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4C581" w14:textId="2719FA03" w:rsidR="00046935" w:rsidRDefault="00046935" w:rsidP="00046935">
      <w:pPr>
        <w:pStyle w:val="Title"/>
      </w:pPr>
      <w:bookmarkStart w:id="0" w:name="_Toc83301723"/>
      <w:r>
        <w:t>Questions</w:t>
      </w:r>
      <w:bookmarkEnd w:id="0"/>
    </w:p>
    <w:p w14:paraId="55B9B044" w14:textId="258D0BA9" w:rsidR="00046935" w:rsidRPr="00ED4C24" w:rsidRDefault="000B5231" w:rsidP="00046935">
      <w:pPr>
        <w:rPr>
          <w:rStyle w:val="Strong"/>
        </w:rPr>
      </w:pPr>
      <w:r w:rsidRPr="000B5231">
        <w:rPr>
          <w:rStyle w:val="Strong"/>
        </w:rPr>
        <w:t>Advanced Gas Metering Infrastructure - Issues Assessment</w:t>
      </w:r>
    </w:p>
    <w:p w14:paraId="4FAC08B4" w14:textId="77777777" w:rsidR="00046935" w:rsidRDefault="00046935" w:rsidP="00046935">
      <w:r w:rsidRPr="00046935">
        <w:t>Submission prepared by: &lt;company name and contact&gt;</w:t>
      </w:r>
    </w:p>
    <w:tbl>
      <w:tblPr>
        <w:tblStyle w:val="GridTable4-Accent11"/>
        <w:tblW w:w="14029" w:type="dxa"/>
        <w:tblLook w:val="04A0" w:firstRow="1" w:lastRow="0" w:firstColumn="1" w:lastColumn="0" w:noHBand="0" w:noVBand="1"/>
      </w:tblPr>
      <w:tblGrid>
        <w:gridCol w:w="480"/>
        <w:gridCol w:w="6319"/>
        <w:gridCol w:w="7230"/>
      </w:tblGrid>
      <w:tr w:rsidR="00046935" w14:paraId="342DEEA4" w14:textId="77777777" w:rsidTr="00D569C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799" w:type="dxa"/>
            <w:gridSpan w:val="2"/>
            <w:tcBorders>
              <w:top w:val="single" w:sz="4" w:space="0" w:color="ACCACE"/>
              <w:left w:val="single" w:sz="4" w:space="0" w:color="ACCACE"/>
              <w:bottom w:val="single" w:sz="4" w:space="0" w:color="ACCACE"/>
              <w:right w:val="single" w:sz="4" w:space="0" w:color="ACCACE"/>
            </w:tcBorders>
            <w:shd w:val="clear" w:color="auto" w:fill="A6A6A6"/>
          </w:tcPr>
          <w:p w14:paraId="15D6BFBA" w14:textId="0EBD00DB" w:rsidR="00046935" w:rsidRDefault="00E752E2" w:rsidP="00ED4C24">
            <w:pPr>
              <w:pStyle w:val="BlackTableHeading"/>
            </w:pPr>
            <w:bookmarkStart w:id="1" w:name="Questions"/>
            <w:bookmarkEnd w:id="1"/>
            <w:r>
              <w:t>Question</w:t>
            </w:r>
          </w:p>
        </w:tc>
        <w:tc>
          <w:tcPr>
            <w:tcW w:w="7230" w:type="dxa"/>
            <w:tcBorders>
              <w:top w:val="single" w:sz="4" w:space="0" w:color="ACCACE"/>
              <w:left w:val="single" w:sz="4" w:space="0" w:color="ACCACE"/>
              <w:bottom w:val="single" w:sz="4" w:space="0" w:color="ACCACE"/>
              <w:right w:val="single" w:sz="4" w:space="0" w:color="ACCACE"/>
            </w:tcBorders>
            <w:shd w:val="clear" w:color="auto" w:fill="A6A6A6"/>
          </w:tcPr>
          <w:p w14:paraId="6A861058" w14:textId="77777777" w:rsidR="00046935" w:rsidRDefault="00046935" w:rsidP="00ED4C24">
            <w:pPr>
              <w:pStyle w:val="BlackTableHeading"/>
              <w:cnfStyle w:val="100000000000" w:firstRow="1" w:lastRow="0" w:firstColumn="0" w:lastColumn="0" w:oddVBand="0" w:evenVBand="0" w:oddHBand="0" w:evenHBand="0" w:firstRowFirstColumn="0" w:firstRowLastColumn="0" w:lastRowFirstColumn="0" w:lastRowLastColumn="0"/>
            </w:pPr>
            <w:r>
              <w:t>Comment</w:t>
            </w:r>
          </w:p>
        </w:tc>
      </w:tr>
      <w:tr w:rsidR="00BF2974" w14:paraId="7BB84D02" w14:textId="77777777" w:rsidTr="00D14F3A">
        <w:trPr>
          <w:trHeight w:val="746"/>
        </w:trPr>
        <w:tc>
          <w:tcPr>
            <w:cnfStyle w:val="001000000000" w:firstRow="0" w:lastRow="0" w:firstColumn="1" w:lastColumn="0" w:oddVBand="0" w:evenVBand="0" w:oddHBand="0" w:evenHBand="0" w:firstRowFirstColumn="0" w:firstRowLastColumn="0" w:lastRowFirstColumn="0" w:lastRowLastColumn="0"/>
            <w:tcW w:w="480" w:type="dxa"/>
            <w:tcBorders>
              <w:top w:val="nil"/>
              <w:left w:val="nil"/>
              <w:bottom w:val="nil"/>
              <w:right w:val="single" w:sz="4" w:space="0" w:color="ACCACE"/>
            </w:tcBorders>
            <w:shd w:val="clear" w:color="auto" w:fill="ACCACE"/>
          </w:tcPr>
          <w:p w14:paraId="0933F485" w14:textId="2F052198" w:rsidR="00BF2974" w:rsidRDefault="000B5231" w:rsidP="00BF2974">
            <w:pPr>
              <w:pStyle w:val="TableBody"/>
              <w:rPr>
                <w:bCs w:val="0"/>
              </w:rPr>
            </w:pPr>
            <w:r>
              <w:rPr>
                <w:bCs w:val="0"/>
              </w:rPr>
              <w:t>Q</w:t>
            </w:r>
            <w:r w:rsidR="0066357A">
              <w:rPr>
                <w:bCs w:val="0"/>
              </w:rPr>
              <w:t>1</w:t>
            </w:r>
          </w:p>
        </w:tc>
        <w:tc>
          <w:tcPr>
            <w:tcW w:w="6319" w:type="dxa"/>
            <w:tcBorders>
              <w:top w:val="single" w:sz="4" w:space="0" w:color="ACCACE"/>
              <w:left w:val="single" w:sz="4" w:space="0" w:color="ACCACE"/>
              <w:bottom w:val="single" w:sz="4" w:space="0" w:color="ACCACE"/>
              <w:right w:val="single" w:sz="4" w:space="0" w:color="ACCACE"/>
            </w:tcBorders>
            <w:shd w:val="clear" w:color="auto" w:fill="auto"/>
            <w:vAlign w:val="center"/>
          </w:tcPr>
          <w:p w14:paraId="6128C7EB" w14:textId="7311B7F8" w:rsidR="00BF2974" w:rsidRPr="000B5231" w:rsidRDefault="0066357A" w:rsidP="000B5231">
            <w:pPr>
              <w:spacing w:after="80" w:line="240" w:lineRule="atLeast"/>
              <w:cnfStyle w:val="000000000000" w:firstRow="0" w:lastRow="0" w:firstColumn="0" w:lastColumn="0" w:oddVBand="0" w:evenVBand="0" w:oddHBand="0" w:evenHBand="0" w:firstRowFirstColumn="0" w:firstRowLastColumn="0" w:lastRowFirstColumn="0" w:lastRowLastColumn="0"/>
            </w:pPr>
            <w:r w:rsidRPr="000B5231">
              <w:t>Do you agree with the Gas industry Co’s conclusions from the 2017 Review that the advanced gas metering market should be allowed to develop without regulatory intervention, to ensure that innovation is not hampered, while also determining that some minimum standards would be a pragmatic step toward ensuring a common understanding of what market participants want from advanced metering?</w:t>
            </w:r>
          </w:p>
        </w:tc>
        <w:tc>
          <w:tcPr>
            <w:tcW w:w="7230" w:type="dxa"/>
            <w:tcBorders>
              <w:top w:val="single" w:sz="4" w:space="0" w:color="ACCACE"/>
              <w:left w:val="single" w:sz="4" w:space="0" w:color="ACCACE"/>
              <w:bottom w:val="single" w:sz="4" w:space="0" w:color="ACCACE"/>
              <w:right w:val="single" w:sz="4" w:space="0" w:color="ACCACE"/>
            </w:tcBorders>
          </w:tcPr>
          <w:p w14:paraId="748A6101" w14:textId="77777777" w:rsidR="00BF2974" w:rsidRDefault="00BF2974" w:rsidP="00BF2974">
            <w:pPr>
              <w:pStyle w:val="TableBody"/>
              <w:cnfStyle w:val="000000000000" w:firstRow="0" w:lastRow="0" w:firstColumn="0" w:lastColumn="0" w:oddVBand="0" w:evenVBand="0" w:oddHBand="0" w:evenHBand="0" w:firstRowFirstColumn="0" w:firstRowLastColumn="0" w:lastRowFirstColumn="0" w:lastRowLastColumn="0"/>
            </w:pPr>
          </w:p>
        </w:tc>
      </w:tr>
      <w:tr w:rsidR="000851A9" w14:paraId="76C4162B" w14:textId="77777777" w:rsidTr="00D14F3A">
        <w:trPr>
          <w:trHeight w:val="746"/>
        </w:trPr>
        <w:tc>
          <w:tcPr>
            <w:cnfStyle w:val="001000000000" w:firstRow="0" w:lastRow="0" w:firstColumn="1" w:lastColumn="0" w:oddVBand="0" w:evenVBand="0" w:oddHBand="0" w:evenHBand="0" w:firstRowFirstColumn="0" w:firstRowLastColumn="0" w:lastRowFirstColumn="0" w:lastRowLastColumn="0"/>
            <w:tcW w:w="480" w:type="dxa"/>
            <w:tcBorders>
              <w:top w:val="nil"/>
              <w:left w:val="nil"/>
              <w:bottom w:val="nil"/>
              <w:right w:val="single" w:sz="4" w:space="0" w:color="ACCACE"/>
            </w:tcBorders>
            <w:shd w:val="clear" w:color="auto" w:fill="ACCACE"/>
          </w:tcPr>
          <w:p w14:paraId="66931B0A" w14:textId="2C07F264" w:rsidR="000851A9" w:rsidRDefault="000B5231" w:rsidP="00BF2974">
            <w:pPr>
              <w:pStyle w:val="TableBody"/>
              <w:rPr>
                <w:bCs w:val="0"/>
              </w:rPr>
            </w:pPr>
            <w:r>
              <w:rPr>
                <w:bCs w:val="0"/>
              </w:rPr>
              <w:t>Q2</w:t>
            </w:r>
          </w:p>
        </w:tc>
        <w:tc>
          <w:tcPr>
            <w:tcW w:w="6319" w:type="dxa"/>
            <w:tcBorders>
              <w:top w:val="single" w:sz="4" w:space="0" w:color="ACCACE"/>
              <w:left w:val="single" w:sz="4" w:space="0" w:color="ACCACE"/>
              <w:bottom w:val="single" w:sz="4" w:space="0" w:color="ACCACE"/>
              <w:right w:val="single" w:sz="4" w:space="0" w:color="ACCACE"/>
            </w:tcBorders>
            <w:shd w:val="clear" w:color="auto" w:fill="auto"/>
            <w:vAlign w:val="center"/>
          </w:tcPr>
          <w:p w14:paraId="348142FF" w14:textId="423EAD11" w:rsidR="000851A9" w:rsidRPr="000B5231" w:rsidRDefault="000B5231" w:rsidP="000B5231">
            <w:pPr>
              <w:spacing w:after="80" w:line="240" w:lineRule="atLeast"/>
              <w:cnfStyle w:val="000000000000" w:firstRow="0" w:lastRow="0" w:firstColumn="0" w:lastColumn="0" w:oddVBand="0" w:evenVBand="0" w:oddHBand="0" w:evenHBand="0" w:firstRowFirstColumn="0" w:firstRowLastColumn="0" w:lastRowFirstColumn="0" w:lastRowLastColumn="0"/>
            </w:pPr>
            <w:r w:rsidRPr="000B5231">
              <w:t xml:space="preserve">Do you agree with the above list of identified issues, and Gas Industry Co’s priority categorisation of the same? Please identify and explain any issues not </w:t>
            </w:r>
            <w:proofErr w:type="gramStart"/>
            <w:r w:rsidRPr="000B5231">
              <w:t>identified, and</w:t>
            </w:r>
            <w:proofErr w:type="gramEnd"/>
            <w:r w:rsidRPr="000B5231">
              <w:t xml:space="preserve"> explain your reasons for disagreeing with any of the issues raised or priorities assigned.</w:t>
            </w:r>
          </w:p>
        </w:tc>
        <w:tc>
          <w:tcPr>
            <w:tcW w:w="7230" w:type="dxa"/>
            <w:tcBorders>
              <w:top w:val="single" w:sz="4" w:space="0" w:color="ACCACE"/>
              <w:left w:val="single" w:sz="4" w:space="0" w:color="ACCACE"/>
              <w:bottom w:val="single" w:sz="4" w:space="0" w:color="ACCACE"/>
              <w:right w:val="single" w:sz="4" w:space="0" w:color="ACCACE"/>
            </w:tcBorders>
          </w:tcPr>
          <w:p w14:paraId="5DF40DD9" w14:textId="77777777" w:rsidR="000851A9" w:rsidRDefault="000851A9" w:rsidP="00BF2974">
            <w:pPr>
              <w:pStyle w:val="TableBody"/>
              <w:cnfStyle w:val="000000000000" w:firstRow="0" w:lastRow="0" w:firstColumn="0" w:lastColumn="0" w:oddVBand="0" w:evenVBand="0" w:oddHBand="0" w:evenHBand="0" w:firstRowFirstColumn="0" w:firstRowLastColumn="0" w:lastRowFirstColumn="0" w:lastRowLastColumn="0"/>
            </w:pPr>
          </w:p>
        </w:tc>
      </w:tr>
      <w:tr w:rsidR="000851A9" w14:paraId="00BA5930" w14:textId="77777777" w:rsidTr="00D14F3A">
        <w:trPr>
          <w:trHeight w:val="746"/>
        </w:trPr>
        <w:tc>
          <w:tcPr>
            <w:cnfStyle w:val="001000000000" w:firstRow="0" w:lastRow="0" w:firstColumn="1" w:lastColumn="0" w:oddVBand="0" w:evenVBand="0" w:oddHBand="0" w:evenHBand="0" w:firstRowFirstColumn="0" w:firstRowLastColumn="0" w:lastRowFirstColumn="0" w:lastRowLastColumn="0"/>
            <w:tcW w:w="480" w:type="dxa"/>
            <w:tcBorders>
              <w:top w:val="nil"/>
              <w:left w:val="nil"/>
              <w:bottom w:val="nil"/>
              <w:right w:val="single" w:sz="4" w:space="0" w:color="ACCACE"/>
            </w:tcBorders>
            <w:shd w:val="clear" w:color="auto" w:fill="ACCACE"/>
          </w:tcPr>
          <w:p w14:paraId="310D33D2" w14:textId="12769355" w:rsidR="000851A9" w:rsidRDefault="000B5231" w:rsidP="00BF2974">
            <w:pPr>
              <w:pStyle w:val="TableBody"/>
              <w:rPr>
                <w:bCs w:val="0"/>
              </w:rPr>
            </w:pPr>
            <w:r>
              <w:rPr>
                <w:bCs w:val="0"/>
              </w:rPr>
              <w:t>Q3</w:t>
            </w:r>
          </w:p>
        </w:tc>
        <w:tc>
          <w:tcPr>
            <w:tcW w:w="6319" w:type="dxa"/>
            <w:tcBorders>
              <w:top w:val="single" w:sz="4" w:space="0" w:color="ACCACE"/>
              <w:left w:val="single" w:sz="4" w:space="0" w:color="ACCACE"/>
              <w:bottom w:val="single" w:sz="4" w:space="0" w:color="ACCACE"/>
              <w:right w:val="single" w:sz="4" w:space="0" w:color="ACCACE"/>
            </w:tcBorders>
            <w:shd w:val="clear" w:color="auto" w:fill="auto"/>
            <w:vAlign w:val="center"/>
          </w:tcPr>
          <w:p w14:paraId="6289CDE3" w14:textId="0B478EDC" w:rsidR="000851A9" w:rsidRPr="000B5231" w:rsidRDefault="000B5231" w:rsidP="000B5231">
            <w:pPr>
              <w:spacing w:after="80" w:line="240" w:lineRule="atLeast"/>
              <w:cnfStyle w:val="000000000000" w:firstRow="0" w:lastRow="0" w:firstColumn="0" w:lastColumn="0" w:oddVBand="0" w:evenVBand="0" w:oddHBand="0" w:evenHBand="0" w:firstRowFirstColumn="0" w:firstRowLastColumn="0" w:lastRowFirstColumn="0" w:lastRowLastColumn="0"/>
            </w:pPr>
            <w:r w:rsidRPr="000B5231">
              <w:t xml:space="preserve">Is the </w:t>
            </w:r>
            <w:proofErr w:type="spellStart"/>
            <w:r w:rsidRPr="000B5231">
              <w:t>TArMAC</w:t>
            </w:r>
            <w:proofErr w:type="spellEnd"/>
            <w:r w:rsidRPr="000B5231">
              <w:t xml:space="preserve"> group the appropriate working group to work with Gas Industry Co to develop solutions for AGMI issues identified through this workstream?</w:t>
            </w:r>
          </w:p>
        </w:tc>
        <w:tc>
          <w:tcPr>
            <w:tcW w:w="7230" w:type="dxa"/>
            <w:tcBorders>
              <w:top w:val="single" w:sz="4" w:space="0" w:color="ACCACE"/>
              <w:left w:val="single" w:sz="4" w:space="0" w:color="ACCACE"/>
              <w:bottom w:val="single" w:sz="4" w:space="0" w:color="ACCACE"/>
              <w:right w:val="single" w:sz="4" w:space="0" w:color="ACCACE"/>
            </w:tcBorders>
          </w:tcPr>
          <w:p w14:paraId="5BAC6C0F" w14:textId="77777777" w:rsidR="000851A9" w:rsidRDefault="000851A9" w:rsidP="00BF2974">
            <w:pPr>
              <w:pStyle w:val="TableBody"/>
              <w:cnfStyle w:val="000000000000" w:firstRow="0" w:lastRow="0" w:firstColumn="0" w:lastColumn="0" w:oddVBand="0" w:evenVBand="0" w:oddHBand="0" w:evenHBand="0" w:firstRowFirstColumn="0" w:firstRowLastColumn="0" w:lastRowFirstColumn="0" w:lastRowLastColumn="0"/>
            </w:pPr>
          </w:p>
        </w:tc>
      </w:tr>
      <w:tr w:rsidR="000851A9" w14:paraId="6F7C3595" w14:textId="77777777" w:rsidTr="00D14F3A">
        <w:trPr>
          <w:trHeight w:val="746"/>
        </w:trPr>
        <w:tc>
          <w:tcPr>
            <w:cnfStyle w:val="001000000000" w:firstRow="0" w:lastRow="0" w:firstColumn="1" w:lastColumn="0" w:oddVBand="0" w:evenVBand="0" w:oddHBand="0" w:evenHBand="0" w:firstRowFirstColumn="0" w:firstRowLastColumn="0" w:lastRowFirstColumn="0" w:lastRowLastColumn="0"/>
            <w:tcW w:w="480" w:type="dxa"/>
            <w:tcBorders>
              <w:top w:val="nil"/>
              <w:left w:val="nil"/>
              <w:bottom w:val="nil"/>
              <w:right w:val="single" w:sz="4" w:space="0" w:color="ACCACE"/>
            </w:tcBorders>
            <w:shd w:val="clear" w:color="auto" w:fill="ACCACE"/>
          </w:tcPr>
          <w:p w14:paraId="5C5FD093" w14:textId="4D81087D" w:rsidR="000851A9" w:rsidRDefault="000B5231" w:rsidP="00BF2974">
            <w:pPr>
              <w:pStyle w:val="TableBody"/>
              <w:rPr>
                <w:bCs w:val="0"/>
              </w:rPr>
            </w:pPr>
            <w:r>
              <w:rPr>
                <w:bCs w:val="0"/>
              </w:rPr>
              <w:t>Q4</w:t>
            </w:r>
          </w:p>
        </w:tc>
        <w:tc>
          <w:tcPr>
            <w:tcW w:w="6319" w:type="dxa"/>
            <w:tcBorders>
              <w:top w:val="single" w:sz="4" w:space="0" w:color="ACCACE"/>
              <w:left w:val="single" w:sz="4" w:space="0" w:color="ACCACE"/>
              <w:bottom w:val="single" w:sz="4" w:space="0" w:color="ACCACE"/>
              <w:right w:val="single" w:sz="4" w:space="0" w:color="ACCACE"/>
            </w:tcBorders>
            <w:shd w:val="clear" w:color="auto" w:fill="auto"/>
            <w:vAlign w:val="center"/>
          </w:tcPr>
          <w:p w14:paraId="62D16DCB" w14:textId="7C007193" w:rsidR="000851A9" w:rsidRPr="000B5231" w:rsidRDefault="000B5231" w:rsidP="000B5231">
            <w:pPr>
              <w:spacing w:after="80" w:line="240" w:lineRule="atLeast"/>
              <w:cnfStyle w:val="000000000000" w:firstRow="0" w:lastRow="0" w:firstColumn="0" w:lastColumn="0" w:oddVBand="0" w:evenVBand="0" w:oddHBand="0" w:evenHBand="0" w:firstRowFirstColumn="0" w:firstRowLastColumn="0" w:lastRowFirstColumn="0" w:lastRowLastColumn="0"/>
            </w:pPr>
            <w:r w:rsidRPr="000B5231">
              <w:t xml:space="preserve">Do the objectives of the </w:t>
            </w:r>
            <w:proofErr w:type="spellStart"/>
            <w:r w:rsidRPr="000B5231">
              <w:t>TArMAC</w:t>
            </w:r>
            <w:proofErr w:type="spellEnd"/>
            <w:r w:rsidRPr="000B5231">
              <w:t xml:space="preserve"> group need to be revised (extended or reduced) and if so, how?  </w:t>
            </w:r>
          </w:p>
        </w:tc>
        <w:tc>
          <w:tcPr>
            <w:tcW w:w="7230" w:type="dxa"/>
            <w:tcBorders>
              <w:top w:val="single" w:sz="4" w:space="0" w:color="ACCACE"/>
              <w:left w:val="single" w:sz="4" w:space="0" w:color="ACCACE"/>
              <w:bottom w:val="single" w:sz="4" w:space="0" w:color="ACCACE"/>
              <w:right w:val="single" w:sz="4" w:space="0" w:color="ACCACE"/>
            </w:tcBorders>
          </w:tcPr>
          <w:p w14:paraId="176DEF26" w14:textId="77777777" w:rsidR="000851A9" w:rsidRDefault="000851A9" w:rsidP="00BF2974">
            <w:pPr>
              <w:pStyle w:val="TableBody"/>
              <w:cnfStyle w:val="000000000000" w:firstRow="0" w:lastRow="0" w:firstColumn="0" w:lastColumn="0" w:oddVBand="0" w:evenVBand="0" w:oddHBand="0" w:evenHBand="0" w:firstRowFirstColumn="0" w:firstRowLastColumn="0" w:lastRowFirstColumn="0" w:lastRowLastColumn="0"/>
            </w:pPr>
          </w:p>
        </w:tc>
      </w:tr>
      <w:tr w:rsidR="000B5231" w14:paraId="1212347B" w14:textId="77777777" w:rsidTr="00D14F3A">
        <w:trPr>
          <w:trHeight w:val="746"/>
        </w:trPr>
        <w:tc>
          <w:tcPr>
            <w:cnfStyle w:val="001000000000" w:firstRow="0" w:lastRow="0" w:firstColumn="1" w:lastColumn="0" w:oddVBand="0" w:evenVBand="0" w:oddHBand="0" w:evenHBand="0" w:firstRowFirstColumn="0" w:firstRowLastColumn="0" w:lastRowFirstColumn="0" w:lastRowLastColumn="0"/>
            <w:tcW w:w="480" w:type="dxa"/>
            <w:tcBorders>
              <w:top w:val="nil"/>
              <w:left w:val="nil"/>
              <w:bottom w:val="nil"/>
              <w:right w:val="single" w:sz="4" w:space="0" w:color="ACCACE"/>
            </w:tcBorders>
            <w:shd w:val="clear" w:color="auto" w:fill="ACCACE"/>
          </w:tcPr>
          <w:p w14:paraId="6994178A" w14:textId="03CC25A9" w:rsidR="000B5231" w:rsidRDefault="000B5231" w:rsidP="00BF2974">
            <w:pPr>
              <w:pStyle w:val="TableBody"/>
              <w:rPr>
                <w:bCs w:val="0"/>
              </w:rPr>
            </w:pPr>
            <w:r>
              <w:rPr>
                <w:bCs w:val="0"/>
              </w:rPr>
              <w:lastRenderedPageBreak/>
              <w:t>Q5</w:t>
            </w:r>
          </w:p>
        </w:tc>
        <w:tc>
          <w:tcPr>
            <w:tcW w:w="6319" w:type="dxa"/>
            <w:tcBorders>
              <w:top w:val="single" w:sz="4" w:space="0" w:color="ACCACE"/>
              <w:left w:val="single" w:sz="4" w:space="0" w:color="ACCACE"/>
              <w:bottom w:val="single" w:sz="4" w:space="0" w:color="ACCACE"/>
              <w:right w:val="single" w:sz="4" w:space="0" w:color="ACCACE"/>
            </w:tcBorders>
            <w:shd w:val="clear" w:color="auto" w:fill="auto"/>
            <w:vAlign w:val="center"/>
          </w:tcPr>
          <w:p w14:paraId="7157F6D3" w14:textId="1E50E65D" w:rsidR="000B5231" w:rsidRPr="000B5231" w:rsidRDefault="000B5231" w:rsidP="000B5231">
            <w:pPr>
              <w:spacing w:after="80" w:line="240" w:lineRule="atLeast"/>
              <w:cnfStyle w:val="000000000000" w:firstRow="0" w:lastRow="0" w:firstColumn="0" w:lastColumn="0" w:oddVBand="0" w:evenVBand="0" w:oddHBand="0" w:evenHBand="0" w:firstRowFirstColumn="0" w:firstRowLastColumn="0" w:lastRowFirstColumn="0" w:lastRowLastColumn="0"/>
            </w:pPr>
            <w:r w:rsidRPr="000B5231">
              <w:t xml:space="preserve">Does the </w:t>
            </w:r>
            <w:proofErr w:type="spellStart"/>
            <w:r w:rsidRPr="000B5231">
              <w:t>TArMAC</w:t>
            </w:r>
            <w:proofErr w:type="spellEnd"/>
            <w:r w:rsidRPr="000B5231">
              <w:t xml:space="preserve"> group membership need to be revised and if so how (noting (a) the efflux of time since its establishment in 2017 and (b) any changes to its objectives necessary to address issues identified through this workstream?</w:t>
            </w:r>
          </w:p>
        </w:tc>
        <w:tc>
          <w:tcPr>
            <w:tcW w:w="7230" w:type="dxa"/>
            <w:tcBorders>
              <w:top w:val="single" w:sz="4" w:space="0" w:color="ACCACE"/>
              <w:left w:val="single" w:sz="4" w:space="0" w:color="ACCACE"/>
              <w:bottom w:val="single" w:sz="4" w:space="0" w:color="ACCACE"/>
              <w:right w:val="single" w:sz="4" w:space="0" w:color="ACCACE"/>
            </w:tcBorders>
          </w:tcPr>
          <w:p w14:paraId="56A4F9DB" w14:textId="77777777" w:rsidR="000B5231" w:rsidRDefault="000B5231" w:rsidP="00BF2974">
            <w:pPr>
              <w:pStyle w:val="TableBody"/>
              <w:cnfStyle w:val="000000000000" w:firstRow="0" w:lastRow="0" w:firstColumn="0" w:lastColumn="0" w:oddVBand="0" w:evenVBand="0" w:oddHBand="0" w:evenHBand="0" w:firstRowFirstColumn="0" w:firstRowLastColumn="0" w:lastRowFirstColumn="0" w:lastRowLastColumn="0"/>
            </w:pPr>
          </w:p>
        </w:tc>
      </w:tr>
    </w:tbl>
    <w:p w14:paraId="686F4A6C" w14:textId="752CF10C" w:rsidR="00046935" w:rsidRDefault="00046935" w:rsidP="00046935"/>
    <w:tbl>
      <w:tblPr>
        <w:tblStyle w:val="ClearTable"/>
        <w:tblW w:w="0" w:type="auto"/>
        <w:tblLook w:val="04A0" w:firstRow="1" w:lastRow="0" w:firstColumn="1" w:lastColumn="0" w:noHBand="0" w:noVBand="1"/>
      </w:tblPr>
      <w:tblGrid>
        <w:gridCol w:w="9016"/>
      </w:tblGrid>
      <w:tr w:rsidR="00ED4C24" w14:paraId="3E0DF258" w14:textId="77777777" w:rsidTr="00ED4C24">
        <w:tc>
          <w:tcPr>
            <w:tcW w:w="9016" w:type="dxa"/>
          </w:tcPr>
          <w:p w14:paraId="4E4EBF4E" w14:textId="5A711500" w:rsidR="00ED4C24" w:rsidRDefault="00ED4C24" w:rsidP="00ED4C24">
            <w:pPr>
              <w:pStyle w:val="WhiteTableHeading"/>
            </w:pPr>
          </w:p>
        </w:tc>
      </w:tr>
    </w:tbl>
    <w:p w14:paraId="2BB4A86F" w14:textId="77777777" w:rsidR="00240198" w:rsidRPr="00046935" w:rsidRDefault="00240198" w:rsidP="0052055E">
      <w:pPr>
        <w:pStyle w:val="Bullet2"/>
        <w:numPr>
          <w:ilvl w:val="0"/>
          <w:numId w:val="0"/>
        </w:numPr>
      </w:pPr>
    </w:p>
    <w:sectPr w:rsidR="00240198" w:rsidRPr="00046935" w:rsidSect="0052055E">
      <w:headerReference w:type="even" r:id="rId12"/>
      <w:headerReference w:type="default" r:id="rId13"/>
      <w:footerReference w:type="even" r:id="rId14"/>
      <w:footerReference w:type="default" r:id="rId15"/>
      <w:headerReference w:type="first" r:id="rId16"/>
      <w:footerReference w:type="first" r:id="rId17"/>
      <w:pgSz w:w="16838" w:h="11906" w:orient="landscape"/>
      <w:pgMar w:top="1440" w:right="1134" w:bottom="1440" w:left="1701" w:header="680" w:footer="709"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630">
      <wne:acd wne:acdName="acd14"/>
    </wne:keymap>
    <wne:keymap wne:kcmPrimary="0631">
      <wne:acd wne:acdName="acd1"/>
    </wne:keymap>
    <wne:keymap wne:kcmPrimary="0632">
      <wne:acd wne:acdName="acd3"/>
    </wne:keymap>
    <wne:keymap wne:kcmPrimary="0633">
      <wne:acd wne:acdName="acd4"/>
    </wne:keymap>
    <wne:keymap wne:kcmPrimary="0634">
      <wne:acd wne:acdName="acd5"/>
    </wne:keymap>
    <wne:keymap wne:kcmPrimary="0635">
      <wne:acd wne:acdName="acd6"/>
    </wne:keymap>
    <wne:keymap wne:kcmPrimary="0636">
      <wne:acd wne:acdName="acd7"/>
    </wne:keymap>
    <wne:keymap wne:kcmPrimary="0637">
      <wne:acd wne:acdName="acd8"/>
    </wne:keymap>
    <wne:keymap wne:kcmPrimary="0638">
      <wne:acd wne:acdName="acd12"/>
    </wne:keymap>
    <wne:keymap wne:kcmPrimary="0639">
      <wne:acd wne:acdName="acd13"/>
    </wne:keymap>
    <wne:keymap wne:kcmPrimary="0642">
      <wne:acd wne:acdName="acd0"/>
    </wne:keymap>
    <wne:keymap wne:kcmPrimary="0648">
      <wne:acd wne:acdName="acd15"/>
    </wne:keymap>
    <wne:keymap wne:kcmPrimary="0654">
      <wne:acd wne:acdName="acd16"/>
    </wne:keymap>
    <wne:keymap wne:kcmPrimary="06BC">
      <wne:acd wne:acdName="acd9"/>
    </wne:keymap>
    <wne:keymap wne:kcmPrimary="06BE">
      <wne:acd wne:acdName="acd10"/>
    </wne:keymap>
    <wne:keymap wne:kcmPrimary="06BF">
      <wne:acd wne:acdName="acd11"/>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Manifest>
  </wne:toolbars>
  <wne:acds>
    <wne:acd wne:argValue="AQAAAEIA" wne:acdName="acd0" wne:fciIndexBasedOn="0065"/>
    <wne:acd wne:argValue="AQAAAAEA" wne:acdName="acd1" wne:fciIndexBasedOn="0065"/>
    <wne:acd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gBCAHUAbABsAGUAdAAgADEA" wne:acdName="acd9" wne:fciIndexBasedOn="0065"/>
    <wne:acd wne:argValue="AgBCAHUAbABsAGUAdAAgADIA" wne:acdName="acd10" wne:fciIndexBasedOn="0065"/>
    <wne:acd wne:argValue="AgBCAHUAbABsAGUAdAAgADMA" wne:acdName="acd11" wne:fciIndexBasedOn="0065"/>
    <wne:acd wne:argValue="AgBOAE8AMQA=" wne:acdName="acd12" wne:fciIndexBasedOn="0065"/>
    <wne:acd wne:argValue="AgBOAE8AMgA=" wne:acdName="acd13" wne:fciIndexBasedOn="0065"/>
    <wne:acd wne:argValue="AgBOAE8AMwA=" wne:acdName="acd14" wne:fciIndexBasedOn="0065"/>
    <wne:acd wne:argValue="AgBCAGwAYQBjAGsAIABUAGEAYgBsAGUAIABIAGUAYQBkAGkAbgBnAA==" wne:acdName="acd15" wne:fciIndexBasedOn="0065"/>
    <wne:acd wne:argValue="AgBUAGEAYgBsAGUAIABCAG8AZAB5AA==" wne:acdName="acd1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0941F" w14:textId="77777777" w:rsidR="005C4544" w:rsidRDefault="005C4544" w:rsidP="008A623D">
      <w:r>
        <w:separator/>
      </w:r>
    </w:p>
  </w:endnote>
  <w:endnote w:type="continuationSeparator" w:id="0">
    <w:p w14:paraId="5478C05A" w14:textId="77777777" w:rsidR="005C4544" w:rsidRDefault="005C4544" w:rsidP="008A623D">
      <w:r>
        <w:continuationSeparator/>
      </w:r>
    </w:p>
  </w:endnote>
  <w:endnote w:type="continuationNotice" w:id="1">
    <w:p w14:paraId="15CBAE85" w14:textId="77777777" w:rsidR="005C4544" w:rsidRDefault="005C45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2B63E" w14:textId="77777777" w:rsidR="006922FB" w:rsidRDefault="006922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E8BDD" w14:textId="77777777" w:rsidR="006922FB" w:rsidRDefault="006922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43474" w14:textId="77777777" w:rsidR="00213EFF" w:rsidRDefault="00213EFF" w:rsidP="00ED4C24">
    <w:pPr>
      <w:pStyle w:val="Footer"/>
    </w:pPr>
    <w:r w:rsidRPr="00393244">
      <w:fldChar w:fldCharType="begin"/>
    </w:r>
    <w:r w:rsidRPr="00393244">
      <w:instrText xml:space="preserve"> PAGE   \* MERGEFORMAT </w:instrText>
    </w:r>
    <w:r w:rsidRPr="00393244">
      <w:fldChar w:fldCharType="separate"/>
    </w:r>
    <w:r>
      <w:rPr>
        <w:noProof/>
      </w:rPr>
      <w:t>9</w:t>
    </w:r>
    <w:r w:rsidRPr="0039324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F27B7" w14:textId="77777777" w:rsidR="005C4544" w:rsidRDefault="005C4544" w:rsidP="008A623D">
      <w:r>
        <w:separator/>
      </w:r>
    </w:p>
  </w:footnote>
  <w:footnote w:type="continuationSeparator" w:id="0">
    <w:p w14:paraId="61DABEA6" w14:textId="77777777" w:rsidR="005C4544" w:rsidRDefault="005C4544" w:rsidP="008A623D">
      <w:r>
        <w:continuationSeparator/>
      </w:r>
    </w:p>
  </w:footnote>
  <w:footnote w:type="continuationNotice" w:id="1">
    <w:p w14:paraId="26653D3F" w14:textId="77777777" w:rsidR="005C4544" w:rsidRDefault="005C45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B7ED9" w14:textId="77777777" w:rsidR="006922FB" w:rsidRDefault="006922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B8F66" w14:textId="77777777" w:rsidR="006922FB" w:rsidRDefault="006922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3B2BF" w14:textId="21E539DA" w:rsidR="00213EFF" w:rsidRPr="0052055E" w:rsidRDefault="006922FB" w:rsidP="0052055E">
    <w:pPr>
      <w:pStyle w:val="Header"/>
    </w:pPr>
    <w:r>
      <w:rPr>
        <w:noProof/>
        <w:lang w:eastAsia="en-NZ"/>
      </w:rPr>
      <mc:AlternateContent>
        <mc:Choice Requires="wps">
          <w:drawing>
            <wp:anchor distT="0" distB="0" distL="114300" distR="114300" simplePos="0" relativeHeight="251659264" behindDoc="1" locked="0" layoutInCell="1" allowOverlap="1" wp14:anchorId="71E93310" wp14:editId="5A89D2FE">
              <wp:simplePos x="0" y="0"/>
              <wp:positionH relativeFrom="page">
                <wp:posOffset>22860</wp:posOffset>
              </wp:positionH>
              <wp:positionV relativeFrom="page">
                <wp:posOffset>2540</wp:posOffset>
              </wp:positionV>
              <wp:extent cx="10820400" cy="1828800"/>
              <wp:effectExtent l="0" t="0" r="0" b="0"/>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0820400" cy="1828800"/>
                      </a:xfrm>
                      <a:prstGeom prst="rect">
                        <a:avLst/>
                      </a:prstGeom>
                      <a:blipFill dpi="0" rotWithShape="1">
                        <a:blip r:embed="rId1"/>
                        <a:srcRect/>
                        <a:stretch>
                          <a:fillRect/>
                        </a:stretch>
                      </a:blip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663888CE" w14:textId="77777777" w:rsidR="006922FB" w:rsidRPr="007531DB" w:rsidRDefault="006922FB" w:rsidP="006922FB">
                          <w:pPr>
                            <w:rPr>
                              <w:lang w:val="en-US"/>
                            </w:rPr>
                          </w:pPr>
                          <w:r>
                            <w:rPr>
                              <w:lang w:val="en-US"/>
                            </w:rPr>
                            <w:t xml:space="preserve"> </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1E93310" id="Rectangle 6" o:spid="_x0000_s1026" style="position:absolute;margin-left:1.8pt;margin-top:.2pt;width:852pt;height:2in;flip:x;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8YvmSQIAAIgEAAAOAAAAZHJzL2Uyb0RvYy54bWysVMGO0zAQvSPxD5bv&#10;NEkpS4marlZbLay0wIoFcXYcp7ZIPGbsNlm+nrHTdgsckBAXy+OZPM97z5PV5dh3bK/QG7AVL2Y5&#10;Z8pKaIzdVvzL55sXS858ELYRHVhV8Ufl+eX6+bPV4Eo1Bw1do5ARiPXl4CquQ3BllnmpVS/8DJyy&#10;lGwBexEoxG3WoBgIve+yeZ5fZANg4xCk8p5ON1OSrxN+2yoZPratV4F1FafeQloxrXVcs/VKlFsU&#10;Tht5aEP8Qxe9MJYuPUFtRBBsh+YPqN5IBA9tmEnoM2hbI1XiQGyK/Dc2D1o4lbiQON6dZPL/D1Z+&#10;2N8jM03FX3JmRU8WfSLRhN12il1EeQbnS6p6cPcYCXp3B/KbZxauNVWpK0QYtBINNVXE+uyXD2Lg&#10;6VNWD++hIXSxC5CUGlvsWdsZ9y5+GKFJDTYmax5P1qgxMEmHRb6c54ucLJSULJbz5ZKCeJ0oI1L8&#10;3qEPbxX0LG4qjsQj4Yr9nQ9T6bEkltd0943pOtY48omQEcJXE3RS/dhTLDroTq/m769zcnQDctcr&#10;G6YniqoTgebDa+M8XVOqvlakON42STESFWVUnXqkfUAVpI7blro7nBPNU4L2x95jVWfjaiFymVjG&#10;k2RDVH5yMIz1SMloRw3NIxlCbBNrGl7aaMAfnA00CBX333cCFWfdrSVT3xSLRZycFCxevZ5Hpc4z&#10;9XlGWElQFZcBOZuC6zDN286h2Wq6a3LbwhU9hdYkZ576OnROzz15exjNOE/ncap6+oGsfwIAAP//&#10;AwBQSwMECgAAAAAAAAAhAMrn4KK/eQEAv3kBABQAAABkcnMvbWVkaWEvaW1hZ2UxLnBuZ4lQTkcN&#10;ChoKAAAADUlIRFIAAARtAAAA3wgCAAAAw0G5/QAAAAFzUkdCAK7OHOkAAAAEZ0FNQQAAsY8L/GEF&#10;AAAACXBIWXMAAA7DAAAOwwHHb6hkAAD/pUlEQVR4Xuz995dk13Emis4f8t5vb+yde4ceIACiXXX5&#10;Ll/tve+G90CbMum9L2/bwxGWAAjQgV70pChKIuVGjtJonqSZO2vuzPtJ7/tiZ2ZVnazM3PtkA02Q&#10;ketbuTLPiThhd+yIc7K6/9X9l8IKhUKhUCgUCoVCoWiKrZcjn5uId4WS/6ovmlUoFAqFQqFQKBQK&#10;RVP0x3K7UlN7MtP/alckq1AoFAqFQqFQKBSKpsAo1Zss7U6XdI5SKBQKhUKhUCgUCivoHKVQKBQK&#10;hUKhUCgUbtA5SqFQKBQKhUKhUCjcoHOUQqFQKBQKhUKhULhB5yiFQqFQKBQKhUKhcIPOUQqFQqFQ&#10;KBQKhULhBp2jFHcMfTVHnNAKe1805zliD6yZlkTXHLFHix5TKBQKhUKh+OjiDjZgm7J/gHNUb80R&#10;e7TEG/bPDkawew7aozec8RyxB3j9qw2T/YoGY49f0ZBLXr+iu0NpsHsOWqInlAG7j2BhGUDhrmDK&#10;t+iuYBqiPQctAaFUu+a4DaC2mOxHbUhsJVKSYN6DCsVvAXxX3TuLVtS+gya3UkZa4m3B6lZ4gZZ4&#10;W3NXa6J9bhZAS7wCz0F73LEEu0PJCbQYKd+i0VH479/AG/LdjfhshEzvB17faoMX8BwEGs1REOnb&#10;1B7Ky/SGsrvc0wtG0lR/osEbTImXzdeNZ5sBjOiS/eVWb8hvdy5TUFeIavtwFyztDKY7gqneiB+P&#10;Qeedk4muUNrHmA7etol4x2TSc7wp+qI5ZMi28RjY8cFNdJjrYcd4fMvlKBTwnm0GiO4MJO+9EGyf&#10;THhO2QDa3ncxvG0s6sNdiDLsvf9SGN7mEcTaOtyIMvy8fTzWGUz5eJiG1IK9nQFndwFMTqwpWRee&#10;Ux80sAx7ag7ao6eF8Q9yfVdbrESUL7+iydtC4fUvGvEVXj+ihVeqrrtoRLk7LAXfl9pgZMGvOW4D&#10;qC2bRQsmt3BLxae3w9W7SD7VBq/v3IbJALLUc9wGUFu2V+9xG1Bt7HGtqu093hRYy3AXmxl/ydmC&#10;t9c6CpmI3DI83Or9Pmw0rapdc6opWAoqraqPFY0Q+96nuKaCfiPF5PSTYMbGqsk+IGtK1oV7fsLY&#10;jkASmnuO2wBRRkfRHmDvZx2psm+hbftkEi0cRPvoo6DztrEY3j3Hm4K9XzB1/6XIzokEdHASzUkp&#10;nAHv1stRBnqjtzefoyQqmf5IdiAGH7nVehDDrYOx3GiiOIB2mbwO7FBxIJ6HQsPxPCqXi2hsSymY&#10;tydVGkkW4COI5mjRPL1oLAT1hNN7UsW9mSkcMVbUUNZBmCsBvjqQnRmI5XEde7UhhbLCmX2Zqd2p&#10;Ijps+3ptdIaN+zLTRwvzMLkbHrD2Nv0Tzu5PTZ+dXt2TmkJe0l01ZJsCamMa2Z0snZ+7eqK0ZAqB&#10;ZV4i5zoCif5o5qnVW+fnrvRHcvbjkNnVsAweX755+cbLI0l4LGnvbSwkrMCD2dniF750anqxM5h0&#10;GCBlnMCiSL369rNXX9w+FrOXC16W+FD6/PyVwEuv9cdyHZMJriy7/ERYEejDufnHV28hx3ZOxJ0i&#10;BRtHkqWTU0uH83M9YbcdDnLhn72Z0t50qZ/TrwNvi5AFCP+gyvu6rwHHolbK4nJiBzHdG4Wl5PWc&#10;bQSpVyY0yGpndupMuf3yw1FeyroUAEKfQeEFu/nsIWgM0IMRFduNF5RC3xdOD8VyfVGa7+ZtcdpQ&#10;Ig/NRbSXoAGMqlhNQ9gs5KuHoAGMXJg8kiigFmGQk+NWVzBy+8LZ4XhhkPuU8ZitdCHGFpmH2pWv&#10;9rys20OxPETvkmB5COqDUmAmyu9osgSn+VAbwN5Kb7vscUA5yvHC7lTJLEkPQQMwo9iN5PakS4Px&#10;AkcaW51pnelA0I3sTpRwHRFtK5300exwogD2vohbMyNqpxGm3ckivM3dtoamLtCXh1IDsdw+mCyR&#10;omgr6aQRM9HMTEFtszzFag/l5gAlPAyT96Wn+sKSJDU09WDkYpvYl5mRSDk06CbKqHvogpAkdBdF&#10;O6iN9+FEEfsUMtypEQIvduehRBEeQ/+GNeJSwRgpmpwuDSUK3AK8BJuD9YrJyXW0JzM1mirioFOS&#10;YE3Bw1iP+zPTu6KVdreGbFNAKHj7Y/njxcXdiaJMYl6aeqDa4I1mT04tnphC78f7QSbxPJQbQdPA&#10;i4YNe9yx0uLDi9dRENon45aRQm7Axs5g+kh+7snVW8dLCx2BuIm7DZAVOyZi+7MzY89//szMMhid&#10;Hh50BhI9wXTo5defu/4SFmZXcEPb2WCOYlLuxkDCJLPVFQAx2A9mp09NLWIZY/6zdBPBRysJTBQP&#10;zK8eKczhUk6iYWpfNP3QwtWzM8vY3iC6N9LsCY80W+jVkBnAudnlhxevDCX4tKTHPrGkw4baT67e&#10;RJsrl7JVG7mFtTQYzz26dP3sLJLS+pYbNtRIpiOYBO8zV58PvfjqUDwHD0i+NrmCiW9HINUTyj5z&#10;9YWrX/3Ww/NXP3cxJGvYSjqusPVy5KHFay995/uFL7wL89snE9hpPGSbAsPMvRcCu9PFb//Rr175&#10;7o8OZGZxKaptYTjXYSCx9VLk7R/+7E9+/XdPXbmFtdEVSlmvh9zdzwSevfbi//O//3+LX36/N5xq&#10;m4jZqI3ro+60T8RRO379j//8pZ/+fMcYn4bZVp8wZr84+o9Xfu8Hf/EP/3CkOL91LIKxn5FqeoVo&#10;tm0yhvkn+dpb3/qjXz577YW7nplgl28nGl7dMR47PbMy886XAy+8girGJ1o1ZJsCZB3BxEAs+/jK&#10;9ceWr41gOft6ouUP4tvMQBSbMW8WeM42BdgHMBhII2W/SQCShxlYjcGAXUgNQV2YOYrdec505ygF&#10;XpqGIG8sM5osgB28oomXph5QRpBme9LF3elCn2x1HoLGADu2ZAzM7PkseWkvlQT9YCyLmj+SyCFS&#10;To8Bwd4XSR/MzUB0DwLtEilEFmqjkhzKz5gh36ULQaTSo8n88cLcSJK3cmSbtzLcmIxhBjv6gfwM&#10;dHAKFioJBs5D2ZmjhVlsyXI/2JYXJmOPOJCdPl5cGE5Iu1lDUwfMTGyv2N1OTy+hSzZWSHfuodwc&#10;hvhEaf5YYVYSzKEUGG8fzs+cmVlCqoi7vDT1YKK8J1U6P7eCBh2NlLWr4Zw0dgdskehGULqhA0Vb&#10;e1silUPHdmZ6eTBWcGpmoGR3KAmTz89C7Sm5Q+rAix5xT6r48OLVQ7kZrAtoIneUmuYnyUgcTT0w&#10;t4pA90elt3ERjbWA7uuRxasj8aJEypbXRGpvZvqxlRtohPjEwJ6XNqaQnIjyuZmV8pqqIdsURmfs&#10;VidKSw8vXRtO5DukEfKQ1QPUBvvR4gK8DbXZN1qrDSkdkwlMQY8sXTtWWujjY0Ardqk2zBDk5IPz&#10;qw/MrQwl8qYKeSjrwViN9fj4yo3hZJHjn0ukuoMoIzOxz795bnYFkbLPEISmPZBC3Su99V769bex&#10;vkTtpm2nIWA3ggCB960f/eRIce7e54K23Yg8Tdo2Hku++tb3fvknmTfevv9SiCu0hnIzZMD+8Scv&#10;P331+b/7p39+4Zu/1x/NbxuL4WAN5abIbL8c7Y9kf/nrv/v5X/71mdmVrZfDyM9qD1Z/jopkB+OF&#10;kXh+V4ijkSxgK0eDF9ibLmEpYtx0e2jICTu1O1k8WVrE4Gg2aS9NXSCrMEelTs0sIaGxrcrI2Ew6&#10;HMGtKNPLepE+Vlg4Nb2EgQS5Yi8alPAp1EZGyv5UdqANsGyQwYOxPCr1seI8iqAtr8xRncHkQDz/&#10;0OLVp1ZvYn/CNgn2plcgARY856j0g4vX0m+8A6tlmMFZK+m4Arvz2aWpL35p8oVXcJ3OQNJ+jtpy&#10;KTyczD//zd+bffdr+zLTO8aj1rHG+k+2T8Tm3/vqOz/+2SOL13ZOxnHEcikiNNsuRx+Yv/Kl3/+D&#10;xKtvo1eW2yG2cxTKzfGpxTd+8OOZL34ZJtv/RgXbOQRhDpl59ytv//hnB/MzGP+Q6k23GZaeaAa8&#10;6FrGbr30/De/++DC1XsvBhkmS9HhDEY4bBLhl157avUG5iiobVu5IsioJHq+c7PLZ2eXMQeC10Pz&#10;wcH4tk/mKMu0XA8Y3o/q6djWA2CE2/ujWSwoyLXf2ADyyl3VwVgO40Hz+rMR5OX9bz6pMJfyEDSA&#10;EPPBDmYwqu3CC6AKgRcNwUCMoj1nNwccS0EUjaW0Nz01FMfBdK/Lz9VACUftSfNHBHI1N5N7wylU&#10;kn2ZEmZmfq2hqQcRlIGr0UzA21jONMRlj8MItD87hfEPUcY2Jxf0Um4KuBppiZ0Ckyf8BtEeggaA&#10;lJ5wCh02Js9hDNvWJhudUSqHYtmj+TnsVjCf7NZLQwzk+HcoO42V5TxH0eQSJs9B+ZWKvVwQAyOp&#10;4vHi/GiyJD+xs3c16/ZAPHe4MIthG3XY3mMAZPVHcodzs0eL89JRuJmMCo8J6kRpYXeq6JQh0BCF&#10;Fwv51PTy3uw0XMfRiMnZ9ApwDmxM74qlMf6hB0P1ZjPjJasLKAn6/XIfHKuDgbNXW8KKbvLM7DI6&#10;QMuJwgChgY2DiRzcdbwwL1bIfcYaylpACmSh6iK7Ts+sDHOfco7UwdzsGbm/gM/2agOQhdqF3vpQ&#10;btZ8tWSXsII4fWJqAR3vYDyP2UamZS/lpoAUlA4IPUuTpRS4RAq8MPbZq88fLy7C8068HcH03uxU&#10;4MVXLt14CWHCKNVDc7yUHsBeoI03lAvhF19b/PLXkGZbL4VRDD2UmwJ9I3wL9rGbn3/p298bu/Xy&#10;9rFot+y2HsrNwDnq7mcnz89f+cYf/nLq7S9jObdNYF6wm6OkiUJL8Pnv/uD17/8Q3fJ2aVmrPdjm&#10;cxQAZ5nRoltWpmsrg8A4xcZAlg0fJSO9pHB4CRoC9AgnK05XOCm/8bO988QMgLbQOZzukgdTYqyD&#10;yVIFkj38jSxLiedsY8BeMsqfdWExWPbHQDlA0Jm/T+NQ1AMPrItuU4AF809HIMH1zCx38DmyH3J3&#10;BhK4gmug4diecBLjAbKzG+UyalkC4BzYyC28M5BoG4+1TyTEXpdIhTNQuG0iRtHSCrjs6BiHOMVB&#10;c+SJ52xdlPszuCvdNpnsCCa64DHEzuIxixCYW4ypjsnEzokEAk1GxxxDanVMYoJK0l01ZxsACrBQ&#10;IsE2Psj+sIDESMpK9By3AbwEe902RQDVAO0XuzdK92MyuJCiaPFFB+/ZRqBcuVvP9Kg52wDMsWw3&#10;4KsEAeAyOruZLILEY/RVxWpcweEiiBHSUngdFjIhIxxDTF6H/tiAHlv/52SueUJ7pS936WDKkCjL&#10;L4hchco790dudvY6VzdxozZvhGNpCzyUDSDJyR0W8XIzWRIb9kL0Ljjcc7YJuDF1sSswW7PnbCMw&#10;OlA4nAKY4Y7Vj4Dm/EOjJPcpx2BJlNnMUK71kqRzmMwZtF7dQf4Uk0E3abaRshYgECWFV3owdhQ1&#10;ZI2Bi8DPvfwbJ6ot1/TS1II00JPeZphEW/tAwzouYeMuk2Bo5wRN9K/mISw1GeKWmQIkGCRWEsw5&#10;SURzsldF2+oAnQkZRchOeGnqwawp6IxIuf9VGOjRw/BfE3AZdw0Q2Y5gsl36xp4gYmdjLwh4A6VH&#10;7mV0oO2cJDtD7Lgq0b/tmIh3BhOyTLxnG4J/9Qde/lk+f+FsOUSJq1GCYPJkYsd4BA0zBidu7hWa&#10;unOUgat/q4BnK2nhHF1wuS4G2GNMolxWTFrIgmJ7EVKCBYzczukgZ82ZH7L+nU2WciOi3bZV2Uex&#10;p8rUKo9W+1isWb88lB6Ik8s06CQw5UvZ4tWqNE0hP+3AGIYmW3hrCOqhEqlMeyC+fgYzxxuDmnOu&#10;4FpCTsNwBI79bg1lA4CLgxDLhwTLxequMOcZqu3gLhiYk8zECEd23rDHcVmfNcQbILkhySmPauEx&#10;7Ohy/8bN4WwmAiz0nlONIfWRH5Ak2B3Xn/qwADPdsmsjWmN3XMhVSEqzjlVz2wngwsoyH9YfbwJE&#10;iiMBhDZvPjwwqhp4TjXG+lIjvAbOPmeKlqU7MIp0LhDy1pxtgIosXKFqePl4laYxDBdWNFznaqyA&#10;jD42C2E0cOY1jPhg1K6WIBfXcSwxahuPuYCRkj2Oue0C6Axflct1FTVkXkh6cNoUenqbxjo7XNzF&#10;9cgcc0ozsICXOzuFOsg1hVd45QZBVWe7YJEF73A190dxWg1NA4BeMoROW7/AbcAQY2qVJspzqhHM&#10;6uNiLPd+5fXoIWuCsquF3c1kAOkhOebWD9DPIs4E2iHKFMQVgXKNKMu6YJI4LSvxtqwpJoataOqM&#10;D9RZRJtSYA0hlqcOQY5/5VUJ6dC8ifI0EB+gLbovTCNckrKsNpI1AXknE5hq5JdEDlbvkj+ca8cM&#10;5vbnCaI2lyT/sS6ILqu9blE3maM+QoCbTDzKH5oH9TcLVf0dIFV1jeujZm/53U+kNiweZ79VWXwl&#10;CXhZ7NwZ/YHi1r6uLV0n+HDRGj4sSxWtohwpHxniJ6kUH1FIByAf3CuDD5bbBH91b0Nb7FvzO2Qy&#10;sGa1m+ftJq4GYJL4rPzQ2T1YFVlVM/3p35LV0MGnyX7lUlxlkGCnvu6UNVpwlPMMUxfWmkNixV4/&#10;K/o3E789c5QCuG2rQnGb8dtTMhQKhUKhUPzO4jej1fxNaat0jlIoFAqFQqFQKBQKN+gcpVAoFAqF&#10;QqFQKBRu0DlKoVAoFAqFQqFQKNygc5RCoVAoFAqFQqFQuEHnKIVCoVAoFAqFQqFwg85RCoVCoVAo&#10;FAqFQuEGnaMUCoVCoVAoFAqFwg06RykUCoVCoVAoFAqFG3SOUigUCoVCoVAoFAo36BylUCgUCoVC&#10;oVAoFG7QOUqhUCgUCoVCoVAo3NBsjgrXHFH8RgEBuqMx6hN4DlqiL5pj/kUygOdUU4AR7PLZmRcw&#10;oj0HLSG8RrQzqry9Nac2x7r40tUVubbsFbjSr0crvHcYLa6OO8X7kUOLfgb8XwHL308F+GijdYf7&#10;xh0UfUeBMngnK6Gl229LdFq8SOsK/M6g96Psq5Z6v3XNjA+wj8IHX94T3lb7Nw/qzlG94UyPoHLE&#10;bbvqCaW7Q2lcxMc+B97OYArsnuM2QF52BlJdwZQR7VD4xNKuUKozkOwNQ7SbdAS1J5TpCCS7Q27G&#10;EmFRO5iEdO+pxghzAoGl0Ll9MtFDtWtomgG8O8ZjcHi/41yB1AHXtrFY20Tcc6opkIuI7/0Xw9vG&#10;oviAr5bTlAQ0A9FbLkXvvRDsDCb6yglm6fZMfyzXHkh85umJtrGY6/yGKEPbu58NQPN+9yqAvNp2&#10;OXLPcwExGUcs8pO5QSXxvnMifv+lcMdkEpFy2tSpdjC9YyIOwz2nGsOIgGgkNvLTaPJhgmYyq33K&#10;Ba+we4/bAEtyXfVzg+GtBAgXcbgOcrJceH1tEqhCgL/tGfEVXkerRVYPTA6lKx5zMxnAioBoz0EL&#10;kAVCwe7PXTCWoiVY4jQHHQwvRfOrm8nCyz3OPVJMDMoNmu3Vc7Yx4CXGlyZDtBx0vUhXcL3JG041&#10;RU+oujV7TzUE6ZEe4PWXJDQZagf9lALjrq5yM4MjTgoIL9X2IxobOqputRRYpUq17ISzXaYRikiO&#10;OaYZ1K4UfAMvQQPA2I4gGiE3k0VtRIq9H3JMDrrJZaTEY5VIuQGdW2ewWsHcAC7IhXQH0ZWIwHCa&#10;HHJvWQVrkfIV5Z2T8Yq3ncCdom0iIb0f1bYJFk0LZ9gqh8Eb33rZ9H4m9LYA+87JBBohaC5NlAP6&#10;Yzl0MmjAto9F4TGnaaovyjJyz3PB+y6EuoNo1GXLqFhNK+rNUSau8tV8KPPYIcNGk10gguTAaIQO&#10;xMyTCicXI7RcBgPRHPzFr2F8tUyRdC9505A7GIMOyGkUIFe1s4PxPMK8zm9W6JXeZTCWg3RzHUuA&#10;mEs3khmK50YShZ6Isdf2CpQL3lh+X3pqMJbHJuekNrwNhfdmpkaTRch10pxVI5I5lJ3Zl55GNsum&#10;DmWaBwtSeiIp5PH+7OyR4vxAjEF3yTHWu6F44czM8t5kqTucggNraDYHNGSRjWZPTi8dzs1AB3uT&#10;hZd67stMHSvNY/aDt7nDNVYby0fcAl7QDycKh3IziFdXMAlD7JcGXDQYze1OFoeSiLJDpLgAUW7C&#10;aSQn1pT56qH5QEHzwzDWNkbrIa5DSrtldQVcGr4Y6TQTOF6EbY3DkhQYuc5zVCUfjNzqV0tQVdQu&#10;fnaTSz2ZFWEUfH4Vwx1MFj15Z8To4DnbDCKOj6bJ6GgyYwTIXQmzPOk6D009SJTpMe5TjlGu8MrN&#10;FHY/DlazaIToLmyv5XjZAu5FQ4+ykx2IoR2Rklve5T2Um8P08f0xiDauc1yVyJBIeoAmu20WRk98&#10;wM6OzcJ8trsCaMDLwgt3wWpwCaMNL2HWUT+wltu2vADkMlLSjdgpXIG5kxJFIwTRdDXz00I0acDI&#10;joK7M6zGB7k54qWsC1nOiPJg3BR8t/JFM6PpwbhZFw4Z0iORQulg/xbNyXpE6ba9AtyFrQ1qs4kq&#10;X8pNbcmQ/C56zCVSpiuIsH+DdOggXz00m8Es/HAaHQiibNTmRu8i3ag9FM/T5JDTlsGERNkcTRSM&#10;t2sI6sJkBXqY3cnSaAq9HxohJGdzh5u6h6YLxGgaD2RmsKy6QkmbxDaAzvAwet1D+ZmRZIG8Lu5C&#10;7zcQz6EB25spQRN6rIamDjI96PdC6WOlhSOFOSxMmXtluQkBs712jjLKod2El/HZSVfSR7L7MtPH&#10;CnPDibzrMxYMx3vSpTMzSwdzs1wbDqIxl8dh4fnZ1RPTi8hLufVlMw5BYVJC1VPTiw/MrYC3Jyg7&#10;q2WAw9nOUGp3pvTI0tV96ZJTqwpAUH8k88DclZNTSw7deRilB5mBHjf/6PK1sZsvofB18oGD7ZIw&#10;twYfXbox9faXzs2ubLkctudFiLePxc7Orix9+WuRV95AZ49B33JfR87dfyk0miy99cOfrnzlG5ji&#10;to1FTQlo5nCpO6HEtsvhF7713e/+8k8fnLvSNhHr4Vwhq9QCn3028OTKrV//0z/n3nwXkdo5mbBU&#10;G2FqDyQO5+f++G/+9rXv/XDb5Yj9DU4UmvaJRF80t/rVb/7sL/7iYHZ623iMtb5xrM1CDWc6JuMY&#10;Jyae//yb3//xEys373ku0IRxHeCWnRPx41OLyVe/8NzVFxEp5Ll1B8axE9vDQ/NXkJ+o1528E+Oh&#10;+aAgez/2CbZBtitxHVA60IKwC5GK5DnbAKyPWJKx9FA8x2rrsDnR25QbyY3EcwPofrCt1tA0AFTF&#10;1jKayI8kZGt0KyPs80aS+ZFU3nxdf7YxIEgG9fxouiS9l3V2iVDwDsUyB7JTQ3E54uIxqh1O789M&#10;7Umb2zFeggYAMVhGU4WDuWlUFWeTw+mhRB4rejiRQ1VheakhqwfIQud0MDO9LzsF/XEpD0EDgBcL&#10;cH9mGt0AukYkiYegAZBOkLU/PXUkPzssu7OHoD64K2H9Dsbzx4sLe1MF2OvkMT4LCmewrR/OzaAO&#10;O5nMrAilD2amTk4tDPBSTu7iswK0Tadnlvakprr4gxGbpQECSGGfigp2tDSP/omRYkOC41aGQy6K&#10;9pH83IniPDqwLnb2Xpp6QHKimdmfnT41s7gnPdXNe4VemnqAnh3BxEiqiGbmQKbUE012Q21Zax7K&#10;9cD1uXwwNWFnj6TOzCweLy308UFxE8b1gGPRhBzKzT4wz4Ivy9NLszlkAENW7E4VH5pf3ZedRrJZ&#10;hKkMmNwVxgCWPz21eGpqEfayc43A4RZXgM6SUUcK82af6mAj5GRy+nB+9uzc8r6MW6QgBbKwEiEX&#10;lQRHjCZNIeU93RNIYg45O7N8hi1rHh7YZb00oHZXIHUkP//wwjVsVZLYDt6GhxGjyedfOTm1CBNc&#10;IsXffO1NleKvvBl++fXOUJJPXJveFAbYz2TbJmPQNv75N29+4zuH8nOfuxSyVBs1syuU3jEen3j+&#10;lbd++JPQS6+iZeUTrRrKTYGF/OlnJh5dvv77f/FXc+9+FXt027jVEy2xK7NjjE/efvinf/bNP/zD&#10;o6W57eNoWdfU3mSOgkPFp7mhRHF3sui6P8nC46OGU6WFUYyM0uPaA2sPqfzA3DLSGuuftbuGph7Y&#10;ykezDy1cQV4Oxgp83CmDQbNVgSqDjjbdG0JCLz28eAWbK8oBb5B4KTcHE1rUfmLlBhoCFG57j4EX&#10;axhb8sMLV09PL3FYd+HtDPDpyjNXbgVfeBVqcz1YJKURYcrc01deWP3KN1D4PncxZF8+wLj1cuTB&#10;havPf+u72S98sSuUxIxh+ZwUjdp9F4O7U4Vv/MEfv/Sd7x3MzWy7HIXoph0naGBdVyC+bSz0xg9+&#10;+Iu//hs4vG0i2sVf93mJNwWucM9zwaevPv9f/tt/n333qwh920Tckhcrtn0ycXJ66Zd/++s3fvBj&#10;DCcIuoemPtJYtNiJX/7u9/787//LkcLC1vFoT0SetDTepaSnx6zYG8rEP//G+3/wh89ce+HuZydM&#10;YtsAkdoxHjs9s1x6673xW5/HwI+425Ye2SQQLwzqjy1eHUkUOj78OSoGSwGHOgAwk8PZAd7Q5fMK&#10;21ZAAGKwD8SzKPd99m1EBXA4PAZf9cfYVXjONgZ4B2LZ3cnCSLzAx8UuouX2DYeK3ekCnxi4FG0Q&#10;Q1XojIaPd5Hs93K8yy/64KsDuWkMJCh9aHw9ZA0A0XDygezM3syUPKnwEjQAI4W+LV3EZjHAx9pu&#10;JqOzxw51rDCPwZU3sDBX2C0ruosm5w/lZ9Eoo4MBe5OFvA6y92cOZmeOQu1YDs2Bh6ABYDLYMYMd&#10;Lc6NJIvdsKKGZlPAUVhEXZh4E4WTpaV96RJ0wKXs84RZEU4fL84fK8z2m681NPUgUtCdz2AWGpTb&#10;9pZqA4yUdOfn5pb3pqfRw1nrTEb0iwPx/MmppROlRfOrE/tigq0ZaxlD1JmpxaEY5iKHZgZKwtuY&#10;Oc/Nsjs3dy09NPWAVOwIxDmQLF6F08DISLEhaXIFk8Nwb18kfX52+eT0Yl+UuerkbSQzRkd057yb&#10;49KQsPcLpfemS9gvUA3kTySseeUHkOhhEOVzM8toxhwGA2nA0CifKC48unhtOFloD7hFiiYX5x5c&#10;vHIgO+0UKQCdz2iq+OjSNVQS0+t7CBpA/gwk8+Dc6vm55cF4lddKOtUOpY4VFx5bug6TkatOkWIZ&#10;yc1gEDo7vYJ5zJ4XGxM6bZSg/JvvJl97G3Mg14UNOyskmxlsNIW33kELh8nzvgtBm2EGQHzRumy/&#10;HE288ta3fvGr5Gtv3e84R33yqbGnr9z66//6j9e/+Z3+WH77WAwHPWSbQPqB7RNRlIKf/9Xf/OTP&#10;/+Ls7PK2yxEYXqXZfI4qf+C7+Yx3gzJNU/RH+Ps6sNhPFAaQDr9gd5En6U5g0cQ2MxjLgx1HxBDr&#10;bUaKFDpdjDRyKTd7YSbUxs7qOnayC+Htdv4msF+e7XoJGoGdE/QcjhdGEkWaILcMLS8CPdF5QGdU&#10;+aFYjp2Ei+bI4IFYfl92Zk+qBIkuVmODQZnLHM6xC8ERXIo+t2lixF2odPvRhRQW4DRMrYD9PsFt&#10;NZY7UpiH2tK32VY9iIC7+mPZQ7lZbOf47OIuuhrJuT8zc6y0gNWLTQLsTbtGoWGPi21mNFGEaOw0&#10;pmzZmwxemLwnNTWcKCJM9mozo+Af3nrPAzzilNstQ8xnbniO28DwEo7swkgW/8aCUVp8mQBdFJCS&#10;TXtlGmmaHmsAJXlRhQgq4CFoCJpMJQ2XA281OriC7Gc0XI44XAQsKJtQW4Jlux4FkMKZxGo7XA8J&#10;sXG12WhcI05KeXgIq3kpF4dDLgCTMY1Qk41nmwKJgea4P0qHO/FCSbk5yDl/VwR7jc2PNTYACQle&#10;QIZ8V14qjELkpjNh8jkzKD9ldJYrCxDdyCB6He6YXoIGILGYzJ8jMj/dggV68vKPFHy6C1WX3q4W&#10;sXJ9qI9qYrMRqvwYW67mpayPsuhoXsS5ehv0Gf6Bg+OtHGlmWD2gNiC8sMVDUxegh5mwdyhewFd2&#10;I64mI0Nief6VgZPaLNT8nS3kMlL0QA3NZhBKljuIlu2VvZ/TjxcAsKwzuezA9QQNAAX4u75kgUvS&#10;3mRJCUzLMHl3qjSaLIG3m4XFYptjjPinKIgsuq8DuRkogH6sOWMFlBVKoRE6nJsfSRa75FfKHpoG&#10;wBg2FMujAdubmQajU8vKhi2UPlyYBwaied7XEHMMAbN907+PAkDnllLrADFdvv9oj3/w5/vfmch0&#10;BnjHHR88p5ojzL/bcbndtQFUO5DEu+d4UzAv5RcXGA88p5qBssDbEUju5L8z4S46nO2YTG4bi0K6&#10;01/dAaga8NXWy1Hz70yg8q4/2wCwF2kHbT93MbTlcoT3YKQAGXMsseVS5J7ngjBcGgIWBQ9BPUDt&#10;9kn+OxPb5d+ZsFcbADFiZP6dCSdGgCstlIHanzX/zkQNQQOAGFGGnz93MdzOf2fCuMsW2CGg9o7x&#10;+M7JpBOjIZYESwG+q0Er8LcYDcBLdpfOqQosDd+ijVxhN/ASNADkmhHdvodYg9xlQJj88IraRrTn&#10;eEOUicFltpZ1p2yBNAMvpn0f7gI9TKZo73EL0F1U2yS26xWMyT4KPmBMptq+PAZfsf/wxys379l1&#10;ObuaQLkWtb3HbQBGiPbBC3eV1fbTFTClu9lR8KdxNWebANrCZH9qAzAZe6svtWkydlhcwSwKOME+&#10;RUEJndGDUW13zam234JveN3/wS2xUaIMyGcPQROIyfQ29lnX3RnwqzZ3Z/Z+SDB4u+ZsQ0AWxRmT&#10;K/a6KWASjPc1HBkBpOXOiYTxtgNET/DuGC//G2OSmQ7SUXzQjdx/KYIl6d7MZCH0vgshXAGfPWcb&#10;YyCWbw8k73pmEl0rMs3p7ht7sBD/nQmA3fJG3kZz1EcTzsm0Bvdyc3sAuS2LNoXDcRmXYXLCNy8z&#10;rOa4DchbEe16BcPro1wC4MLqNaJ9oAVeDpBgx2cfHgNv2eSmdyU3A9l9yfXBovCPainwURNuSwW7&#10;LRf5SGCdpUjy37E8b2Gj/NBx20LzkcztcqT8p+hHc0X7G1wJMH6YJn/I4jaFXx38dFCV9qMv4qsB&#10;E1VNM+M9ZQd2QX57sNva+62V0N++OUqhUCgUCoVCoVAoPljoHKVQKBQKhUKhUCgUbtA5SqFQKBQK&#10;hUKhUCjcoHOUQqFQKBQKhUKhULhB5yiFQqFQKBQKhUKhcIPOUQqFQqFQKBQKhULhBp2jFAqFQqFQ&#10;KBQKhcINOkcpFAqFQqFQKBQKhRt0jlIoFAqFQqFQKBQKN+gcpVAoFAqFQqFQKBRu0DlKoVAoFAqF&#10;QqFQKNzwgc1R4ZojHxrurGgf0ltRuCqR75neSGbD2Q8HLeh/ZxSmXHn3p7lPexGdslxXrDG24Grg&#10;TnlboVD8tsFXLfJdA39H0VrBbwmtiL5Dat/Z1GpB+u3Ylz9Mn6+TZd+ZbOofHHT1mw+W24b1Zq77&#10;/ME9j2ohM8IZwnPQFuCV9zUFLC/lg6UGEE3NHdkNC3lrTjVFlYvvZo6yUqA3zLbefO4rf3BUW1Dh&#10;dQZUJW+0+nXtVEPQOjMPgJ1X8OFwQORijnIdpaAn5fqIVHXKLZvsQ+0qvbu9lUi5j1I+9FR48KE5&#10;sCqoFYk+eStLGOy+pd8BtX3AfRHdRrTi3jWg/rdyHXhAruA93gz+7yXVwF66sbRK70ftmiO28Gtv&#10;RWHZaFyvcHvy01eGiKrVHmztuB3WS/TBXnXU+us4wTcXGVsItJG7/rMLjLf9rEe/WNf/lJPNoiMq&#10;58YGA9kU+fKbP1A0Zh5g43EbVDQnr3xe5/BGcxQs7AmnPQetgPY0kuoNpX0sRfb3oVQP4UM0bEt1&#10;hdPdoVRvBOymc7W6jtCnu8EbTvf6shqad4fSPeGkpcQy6CJqC527Q66+YmrCxu5Qsgsmy3LCpcSW&#10;DZQeQFW412yEPcFUZzAJh/e5B6snlOmcjHcGEzaraCMy3eFU+0SiI5DshdXQx0o0rTPuap9M7JyI&#10;M9AMFmCreV80B64dY1GKxgXdRimond4xEd05GXdsI1gsoGrHZGLHRAx+o87QvJlo4cqY0HQEE5Db&#10;hXUR5VcPZWMgM7sCye4g8tMhOSW7kCfMLjDKavLSfPAwxt4p0Z4jtliXVLiIi8+xFgSe4xagILBL&#10;ZjqsCKCczOEs5DatHutRZpQP3eQ1OgAbyJpC1IZcN7UNzBpxcnIVtLcCz6n6QLHiWpDSUX13VttU&#10;YFde4yVmSIglxXO2McriRDQKglzK3dsiGtUATvCcagI4imUkBaGumgMVk43CeLdVntmILSMMgB6g&#10;Ah6aBoDE7jD2R9hblW4L4RVXOyc2dweYLN0IN0cqL7GrofQCQqVWo+azjBgWV83B2BUuB8tzqgGY&#10;WngPp7FJyUbjwst1BGPZ+ElmQrSXpimY2Exy2VtrzjYG+lV0QSLae6oJGCn2jZDuPdUE8A9YJNDI&#10;bZpvbPeQNQIjVW53U2wmrQsvggVZiBTbTpdyLeuIru4MJLuC0u4yzeQi9a8jeQgaKMniiZ6zfTIO&#10;v/XRCVaJXUEGQtsn0HamzK1ha1BQdzCJBqwjkMARF3ZGCskJXgD9Nr/S8DJB3TnKeBmJJZfYcMoG&#10;ZhBiWtB3tplBbyIknCjMOvQSNIIUGsnIFHNaQishb34dUVJ4ZQaT5eRcbVm8uE8ke9jo2/Nie2CT&#10;imItRdNzthFooMhFYpU7XUxxDn6Df7LdwRQa9PJA4uhzcHUG4l2BhIu9XIdIQXi7YxJrCaKhtomU&#10;l3IzmEhxIGnjWjJTK2CrAHKsK5hqG4vtFNGes40Bd8HVO8ZjOwNx7M2W1YdZHWKw4K6OCcxCWIfc&#10;1OEEKX9e+vUQz3AR0eQAJ8+uoJQt50ih6iWk4DpEyhgIHXqCSdQOV6G3A7AUK9HAVTpXtOSVi8kV&#10;0O2ORaAKRg1NDKdlZ3ZZGj5vJCHTWHW5JXtPNYZ4CZ0EdOZiXH/KDgwTUhQOx1dxnYPy0FZ4Tafr&#10;PdsA9LMUeanYTrzkolyaTM15kFewVVuEYn/kdczX9WebwqxoibI/k+Eu50iRV7Y5QrLLHFlP0xji&#10;MezO8JgsDcfdivYGzd7qPdsYwovdWTapmrP1IWZCZ7ab9Fh5IHFZlaCHvWwM6Hnv2cYQV5vEdlK7&#10;HGXJEIxworOojYONfI5Txjq5IYKaz0hxRddQNgTLiLDjXTS3dZdhhL1oKpzyCgpLVrN8yVpmAXHV&#10;nDqb/s3o7KYAQkx24XUJljgcXCZJoIOXoA5MfMs3kWVNMeiSMB7KBhCHQ3QS7+I3B5PLvNzZxc/W&#10;ruYNFNkp0H2hG6EVkRRvLTW8CNcOKY3h6BuTaOEYYpPVG4kbAFcwN5Q7A27NDBWQOaoN/ZuMcLui&#10;OQ9NfXAhIEZoGtsmElCe60IWqSHYfI6SdZsdjOWHEnlkmKyltbONIWsvuztZOpibHYrnIdspL9Hj&#10;jiZLR4sL+zJT3Ndd8rITY2I0e2Jq8Uh+rj+aK4/pXKJe4o2AO7huUaYPF2ZPFhcGYznmJY97KDcH&#10;3AUzR5OFMzNLe1JF8rqojeXXF8uenF44UpiV2mHLC0FdoeRALHd2duXR5ev40BXESNPc2xABwNU9&#10;wfTZ2dXIS28cLy1sG4/Y5yXYkU/HpxaTr7118fpLMMHy9oBx6fax8Egiv/Slb6TeeHs0Vdw5EZez&#10;TaUjLZHN6baJWOGtd1/69vfPTK90chxy2JjvvxR6YGH1m3/4y+BLr2E9YzH3RayWE0LTEUweys29&#10;86Ofzb73VY5hGGlqyDYF3IXFPxDPZd945/Xf+9G+zDSGQE5isnl4iD2AV8GLOvXMleeXvvT+ubmV&#10;+y+GPDQNgOtD1cOFucs3X3pk6So3OesGHaKxiLCmTk0tAFjOfBpWQ/YBganCtcAS5jQqG6Bd6+Nv&#10;R8HuVsHgMcSrL5oZjOGrbRGogryR7GA8vyuSQ854zjaG8GaG4jkAnwEPQQOw8EayiBF48dWJFyZD&#10;1cF4djhZQOV0Ec16Bd6BaAalDyWowmsrncTR9O5UcTSZ5wzpMlcgrBA9nCjsTRfxlVtjDU09UG6Y&#10;rt6fmYLhWBeVTPNS1oImhzP9seze9NTuVElMdhDN3SGaAyPqADZg+/UIQBb3mlRxX25mMFEwQffQ&#10;bApRkjUfVehQfha7Fey136cAJnM4czA3fSAz1Ye4O6oNF+1NlQ7nZthz2LvLjASRzHC8cLQ4N5Is&#10;wARczUu2OWgyuoj+WO5gfvZAfsYkTA1ZXYAYu8OBzDQ8Jj9kcIxUMIUMOVKcG00WZRzy0mwKE1AU&#10;XiT2idLC3tRUb5StJ5TnBt3gIuaRDkODrEgdLc5TbdOveyjrg2qHMvvSUxA9FMu7zQb0dno0UTg5&#10;tYT0ZgNmyctZlzs7yubRwvzh/Bx0dtrWJay5A7lZtH+DiTy6EacShEjty07D5LLa9ntNOANZjNTU&#10;0oHsLI7YJxh7PxCHs8eKc0eLs4NIMIwl0rJ6KDeFRCp9MDt9eoYmI1K23pYSBN69ydKTKzcP5+ft&#10;1xQSCdnVHUihYl+88eKzV1+Au8wg19hpkoFIy8zOQHwgnr104+XCF95Fk7/tcsTyuZBZgOgVn75y&#10;a+Ur33jm6gvbxyKyQr2UmwJl57MXAmdml9/8/k/ir34BX3dOJnFND9kmYDgyaKLQCL36vR++9O3v&#10;Hc7N7RyPrS9i9eeoSHY4XtydxP7EGWP92cZgZQ9nD+ZmTk8tonzIEwPrpGTLmMTu8uD8FSwn+znK&#10;BKkjEO+PZh5ZvH5uZhVDIC5FQ5rPUSCQOSqUOje3/Oji1eGEmaO8ZPUAKUhErEME+GB2infd7FYC&#10;IXcjsJE/tnLj7Oxyl9HZQ7MZmNBYw4HEUCL33LXnIy+/jp4ADTe9bXcFTNWYo5659sLN97/zyOK1&#10;+y4FmzqqCoR46+XoI0vXXvnuD0pvfxnmt3Mg8ZJtCuTuvc8Fsad+75d/+tr3f4SNGWsJx60MZ9lK&#10;bLkUee+nP//P//APT165uWM82hVwKLifeXpi7Nbn/+Vf/uXK176BRYh5xlJtruHJBHaI//G//te3&#10;/+hX2y5HYbWHpi7C5EWxe/MHP/r7//bfkNvbxmCy2NvQakQEGyEfYYXTqde+8N0//tXF6y/e9fSE&#10;faFHpLaPx87Mrsy9++XAi690hpL2D8RBhkU0EM09vnzj8ZXrWM4d9ia3DNoYzvZjykVJEVd4CBoD&#10;49NANAuwt7BbEQZsd6RL5kAioj0EjQFZ/dH8cLKIPLffUw3AC5+jx4Wr8dlJNHeycAYdNoAh0Mlk&#10;AFVoJJnbi6EilndpBSCUrcMQWtXczHAi7+7tTH8kfSg7i9YNy8RpjqLJoRTmtyPFWQRa9nIvTT1I&#10;X5vencyjiRlBF8KfauC4lXToDFkw9kh+7mAW3TmfzziIxn4axRY5e6y0gKnGoYyI6O5gEp398dLC&#10;CLpzxyTp4H6RPz2zxNuUMg16CBqAWRHOnJxaPF6Y6zctYA1NPYis1KHc7NnZlf6Y27pgzxdO70kW&#10;0RXsz0xj2/IQ1Aeso56Dsdyp6aWT00toZuh8L1ldgLc/mjtRmj87s4x1Ic2Ml6YeTKSQIQ/MX0G8&#10;0CKzsNSQ1cIEFJFCq/ro0nUMFVhlMlQ0C5YULpDRvdE03HV6Zrkf68IxUlD7aGHu0cVro7wP7tYI&#10;wb1YyI8v38RQARNwxEOzOeTWVXc4heR8YG71/OwKroOv0sJaAXr2hbNIzseWr2NddKDrraGpB4jG&#10;GjxWnH904SqWM/ZHy0gZoPNBCYLc48VF+N92XUiwxMbMgwtXHphfQQnlczyXOQrt4ompBXRBI0kU&#10;bfv7C7KmQinMYIlX34S34S4HXvlty4Hc1NTbX8q98S7mKKiBeDXtSWRjze6YiGLsnH7ny+/++GdH&#10;inP3XJzEbmVjMnZGhGbbWDT92ts//NM/y735xfsvhm29LaPOx564jMHvH//7//3id743EMttG4vZ&#10;zFGSDJnt4xGUgl//0z//2d/9/ZmZ5a2Xw3LrrUzTaI4C26DcqnfKKvKGs9hj9qQKA7Fst3V4DOCX&#10;wXhuX6Y4migiwyyjy9IjAwliiTFsb2oK3ScSxbA33WlAABuRH3vTU/tz030xfDVpYSmdhX4wUcCc&#10;it6LldreY3IPqS+Sxra6Oz0F8x1MRsUMphHCI4XZU1MLfVFzs83WaSQOZQ4X5h5fvn4gO82B285e&#10;AO7CfrY/O/3klVvn5lZxKRayGrJNgdzdOZHA3jb5/CtPXXl+OG7uHknm1BB7EUaGJMB+4fpLKAEI&#10;FsYqxN1e8+3j8aOFxYUvvf/w4jXojAJqqTZMBjF63MJb72ESQ/UUb3vJNgdKnhA/deVW6o13sDrW&#10;uoGGVpvEhlwk2KmZxfGbn8cOt2M81jSlq2Ckgqk96dIDC6vHpxZhMtS2Ndl0EpEsdheMuyg9+Oqh&#10;+eCAZcXKQ/ibo+QfMhEP8DobzzaACBVezmB+5qi+SA5JLnJt09KA9OEMBldMYj55Y7n+WN5+Oawh&#10;nEa5HoznuSVYi2ZcxEy0a8PxAt6F10G6qJ0djReHoDZ7XAdebt5hjnBoI1DwTZ54aOpB1E4PxDOj&#10;ibyZwTwEDQCdxeTcaDI/zCeHvIvsIjrTG82g7kE0vM1hxik/Qynypgr95ulfDUEDcDlHs6gGMi27&#10;zVHG6t1JPjmUidfNY3ARumSIlickjnL5wDOL2W8o7jDkI5coF+tRnv5hLHGdo3g/NJodTeX3pouI&#10;lFP1g2jQo9Tvz5QQL9fnUehesJYP5GZGkgV2IzYeY+HiB7gIF9mfnoK38UHuTdg6HFUX7BAqjRCf&#10;5nkIGkEeHppbKkPxIsy3UtvAVMtoel+mtD9dQpic+ijIBftoqojZAAuTkbLmBSNMHk0UDmSmECn5&#10;UyUvTQNgZ0ekIBfzGy9laTKDhcXL3MbkidyWUoDA2eYYZMHM0VTpUL5yF8lebfE2kvP07BKa3mqr&#10;bAMz1aNLPz+3enZ2FToAonmTK1A9aaJgKXifu/YC0qxtMirr1EtcC+zICFNHMIkxZvKFV87OrLAH&#10;s0+waHbr5cjh/Fz2jXeeWLkBHXhD2WqOggiOrPiQfv3t2OffgM/beY/AYo4ycKlZ68BmN9UZqkqy&#10;NlWAGR3NMVdCzal6kAhhEXI5tQcTnTIfm1zxUDYAiOFZxEl4keJQwJYd1QomY6xHljTNJw/MWsKI&#10;D7WdFrBoyMfukNs+EWewxA8OCoSzHYHk1rEIpEvT6eBzbIcdgcSWy+HtY1G4zrI1N+CeFE597mII&#10;7Ai0TTaXwYDS6vsvhe55blIeguGIQQ3xZkDzsXMi/umnxreORRFoJ7W5nELJu56ZvO9iSP6xB8/Z&#10;upCIcDVtuRz57DMTWJOSnNa7IypIJNM2Eb//Yqg9EIf3JMobyeoDNiK1to/H4C4I9ZxtAIqAnkjs&#10;QLz8dHcjwQcNSPRZggRkZx3zHrdBmbfmuA1E7Rbkctb16WrDi4t4jjeDVDwR7c5LgAsLucKLkDlc&#10;hH++EmRf7qdysikHb8phQ62AOguv00/UypDNxdyL9eExqs0/FqrwuqUKTebPacBrzWh8xQ+yzUme&#10;OMca9N0h+VNJH7wsnnBXwql2GYhcVCEff9FqTGbPJJEqH7GHqJ1EM8OuoOZsY8BM8HYFZGuuOdsA&#10;RklI5C+6XXpcA9CLyehG0MyYOuZ2BfZv5m8EHIsY9pfuYAo9GFaW51RjwFdQGyZ3wmOyLpytZrOb&#10;4u/82dO7rSmJFP9oRxLMRS4yii1rGnIdez9QUhbMhFxYzQRjpBz8RrXRsqKnl0cItNoBrPZtk2w7&#10;a07VhYhgOqEItI1H2yZiZk1ZBstoCCfvGIuihcNF5GGUg+ZoZiD0vguhHeMx9H5OJvfzt3zxzz4b&#10;2H45hES1bDslpuxvofbdz07ec2FSPAaT1yLVaI5af8QJtE3qrGgAYW6ZwdSUGxsOPmI2i85yj62q&#10;vKshSGL5pxrk8UjN2brAiqUU8GJL5j9IAi97aerAuIiMfMLrtjmBuId/4cc/rORn+eM/p0YZgMkY&#10;aXgFquEoXX4MKetfKpclJCgwHHuMeTZqxVtxsiQG3vnPcojh1af/VspDLtUO0Go6n5f10tQBr093&#10;rf0lq4egPqAqdJa1Z/ZF+YDdonmw4BwsB8gShyPc4JX1VUNZF4a3fNPIbWuku5hgzncHfiMgfvMe&#10;/LAgUfbpNMPoyl6ldxQNSnmi25q7yonK/ESGu9R8SU5XYw2MpVwLLpobLn7GvOpLrgEuYqbW8tV8&#10;AIyOmss79keabF8EUDf4pxdc/mVt/els6qcPk6GzpIcfuUacVF3vKRsYdpOcnlONUXYveGWq8aN5&#10;RbrneGMIC8RJua45awn5p/PQETmqLUmFKEN6nxhedkIzGC5UEmnAHNVGPpv+De9MsLLCTpsO9YTy&#10;5c7Te7YJyEIF/CUJGTGAuazHSp1MokHn0mD5pd/kg4eyLmRNwV7pHvlI3N5wUKIFQjNDoSwLXoLN&#10;IU4GL8SxyJtAi9+aOw00jLL5LP8IijHcyWQA6WFaVum0vWcbgTUkhYGZ/6q206IQd8HY7iD/PXCY&#10;L/+0hskWYvM5qnWY3BI7HU0Vt5po1ZxqBEkpsKyNMQyb641G6gxeo0DN2SbgwjCiXSGaV+E9Wx/c&#10;FAHxmHG1D+nl9eCjZENtX4xkYZX3oTCXIgslPsNqKbgmZDWUjSBPz6g81oP9XCFSTHbJGjYVwQqM&#10;kdhbWflSgBzUFlnl5DQO9BA0BuhFulW92wiGWNaRK+Odh+SY96DiNxC9/EGgj5JLFjDa/wnHRnAp&#10;CTzH7eGbnQtZFiMboJqzDSH2Spdcc6oxZPmza/EcdwHKiOM/SFuGbBaGy5/HzI8n/SvP/YLe9h5v&#10;DNllWOrL1dvF51KljcLu7lrb072nrCB6mp3dVbrhMuvRweGkB7HEiB7jluelqQ+I6y5vUuX9Xa7m&#10;2lAhx9jP1By3gfG2nxwTd/no/UBvjBWP8WYr9PfQNIbwliuJ55QNzN1Vx0iVtYVQ4zH5HamzAkxv&#10;uZRkjvdsE8BL9Lnr6hCdJTPd3WUqZ5kd0s3X8tkPbI4qC/AX3VbArKp+9ZtefkIr+JDtXS9ug+Eu&#10;aF1n1ytQVcd6UcWambK3rT/lBlFg7WoOkIndeSlWuXwavh7uOvuztAK/wbrDoNofTc1/F9FCpFrI&#10;z5bWRcvsgJ8rwF4fJrdYMCtwL31e+GP33SyuwZ/mZS4WE1f2FhSmOHzwfwWJtT92cJHRT7aU09KP&#10;XIlvWXQFPq7juYI9DGMrvJ6DTkBj4Lsp8gtJad+7JNaFWRqtL0xf8C/Up5/JtW7wW3eRD2qOUigU&#10;CoXCCv42NoVCoVAo7ih0jlIoFAqFQqFQKBQKN+gcpVAoFAqFQqFQKBRu0DlKoVAoFAqFQqFQKNyg&#10;c5RCoVAoFAqFQqFQuEHnKIVCoVAoFAqFQqFwg85RCoVCoVAoFAqFQuEGnaMUCoVCoVAoFAqFwg06&#10;RykUCoVCoVAoFAqFGz7gOSrM/6TZe7Axqv8ho7//mfG2/H+Od+S/Z4bmrsrfFmNbgQ+dqyDjHflv&#10;sIl1/0W991QThPm/vPv7f/HvJFqJlEKhUHjxUauBdwp3sPaKaH+7Ve+H2wVhV9WM8gnf2WVyw1d+&#10;gvFOdkFlnT9EBYyL6jjqg5yjquvQfkGaJlV8VA6wh6AhwNITSbcY3d5IqieS8jdKMbfI6Mqbhsk9&#10;7nnZQ4n4kBaAN90TSvWEnDWHdKjdGzbX8Z6tC3GRxAsfXIQyvsISzgmjPS8o4St5F8Ze+Yp3l4sA&#10;tLQ3nCKjJFsNweaAiximcIW3hqA+yNVDRmjuxLgG4YWx+MzreM42BFOL7CEfokVW+DasLIUNZCX6&#10;97Nv3laE3nHcEY8B4O3xs6YgEcuq+tlBAS5/x23RoGrm+g8G5qs91nH54OVO5znYHLJDeQ+6oKJz&#10;pjeEzd05ZGSvOWgBCIJQvMtG4z1bFxVtwZjynHICd2d8kLbKc6oBKtLNZ2PCBoLbDqjXF4KsJLov&#10;z/H1X5uibC/BWK8/1Riyt1azwsnesqB1oluDY55DqPQk+OwWKVmJSEt0MsLuVFWEmCY7cZG+nFr8&#10;wHbdR/NmLmK6EdNAegnqA+LYublFSpxDcdIhr0lfZ/sHNUeJkZITjmlBjUP0tXG3PUCPLY2tas0p&#10;e/AiuEIl0utPNQV5kdOhMrs14CJJZXx2tBrLANr2MCPF1VwPkI5K5HAR5nEoJYMBr+A52xASXOYW&#10;2Ks1yAZGTy4hYXQUyihD21QfpWe6uQ4dTObij2T66S6JFBeDFa/kFXQmI0LmlNiydMszG69gXX3o&#10;pQpMoH2EWIjJiytIvJx4JUYoE0a696xiAxgmP431GkysPQc/NPgI8R1WWBzeigItKi/sgHsd8x6x&#10;RSv2gtHw4t3HdZgb5drlHHQjmglmXf2Ics3kZ1eJ62ESG6K72SE4a86ODe+uCojJrNvumrMLkn7G&#10;c9wekCuipYAzP70EjUHNkSGuiWpMlhbOe6oRjJ7Y16inRMrZYwC4yryVS1lD1Bb2mlONIaNIVa73&#10;bHOQt7IiqAMvuHa2MYS3si+7dAUIq+lDmBvOLYHMP1G5gvtde2YI2amwNEXOy0r8jMxMsZ+pOdsI&#10;LCayHFwYxb0iEVxR6YWMDutWR905CqRchyTdcNwSXaFUVzDVgwbdLUI0tTuY6gwk8e491QywDQp3&#10;BBKdwaT4mlez1J9k4SzkdkzGDW/5CtaAye2T8a5g0i0pEVopl1C7K5BwcFf5dgKqbWbnZHzneLRS&#10;vBykw2rovOVSEO/9UQz3XoIG6Itm4KstF4Lbx8KQ21dDUBdC3B1M3/Pc+P0XQl3BdF80Zxcms/g5&#10;w9x7YfKup8fbJ5O9yGwe91BuDpD1x/I7J+KfePzylsthuJ1qW5ctoDOU/MSTl+95drI/6uJnxEWS&#10;83MXQ59+agxLw8nbqLMI7vax2L3PBdom4ly0LtUWNmJFbB2PbJ+IOVUQA2xvHYE48rOVTd03XO94&#10;rYe0Ec72GrD6+eKFRMBHk1oFeAF88HEF4V3bmJ0Acd1+1SZvkP2E57gNjFyjto8rgBc1xAcjWCAU&#10;i9G32nz+z74cX92WBligtj+PoQ9A8QSceIUYyPVgmwumTKANPJSNAXd1hxLS9boxonRjc8QO68pI&#10;sACmOyaTUNt7ygKQCNFdIWzNzk/DoDbcBfipflwUMDneHXJoZsxeZnRun0z4NTkLd3VOJpHh0gK6&#10;XQTNDGo+1LbcWA3gK2xM4EJj4Nq/mZYaJRcZAkjp9tI0BjzG/o37lBmi3AKNLbJ9MuYUKQHdizrA&#10;ttNXblNtREp4gW4q76WpB1lTCXobcpEnLtIpK5jeMR6DaHmw4yWoD0YZGbJtLLJ9POrUPkEouhGs&#10;5e1j0fsuBlBM8JWhr6GsBzQ/O8aj9zwX2DYWdQxxZiCWQ++HBuz+S+j9MrY9mNmVotyUP/30+Gee&#10;He8MJvpgNb1dTrP6cxQNzokkt8wwC28wnhtNFtBqd7lMyQCqxkA8uyddHE7koajTMpatJb07VRpN&#10;FBkt2Gk5R1EQ91QwQjSd4rjBMCqx7L5MaSDG5PacbQRoGEI3n96TKY4kCw7FWuYouKs/kt2fnTpU&#10;mOljO1JehDZWQ+eeCHSePjuzCqd1cDl5aeojA3pwnZ9bPV5akO7NVnOEpmMygdR6YuXGA3NXBqMF&#10;tjI1ZB6AQMo0Cw1K3sOL1y5cf3FvZhqbDToDyzwB2c7J5IHsTPCl105NL0Fnlnu7QoB86Aqlh5P5&#10;SzdffnjpOnZl+wzBliA2ps/Pr4J9KF5AGeI6tLsCeJGcRwvzj6/c3Jed2TmZYMZa1i8RPZwsnJia&#10;P5if6QnJuvDQ1AEixQIdSe9Nl/ZkprAu7Hlbx7qY+hVKbVtS2DKvvAjDdaycLCOeU80AJ2NpYFGz&#10;Mrh42wjqF3YZSDacbQrIAu9ANIeg8+vGs/VQrnXcLDLkLd8QcfR5ODMYy4Od7nJPsIFYfjBewAcn&#10;V4MYxbY/khuOFcRjZkHZSgc9HDUUzw/E81gUTmob4sF4fjiexwenNQW1wQ57h+NFql1DUA+0TuZG&#10;cGGbg9NossvYbChRAIcTuBR/B7H+bFMgVdAVjCTySBV7oYCYjMzMjCapNgcDl9yGXKypkSS2V3YU&#10;bt4mcQYmo5nZFcXW49adY6saQjOTKgzGmGBSjrw0tWBMw2iEUn2xzJ50CTkmB93Uhsd2w+RE0SSM&#10;k8NR8wcTub3p4gAKvotcEKMnQf+G/QKxZktgHykpd4gU1EagsTbtOwpA3JsdSRSgdn+Us5yHoDHA&#10;PpTII1Lo35ghTu4KpQZi2CLRshbA6ORqEKNl3YMWPFky26vTxAsvoU/emwEv17K92sgKyBqI5w4X&#10;50aTJRm2vTT1AJ3Rdg5G8ydKi8fY+1mvKQkxmihsNCdLC2jhUMcwBNJpHspNIf7pCiTRCD2xeuto&#10;aQEtqK1oIoMBbF96auzm58/NreAINNlIUAdSObtCbLrQvD177dZIIsdRvzxEUQHEbpM5iqkQzqJS&#10;j6ZKfY53niQVsodyM6enF1G8MLrJ0OYlqwfoty8z9cDC6tHinDzXthYtT5P6o5mHF66dnVnBxsyn&#10;UhDdvMmGsRzAkBxnZ1ceXrqGFYU1bG817EWrCrWfWL15IDuN5HbixTocimUeXb5+Znalx+UOJWor&#10;Mgl19tmrzwdfen0onusIwNtkt8lLdufhzFNXn7/xte8+snj93ktBw2sDKLnlchS+evm73yu89S4u&#10;1R5Img6sKbCR33shgJz7zh//2Su/94ODuZltl6JN1xLOkiCc7Qgl7x8Lv/vj3//zv/8vT6ze4A0V&#10;l1tfdz8zefnWy//yL/+y8uX3kWA7J+AxL82mQHqA+MT0wj/+j//7/V/88baxqOUtN7Erg+FnIJZ7&#10;9Xs/+Jt/+uejhYVtfIhn+ePATNtEDEmVeO2tb//Rn1y48eJdz0xYZHUZSLDt47HTM0sz73wp8OIr&#10;iBTgoakHTrzBRH8s8/jyjcdWbmBX7nC8y9gKoDnesSk6/WKhCqQophEUBHwwl7IEiLGy+mPokvlj&#10;Hks/VyFy8/AVaityxokdvOAaTRXR6e5y/G0MC28ksztV3J3iUOG0NcK9qHgYtvekp1A56TEvwebA&#10;XgKhWEeDseyB7MxQoiD130E0TY6Qd0+qhCLsygvsSU0dzs+hqjhsFuIurCn0x9iV0QB1yU8Y7JsY&#10;uGsoljuUn92fncFnp54PxJglDuVnIBpqdwVdeKl5+kBu5lhhYTQu3q6hqQPu6Z2BxHA8d3p6eW96&#10;Gva6qo3lgAboWGEe+stQ4aWpB+NbmHxmdhmp4iZXhp89yeID86v7MzOdAaeHeNQTI+vJ6eVTU0vQ&#10;oYuaeGjqwtymPFGaPzu7PITmic2MrWgoiUp7KDd7fg5qT7s9ewxn2wMJrOVHlq4jxxBiBN1ONIuA&#10;uJf37FD22Z27eNuofaQw98jStVE0QlySXpp6MGtqX6b06Mr1A7lpecbipakHyEWkhuP5B+ZWz82t&#10;YnPs4Sxk6zFEqi+SOzm1iD4KA3N7IO4UKUTneHHhkcVrB5Bgbk+JM5CFSD22fP14abGP7Zy9t+XG&#10;dzj94PzVB+avYLtx4TVqJ0+UFh5fvYlIdbvc2EWkIOtQbjr2yhfOza5KpKx5QzA5iUZ36q0vZV//&#10;YlcoKZ22Bbskw/aJGOpt6e333vnhz44U5++7EED9tyliyGRk5vaxaOLVt37vV3+aefOd+y9GJO5e&#10;yk0B9o8/cemZq8//wz//9xe++d3+WG7bWKzP4pGU6JbZMRZBrf7bf/ynX/3tr09PL229HF7/5BAX&#10;985RcKj4NMebXnwoxKxib2HnaFb2cBZl+mh+FqsC+5P9HAWNu4Pp3cniiakFVEyHSZfAyJiEPaen&#10;lo6X5tGz8olBJGnRCYEA2cwH9xivMf4NxnIUXXlm1xTwDMIJJ56fW9mTLvbwUrZqI/+6w8mBaPbM&#10;zPKx4nyv0xzFX2ikB2L5h+avPL36/EAcWzJ/Gdg0KY0IJCX0fGDhSub1t5kZYxGHSIWzOybip2aW&#10;Sm+/O/kCu3MsReuEzm25HEHTduub35t658t70iXMQpZ3RkGDsG4fiyx++f0v/uRn5+ZW2idjOOIh&#10;a4D7LoYeW772i7/6m8Qrb8ov1hKWaneHMh2TSbQC3/3ln9z4xrfbxjFHWbnLhAOCEOXpL375qz//&#10;BbbVHROxculpuNMIDaZl/qbuwo2Xbn3jOw8vXLv3QsiqbAkgvX0ygdYn9MJrT1652RVOIljytMRL&#10;uRn425KBaObszPLZmRVM7OCtofnAIPPMrihWBIQ6bDAG6Jn6ohhLmFf22zkgtQ68nA36nHlZPPui&#10;ebRukO7UwQDCm0XVReWEDvjqIWgArOWeSIa8CYjmpTwEDcFJAAUfIxwqp4va7K2RnP3Vm9DuHkOa&#10;YX4bTRXEZC9BA4C3N5TByLovM42q4rJZsDEFMPgdzM5Abakh0NxuRcsEMhDNYSHvTU+ZS1luFgB4&#10;kRv7s1P7c1DbqfEyJqf2pIoHMzNDMac5ihpigxiIZ48U5xBoLC43j0HPcOZwbvZgdlrmKIdSwCij&#10;w05PHS3Ow2+4lLXaktih9Eg8j65gNFlCCbKufiBLoztHA3QkPwfwFxwu+YmaD17MQseko3D6rRrV&#10;lrurx0sLaGkQZXuTgY5AEkUA+/LezBSGZ/E271l4yDzoNX8yzY0pBXcdLcyZKmQvmrkdTKFLPjW9&#10;NMRbKlKF7DwmyZmBsRg796amutCd20UKEemWH9egBB2fWoTHqAY7T9v1KP00I4WtaiheQGdvvx6F&#10;PYU6cGZqiWq7RSoDWcOJIuTiCtBBlrONaCYnZkVsMRj/jk8vVBLMQW1E6lBuBl0QUgVzlLSsXrJN&#10;QZODqb2p4oVrL6LpdZqjEJTOYGJ3uhh44dXLN19C5YQHkHUWyckNfedkfDCWR9O48KWv7c/ObLkc&#10;Rop6KDcF+jSs/bbJ+IXrL77wje+O3XwZM5XE3Uu5KbBB3PXs5IPzV77xB3+Ue/NdzFFtEwkc9JBt&#10;CqjdNhHbFc1+5We/eOtHP8Wy2sG/o1nz9iZzlIGxWfKYnYHnbFOQkSVeYM9uVixBdu/ZJpDHSlLr&#10;mWEsOqK8l2wTQEnDJZuNJAQLh4MCdJewSN2hXA9BAxg/V3zlPVsX6PbYI5ZrjfmxhLmC5UXoJZMK&#10;Md5XdmoFAGMpkhiAq+1Lj1hKzbl+ABZfRE3qdQ1xFZKQ+CC+CrHdBKSDsa22BJxDk9kDwUs03yXN&#10;eoQF82q/600+gN7GAMPuXFwHubRdMm1z0F4S0GT5zXe2X3hd1WZi8K6/pEc5t61g1KYChpcfvDQf&#10;NMyyMgvTKT+5kOlzek94PWebQGLkxmX8XP0gT4ScFCYMr7mOA+Aljp3s3kykvARNYOjBSAU2nmqC&#10;isJc0ZKrZXjIGoAh9sVYAVK0SfXYDFVxTI9yetteRJraNXr51dYGAguAHVUXcj3Hm2FNVTehYDE6&#10;o3qYmumsc3kxytwo+8WGsw1gKglqr+zLDiWoCnEU73W6uKscIP6bDSKROjiWEa6IqsPJaM0rP7wX&#10;hSXELiZDFn8jJ+/8LIEzl/JQegACQyxO5juuwOMuqSLBgqz1GW4J0BslXZOTfq4WgcoH10iBmLlN&#10;1zmaDFBzsZpfrYMFKXxETHs53rsIpbYidC1S+CpP4TyUdSFrgSltyr7nbAOAscLCNHPyFZewUTua&#10;Rf+GbqTi8CZ+A4ssBNjLJGH/xgJof1uEwEXQyWBepQ4uN9DpYfg2lJLfn/M6LkuSd6/YvwmvPClJ&#10;9vHfVytrzgtuOkcBNNvFv+vRE2S356grwbLFZw4p+YWrq3QozL+gBdaC7aXZBFIr+QGMEO1rEfKP&#10;9sgbdrgRYsDFE0l3BFO2v9cUQGG5Wc5Kbf4QtqIz3m0VoKuDqfbJBP9chyONl6ABzO2BHeOxdv6Y&#10;0Hu2MXiTLJzETN82EYcJWBjSzXjJalFZcpm28ei2y1F5POJgL4CV0BVIfu5SuI3/oAhFm9DbgTeu&#10;tlw2f17pINSA/yLIeHTrWJjNPXO1ucMr9Q7OSXcGkjsmonKnjQVoPVlTILE75O93WexqzjaGrCn+&#10;GtDFUbcdJspOPiex2OvKSJhC5DloD2H3HrQE5DpN6RXI/lSW62ay1Gowyohec9YG1Jm7o/e4JcAO&#10;6a5qGy7TOHpO2YH7hS92rkdwyV6TYpvOg27Ks/+otMieUw1gCiAYKdexCFA9yWrecfeb21DYdGCu&#10;sQZLdxh7HB3uOWUDozbz011z1FvszggWI+7atxl2CZaTySRmfFk8wes52xjiXm4QJlLlRrm8rjdQ&#10;ekEyNrX4TJPNknQpRKCnySbBnNSW1GJbLH8i4cZr3EWT09hoIHoX//sZc9ABSK1Ok2DOScJfFUK0&#10;n5tfsorLcj2nGgIhln2cf6RtEsx4z0PWGFAbraNpd101h8IdgQS9jQyxThIuHxYB/pYHYBWyLWLl&#10;FdQr/xpc23gMBYG9n8vKQtsJXjRgaDv7HAsgpp2uYHLL5fDOyTi/uv7rGuHM1rHItrFIt/x4AVZX&#10;zzaao1qCCYzLAq6gHA+nYrcOVS588HcFn6hkkg+hVBWZ5Fo1jHurjhJ2PyaXH4z6CZaBH6HgQvLx&#10;loZ8tr+IOMrck6ho7g4R7SB0HURt70FbUGdht09vY6/5XOF1YK+iBXf58JLijsBnpNbVro9crFtU&#10;2B/7mqOwEl1bxjWw5K5dyhKVte/MWIXzRrMp3PcLo7mP2tUKPMb6D5Y7WvHzRl6HRhPwfQfHoCW1&#10;b89a4Ad/VojyH16Iq/DnNHHXmrb+lkbFZH9WC5ezq9eLcxFdub1Y7UZ4/249gRWqPZi1XIER1FL/&#10;Jj+DMnLXq42DH8wcBcBfvlaCwhLrA4nP8tUtsYAy40cnWOut/vBxB6XfWcMVCsVthq+S+yHPIXXx&#10;Ed0v3NX2XXhbqdjgNex+LtJaaKqi/cC36FpGf5dqzXb/+Ghpux7QwZcafvKkRlZLyfahY72q6z9/&#10;kHOUQqFQKBQKhUKhUPw2QucohUKhUCgUCoVCoXCDzlEKhUKhUCgUCoVC4QadoxQKhUKhUCgUCoXC&#10;DTpHKRQKhUKhUCgUCoUbdI5SKBQKhUKhUCgUCjfoHKVQKBQKhUKhUCgUbtA5SqFQKBQKhUKhUCjc&#10;oHOUQqFQKBQKhUKhULhB5yiFQqFQKBQKhUKhcIPOUQqFQqFQKBQKhULhBp2jFC2hL5LzHHFCX7Q1&#10;dr5nPAdtAEZ/okWif7Rir4hukV2hUCgUCoXijqHlZibnu58BY0ttWHQT0Y3mqN5wBvActERPKNMd&#10;Arv3uA16wuBN491z3Aa9kUxXKAX23ppTNgBjVzDtz2pwgdeP2mHhDaUh3XuqIWgjeEOU2xFIwXYP&#10;gQ26gqmdkwlcwTUvkU/gahuPtweSnlNNwbQLZ7aPRcEOj1XS2kH/HePxrZcjncGU53hTQDS47r8Y&#10;3jkRh8dc50CYvPVSZMdYzEeC9YTorm2Xowy049KAuI5AYvtYDPFy1RmRhcT2yURnwNldRDgryZny&#10;XQ1aQ0tC/dUBAIy+eQGyl+uns/7C6D1oCTD6DlNLvK2pjSLgWzR4/W0WAIRiVfpTGyb3hH3uUwDV&#10;9rtPido+PQaJ2JpFbT/s4m3sU37Ywet3a6ax5HU02cgyUYba/rwNXjYzNcdtUDbZX6TCbAlwBdnZ&#10;7a9QJgaveNuPaAjFTudH7XIzk8IVvKcsQN5gtRFyvkLZ5A+/7SxvkW79m4DiqLbfthNZDdHkde8o&#10;YCz6Roh25QVQf9BRdASSTmpX1mMWvGjhcBHXkQbNDISiEeqYTO6Kes82Rn8MLWtqy6VIG3s/drAe&#10;gsaApWjetl6O1vZgdecoLD+i7F94ymCNoBHIVSZ2LAEiF411zXEbSGakd8Uy4t9Mr0P9opIwFnL7&#10;+cHsEx6ahhCT+2Omjmw81RQhsKT7GQza7j1bB8xI2dKwGBDUgViuN0J7cbxp6SSZoQxn+6PZoXge&#10;edDtaDVVjWYGE/mqaA9BPZgwQcmRZHEoludXHge7TZdPzbtCyeFEcXey1BNB7RNNvGR1AdHwM3gH&#10;ZJZzClZPhN4eTZSgNotXDUE9SFane4KpoVhuX2oacjmWwORm0iVGiDK3Jfh5NFnog8kYh1xMpn+i&#10;ZEcdgRpN02M9xEUodkxO+eol+IBBvzml5QZU8tx73AKwlH6rOW4DCkV28TOugKx2uY7kpD+dW0BV&#10;KFR1sprEYJT+Q/LZfHC5CJNKGN0dLpuUEeeemQwTNnJhhwk030qBKo2Ra8PihYjDqvTR5hp6vovC&#10;6081gyHGWja2Y2VBeZcrVJY/3IVV6dY1wlK4GtsrUoWaOwBKUpZ0BW682CCgp+QVa6B89dI0AXij&#10;LIDiMbmOh6A+TGaCVz5vONUY8DP2GpQOk5z4LA5vLpqrmL7iPS9p9dI9+OxotYmyqO3GyFwKMVj9&#10;EWw0xvwamkZggKQHo7clwWyvIIaTGFajnWCg5aslEB0+ZzB9Y83ZRsDuLCz9aMolQ4z3bAD/mOig&#10;B8NX6YLKVljCJBjYyRWyrQbGQKoaTQ/GOA9I9d5A0ximdIB3MJ7r4U1hquGhqQXlIrHlJg66EbSd&#10;9F7IYX/EFcgbzaP9wxXY7dfQNAB6NoR4Twq9H/LTLdDYKdCGgXc4WcAHfBWry2dZH2rnKJgKg4fj&#10;BfRtrD4u6rJKhjMH0tPHi/PDiXxn0O1hBUa9PenSmZnlQ7lZuYdk6WIuv65gEt3e+dkrp6eXBmIQ&#10;neiNMEjN/AUClNp0Vzh9Ymrx/NwKAoyW195q2Iu2eG9m6uHFKwfSRVzKPi/Bi0wajGUfmF85ObVo&#10;vOehqQcs4M5AEto+vnrj0o0X0aPD2zbJwRzijR9254+v3Jz94ldg9ZZLYfvCB/btY9Fz8ysrX3s/&#10;/sqb8HxHIGnznATqoeLcfymE1Hr7Rz+9+v539mdmtl+OeMg2hdSddFcg2TYevfX1b3/vl3/y2MqN&#10;9skY415DvCkg/XMXw0+u3vrVr/+++NaX0VK0TSYseRHijkDi5MzSj/7sP7/47d/rDMbhQOulmGmf&#10;SIzEC9e//u0f/tmfHynMtk3EOEzaxDqabguAOBV+6TV47PGVG599btIpUm0TcaRW5vW3L1x/CSNo&#10;7d2UeoBnkGAo0w8uXHlg8cpQouDziZYvyIaU6Y9hGTpsqFXAcIzK/XJvwn5vA0hMXu4T+GAdYkJk&#10;oVnMDyXyEO36wIE6x7JYGsPxPC/lYjXTKZIeSRYA9ARg9xA0gFF7JJHfncb+RNEeggaAgTATu9q+&#10;7DRqEaqfq2g0i/vTM9iiKi2vl6YeWC0j6d2p/MHsNLZGh6qL5SwNEEw+nJ/FPtUl27n0oF7iWiBD&#10;uoMpOOpgbmZ/ZtrVZLiLJmemDuVm4DfeD66hqQfj7b2pqSO52ZFEAVbYJpjcQEEnAWOxNe9NF2Fv&#10;2WN2qwNysRyO5GcP52b6Y8w3D0EDSJTTCNOJ0iIj5bIu0I10h9KjyeKZmSVssqy6tt5mT98dRqRy&#10;x0oLx4rzYOTzCi9ZXSA02K2OFuZOTi3gIhDtIWgAyOoKpg9kp09PL+/NTDuoLeFA94I6cHZ2ZX9u&#10;WgIHXqCJz0EJsH+LZk5NLx8vLaB68zFLDWU9QMmeICI1c3Z+ZTiZx6WsvW16vzT6twfnr2Bb7wo4&#10;/IQBamOHRd07M710srTIJoqPd6zY6epACpE6PrUI0bhIZyDhoWkAsgdTh/NzD8yvHnCKlABdAVbi&#10;QwtXjhYXsLE6Wc1HWKH06ZmlM9PLQ/ECqkrTEFcBKWA/UpiH6BFGykEuFm93KLk/OzV+6/OnppbQ&#10;UznpDPcisZOvvhl68VWEiSY3ixQXnYzWOyZj2ByTr71165vfRf383MWAZQOGTQ2h2T4eC774+hd/&#10;/DO0Q1svR6CMPfunnhp/dOn6H/zlXy9/6ev9sdyO8RgOesg2AfuB7I6J2EA8+3u//JNv//GvTs8s&#10;b4PoyNpoU2eO4nrgHLU7mefKdMkq2duy2CSOl+a4PznOUZ0yR52dXT6MOQpL2l50ONOJnjiaeWBu&#10;9cz0IqpeZwjJYTlHpZCF2EpPTy9inkH/hFIiN4GspOP6CPC+dOmx5eswHKG19xj8jEREw4fFcGp6&#10;EQvJgTfChIa2T1y5Of78y4OxPJY0b93ZXQGuhqqPrdycf++rcNr9F13mqEgWc9T5+StX3/9m6rW3&#10;YL7MUV6yTYGc+9zF0J5k6b2f/PzG178Lj227HIbVjZvdchDDmY5gctulyCvf+f6P/uzPH168tnMS&#10;84xDjt31TODZKy/+j//5v6bf/goKN9gth4ruMH8ad7Qw/1f/9b++85Pf3zrGx7semnrArtA+meyP&#10;5WHvH/71r9G67RiL9LIvqdi1ORgOtFztk3EUPhSOd3/y+09eef7u5wLmBq0NcH3MUaemlnNvvHPp&#10;xkvQ2V5tAGHF/vTwwpUH7+AcRWNtM7MK+HyA9+q4GBunlgcgJm8sPRzHV+s+VSCyOEehQR+IoBVw&#10;uxkMXsxvqLqonLxUDUEDSOHNjKYKEI2vYF9/tilQCkYSuT3pAiqnscJDsCmMkqhgg7HsfsxRCeMB&#10;L1kDiKDMgcwMyj5LriMvVuXuVAGd/UAE3bmDydxcQpnheO4o5yjs0EmzzXPXrCFeDzGQE/JQLH8o&#10;N70vW+oNYfuwXY8ARGNRH8hMUe0Ym/WmQqsAb1c4tS8zheZ+OFGw3B8lkbiIUPMx656YWtiDOQpb&#10;j+SMpXS6N5w5Xpw7kpuG/lwmNTT1AGKshQPZKexx/ZIwHoK64GLkHUO0qmfnlvdlpmGC5EwN5ebA&#10;HIW1nMdEATBhygOJ1RW6gygguaPFuVOlRWS4U+WELNCjUzw7s7QvLeNfDc2mkCWAbS4xkiyen1tF&#10;w4qNnr8WsRrXJTmDCE0acjH+YVPuCUolsYsypKMRQmI/OL+KKgS59hUM6YQtdU+qhH0ZPXonu3Mv&#10;TR3wbjJK0GAiD7XRhmH6xRGTtDXEmwCtPCw9VsJQsYo5CtuWh6ABuKaC6cP5ecxR6EaYYDU0DQBZ&#10;o4nCwwurR4pzcDI08RDUg2RjuiecOje7fG5meTCeg/csmzfAJNjR4vwji9cYKbadXpp6YJKEUvsz&#10;08EXX8WShAkWqVVGN38NmICj0q+/Hfv8G7wzG+BTh8Z5UjnLu7ooQWgaX/zO7x3Kz953KYiZfz1l&#10;PSC+CA3mqNCLr3/5Z7+Iv/LmlkshWO0hqwe0nZijHl+5+cd/8+uVr1TmqBqyOshsH49g6MIM9oM/&#10;/fMTU4vSsq4FevM5yqQRZKBcyvKDnQZrNPVgVmx/LDuYyMkP1Rw2GABB6o9m0QpgPMClnBLaVGcU&#10;XN4W5c02fLW7+cQnSFi3GaTjSLIAS5GR9uUDgCz4ajRVhK/5yK+GoAHgIiTxaLKAMd1pP4aefMIY&#10;SY8mS6i2+Mp1aK02N9FwejRRxJYMp8n6d7pXl8JGfqy0cJATr8MjOKCTT5Ay52ZXsLf1xbi7S8W0&#10;sZ0mYxmfnl5+aOEqPIaiTwdaW902mdidmrp84+XD+Tm4y97h8AwWLRbMM1dvnZ9fxUxlX3okwYhj&#10;xQUM21jD0rdxe7NxONvxcBrN05mZ5dF0qZ1VzyFPoPZQvHgoN7s3U4K9DmpLYkNPJCe2Cm7JLry3&#10;AxDnkNIbkekzFcCPzmBBIWIdqDllgTAKK2/AS5gAJwX4aJ2uxmcX6SaRoLP0uM4ms7/k75douOdU&#10;Q1CWiGPHKew86HQRsGNFYMtwV5uisSQHMfFKw11DUA/UUOgzQ/GceExKn5UCoGFMESNMQQAXMgNt&#10;q7wIyg5G+asYUcN2kgHAizUIoVSbTx29BPWBasMShM/CK0eo+XqaRgAlgL0V0l1+M18G1EaGYIcV&#10;d7nw0j/cXoeTBVzBsQTRauwOcPVQHGOnU5KUiQfj+SFUv3IzYy2dY2p6IJ5DM1P+5ZWHoD4gCNsc&#10;4otRiiZLJSmnaHOYsHLyRKAp15hsabhM16J2AZ/hPS9BfZjk3BXN7qbaLtMyGbnHoQQhQzAIyT7F&#10;3sZDVg/GZERZ+jcj2tbhUBuyBuJ59DPyoNUtwSALpQBy2bK65TaI2YHA1bCaierYOkJVJOdosiif&#10;XZJTPNYfyaJvxIq2n0YAiXIaGw0aP+n9kjBB+gSLHMPoKI/fD2RnTsrTjo5gwl5t2NsVQiM0fXZ2&#10;dX9umr84cwlWeyAxmio9snT9SHEeXyVJvDR1gJE10R1OP7Z848HFK0gSPjlc9zeTm89RBlCxcocP&#10;7wYbCOpCKghiw4y0XL1r4PzDv1N0CW0VKHydQfm3IiraWpUeMzWF+a8IgN3ExopxHWAvxnpmpNs6&#10;LJcAzBJIEc8pC4CX/8hEh1Nbvwb+MhBzOaSjXvNqXoK6QOpgGNg+HmubiDvkhgC8mGG2XIpsG4vy&#10;TpuItpmjJEygzGy9HLnvQqiDv2Pk12q4mwIdG+aQu56ehNWeUzZAjD773OSWSyHs655TjSA6I0Cw&#10;994LAaS39DHMsaYONwTgbZ+Ib7kURo5x0brEGlUeau+ciPNxpZPaAiQY5l7eT/WTYC2C6e1DZwMo&#10;bOA5bgNUEpQvp66rCkgkb1ltvDsoAC5UXQJf3aUbXh8mG3vlHwdy4hUPyw6H0lfhdTRZeFnwndVm&#10;0QY7eF3VNhquV5sLzeoioGFObpSLdxveMujtEB+mkd2m/1gP8qbllwu8jvdsXZQTEhIr948kdi6i&#10;QQx3GY9VDHcAsotbs2tW00XsJcAratcQNAFVRfkStT2nLCAmo36uW84bCepBZEFhiKbabn6GFIaG&#10;zYyINg5vulkIyrxw14aft1gqIGSIFFoC+NzB3gqQ1WWTa041AN0rNmJzhOaihsO2DoAXkaqojSNO&#10;mvOJH9V23m5IDC7KXasGlgAxLYW9Znt1ZCfWTHYOFstX+0QComtONYJJQvC2jcd3TkpHIUWYIWua&#10;Y+FMHzfHNJpG9n7lRshBbTQz7ZOJ+y+F2ybjpomyRz/GtkDy3gvB7eNxKIxLeQjqgzcZoTZ477sY&#10;hMf4IyZODWUCtmT15qhWYePWBrgjvHdOZ4TErkpuDqeKUw+tKPChQvzcosfuOJz0X6NsMUX94iPt&#10;an/w03XdRviT3orOJrXuiNUtyvXNe3vs9VN7uaD8imbpuD2af9jwvaZacddtiLI/diO3Fem+GT1w&#10;uk4rCgO3SeffhR1nzcYWfH5nHOVR2F758shXc/wjBLF9vds/yDlKoVAoFAqFQqFQKH4boXOUQqFQ&#10;KBQKhUKhULhB5yiFQqFQKBQKhUKhcIPOUQqFQqFQKBQKhULhBp2jFAqFQqFQKBQKhcINOkcpFAqF&#10;QqFQKBQKhRt0jlIoFAqFQqFQKBQKN+gcpVAoFAqFQqFQKBRu0DlKoVAoFAqFQqFQKNygc5RCoVAo&#10;FAqFQqFQuEHnKIVCoVAoFAqFQqFwg85RCoVCoVAoFAqFQuGG37w5KizwHPSFXoHn4G8sbou2HyF7&#10;DfpqjrjCn8nIe37wm2y9rozriI3JPtWufHBl/8glhkKh+A0EKsmHX0w+quXL1+bSOm6bu+6Q/gon&#10;+A+3xtcaVSevtazrm7r6c1RmVyRdYcZng+rZJuglb6Y3nAY8pxrDcPWQy02iILNLeHvDGWjOZjdk&#10;l2RhIcN7OEP2CKS7qW1A9kgW8BxvCqOtqO3mZNgLq3sgNwRGfIX37EyugDqHcAU3LgFkZbrC6e5w&#10;quZUY9BMeKk7lBK1y8dtbZfgdofSXcFkTwgmw+E84iWrD6odSsJpzFI40KGaQO1MdyDVHWR62zIK&#10;GYMrvuoOpoSXadbUZBCUo2zY4bEweMFl56sKkBU95E33hrynmqKcmeUl6T37AQMSkV2+5To7agMc&#10;EuM2Aw73HGkKsHA51By3A9cy7W3B5PIVfBVPSTAfkQILxfmo2FWJ5dLhRwFKN+sCnvelvykCnoON&#10;AT1lRdDbPiQyxFS1HGhcwe0ivSEoYBzuKp2yuCm7RArOIQv3cVRCv6WgvLeS3dHbhMQI8U25Opwb&#10;E7sRZ1+JRGgrjRAqNsy326DpJSgJFprsL0wAI4WWoMeVHUJlQ4fawltDUB+yiXOn6+VSguYmVZxA&#10;b8v+SE1qzjaFKODDXSJO5LqZDEhamuySLV784KFpAFkUdJSPrGawTOFyt1rkptlRhJillG7l8Iqx&#10;lEteUd65cvagiQIvPebkcEhhe98ZSnW7MMI66CmLMYPGj/0bI0VUaerOUczIUIKNF42EVDdfo0/t&#10;DFJdpwCDuI8NX7ojkMAVPGeboJLN4O0IJullBqm6YdQFhKKnp2vCmc5gsiMQFy87GAvAp90weTLB&#10;Dpsec2GXBqhzMtkZSDrNYCyyMgXtnIy3T8ZlSUjIrfMSqu6ciG+5HO6YTGLOFs29NPWA1GmfTNx3&#10;Ibh1LAJGpydL/TFkSOqzz03ee2ESVvdHcxKspsktAZX3+y+GP/P0xLaxqLjaIV590VzbePzTT419&#10;7mIIOuyK5OxKgNyHCGd2TMY/8/Q4rKbzNxLUhRSsXdEM0vLeC4HPPjvRORkXhQ1q6NeD2yF8m+kN&#10;pbaNRe55LrBzItYflTVspzYAzRFfhKltMmbh5DXQ21wX6faAJJhLetwmQDrqgIPO64GCK02n93hz&#10;SCWRLc3BZLhL8tN8cMjJ9QAvFrI0IriI92xdCKUU+hQakQ2nrEDNIVQGdX/s5JWCb5zmYDvVBi+3&#10;Rh8eo9pyW8Q1sbkqUQG6yh4T0fYOh9oh7KlJqI3PrpqjUHeDPWT2Ke/ZBpCeSUyW7dVztgGgIQG5&#10;iBTVTkoNwW7lsEBwBcgFsOk4ax6it9HEwG+eUw0AhfkeznaiKzA3zjYSNAZsBC9cjV2GajNMhGSp&#10;l3hTiMnoCioJ5pQh4i40JCZJLEGTIYsLKo0d1vRtuBTePZSbgj0ARyA2MwDUJqNTqrCZgdpIEqgh&#10;F6yhqYWR2xtigrmaLBFhZ2wiZdTuo72mnniIvTCeYaQCiBREw1gcsXJXBezf2tl2Gl7P2QYgMSR2&#10;TCaQJ1VN1hFsDll9nHi7I0zssse4Qh16ZrSLWFBoHbkuKNRec6YTknPneAwOR+BqCOoCxOwogugo&#10;wjvGo2ank2GsSY6VTcZ0EE5uvRz+3IVgZyDF3sbCXVVA9NbLkbufndg2jt7PbT2iz2yfiH366cv3&#10;XggiZNJ2emnqgL7FLnPvswG0nTsmotINriXn5nMUDQunB2LZoUSeC0k8tZ6gAcAL7EmVDmZnBuI5&#10;WU72vNickqPJ4tHi/N5MCbVDCp+XbBOINzHDQNax0vzh/NxAFKIxljQJLWAUNvPx4fzs8dLCYCwn&#10;rYyDyaCH2qeml2A4/evGm8JcAbmH8rMIjD2vKdODsfzZ2dVHlq4hXvhK9mZXAA3QFcSonD43uxJ8&#10;6fXjxcXtY2ZJeIk3BdgxjRwvLiRe/cKz119ArYdojCgesk0BMowEw/Hc/HtfTb7+9u5ksW0igeN2&#10;0tkztU/Gkq++df3r3z47u4wW3z7HUKF2jMdPlBavvf+ty7de7scoGMAA2VxtLBv4qjOYOlyYW/jS&#10;10Ivv84M4Z0zL+WmQJVBoRyOF+KvvLny1W/sTRc7MEpZLCvuTOGsbGmpp1Zvzb371bMzK1suhiXK&#10;XuJNAUpsxgfzsxdvvvzI4lUsClQQG5MJSTDUiBNTCyemlgbjBdlmasg+GBjf9kUhsbmjagH2vmim&#10;P8rFaBkmA/o8koHVA1F6wJ5XBBHIcJQ+SMdnD01jCG9mKJ7DopZLeQnqgnnC7nAonh+O51nWXUSD&#10;GI3LYDw3nMhjUcilrK5g6hV44avdqQJKULloW0unlHBmd7I0miggyjZCqxD/ZKDz3lSpH0dEbQ/N&#10;pqCB8hAeJu/LTA2h4GPktpZOk0M0GdV+NFXk1VzUpn+imd2p4r50Cd4uN+h2MO4dTZX2Z6YH43l8&#10;tjaZuz7WPmKErXk0WZDcZvPqoawHsTFzIDu1PzPFeug4gKHcwV2HcrP9kRw9VkNTDyYuSOwjhbmR&#10;ZKmbI5yNt6ktKFGy+mK5A7mZA9kZ1GHOFXbdOYAow9KDmZlDuTlECsXTKbExN8JkqA1vy2ZhxWvq&#10;D7a5oUSBjVC6BEMQOLmx0uQK8CrI+CuPaBpy6W0kmLVoAJRw0d7M1LHSwlC5ClkFi6LLyVk8MbW4&#10;O4VIWcvlfSveSRmIMcro3/hUSrZ1m0hRZ9mYEGJs7gOxHCax9QSNIewp1AH0YKK22w0dyEJyQu7+&#10;zAy+cklasJuslmcyaCpmjxbnBlE80YVaz1Fgx8i6PztzcmoRjTovZe1tiuZ6LD6+dAPedjIZ2dUd&#10;TCItL1x7ET0JolwJdOMrwF6KRjeCqnvxxkvZN7+4NzWFVrCGcnNgV8Va3jmZeGr1+YUvvf/UtVs7&#10;xmOyQi3bzizGp1Mzi5//7vdjr7yJIQqXsmxZserRZ2JrRgO2/JWvHy/OYYCU2JVNrjtHYUwcSeZR&#10;66Vi2roYMGl0ODd7ZnoR5UMS2po9jKRM7M9OP7x49VhxnnfOLPs2aTgwWMPUR5euPzC3ij2mI5iw&#10;utkG6/jwDcs4eX5u9fHl6yPYn3i3z1Zt2It2E2o/c+35g/kZ5Jm9x8ALGwcTucdXb5yfW3FYDMLb&#10;GUiMJPIXr78U/fwbw8l8+2Tchh00AEYINBMXb7z84re+/+jyjXsvBi13FwDsWy5FHl268YUf/mT2&#10;3a/A81ge9nPUZ58L7EmXfvoXf/XOj38f0+OWy+Fdsrl6KDdDBhmy9VL4vZ/+/K//8R+fu/78jsmI&#10;fdFEhfrsM4Fnr734P//3/77ytW8hW9omYpZzFGbFnROJs7Mrv/7nf4Z0jJFdAQTLS7kp4FjQjyaK&#10;b/3wx3/1X/8Ru+P2sQj2CbmL4yVeDygM0W3j0a5wKvfmuz/+079AvD799ITTdr5tPHZubmXxS+9H&#10;XnodoyCXiWXpiXCE64/lnrxy88nVmyOJIng9NB8cjG/7Y7AUXrK1twpUWOxMgzGmumWYDEwfA97h&#10;WE56TS9BA4isTH8sP5ws9EfLu7s9hBcDSRFDhavabJ7CmT3pIou2rzlqNFXYl51CT8DGSw56yGrB&#10;ltRUsHj2YG4GIw1KHzpdp/zEXnM4O4fuHIF22muodiiNHf2o3DjjQ5IamnpglQ7R1ceLC6PJPIq/&#10;dDZW8aLJwRTm1aOF+YP5WbjOKdBwFyrP4fzMMTRPcT6Z9xA0AGSB/UB2+gTUTpSwSVl3XVxEXcEk&#10;9osz08sYwxAjXM1+ZdHGcObU1OKJ4jymVuH10tQDPAYFjuZnz8+umtuUDpECb4gz2IMLq+gaUcFw&#10;NQ/NZgANk7MT3XmcJp+eWdoVSaEVs9/mzM1BmHx+dmUonsNua+8u7K2doSRa5AcXrqC/x6Xs1GYz&#10;A+e0BxN7MsVHl69jrmDgRO2m+QkaNOJwLxLsofkr2K0GuS7gBy9lPUBJJCR2qMeWr6N/Qw9mq7ZE&#10;ClmB1Hpi9ebB3Kw86LA1uTuM0KRGEoUH51fRvyHicnu0hrIOzP2+U9NLTyzfGEkW0I14CBoAaoP9&#10;eGkRJh/KzTioLYAsTF9PrNzA9Mg+wboUQAon81AKkXpo4QqKJzxg/3tIRiqYOjm9+NTVWyPposMs&#10;xMcVLNooQanX3oK3OwJole2jnO6YjB/Oz85/8auFN9/tCvOHVBYJhk2B+bl9PIpGYuG9r3719//g&#10;aGnhngsBBK6GeBNgJULQ1rFo/s13f/8//03h7ffuv8SfFFk2M/3R7MeeuPjM9Rf++//8f1773o8G&#10;Y3lcyn6OwryH0euP//bXv/r132M8uf9ScP3fs9Sbo/CeGYhmB2mh1S2BKhAP0KPo7E4WB3ifz4EX&#10;wMYwGC/sTU+NxE0nYc0uj+9RgLCM0aPjCEtAOXg1xBsBMghCIkLugdw0FoOxwkNWF6wCvJt7pDDL&#10;e4QuZQugjeEMuhA0BPKzQC9BPUBD5DS6kEO5WdR6xBKF20ptWkdXQzTq3SNL17A/tU86TLxgR4e9&#10;Nz39+MqNc7Or8DwAv3nINgX03DkZ74/lxm69Anb4rdqdN4sUNxK4FzPJczcwOn4BHusKJe0nXmDr&#10;5eiRwvzyV7/xwMLVrqD1oC5h6gzwhtnMu18NvPDa9rEYA1dDVgcsWz3B9BMrt7JvfHEojkLPYm3T&#10;tyG+XcEEEgxl+vLNlw8X5nZMxJwi1RlMo9CjXB4rLaDHdVqSplvCokDrxuZp3d+zfdBgMrDJNr9Y&#10;8J5tCvgWrgPEz96zDQBisIDRPOLwnG0KkxXmp6pOvSZA3mgWZVMeU9i2yAbyJ46ZgRh/NAtGo4Y9&#10;QA9eeYzmwMtqA7lc+xnMFVAbvAYeynogcSQzEi/KIzjnyolqAEa0X/jqlNgmytjjwCveNpGyuoLh&#10;RXqMJorDiaKo7RBo8KJUYoODaOany5qiyWG6GpM2Rkd89RDUB3cZVCEYi5kEVRduF3bbK3BMDVWe&#10;HIoaHoIGgMcQqZF4fh+nZbd1UfZ2LLc3M80h32zrNWSbgSYbPdGNwGpch5Gy1pz+ieZGyOt8Q1lM&#10;zgwl2MygpQGvw3KWZgaLEQMYNot1ajdTQJaeyErD1WyEuDyFy25lgR17BDrdg9lplAIntStrKndQ&#10;1IYJdGAN2WaggdATEvelS/vSU9JEWdhbgSEeTRYPZKfkt0hIMAdemOnjGa+AawpdwcHsFKuQ+L+G&#10;pi4oK5TZn56ByeXCa80Ob0M0TMas7lS0AbMeYezpmWXkp8OQD14xuS+WPzu3en72CtpmmSiaspMA&#10;vJ1B/gkJJvxnrz4/nCzxoZB1pOAu9IonpxbHbr5yZnaFTwKs1cbItG0seig/i9HxkcVrONKJ2buG&#10;rA4yaNjgsdRrbwdeeh2L2jNs0/91/p0JSS+X22zrAcbKSvCeago4y7B7jtvA5AcrvqkaWNgbCeoB&#10;ZBVequ2ykMowIz6U9xy3AdZS2WSXNsIAqkKu0wBWhtBjGSCfINo6pdYALuQT2nTP8abgnhTi783k&#10;d+fsKtwiFcm2BxI7JxJY/+bIeoKmANeOiXgHa4f3VFPA5LaJRAenIO+ppoCeHQE+1GKga842BngR&#10;JniMJazmbFMwUkHei/Uct8H6deE59SHAh5+roObWeeVBT4gp6jloCamclRLkDPJStC92w+tPdEVt&#10;XxVMijZ5fawLT9F2xJromlNNcRt4/SaJROqOqe1zn6qUAvtubz1ELtT2HrdBeYt0GcDKkObeqE3R&#10;7tIrvL5MbsnbRu3WImWaVEerDa/PBCtHyhcvqx9N9lu072yk/GzrgD9eg3IZ8ZkkfKLlTzTkovHj&#10;Y1KH1CrvDpALXjRRuIiPZgY6oxEyvZ8TMEqhfUIDhjYMOriKRm6AF4MfLsIj6wxvNEcB/rIZgHP9&#10;ZTPA3HIc69dDeL0HLdGaXDq6BY/5Fy0lwD8v0gKifSQ0uDjCua9DyIK7sBLk5wreszYAb6csBs/x&#10;poBomGwGEs8pG0Bi+yT/DRUf7gJgL0ZHf4FGvWPVayFS4PUctwTY/en8OwvfdQBgAaw5aIlWeAHf&#10;lRNoJUMkwbwH7dGiaM8Re7SiNhh9i2aUW1S75qAlxGS/ardWRkTtOyC6Jd6y2t7jlhDR3oOWaEnt&#10;FngBstcctMSdUtusxzulNrZmf6Khtu9tHeAM5o9dnob5a6KA7hBGOM5gPpqZciPko+2M8vdxGKJ8&#10;qw1e9H61HmsyRykUHxywhPxNIwB57X5Wuylsfxe7GcB7x9SuOaJQKBQKhULxEUIrzUxLvC31jZuL&#10;1jlKoVAoFAqFQqFQKNygc5RCoVAoFAqFQqFQuEHnKIVCoVAoFAqFQqFwg85RCoVCoVAoFAqFQuEG&#10;naMUCoVCoVAoFAqFwg06RykUCoVCoVAoFAqFG3SOUigUCoVCoVAoFAo36BylUCgUCoVCoVAoFG7Q&#10;OUqhUCgUCoVCoVAo3KBzlEKhUCgUCoVCoVC44QObo8I1R+zQK/AcbAW392q/rbjtbv9I4EO1GitC&#10;FoWR6EPuh6rtRtwpuR8xVEJ8x3BnpSsUv2m4oyuipbLZSjGpMrZykd9B/C656871EhlAPrTs7d+Y&#10;YFnOUeldYrktwnTWrrDAhVFCSy+Lo914hdjoSfSG04C5gk3G9JLX0cwNKMvtoWgY7jnbGFV7Pceb&#10;giy98Db9nKXoED+bNHWBv2CVudzFASLLUSIgoUyX3VXRGV9dioIRWvY5GO15jclIFecQy4pApIzO&#10;Ijotn2soN0J0E4lGbeEVNTaQNUdFrkkVJxj/iNwNxz8EQNueEFal9/hvIrgMsQb5wXvKCXId53LE&#10;1Fr7Wk6S6llbtF4DW2R3U9tp8daA4lrQtgyzQj0HbcBCzSXpPW4DKQiOrjYliCyMstkfneuYwGju&#10;y2p/XAC5nMNNk/EOXvEVLTVOc9KhnJMV73nO1oURLTq7SgQoa43RlG6bi1TqgASISWLF5QGzwoh2&#10;5zVc4nm3YK0BV2CK+pJO81GE/Yr2g7Kl7uuo7Kuyves/e8iaYl2qWKCqMLnKqeWlaQjpcssS8YFl&#10;xOYKQiOpFc4ZdhFtLrWBsjEqLH4Z7bT1ACym7hkrWH65Rspnm8xR7Pz4AQxuad0bSbFMR1KuaSH6&#10;lau8k0QB9SSjFAJjNo439ppxroQE9P7kAkY0rpPqMfuTl6AhyJKSrbHmVAOImRDXA16KxocmxtbC&#10;5Aev4CKdXDCZorGo3DxmeOlqeTe81L+h04Sr/IFJFU4aP9PhzrsFnSb2gt1zqiHKDoe3U31OdZPW&#10;QaK4OpQU0cy0xiYDZUeFYSMtxWcYK/biml7i+mCkduEiBD54zjYA1AMvP8tadnLybUDTrPgNApZe&#10;uW/jV59qCy/6ACwrqZzWFwGjV66bAsbVRM0pS4j5EFq+judsY5C3XLclty0grpbk9FP0WC3Fw0Y0&#10;4KB2mdL43Ot2O4ifxYTyFRxQVdVRqHDRyYYdJcXHXT/ysv6kWFJqzjYEtGUVckvsMhdYctzdqCp5&#10;qbaX0gsQs6Umr2ExrnPtSUzhpeucdhkmFWu1uKuigzVAL/uaWQ58t5IumWw+UOF1Qq2lU20xluxm&#10;h7LXvLysZH3xiOvCNMvBCBUTrKRXKPEZ72vSXYArlG23kbgeIotyDeM6ZZqC5a7qcLmCcbiHrBGE&#10;d/1ibM5eSRIKxUbjRyKdLPaGCEnU5hcxi5HgFUz9gQKuJpOXLCY/vWfrAlxSdaXoWXhpPSDO6NkT&#10;ov5SRowHygR15yjoB7beEMMsRyDYQXZ3KNWFfpE1y01juAaNZmcw2RUCr+dUY1BD6NwVTHQFzVwh&#10;JjRTgFERj+ADdO4KJntChmvNTRbIwGSozS7ZOTOyPcE01Q4lK962RKYvTLk7A/GOyQRjLEWkhqwu&#10;4KKdk4ntY9GOYGJXlA70ENQDGPsi2c5AYutYtG0iBnvx1UNTD0z9KDPk/rHw1kthBKsvmmOkGjqN&#10;0eQHGJhDWu4YD993Kdg2EZcjGAKtNDdKtk8m7r8U3n453I30jubWEzRBONM+Gd9yObRtPAK1vWcb&#10;Af7JID22jEW2Xg7Db5IkzdUGASjBiw87xiNbLoVMpMhonSpY5MhqsLcH4igiLjnGlED70hlIdYCX&#10;mngIPnBU4u4HTZOqAZx54VXjWOkD3LcHATo/rGhsb9ifPKcaQ0QjuFhWovnGsxYgF3ZElD5fHqPJ&#10;YBe5ooDDRUCMlWg0l63OS7ApSEZBYEzDY24SyzWfYQK77I4OahtK8GKTAjtT1NFphp28NNl7tjGE&#10;lx7DFTynGoI6w3DyBkVtuY6TAvASGBGpng2tmxXg8O4wtvUkee3KtQCUtBRy4W15Ok1equ2l9IIG&#10;0mp+gM5iMj7jCg6ag5ddAZMz5Vb9OMVhW09JR5F0MRkQq9FEsSuAq8VkiyuIgfyAxQjRCLQ4ymAD&#10;ZV0Yd6EBCya65f6si+bwNtXuDIFX1oWXoC6wp4OYUTZqm3RlsJpLF0p8YO/XGcTe6tCNVMCsxjaH&#10;dxd7CciCRMhFoPFVlLG9At0laxm9AUWD0bEaUO1gometG7Fxl0SZ7kqhJYDa9mECSBxmR4HGr30i&#10;3hNkVbExWRYjyDJdYXQj0a1jbKLY27hUEnh750Ts/oshSHeKFJTsj6KTSd5zIYgeDJUEbaeHph4k&#10;psyQbZcj918MwGoetJmjdkVyEDOA06JBzdm6kJWcGYjlRxIF6C2Fz0tTD5QVTvfHciOp4lCiIPef&#10;7EVzAMNwvCdVGkkW0GtymykvRQ+lB6SRVEiPpvK7U6U+7BbcmK3WsAFNjub2ZkoDMY4ETgGGnpC+&#10;Jz0Fqx144Ry6lyVjX3bqUH4GB+mBcu2roa8BFjCwN106Nb0IqzsC5jmJl6weugKp3aniubmV48V5&#10;FAJcykNQD1AYVaM/lnlk+dr5uStIFSwnD82mkBhxK8ViODe3+uTqLcQaNbe6udoAZsLYp68+f6y4&#10;gPTg5lpDsyngVSyk4UTuiZUbp2eXOzkw2woFsLvsiqROzyw/deX5gWie5T5iYbXkA+QiSQ7nZx9b&#10;urYvM9U2icHVIVKwcThRPF5cOJib6UYjZd+joxVAZKNcU4g1CoJ9lH8zwG3JaZNYQzjr9sgRkP0J&#10;H5AY/ZGcFB9Hd8n21hdlxZeq68COXQpJgoJOXnerkVH9UdRt89lNc4iDrwZj2DL4WdR2Yk+DF2Xf&#10;dL2esw0gew3UTg/GvacsQBth8nA8h3cmtotoMzEOgBcec3cX3ofiuaF4Xu6JOKxlhBWqwl0oRH2x&#10;8qVsAEdBSexryK6RRB6BRueK1e2gOcwMwV0FAFxOJWhN7aTh9RI0gPCm4SjszthejectALv4IIsL&#10;KpKBuyi6nGC2JhvnwN6RZBHblkPlFMC9MHk0WaDaLryMVCjVH82h8A4yypwApTh4KTcFyECPLggm&#10;wwkSKRfpocxQDI0QCr6tRAMIBS8aoT2pIkzudjGZGw3MRHIm86Ps/YzJVleAu0wjhCjDY1CbCVND&#10;Vg9MMJgcp8mIl3OUWYKykDuUQF8OTaiPh6YeIAstze5kcTRVFF6kq73mLDvDicKezNQuMVm2DA9N&#10;HbD3Sw/ECkfyM3A41qZ9oEHZHUyjhzlWnD9SnGFzQrU5TXkoPRDTMKLz/Vhp7qGFK/B2RyCO5WlZ&#10;e6FnVzB9uDD36PL1I4W5jkAC+eahaQCMXsjMZ668cGp6GdriUh6CeoDJvIkTTj+6cv2x5RsjiSJa&#10;UDi/avLmcxQo+iIYhNA8VQaSdWcbQzIjg57vzPTiaLLYITO6LcLosFMHstOPLF49XppH0UcL6KWp&#10;j47JRH8k8+jyjQfnrwwmcjBVwlN9pFYPfLwot15SD8ytPLZ8fTSZ77KeRgBQQk80qc9cuXWoMGse&#10;Vnpo6oG84dRQMv/4yg3MJEg1J7mYCuDkyzdfir782nAiDw9YsqPogBd6Xr71+Ze+830kx30XAvZr&#10;GFLuvxiBzm//+Cdz736lK5hsn0xYzvfYHu65ENibKf7sz//qSz/7xZH8/JZLYRy30Jw9R1cguWMi&#10;/taPf/aX//D/Hbv1yo6JGKayGsrNQbUvhS5cf+Hv/um/XX//Oyid28djNmrDXbx5M5l8eOnqn/z6&#10;79760U9Ricxa8lBuBtLsmIjuy5Te+sFP/+TXf398aglfkW9sTbzEG8DyFE23TcRRQUpvvwePXbr5&#10;4qeevuwhawBouG08dn7+6sqXvx55+fWuUBJqwxwP2aboi6DMJfvj2aeu3Hz6yg0u50mX5dwajG9R&#10;r9Gjw0v2hd4A7OAF8KFpiV8PdgO8E8T+SVLOhVf2NggdTZTQTxgT7CFyc9jO0QMhPZghNTT1wDsC&#10;4fSeZJF3gtwn3p5wCl3X3szUYLyAfdFztgHgLtOFHMxNo0GXIxBtKx3E2IQOZ+f2p6el53PxNojD&#10;mX3p0pHCrHTYTVbTepA4jO6neLK4sDtZwLowsfOQbQqQ8d5EvHi0uHAoN9MnN6S4y1h2AyGM2Xl0&#10;A8dLC5jEOl1+eQFBiM7BzMyJEtQuolVlu1lDVgvTTKNQI0bnZpYPoPeSrcc+UpCLunFqavFEcaE/&#10;BpPd1Mb70fzs2dnlgRj6NumSa8g2hUQqg8x8YG51f3a203b2Aw27UtiI9vrM7PLpmWWJVNN+YA3o&#10;tPpj+VPTi+dmlwfjLIYeggaAkvD24eLsQ4tXDkLtoMN9N6QxesS9qSKamaOFOWSmfSMEXhBjk31g&#10;/sqZ2RVUIelcvWT1ACXh8KPF+ccWr+5JYp6xXRQA++lw+kBu7smVG1gXXQGHJso8S8cE9eDC1fOz&#10;qyh9FM0gWl0BuzNMPj27/OTKTRTP9kB8V8T2aQMEgf341CL6mUP5WUTZXm2gfTKOMvLkyq1TM0so&#10;ZdbdORyb7obakcxDC1cfWryK7bUrlO6O2C4riVQa6xG78+5MEXkOQzw09YBIYf0itZKvvoVuWYYE&#10;a95wGn3mkcLC/Ltfy7/5DiIlT7RYXjyUG8BNPINpAh0XCtfSl7/2/s//6Ghp7p7nJhE4myWJTQ2t&#10;y9bL0cJb7/3ir/5m6q0voZeTJ1peyk0B9o89funpK7f+6X/8jy/84CfYsHApm96PCGd2jEcHE/mf&#10;/ue//NXf/t3jKzfvvxiWebtsct05CmVuMJZHAZLt3NbFgNTHDFqBA9nSYDyPzPAQNAayENMeArwn&#10;XTJqeAgagBkcZQk4nJvqi2UgWjaPZnUT1sns1x1KHirMHC/OIbOdOgkA6wH705mZpVGUHk7nXoJ6&#10;ACUyGKlwYmrhUH6Gvx+ooakPPmpEs3tqeunRxWuyhhOcxLxkXohjxT+hzMnppYnnXzlWnG8bj3Jt&#10;1xDXw86J5JHifOjzrz199XlkM+AhqItodttYZCSem37ny+GX3xhNFDGD2edYTygF9vQb71x9/1tH&#10;CvOdgYQ86rFix7L53MXQ6eklzG/PXXsRe5v9nI8wdQRSI8ni69//Uemt97aanwXWkNUBhy5UrvDL&#10;r734re+Npkr8RSJMbnqLUWgwOsLGR5avFd/50tnZFYydssHUENdBeyCJHvfZay9gi0LCuKidRZIg&#10;r9A5HS/ND2A5u2zJrQNZIUOUQ1pWAS7wYmWB1z67DFD0+iLpwaj4v+ZsXciygrj+SG4wVoBo5IyT&#10;aBCj+KDEo2lDxB15afJwPDcU41/xupqMqgWhGKWwq9EKO3ZDhveBaBa7Y7/cO2fJtc5PqfBpNCKo&#10;n07tNSHPS4fiub1pjI4yzHgI6oEGomXhtLyPo2MO68LBarhX7rtj40TBx6UsGQ0M8e5UwajdbX3T&#10;DUB2mXaTapd/++ClqQMGhTeSY1n0uMgTSU7+ZKOGcnMYegxg+1IlXM3B2xJlRApdAfpUrgunhzMU&#10;zeREV4DewHqjQeVM9wa5lfdHMyiAB3IzvfzNmIO3YSO03ZcpHczN9GN7dZl4YXJXODWaKh7Jz2KP&#10;c4oygN4UC/loaX40me9lcpo11dxvSE6YjLBiTz+Qm4brJFK2DmeCBVN7UyUO+TF63kPQAMhGVK3h&#10;RPFEaXF3soDreAgaIs37C9HM4cLM4fwcruO0T9HGcOaA3F8YiOf4JxI1NPWASEEWBvVjpXkUMceW&#10;lT/XH0rkYfL+zDR0cFkXdFdPJH2kOHc4jwTjXITw2QwVACKFtbA/M3VqZlEeo7m1nVgII4nCE5x4&#10;ZzsmnRKbbedwovDMleefvoLeD80JPCaa1xCvQbanPjRRk8mBWP7pKzdTr70Fn2+TttNLXAcI087J&#10;xGNLN2a++JUnV29hJLP3NhbyvRdCJ2eWnv/mdydeeAVdKPoiD82mMF7dOQFZ6ee/9d2lL38ds0n7&#10;ZIy7QCVSm89RZTA14V+nxVAGVpSIsd2ZqpBMwjhEp3tONQMl9tBfqH0MqvyzLfyFdA2lB2Y7MSWD&#10;dRN7pKvmuALQx43NDG/uvFGI5vbssBjImGK/xR/koNpiHSIzHNYh1x5at1hORDusQwA5BPei6wIk&#10;al6CTQEycJnhHGO2q7dJGeEP1tFrDsuNc3qb717KeuiU314fyM3Cad3lh7Nems0Be+XGFSoXmie3&#10;e5MMSqYrkOqL8QcA3CSC9DyP1xCvB30lvIx1JI1JBivW/IGBvclGEBi5rFz2RUrBUpInBvIZWH/2&#10;wwCke47Yg4aziLleAfT0tm/RTHIR7cddEiy5AuE92xx+5Iq2+EB7fVhNdnlYUbmIwQaahiA9MpO1&#10;2slkWZKs26Kzi9VGomgu7YsUfw9NQxjR2F/YO7qmCgJU2Wu4vbqJlq5F7HURairJ2k/lje1y0NLn&#10;zEmRK66TZn0jQWNQnAkTRXvP1oUQyw8+4a4cdHDxNiNLucZjCLRzpERbmfq4ZzlFimpLGTFO9pxt&#10;Ai4Hqmp6a3yg93ipGsoNEK4URbOj4L12o7xJGEtQIveLXHclZJYAV1nbqFjtMC2DkrMi2M0R+cMK&#10;HDRYT9kIWFCV1rG8RiwhctmA4R1qeM42RHkt74qiifKcaoTKKuAfDRpVe1gK4AREzUpz2SO4eM3d&#10;K1Hb3mQWLrAPyE03x/sazOfuSApdgcxvKVYVC4cLI5+DmShDNMyH1YyXdUEwWYF2tz/C0dFztiHk&#10;V82R7HCsgK8030tQB9CNuwz/dg4T1FAs380ekku7qnajOQoaO8ZmDRgcYSTtdEtKgH80DLiM9QQz&#10;Sf5dHcaVT3VkJYuzmvqLgRTAU2iUTYJKwLyUDQAF+HiUt6xcncY1IB5zkyj1jsBc0QG1OYOJw5tp&#10;XrUOLLC3PZDolvs3DtubAO7qmEjw95M1p+rB+JZjWzjdNhGz/yGigSQk/zaxbTy+YywqgU7J40Qv&#10;ZT0g4zuDyfsvhjsCiT7jhBqaBugNpbZdCu+YiLkWTRPlnZOJbWMRs6/ja2PbqRjXsHyVv2TdOcG/&#10;CsUuJewbiBsD2QV7+QepcFfN2fqAetzbuvjH5U20/YAga9N70BIm2ZouhxowUmB0XQ5VrC8g1Q+W&#10;ADFbc7K4lhEQl3dHKuA92wiiIRgZa1dtjZKoXZRbNtbhCgD8TJPlCq68QMVd3uPNYXp03n6qeMwl&#10;4tAWjGZdiOZeggYwe5NsVW5RNrKMu5yspqUQKlFG3ZaJopLkbpUEbZC0vG5NDAF7sdG4rWhRzywo&#10;8DJSjJrtFYy9oi3bIKdFYSByjbuwza11TjaAdCwo8ZhbekhKsO0zP7gyyUmrxRU1xGsQGsSFXYHp&#10;wXgpR+kQgYKPxsBd7bLJorajr2hmea8BEDK5gw/Y62C8zYj7KJ7kDVIBR0aA2kKuEy/tpXvxzn9h&#10;QtixrNjBOimAOiAlyNVkehviOgJJx+dvDLHMFegokvwXs2QQYufZUDrzVsYt0JM3mNw5Ge8JJaUV&#10;ZGJ76BsAbQxaR4h2Smwo2RflT23RN7ZPyq+Bamg2h5Qg47HtY5Ed47Fy/7auGjSao1pCOUVMrtSc&#10;bYCK0t7jzSCyzKozhUNmDJHeuPQA3EuqjBXNPTQWIK8ktCvvmjjm6IZTjUCTzefyjoivVRM2UHpg&#10;iPm5nAfwFS8lfrAFr1CW5aAzUJFOmDtAHoJGIGP1n7URkx07PyO3qjmt9hLUhZicxvRFd7kI5d5f&#10;SUiJEQMtynsp14OKgUCIjbYc3sR7PLKOsikMi0h0y0/DVdFB9Kmh+a0DvUSrvcf9QHzulCqgN253&#10;6iEAEBtZEmvv2aYos7tqK/s3M1zYjd8crgCUJTK7nHlbycmyi4S9XAd8XEp0dnJaBcZdnoNNYARR&#10;W8dIwTTJCln+UgfMFRwVAC8Yy7w1ZxtBWCDdNasJrgiKY5fpy2MCesB89dI0hCm2dB15XaRLUtFj&#10;kiTes40hlhrR8lmuZkxYT7YpxM9isoTb1WTxdjlPPKesABdJvJzkUqioKsaaD0gVY4iXuA7EXUa0&#10;A1cZVeme401hGCU04HXQlgpTHGxkhphlZcqpJShaJAojP9hDGNGTuKot9GIvQQUkx5pdxGSv0JR9&#10;ZSCXcpBuZIlQ4y7P2QYoS8Q0JU625jX5XHUUH3hWcowWER/YHOUb5fC0DrFZPtuUno3ws5zKaEn5&#10;NZ0tIdGVzywf+ODAvt5GKZ1rp2zRSrAqEk1ybzjVEJLE6+TKmqyetQZCXHGdE0T0mtvtYRirQu0u&#10;IjQsNBtMdpduZLlyrYGa+3DyRxcw9qNr74esfFVcuWwyydflqjXMdcylPiz40bMW/nT2aSmdvLEa&#10;WAKMH9FV7Cudylhf9PwVQMPlJ6tJ76NT3ByuBbwFp0Fbvwr7FEpx6/Zx2e/WzjpAtktfq8OxD1mD&#10;iPPHWzHTd5KAxZfOHrh5zCvUMi3Xk7km83qs8UoTtf5UY1QYXT0m9op/Nohb57HfvDnqdsPJ0YoP&#10;GT4r10cV5QLk2+o7l8y/U2FS+EcL3ZvCHuVKolD8psHvrK75fIfgNkS1Cv/zag38tUN+m6iqzvjg&#10;1f+3f45SKBQKhUKhUCgUitsLnaMUCoVCoVAoFAqFwg06RykUCoVCoVAoFAqFG3SOUigUCoVCoVAo&#10;FAo36BylUCgUCoVCoVAoFG7QOUqhUCgUCoVCoVAo3KBzlEKhUCgUCoVCoVC4QecohUKhUCgUCoVC&#10;oXCDzlEKhUKhUCgUCoVC4QadoxQKhUKhUCgUCoXCDTpH/Zagt+aIPVrhBXyz94YzniP2gNDesPeg&#10;PXpaER3OAH01xy3RktUtmKxQKBQKhUJhcKd6P+CO8bba+2Vre78mc5RvkT2hTE8o7TloCQgFr+9O&#10;l7yhCm/YzeMQCnZ4ykeceiPCW3PcBuDaoLY1yBjJdIcAn94GY2cwBcN9DAbQuSOQ6go6izayOiaT&#10;nYGkvxzrCqbA7kM0AJPbJxMdwZQP0WIy1XbKT5MVYOkMUG17uWCsZpQxGUniL1Jg950kkpw+eVtE&#10;1XwfWO89H/DNS7l+J14WH8LPogDA6F9tuUHQguY+dQaMaM9Be/jmha98bzQs+C2oDV7/osnrc68B&#10;UEPKaiPWjuGumuxDOlKrBZNbiRQrmP9ItdDMMMotiW6hEWohOcHo22TD6yc9KpEyjZCPK7QeKXrb&#10;VwGsqu0EYyNFI1gbT1nCt7cBrCm0BDS55lRT9IYy6Ci6fHkb2rKZYdvpPWUD8gaS3X7azhx8hd4P&#10;/ZvnlA3gajDunEzAaZ4erO4cBR4AH6ReuzmavOj2eAWGynO2McgSQUohm10TiwqDvQ+8SGhALmUz&#10;SpUthXeiuf4oP9hwrQe8BAxEc7Ik3AIMQZAIufhM0TUE9QG1OUH1UrTUTceVDMNptQw29F4NQQNI&#10;lEVbinY0WZJqIJqHwlDAzdWRLKaRkURxMJ7fORnHpTwEDYB059AYyuxJT3cEk52h1K5ozkNTD3AR&#10;zGyfSOxJTQ3GCzvG4x6CeqB1sgqwgGHvnvQUxr/uYIqJSmwgXo8yI+OCGo0pKNUfzVENut0h0CbK&#10;uE6f9CJO3gZkCTPWUN6Vt0WIB3wKLdeQasvoCKY3RTvzUhzvSuC93D/ZK7Cu+on+NQSNYYqtvbgq&#10;xFKRzoVJtW0vUimzYITJZl17aZqhvJHbC62CCpOxDzq7lT4QG5PTWBSQ69pM0EW0nYE2fnNcknKF&#10;SoY4Aaqa7HLUmXklqcU6YERXjngo68JsFhIp2uu0MFl5wpl+2O7e9oERorFFirdtrRYpJOb2BNGy&#10;O68nsAG9RI+R0VltWR2SpQ5qE0KPJCmvKeov17HLMTCKu3Jg8dHcd4v0AdHfPVK844Y+Sj47iO6R&#10;PIS2sFH63Upy1lDWA8RJfvI69J4LrzQwXBrMUrmCh6AeqCTMJL10MtYmw7EEdWZmUrR0U65qg55t&#10;J8YhF0bAiB6I5REytBaesw1Bk9FH4QPYZRLjwRqyTUB3sZlht4zlzER1rJwIEFBuhMjrJWgAsxb6&#10;Yznq7NZpc+DsCKTQvEHbnRMJ6rxuZW0+R5lsGI4XRpNFs6TXn20MEMNZB7JTJ6cWRhKlziAmP2v2&#10;MNrc5N7s1Pn51cP5ObrMugpgb8CwiFX0wPyVczMrQ7FCVzCJmHFR1RBvBERwT4Lmp6aXH1i4MpQo&#10;9KLTpSEeys0BRkRlf2b60aVrB7LT2Cfsg2R4h2L5BxeunJpZovesvY2V0xFIjCQKz1y5NXbzpaF4&#10;gY93aI7VFUgczjxz5YXVr3zzwfnVz10M2q9hMG65HHlo8erz3/pu5s13ukLJDjjfbibBGrjvQmh3&#10;qvj+z//w89/54aHs3LZLUUvDoSEypG0ifuPr3/7Bn/z5hesvtU3EcAR57KGsg8y2y5HHlm784E//&#10;Yu7drwwl8jsm4jZqY9FiIcFjyK5v/OKX197/NiR2WT/RAtmOidi+7NStb3znm3/4y6OF+baJaE+Y&#10;lchDuR4m/bCpwF4QJ19/Cx57+srzdz07uStqW+shevtE/MzMytQX3hu/9VI3pkeOcFaRgtUwGfXu&#10;kaXrjyxdG04UUEo8NB8cUGThn/4o66x9ZlYB9oEoko1ulEvZwsgdiGWHYvzgJFrSODsQyWNVDkTx&#10;mXXAMkkAUPbHsiPJwnCc25s9IyDEGSyr0VShL+o2GEBn0CO+u1OlQe6sdlWo2o6H04Ox7IHM1HAi&#10;Z8tbAYgRowOZmb2pqV1RV5NJvydVOpibRjNB0TU09WAKPnyFxTiSyHdjLZd96KWsBchQDYbjRWxS&#10;+7LT1R7IEmb7P5idPZKfQ4riUuvPNgbURtOzPzMFtUcTJWOFh6YBULKQWqemlvalp2FvNzSxXhoU&#10;FM4cL8wdzc9idfSyfHlp6oELIZqByadKi4MxzjP2S5ItdSi9N1U6M0u1u4O2SSIBxT6eHornT0wt&#10;Hi8tYKOXedvWY93scbPHSvOnppaxR8N7HoIGkCRJHcrNnp1d3ZeZst8sAGjeGUjsThbPL1w5lJ+F&#10;2nL33UZz5gPURgU4O7OMQLNrdEkSUMLhUPuBuVW0f+zUrXmxChDZfZmZh9EI5Wa6Qk4my5pKFs7O&#10;LZ+eRiMkLVkNWT2AF7vV8dISehI0ruiLPAQNACURnaPF+YcWrh7IzjhFCoAsOOqhxWvHSgumT/AQ&#10;1AczZFc4fW52+fzsKsqviPbQ1AUjFU4fK85ja2akXLyNECNYiPLkC68hP6EzvO2hqQcwdkwmD+fn&#10;c298Mfr5N3ojqe4ARDe9g5bpkY5ix3h0OJkvvfXea9/7Ieon2k4ssRriTYA+Da3LtrFY8tW3vvWH&#10;v0q89taWy2GJu10zE8196qnxBxev/vwv//rWN7+D5YxLWbassG7nRGwwXnjvpz//9h//Cu3Q1ssR&#10;ON/cXgHqz1Hh3FC8OJos8L4XMoMMVo42lX1/dgplC80EhhlLRgN05HvTJZSAg7kZWZa2SQlvSj+d&#10;OTu3enpmCYNyZ6g8R3koNwF0FlknpxbPza8MxvMUzZLEXsFLXAPYi214b3rq0aXr2OHAa5/QoAQ9&#10;thY06JDuyJvtCCYHE/knVm5cuvHSUCzXEYj3wOQaSg8gAsDkA3FPrN6cf+9rGFzvvxSWs1bSwb51&#10;LAquq+9/M/naW13yazfLpATZ5y6G0MG8++Pfv/n17+zPzmy7bDlHgSaNKO+YiF77+re/88d/AuUx&#10;Y6D6WM9R2fsvhh9duoG1VHr7PfSsOzFHWaxDUx87JhMnp5e++8s/vfmNbyOxsaotdDYpxHWI/nj1&#10;a9/81h/96lBhBiag8DHxPMQbIdfPQEkQh19+HR57YvXWPc9Nyn1KL/GmwBXgIvQBuTfeuXTjRcxR&#10;dJdl6WGSJPpimYcWrwAo9HIXykv2AUFWH+coixq9CcDeHwU7HWXpKwOhxxyV4RzFuzAOok0+9Edy&#10;6FZFNJT30jQA2LGpjCTzw4m83I5xEM1SGU4jxwDOUS7dOQB2bG/YCQZiHEg8ZzcHpi+ZM00Fwxw1&#10;FOcq7nFxOOih7f7M9J5U0dVd2GvgotFU8WB+2jxtsG28RENoDl8dLszCcDQ0OGK53UBnVAMMnNik&#10;9mWnnG6cARLWzIHsNETDby6NF3TmYIBx4mh+Dtury36BPT3dFUwMxXMnSwvYZI0VNWR1ITZmjhbm&#10;DudnkaX2WzMAWQguTD5ZnqMcAs2sCKV3p4rY1rHJdlnPUQDyE5EdjOfQ42Ickod4tMJDVg/wD/Lq&#10;aHHuxNTSQNRxjgplusNJZMjp6WWobT/+AcjMjiC688K5+dUDuWl4QCLFteah9EBWEOtGXzQNuZge&#10;+2OMsn2XzKwIpqH2+blVxwST9RjO7M1MYZg5kJnmjWzr5BQbU5h4Of5NL/agOxeTrYJVyeRjxQX0&#10;Uai97EY8NPUBnSH6SGEOvChEHGasMwSALDjqwfmrRwvzqD/UxMJqUErlhKz02dnlM7PLA/FqgllJ&#10;Z6RCKazHhxevoo6VI2W3rBipENfjxPOvIk9oskuGdAaSmJNTr70Veem1nnAS3S8u2LT2wl4Anc9Q&#10;vJB9/Z2Xvv29Q/lZzFG8KVxDXAszR20fj0VfeuMrP/tF9JU3neYoLORPY45auPqjP//Pq1/9BgYE&#10;XMp2joqgiYr1xXJf+f0//Pof/NHZ2ZVtY1EMkM3nKJY5CYl85g5tG11hwYeBSM7pKbwBNIZyA2iL&#10;2YWA156daxjsAzFYRV4kqOUcRUEyLqKHGIhjw2Byo/clr2VeIokjaeQH1HAzmds59yRUkIEo91SX&#10;DYaywIt5YDRR6A2nejg6NpdeYeRaQgbsThex03SXmzZb5SG3Lwbe0miSWzKu5iFogO4Qpmss45nR&#10;ZBEKW98wAxnmW8xsCazAI8W5rhBM5s5RQ7k5sGx2TiQxJz+ydA0Ox0hGe60dDlmdgcQD86uomFiE&#10;TQtHGbw+a1zHRBK+Oj27DNdBc1ZbZulG4o2QSKV6xUwsiv2ZmcFEgd5rxrgejFQ0h1o/HOcPAOwZ&#10;IQW8XFNRLiv630PwAaNsvkvrU0WF12GHMICNpsmWfONXD0FTiGhEnJrbL2dAiCGXO7FcxEFzEEuw&#10;uBzI6Gi1rN+Mqbr2co11Qi8/2aJoSre3mh6W3wSaCmxTvqoAL0ym6BjjZa+2KezCwgK4S35hwiPW&#10;V5DiSSdXpmUHtSuCUD/x7sJIlG/rYpKhrxzkIqnKSwnbnKlIZsesodwchr4/lmPT4GiyRJk/R6Ro&#10;V3dJmKAnNimIps7W7ODCftEdScFdEG2qmYemIUiMxC6b7MQriQ25gPdUc1BtpCVmTjFfTLYI1hol&#10;7wTlMUShCgmjl7IusKbYFWSwP5pIORVAoWcz4/gDTuqJ6Mg2hx7MTNoYKuwqv2QmkzOa4eN0+XmR&#10;l6Y+oCS8bTKEmlCol6YBTFJBLqQbNWxWJYQS8rwUUUYFk+sYe62Ux5riFBHlD8ckzyGX4fOQ1QN/&#10;tBlO706VYDjmMc/ZxoCe3eEUhrc9qWKPDFGARazpWzBC9FAij3kbynehZbXu3xipMDMT4+5wouh0&#10;XwM1szOQQu93pDA/nCiUI1VDVg+doRTaxTMzKwdzM+aXXCynlbOsD/X+nQmQVrxjQusgFeuBm6Jr&#10;AyR7m1lOePeebQyoCoXJzqZTfMR2xEu2CWTlUFvOFUipckI7KgCurmCSarOAMuQegnpg6ZHiJXJd&#10;nCw90y75RybKP2Ks1twa4vWo0uAdvMgPGR3hBwfpkIUl0RHg8w2pd56zjcABO5TeORmXf+zBFBQ7&#10;0UxIhrU9kJCnNOCSIw6a56DwjvGo0z2YKpBdbeMx/qVTzam6kKwmPX+2mtgxERO1cbB5uMkoj4/x&#10;oTuYhFwpeXI1a4AYywEZ0h1M2NesKuAl1kpZIJ5THzxgvnN2VUDXOZcgcVcZLdhbriFcod5TTYH0&#10;gLc9B5tAao48QjeF11VzFgSWIFfeinWGnWuZDnfzufAadsPrJagHMHIRlQcw79mmoFzDGyobYm87&#10;RZdNlvXoHGWzT7kP+UxpZAjv1jsJFUGUZaqB6SGMFVWapijzSqRcNQfAK2q7BgstCzdHdJyuOxQZ&#10;0VXD29xeZY/zoTa6Am4WbllNcDkYdzkz4l142aSaz7xIs4jTQFrNSMHVMJltTPkOqS3IK0/ARCL3&#10;Gvt4Uecw/5RX3OU92wCSUSbKqXKg+d78IsYzZcgE1S33CJr6aj0gjqVAdHCLstzKgUTIlVq0poyX&#10;cjMIJUqQbK+UaxTwkjUApTNSvJTnVD2UA8pIpTHGQLSjrwA+Iu4MptBUMEy4FI408ZucNRkVzmAs&#10;YTNjvI0jGyibAPbunEyg87Q3uYquULptHG2n1fOGMuAcLihGCj1n22QMfuMRhqxM02iOuh2Ars6m&#10;Sm45c5UhFQQfJLE2nmqKdfSSZ2tfLcEMc8yJKsjr6i7RkAE2kHj78Ll/bxt7fbHT3nKldnO1CSsY&#10;zQYDY10dDnqpmGXXec42A+VyITkwktI4CoxmiLKGCS4/V9WGu1xNJgsz09FYx9Ao1oMJ9iF7z/9C&#10;9s34W4BWnGZ4fVzBv8PXksoxuyQhqbNz9bg9qLrLL1ztNR82cokHNhz5gOHXaqhtNK/qXz3SFEJJ&#10;87m9uksXLrC7bRlrQs0RR8MNl9RMc5Fy+JxgjBVNNhy3APdZGu493hxVce6uLruL8BUpcbKro0Bf&#10;YWF81311AFjk99vU2TpJhEzs7QGX/CsmPqSTRbopYXRzGlikiXLjAkzVZe/HnyGIFevOftBz1J2B&#10;a2A+umBKbfxa/fxbDedlcHvh7ufboPAdC66/LU2hUPxmwk/H9pGEp3D9TtWxFo310WsSG/tLH4Da&#10;v2vbTdlemSHXH/9AYYR++K6Wye121Z/flDr22zlHKRQKhUKhUCgUCsUHB52jFAqFQqFQKBQKhcIN&#10;OkcpFAqFQqFQKBQKhRt0jlIoFAqFQqFQKBQKN+gcpVAoFAqFQqFQKBRu0DlKoVAoFAqFQqFQKNyg&#10;c5RCoVAoFAqFQqFQuEHnKIVCoVAoFAqFQqFwg85RCoVCoVAoFAqFQuEGnaMUCoVCoVAoFAqFwg06&#10;RykUCoVCoVAoFAqFG37z5qiwwHOwBfTWHPmtwSam+XRdRuA5+AHjtkXZWfPelo2F5z9qeXUnQvyR&#10;h3rsQ4Pm5+8M3Ct/udje1sbgQ8Bvce9RD62YfLvchet8mJ6/XeI+fLU9R3zC16r8MC29XVivsydY&#10;jeYo0PX4rVy94UxPOCMNq8vuGIZQMvaE+O49awMjt6w2PvAidjHLUHoYJrurLYCs7rJoR3aRCHbC&#10;mpFGiayqx+Q6VAMfPMQNAPqeUNpYbeeoNYCrO5QCu+d4E0BtujrTHUyDlwrzuIPtQFcw3RVM0dvh&#10;nL23IaIPaocyHZPJniDUdpAoYJK0B5KdwRS+OrnLWAeTOwJJe0uZEvQP8wq+6pJIiQPdNIeq3VhT&#10;rpESQFskNpxWWVYfKoz5noOWqHrPc9wCshhlfdWcao4Kr4GbAmA0kNXtBiN3nWg3GHf5Yy9XnvJn&#10;t7UMYKPxYbIRCnBR1JxtCqMwS19FrpPtkN5TuUjVdkvQRT5dLfZyLbuxi4YE1S6LNkc2kDUFRZfl&#10;uvJmemSrYm5Ya84Qmw/MEGwWwAaCxhAni8fWdnYvTVMIuzOvqF0OFt49Z5tAbISx3dgf+ZVRM35o&#10;DGMsPxt7w2nyukrHdWSzEEZbXmoItREmRLlssoNc4y5oK2qTUfLE4QoAGHuQISLXxl3rQKE+ImWk&#10;0GRmpgtvxVe4AnhhtbgLCtRQ1gfZ4S6o7eIrRgof1iLlJbAAJSI5JT9tRYtQWftMzjR6IRFtDN9A&#10;2RjwFXo/dJ6ujADkonnzxwu1OwKpTvDSCjGkcqruHFXOSFmHFVNtBUtGVlzswlgOrXTn3RDtOdsE&#10;DK0RvVYCuKgkfo1ASlhqVkIPRIfQ6VJ50d9DvDkgAvZyPTAvnTWHvb3QWa5Qc3ZzIAWhLTTsRlpw&#10;oqhUAYMa+k0B+s5gsiuQ9FH4gK5Qqj2Q6KK7XBilviNGnYFk+0Qcs0HlVFPbqSRkmQkK7G0TUVyt&#10;z156lDpjAQ9EcxAt4xDGsBqyOoD0tokE10w4vXMy4TnbAPRPNNM+mSBXFPonTaDF517iNVSWAz0G&#10;V0/G4W0uK3GCl7gRuCjgLqaZIyPeIQ6MGFx931XxDVoaRqxdFxQBXlnRXBqeU00hcsXPvkzmxkah&#10;64unl2ZTlBe1ES3Z7iFoDMPL6ucWZTKad1YwivYS1EdFEK7AYouvormLAtSZJtNqz6nGgBRoKzoL&#10;r2OwKvZW2UV564sY0T7UBigaZdNPYjMrhJ17Tc3ZuhA9uZQYnXCqB5+l3jopT7kiWjR3Ux4sEGq8&#10;bR8pbt8Ve7kpQ39ZXHZqlymxp1OofMV7DVkjlNnhbcltJ3bJz3QPdivnW41cQeQVzSVqJlKNpJdp&#10;xDP4IJrzCvCYOWgFliBUMFkXLpWEC4eM5Vur5HVJb6k54mq21wDkYne2UsAYW7aXiQ0WxxLE3KCv&#10;pGv1nm2AsixmNa02anhoNoW4izVTNnS6i+y8FN3oIa4HxogrAhdBc2/rbWOgRIqrCe8+mm30MF3B&#10;hIiWeFk4XPKTHyCuI5DoQNtJX7lGKts5ib4xIU2g87JCmNCGtU3EILrPtvejkvAzJPajbxR2HpT2&#10;zNDUfx4VzqLXHErk+sqZYbCRZjOIszK7U6WD2enBeI4BtmM0QFc9miweLc7tzZRMXnoI6gODZqI3&#10;mjlenD+cn+2P5tmgc1GV86Y+EEjUGkxuKTAeL871x2AC6qZDEekOZ0aSxVPTi7uTRWZ2DUEDQFZ/&#10;NHuitHAoNwtez9m6wEwvE8VAJHt2ZvnRpasDsRyS297bcj8gc2Z2Ofjiq8eLCzvGok5bY9tE/Hhp&#10;If7qF569/gKGE2jiIagH5Ny2schQPD/37leTr72NVMGl5FRTzVmwukOJnROx+CtfuPK1b56eXeJo&#10;EUz2eSnrYttY9OTU0gvf+t7lWy9DEyxmD0E9YOFh7jqQm4HcxKtfkLsatu7qiaQ6AnEsh8grb6x8&#10;9Rt70yUMVLhgk/TmQiU6JlGwUk+u3px79yuI1/2XQk5rCiv/cG720vUXH164giS3VxtSEFl46eTU&#10;/InS4kCsYB/l2wMUu6j/Oao/mu5j7+XgKwPyRtKDMdZKz6mm6EGGh7NDsWx/1HRvOGirALYZeBtV&#10;F2sZq9tJc0MPXqQZZnUnXhBDVTAOJ/LYKlzKF6WgUA9EM3uSxYE41aAmLvmJsrMnWRhJ5h25uI1B&#10;1lAivydd5HNml2DRxnBmMJbdl5kajKMYYqqBdPjNS7kpsHjhqD2p0u5UwXGforcheneysC9TQuXv&#10;dhqHJMp7UsX92SmUUJdRiu0ONghE+VBuejSZ3xXlwyV7zUGJKxzITu1Ll+Aoh62qnJyMMkT3iQke&#10;ggYAMfREZh4tzI0kimbbsrsCyaAnNvSDuemDuRnTSNlvc9jWkVf7M9OonxIph+0VQKXdky4dyc+O&#10;Qm2XKEPPzlByKF5AM4Pc7o2asaTJsjKbBW1EhY+mj+TnDuZmuS54C8xaOn/4kNmbnkJLMMgEg6/s&#10;eDlEsbMfSRROlObRxXXxFx81ZHUA6+Au1D24C95GtmDLY9JaSCcvNqZw5kB25sTUgmmE7O+uomKj&#10;V0SU0YONporrbuw2B6R0BhGpHOTuz8yIJlbsJlK9QU5fSOxjaDujOey2vLthXcfgMah9srSIRU2P&#10;1RDUA9dFMI3W67GV64fys5xJamjqge4KplDtL1x74anVmxg+8dWm5jM/w+hG4gPx3IXrL2bffGdP&#10;prRtPGK/phCanRPxp1ZuLr77/lOrt7aPR+0TGxvrfReCx0rzN77x7cjn35CJyLL3g4g01Mbnhfe+&#10;tvyl948U5mQSW1sauPgmcxS8jFltJIFNAvsTq9j6s43B7jCSxRo+N7OErQJJ5iFojM5A8mBm+pHF&#10;a8eKC8gwWcZemk3BhJ7ks4JHl689OH9lKF7swNYY4epqnCKyGad2yUB/fm710eXrWEvmfoxlbpkS&#10;gDL9zJVbhwsz7CRcNieMmiPJwuMrN87NrcotNztezlEYAxIoWJduvRx7+fXRZAFfzV3GxjAiMNbj&#10;w/jzr7z8nR88tnz93otBm5plAMb7L4afXLn5zo9/NvfeV1G20Kz3Ra3me2TwPc8FsMH8/l/89Vd+&#10;/ocoIlsuhSDaqmKybMXbxiOvf/+Hf/Ff/iHw0uvbJ+IYUSyLplH76avP/+U//Ncb3/jOcLKApWhz&#10;WwK7EXYFzDNw1C/++m/e+MGPB6I5jFKWwUIeYkw9mJ1960c/+YO/+puTU4tt47HyFtW4aKKxjmR2&#10;jMewRU2/8+Wf/8VfXbz10qefHkOn7qWsA2i4fSz2wPzV1a98PfLS66jUWGLWY2cGY2p/PPfU1VtP&#10;X7mFgmA/drYODhWR7EAMXnK4o2FgSvZgNIv+nl+t1yPAThoddjQzHM/B+ZaNtQHkSoedRzMB0VJD&#10;nERn0ATsThfBjs9OapuyDl4APZ995QSodiiFArJPunMXufQPeIdiuUPZGcxCTtUPgCxE+VB2dn9m&#10;Snp9t0ih3O3JFI8UZweiedl6bNkNMQaS41MLMBwVzPT6HrJ6wI4+HC8cLc6jQQeXk7exWSCveM+u&#10;NC89n8O9CfP7NFQS1BCUUMi19hgpsfax15yZWT6YncZeCU2Q6jWUmwOyoPbJ0jzURg0nbw1NPZjk&#10;PJqfPTe7jKmV68J6WTFS4QzG3QfnV9Gqog5bm4wQp1HxhpLFM7PLp6YXscUjV+EKnKoh3gQIDSw9&#10;Pb18fnYVGQ7veQgaAEoiqbC7PbRwBf19V8DhwTgyE5sa4otu5GhpHnOUdNi8a+Ch9IB1L4QWOdkX&#10;zTwwf+Xs7MpgjDeUmzJWASURnWPF+ceWrqPPhrvsF4UZy2HsEys3DuVmO11MRnbBRWhmHl64cn52&#10;BYFDXySim5ksIjBHYR8/PbPy5Cr2qQK6Xus9jgmGQB8vLT6+chNDBaJsrzakQBbKCOSeml7GVzNH&#10;2VwBS0AWUQYZ8vDi1eEEq5Akp5dyU0BEdziNOgDRUgpSMMRDUw/wNuYoJGfi9S88NH8F3nPgDfOX&#10;NcdKC/PvvZ9784tcYgy0l2wTyAOcbWOR3cmp1a984+t/8EdHi3OfvTCJ3cpLuRnQXqL92Ho5MvX2&#10;l//or/629NZ7910MInCWj5WwkD/+xCXMjb/+p//29o9+NhQvbLkctWxZ4eq2ifhQovC9P/nzX/3t&#10;36EXuv9iqCcM0WWCTeYokwHGL7AQX7E4q2dtABZ0mSOxPLdzXM2pEQmnB6JZpNRAzGk7B+Q2TDi7&#10;O1nEDseYySK0CzALLthH4ItUCcGm1RZruApujXJrU+5a2a4EA5StHt6RLWH9y+M7L0FdcDfirSbo&#10;fDg3uwt9W5B3OqG/l3IzcC2FeE/ixNQSRkf5ux0vTQMggxGmE9OLmM4xdloGS0RgO0/AUagdJ6YW&#10;pfSYO0/N/QYpqBc7J2IYlZ9YvSne5gZjqTmWTds496eJF145yIpZfWJgAal6oL908+WHFq7uGI96&#10;CRqBydkRSMHeCzde3BXNwgMmfDWUazBGmR0FVY+dxMKVfZnpDt4acViV3aEMSsCRwvz+7LTsiw7L&#10;iv6RBEOGIFKOS7JViDiHjXw90HEyo9x/14eKwaIhU5wfeym3zCuaO4xSIhpjGNntNzYDCBVegkXA&#10;reryR/bovfpj+Mrq5yGoB1mzQs9nO2bsBK+Bl7gesDQwTnCzKPe4XoJ64MIPpaDzYCJHE1w8Bv/I&#10;04YMeMXbOIgrWJVfkcVdYwCiYzlECibYS2eUI5mBeG4wnpd9ykFtgO6K5odieW7eDkLpH1QSmIy6&#10;3R+TG9guecIEC6XRf0Bt4XWJFIftNEweSRbBaJ/bFEr2NGrmSKrUHzNPSLxk9SAGcgEOx/MjCfC6&#10;/QSd7g1n4OpheNt8raFpAMwVSA9s6+JtJ7lcC1gRqLpwmvG2pJyX0oMKJWeh3ampkXgB6xoObMq4&#10;HtjmBuO5vakiVkS5f7Nm534Rze5NTcFwl2aGS89oDndhmuJW6zJRGGBoxFaFXR5quwWaJueRnKxC&#10;TpESF6FHh1yYXNXEQ1YHUJJmghdLUhjdcoz3CBipKajRXf5Bo5emHtiyRjNH8/NwuMxvXoJNIeWC&#10;2QXN0fgdLS6wAWP140bgIfZCrIPO+HwoO3t2bnUwVujg30fYqk32YAqD+gMLVw8VZtmy2rsrnN05&#10;gd6v+MTqLfRCYLRt1Gkyb5p3BRLPXn/x4aXr5A1u2NY3fx5lAGoHLTeCvA6/Y94AsKBWOmXzeoCR&#10;pdasfOv1b+q18DJLPGebQtgNr0ODW4bcYjT3cpxWgqxD8iIhAOpgYW81IuYDEgKp6SNMAIR2BpJy&#10;q8x7qgEMMSRiGfDfe3AaO9mC0OQujiVJc4PQzWmSHny4VP55bg1BA4Q5PcJjMNxtOxcNy+6SHwTS&#10;4QhWs3iB0fCCHsVuTWfxQ5WsKZBdkAunOQWaGSUfTI7ZZNdth7/MJFi1ye5PbdruV7QIXeN1yk/R&#10;WUQ7qV3JJdNIbThlDaP2es2d4JvXuNofuywQYXernIT4me6q5rn9jg6Iwm4Laj382UuUs9qZvcJS&#10;5XWWDi+hFACuogmzzZG35lR9VEJDRvJuPGsJbOiG3YfJAHmdNqkqypHymSTG22u8lTVug0qk+M4j&#10;jj43T5XLvI6gt8u/F3ViJzH8bExmoOG9DQTNUW7AaKyrdEZKpLsGmoIgUdzlI0mM1WZ7dVMYYPWj&#10;2sZqR3vF26aTceBlULg3gavayeBSTpGCtl0B/i7Gh8mA6f3MPOYKiG6f5J9muaYWrEZ8YW/7ZLLT&#10;PHLk8bL+jeYowFVYFa6eXQ/yuiz7jagsQl8gr6/QGrTI65sdjMgPz8EGWC+LvLIOq2ftwfLhlxeR&#10;wnpw+9V4BX2RHHidfn5dhbmt2MEnUf7UznYGWD4snwhXYXIS1QfsTrtaFVCbZUs85prhjLJjklQh&#10;67GldaH4kOC/bN4GtFC0W+IF7pRoLo2ag5aAXN+iW5ELtLKWpRR4D1pCTPZZgvjektqE56AlWoqy&#10;iPYctEdr3m6BV9g9B+1B0TUHLSFqU7SPK7SitmSIX16R25rJ3oOWaEVtoPJPTLsAEuUDOwrTv7kr&#10;D53ZzDjOugaG12czI0+0/Pd+Qf6DW5WvaxdpMkd9BOHTQb9TkHXrdZTvKvBRBKYpz5EPGiy1G79W&#10;PzujUsg+HPxOJcZHG343Y4XiNxlagn4HoUH/DUVt+/E7uu/8Ns9RCoVCoVAoFAqFQvHBQucohUKh&#10;UCgUCoVCoXCDzlEKhUKhUCgUCoVC4QadoxQKhUKhUCgUCoXCDWtz1L/oS1/60pe+9KUvfelLX/rS&#10;l75cXjpH6Utf+tKXvvSlL33pS1/60pfbS+cofelLX/rSl770pS996Utf+nJ76RylL33pS1/60pe+&#10;9KUvfelLX24vnaP0pS996Utf+tKXvvSlL33py+2lc5S+9KUvfelLX/rSl770pS99ub10jtKXvvSl&#10;L33pS1/60pe+9KUvt5fOUfrSl770pS996Utf+tKXvvTl9tI5Sl/60pe+9KUvfelLX/rSl77cXv/q&#10;//2xT31sy86Pb935n7YAbR/f3v7xts6P7+j4v7a2fWx7+3/athP4RFvnx7a24QOO/J9bdvDDjg4A&#10;xP9pyw5Qgt4Q492A7ODduhOnDED/yfZufm7r/L+28eIf37bz49txqlOI2z+2pe1jW3d+oiIUR/hh&#10;O6/5yZ1dRgTeoUwVIJALVkRsb8dB6rO9w5zCV7zLdaiVYcGHMmPFTFy/esqcNYyGVz53fWJHd/Ug&#10;zYeNFRGGC+DXnZ2f2Nn98bZu6iyKfXI7afD10x09n2jrwQfgUx3dn+7Y9YkdoOn8ZHvXp9rxtQfv&#10;okk3jhsNP9Xeg8vy1M6eT5KXsnjNdirDy8qVTcjMlXGwqv9/omhRG8Q7u2AsWYQMNICRiPfPdPaC&#10;XiSWr1w1CgAl3qsHeUFevGw+IXJxKR7ftvOTO7s/CbnbO/4vyRbklbkCgUSShAGql8IHvBut8MFc&#10;Cp/lyt0f296J/PwYU6XMBUNAUGU3XEZzcynoZg4aer7javKVx41FUEyUQTQ/0VbW3xBLZrbjImDB&#10;cRCbPNlwQSZAG3IAH3i1yjUNDUBBlVgYPY0IJPzHt3d/ur23GnF8gP/v7uq/u3Pgro6+u7t33d3d&#10;d1fXLqD6ofoZ7+YDeA0jPvDiOzrxGVcz4nCqag5V3dpmVi7e8bWq8xrMAhdis+jKVuxox2qiXev8&#10;Y0RUzOFXY0sZHdSH5svVkLefYhDbceozXT13dfV9pr2vQtz16c5e2PLZnoF7dg3d2zdyz66Re/tH&#10;Pze85/6Rfdt2H9ix52DbnoPt+w51HDjcdeh476HT3UdO9p04O3j6gaEzDw6ffWjk/CO7zz+69/zj&#10;Bx568tDDTx187OmjT104+czYyQtjp8eC5ybDD4fjT8RSTyQyT6dyFzOlS9mpsez0RH42UJwPlhYm&#10;izPBqdlASd6Lc4HC/GR+biw3A5rL2elLmSnQX8gUn0zmnkzlnkpmn0nln0rln0jlnuARfn4qxVNP&#10;JLP4/Ew6/0yq8Fy6eCFdBKMRV30HLudw2alL6RKuP56bGTfvIg7v0MooBh0mi3PBKbzPBEqzkyW8&#10;82ygMBeanjcIynt4ZsG8x+aX4wsrQGJxNba4mly+mlm5nrtyI3/tVv7680Dh+q2pmy/O3Hhp+saL&#10;wMzNl+aef2X++Zfmbr08/8Irc89/Xo7w3RBMXQdeAIpXbxWv3Cqs3ixcuYkLZlevp1eupZavpVau&#10;QUpy6QokJhZWkourKXzGkeWrcXyWUziSWgaurmHpSpkFH5av4h06G0q84who0iIis3o9s3IN4vIQ&#10;euVG7urNAqy49nzp+gswp3jt+eL1F2BU6cYLhWu38BnHi/gMmqu3Mldv5FavA1AyTVdcwwWhJBSL&#10;LayE5xbDswtwL3wbnJoPFBcYdwGdX5gNluD5+Ync7HhuFsnwXLrwZDL7WCLzSDT5YCj2YDj2UDgO&#10;PBxJ4P3BcPyxaOrJWPrJeObxePaJeObJePrxeOaxWOqRSOKBYPTcZOTMROjU5UliLACcGQucGw+d&#10;nQidD0SAB0LRh6PJp5K5S7kpxJ0RL85czk3hsmA8Da5LEyefGz/5zOWTz47JRSZPXJw4eWnixMVx&#10;c018MJ9xTeQ8lMQ7AIWhJHQ4PR7E2dNjAQAfToL40sTpSxNYLAcff+bYM5dOPDd2/OlLkIIPJyDo&#10;6Usnnrp44qlLJy/gymM4fvrihKgxdvTJ5w4//uyRx585+uQFrrWnL5986tKxpy+enwgj859O5h6J&#10;JeEW2AXFIA4fHg4nzgejtDcYgU+wHJjqhdnL+emnEzmYCXdd4hKYfSqRfSySPD8ZfigUM8exvh6P&#10;pcH1WDz1aDT5WDT5ZCLzXKYIPJ3MPxZLUxAMnwwxNCGGRuwNnHju8uEnnoWq0PPEs5ePP3f5FEyA&#10;32DRhbGjT184+vQlWAStgDOXJmHL4SefO/T40wcefvLAQ08cfPjJ/Q8+vuf8o/seeHz3+UdGzj0M&#10;jJ5/ZPSBR/FBKg+/ogqVj4Pm/CM8LpT4YArU8BliCB/kCNB/6vzAyfODpx4YQhE7/eDAaX5GQes/&#10;ec6g7+TZgZPnBk6c7z92pvfwSYPuQyc69h9BJWzfe7Bz/9GOfce6Dh5v33sIR3buOygfjuzcf3jn&#10;/kPb9xzYse9A295DwHbBjj2H2vYcAFnbXmLnvsM79h7cvnvfjj37t+85hDK7ZWQfcN/I3vtH9m7f&#10;jVMHcXAbPuw5tHX0AK+wD9fBV8HuA9tH9m8bObB1N9gNpWDPAfMVBNtGD4ARBFt3H2jbBy6eMrxQ&#10;BleGOJKN7N86Sh14QQjafRBft+AgLkL6QzhoLm405MX3HMTZLbv33ze0+3NDez43vHfLCIBTFA27&#10;YMJ9Q3vuH9p77/CeewZIg6/3Du7+7ODuewbxde99A6P39Y1il8F2g33nrq7ez3b1fbZn8K6ugbs6&#10;d93dia3W7LP9OGveP9szBILP9vTfLafu6uYHHu8evKd76N5dw/fimoO7t0KNURoCG3fA89BnPzYv&#10;OBzROdi270D7fmxkRzsOHuvYf7j74PFuRPbI6b6jp/uPnzU5MHiG+9rAqfNmgzPvhCSSZNrDuyUD&#10;TY4Nn2NSrWXOibP9p871HT/bd+wMPzOXzpmrGYCYjOceGn3gEeT23gcf2/fIkwceferQ48/gfe/D&#10;T+x/6Im95x/DqT0PPApByGokP1fBg4/vf/jJfQ8+se/BJw8+8hRWx96HHtvz4GOj5x7Z/eCjoOGH&#10;Bx7jKjjHtcAj5x/B9XefewTigJGzD4NmWN4FD4/IooBW0LAKLAq8w4pdR0/3HT6F9EbyIOJIDEYW&#10;GN6D2H22e+AzXb2fYUfN5hadBlrN//P+7f/Hfff/+7vv/Xd33fvv777vP9679T989nP4+u8/dfe/&#10;+din//XHP/1vP3XXv/nkZ/7Nx+/6t5+6919/4u5/+8m7/+3H7+bXT9z9//lPn/nXH7/r333ys3Lw&#10;LuBff/wz//aTd/2bT3zm333q7n//6c/+u7vu+Q+41N33/h/3bPkP9275j/dtxfU/dn8bulxI/1f/&#10;r499Cj2W6faq/S7ezQfz2XRFBuXeyHTMW9lfArjWJ3ewpzf05iBHMumx8M4OrNI9f3xb+ycwNRG8&#10;IPq/j+0oN3OYdghpcNm6sRFvg3dIjKYZzjKKoasW9f7j/dvZlGMIhESMYWys2eqxKbwftpALmuC9&#10;2vDx7DqYszgl+vAraAwxjlM9fGU33/lxDEjSFpvjeMfwUKU0XDiO7lCOwFL2o/j8SenRDQ3e0VbC&#10;5I9v34nWEysWBBy9KoqRHkOINKxVKWX2HRh4yt0qeEEp6nXgM2j+/239B3feRrK2C88POOfbe797&#10;ooNsK5NUoiRSzEE558ScROXMJFGkskQFRuVsS7KybMszHnvCnnP+2nfddQPQM95nrVpYjUZ3o9HA&#10;A9T1VHW1MDWIiMIur5aX0kOpsM700chPCvhEJLJmXcaZwoCcYhauS83qKnRSd963nm6YHBhJnSho&#10;Ni42eX5oimLRbZWnWSd81GnfET0b1UsMM9zuQhhAKJUMESUtblBdzbkWtRN30/nRmiidp3QercUT&#10;xaNOs8ItuEI0FVgVA47ohxCINWfxUpiKLglC9JxHx+LZdsk4UVorB7eytC/N3XCC0WBMGGc6zIAD&#10;P6VrxBVOQ1NipKVrilasNS/x+iZfh2KXYt66isVXyoXTphMehOS6qhbTf8QXwjbpSUI73DKNRlI+&#10;/trQRdXyg6XPPLG6TbPjp0EVX5dPwS5pTkpn9OQkF76EUdUoxQ8wuFHnop+u4lq0o/dGOgjFK9fx&#10;WeK7VbZ+S8XG7XyW9DmMLxNKwApQqr55Zb1oal3bHnSRTXsPbo6vCB8G3vhI3aGuhmP6JLR0n2zv&#10;ObXr1FnUR7RJVCv0LeCnd2QiQanxO2fH74pVbj1AbQVFLt97FIr1/fNsb96HZFCjg6Zunxq7BRdR&#10;EX267/r4iZEbkmFtwSq2J0eVAKIocOL6RP+wOMpVMo6CoNhaIDSznMUEde7GfW/P35Iqf/7mvUt3&#10;pOuTo0yoD3Wf7e37F+6AWHT7waXoNgJHKXH/MQInQAvXoJfHz8RRT8U/E1DHize3hE/v70BKL9+Z&#10;l8xOCChlmrr36j2SsZZQ6vlrERQYQzvfvEBGnzwfA6W+/khH15+IoEh8BCRyBFEkRFZJMQFYUgyw&#10;AZzU1ajClmIS09TXz0a/EfyMff3tGCflKp69ukEfuBD68/yVCApwev76Nsj34q1oCrh68ZorJX1L&#10;xV5NPHtJRXouJIvWRFNx0isPvh5iuGLoYpwZT9hJw84DIExVDro+rHv31Ojtk8M3ekCjoWHIJJVr&#10;IAqK+9FL10AmtHxjNrgOEfWMTHSBBFek+lPg0AWBjUAi8EbsdH6IrVV/kdiVYQiEh+3i7YdD94XE&#10;Vx48PnPz7tHL1/edv7znzIU9AoDTHWKn02j/YqHYKmHUAXIiB3QJeLt0+OLV41dHYJh9Zy/tHjwf&#10;7KTyHcjA2T1Rt71voLmnHwrqBJ96hUOgGpmWjki39JwESNrAqr4BnaX/DGTS0sVPbAD0Cvo6DZ/A&#10;e/QWLjoCYYKXF6/QE8rrqs1Ug+foCWl+j7BQ3/UJWAhSOqQBHBkY1W8ECgWZqMslgE/9o7f4xTHO&#10;Esb8skb+6NAwuHViWL9lyhuE9p8TkR7hkq+MQLwHLl7RyJw6w0kZPVo7PHQNNiNBMbqxz7UuDB3l&#10;3g3pNnFruIr2E6ebuvp4hzSiXB7trUezRH08xLar7tDxnQeOIaRRGaUjhqJp8SvIaau52w+k9BWa&#10;pdOINWNjlbVbVGR0R6m5u5W/EVVy135pxh371rXvWdvSua5p17qmTjRv2AlZ2dC6vKGF9+GqhlbS&#10;KxvbVzS0rGxoYRc1fWldEyr7EoMTiZ2NyNIdeouilS7dKc5BBFRCrEYERhL2wDBb4t8roRTEIqFY&#10;7Y56ZYqCUsSCeQKZRA5qrbFmS91iECI4hzc2TamYStarIjgUmBQoxRnBMyqqmBAoa5kyKhnV0xaU&#10;s7UeLqJk5aYd9BB2Kt+ynW8E9AIgkQkaiYu2CKv4apRt2lG2eXv5pm3lfEcoBjWt38JnpXzdVtgJ&#10;iIKLytbwrdFnlE8P31O2fHCzr/CCFatRZlDTfZSv0qL0D82iVFNS5qr1JWs2lK3dUrGBEwml2EJu&#10;QGb1NkhvR/W2Ol+pBnN7fe3O+sXcFP05yN0BgMGquHGNreua29e1d67r2Av/8IFb37Fn4y6llRAR&#10;7ecQD8ZWaGr/YeF3fAGVGfjhihs7hFLr2nava+lc37Z7I0zVuU/cbkRJnzolYJu9h/xYgkw7Dx6H&#10;lERWEFRAVPK47j+8TZh0lMfeNMVvQYUPde04eJxfQeBWPNvxE/APAUaicYn/cfDfCpHDqVV4rxrf&#10;Es//hl17N3Ts5mnXM88lsOVy2vTYr6pvXSZ618PAndV937S9fMPWsrWbF63aULRyrXTjZSvRNGZX&#10;VBeUVYE6ecWlyMyikplFpdMXAkgQUfHUuQumzFnw1ax5U2bPj/T8r2YXflEwb9rchVPnLpw8Z8H0&#10;wuLJs+eznbkAoFowdW7RtHlAVMl0AGyBOKoAjlpYAoYFTVXklVfll1XPrqiRnQB1qGaZOArVB0HF&#10;cQKxziddp1Yq1//OzxVUbepam5RimhYmU+o1rFUdGlVSAF1NlGVtzEoV8rFZ7/pE6FuoZfE/OpnS&#10;yEONm1OV5KDhodFCZZyCrqob6nPojjk2EEp6S92kqVQFdA4JtiiRbFHsEHL4qTihrqZavi4qhQoS&#10;0h2jKdeiOrtgBjiBPjoXNXF5Ajw+ndpfumbB0tW5J2LrLlmy1lwl20JE1r8t1m7ZapCT8yZGJxqn&#10;imsBWv7Zk/YVRVNqn/LusIpJ2VWfvZtI2NOck5WkWV3gYpXXcxyHfFtdi12NmG5l0gd23SufN+ub&#10;C2e7TmSHOLvtloIfPVFxj6J81kkSTrOlA9zBJE2xsL24vM4eN1ecEA8PVwo2qH39DKKib3Q0rsI8&#10;tNUqX7hE1lr968AhOlmtB5LGxXhU5MGzxAW6V37ClciGIiTrrQffEm9kvaO5TX6hc7RoBYn1Jas3&#10;8q736xuhGOK7md1TCrtu1ppHmFObYDV0lYu5RveQbW6XEJ4rbp9glc7TSfrGoxskqVrxVwXFOOoW&#10;SHOi7Co4tc/OqTmUnKJSpFpQWcvZVZ6bos58vIMIxWbXJNZsqtOaLlncuKlsHV+mrRV8C8MwtWRH&#10;/bJ6lINGaGp1U1t8JPR/G98V6yK8oLfHv18Nh7sbj/ZK7es91XFiUCh1+sK+80Kp49dGQSk0XdSv&#10;wdHbcNT5G8CJzD7mKNt2EKnUN4Q0CMADdCEiorHbBqT+4RuGJdRrW5/QCFHsgKhTkXlqRNYniwmK&#10;7Zkb9wbG7yjx7wYoi043AUQ9vADLSaEX1F24RT5pCOrhhZvW9WWh0qHbiTHKnTdHDT14knCUaOTp&#10;yJPn419/KwgJ6oA0br1M6OhOJO69EkF9RKnX3z98+wNpDsVRAZWtUkEmr2ntxjdhHZJhSrapkBej&#10;wipxkaAo2OlqpEcCscxO5ijbmkhzSEAV7CSOAm8ey4pFOzIiBaRRclQcJZFhDY6CprgcG6NevCGT&#10;LXx4+9u3AYqvdWlAYBjTuGTyKQNKjT97NU6Cnn/zwjRFx+iwaOr+40uMXrCoH4Z4BkTXF28LbsEb&#10;32vQSGr65esAAyKaunyN3e7royj0vdz9sdtwdb94e4InDa4WU10fQ/VHs4dt0OMTdhI+XclIrOvq&#10;SO/wBE8FYM8dpHtDcNSNu5wODOjoP9N+crCj/zQMs/fMBarAAEYm2Yj6z5igMpSiCrL39IUDMAN4&#10;QAGZmAYhJTCpY+DMbhmjzgkb+sROHf6xhFVKhqmeU209/cFRg609/UBFM9J9kjTdELb1DXKos2+w&#10;tfdUe7+4TpnRjYPnhw5eSOxC6uTJMxzqHDwL0tBy58mz+85dpG/ADFfNGFKSdNeVEX5H/Hx6hkbA&#10;P8aKkem+NsaYMyzQIK3tPz905NJ1BgTpvjraF/9iQLMM6aFLVzgp8Hbs0vUT18f7RiYALaCLdqh4&#10;9IrGlhtBg2AbyMSNO3TxKmTFO6F/9OapsVs9NHVlGGTljdHad6qlp58tI9DcdZILb+5jNMDIQRCr&#10;4WiPzFYg1kFhVWiW6KDSMnn/kJP9f2/dlO0OoGs/+UfRSlEfc1lL2iTg1LmfrbTMeJVZ093UiVq5&#10;j1cc2/Utu5F1rbvXyDDVDlCtaZWFalVTx8rmjtXNu1aS2dS6urljZUM7iLW8vgl9fcnOBJwAqjCJ&#10;yHLFW3SJ4KphiRLsNlHY2mpCMjvEYEtlg1ILSfngqCVh2qrd0SDySeCH8rIYAFGkTT4AT8ZRxi3T&#10;GkhGC7VwVKBdcJraUbPkG8yCrGiNrRIQ2lalDWxSpjfvQKpkiaor27QNAZaETHwvoKn1W8s3yqOh&#10;DKoBaUis3Vy2bnNYltbLoLRmQ9ig9ME1I/HZQiPPvqry9EFHsvcEcCW+WrOIr3BamEx/7/zJi48y&#10;jW/kmyVPCpEbXdoGRPH9qti0owq020SfZUvR5wxK3Fq/JEBUJj6GYgfj37Rsu7BqTVPHGt3fNrbA&#10;88bWznXNHQJpEnz12LbvWb9rH9QkWIKRApyQtW17NrTykHSKwdqDxNohMY4GnwRH+UPprR8zb3kI&#10;9QcBXLRfUKRt+u+A5IC2PNLb94UJK6xVeuwP8GzLALXDz/O/P9LZKbKzfMzZm1AcPTHg0f8N7Xtk&#10;gGoPdGTb3MkI6LkF+3douCo1ekAUN3RT2ZqNxeg8ocoi6BizKqvzyipmLirPLy7NLyqdsaB42rwF&#10;00REC6cXLgKcJs+eB0d9WaDttHkLp8yZ90X+rMmzC6GmODQXITFlTuGXBXPIh7hoYXph0bTChUKp&#10;IiCqZAZ4BqohZVX5pdUFSGWt8KR6yW8+Lyxyb6zNsLWug6D9LAh0IW2dKVOhpAOlHn0oYbIFSYn8&#10;qImSj+iJ5DrdZnX8n42KZo3NQ5AWtmoFbqG0cS5yfDoKz/d/6hwNs4YML0tW0reFPMqowjIpyC3Q&#10;hhEViKaQpIW4FqvUdI8tPwPySWendi13iaMun1VXGba18ngU2kVJDwhCgp+TK7rZeQwazLNszYLl&#10;EPMaukomQhl1WzmJA5t/kFSnEeqSJoddhHQh1BG7HhC2Lq9T09XFgpkF0RrdU368BXSW6LmKRQ8R&#10;KnqXo76o7CpIIAuXy29w/pLVXLjrsnV5CltcF4lr1FHfX3Oyjv57YQvFnEPLWeNuma0bVFOR/phJ&#10;3+JiSXM6tRDF3DGKqUxaN0mn91fnJS0ASDqDyNgCNXEoTC4IhWdTXp0X6iemzhgcDkVTehp1Coa3&#10;JvkLYG7VEpu2OEsUS56r2ZWy+bg6Qq/cMbfp6/KtREjwOvYb2QmjFAm2i1auKxZHAU688WWP0pt6&#10;lb4ESFaLrd/sNOgBsYE7O6O6kZrgSNNJ9ycu7ePFyh61OIYrfvIaH+4mh6qXLqjVrsrErq43qvty&#10;2CZnSW8BaTc+m/dL1ZJZ8YqJF83SBYxYIOjsqsVseQHlV9SwLaiomU3JODutxaWtL9WXaRMvTaEU&#10;n8ytO/X11Se8cUV989pmPja7+KLwCt6wa5/f0Vv38QHge4Du0tVwuEeuR10n20+e3h3OTvpD+rLU&#10;pu7rYydGbwyM3DozDr3I9ITqLKNEMAmaNIo1WvXFuyjTwTMCKpU8k3j6fXTSk50KJWxU1qp+5UjV&#10;Vjqc+uClRCbEUZCYWzgTHPW/CYpTyB4SjBSJ++fEUWKnoCZ25XxIJ93bS3dlm0p2g6OAKKFUcJQc&#10;/EQmoNSz8W++DfZ4JY4KugCiIA2TUmaDQh6++eHxmw+P3n2ApnzIVikLZKJ2nr4ESORKF0gDlshe&#10;BKhAUykjIYkNSiCUGIJ8KCuAuLzoKyxXSeKx/PoCpcK1D0nTcaJXE9++Ej49ExnabmaOuvWtIOqu&#10;nRLDQsU20m9uhh/gLerKA/A1PQcIYbPhr8OxMDwhr8kE9MRja1OVHow7wtdzE/LuExuj64/c6B4e&#10;77061g1QDQ13DY12DY30XR/npvup4Anph6biSQCrQKnekYmjV4aPXLp25OLVQ+EKyKMYFi0J2nz3&#10;5ZGu8FXjvnNDbZqjVzwAtHMoTCvgijikdxA6gj1s1BIsnRWWIDb+UNKi3fD0E2v1C41auk60BAsh&#10;u0+cFlydPN3WO9AGIZDo6W/pPiG3txPh8xbFQCy21OLX1NSFyJevs091OwfOUVIMZlNY/xmYqqW3&#10;n5PuOX0BoYd7z13sOAUBnlbnwa3ewc7+s/vOX+InuWvw7MFASopR+PiQzHE9V0a7Lg9DYocvBV5e&#10;vk7mybGb8M/BGLTuq2NhCp4gR3624UIJo3IIOgqC1a8PHOUXB5j1cKeGJwbG9WPk1vQN3+ANIBID&#10;fa+Onhi9iZBPeQa/+/o4t2ZXWLF2ndRVMNR7zsYIh0lNrpinL3AtXGxbd7+8oaCpQ3rbNBzpqYv/&#10;6dEs6w931x/qdmb9oZ7GI71NR/vI3Hno+PaDR+UKZfV032G01e36419/2Eci+fOeo4nGaaDSv0XS&#10;ONd17NH/RyEb2/ZIsTZfNe9a1xxKdkvn6kbgqg2mYru8oZW3JQJBLa/T1kDlTNhpOVIPRzWT7zKA&#10;0+JgJ8FV/HUlkTkrMhual9U3y10QNGJrRtrZsKxe+q7YzHwlxJLJCyhSGQhNR+tlFgs2k2YcXoJR&#10;Xe2EJNBVvS1c+FLDVPX2uurAqqrEEpVwVPmWnTI6iZfS7fptFcDM+q0VG7aWyA3Pknw0LZlZCXEO&#10;H1CE7w6iD1l81PSJD+2IT6q/12jt2Xc2dAl9FsmhhfTbzYd7Q+lqZGPp6s1lazaDcOXr1Z8ydUmm&#10;M75lXAifs0q7KW6T6Y+PmraJ7U7oG3eqaUXcspWNcuDkk7eqoX1FQyvwDEhDVvJvFzXJkpM48rXy&#10;JHRuaJM73wZy2veuDfDeCEqlJql4lmwF2megyn3qhEMpCyGJfVUPqkxS+oNAVqmEqWShArooyeMa&#10;z7C3iB9gEpzLOez+SjjkrR7s6L9Mr+36s4CrWM0lN7WvbGjmgeGpqNlSJ+fMLdvB1NK1m7iJJavW&#10;S1dZKu82VLL88qq80nIRTpGMUTMWLJoyd/7kOYVfzSoEir7In/P5zFlfFswOAZmAqNlw1Bf5c9n9&#10;soDErM9nFkzKyweiEJgKoArcAsAKp4BkCxfNLC7NK62YERyVX1qBzJGSUzurqhad5zeT5hejbKHH&#10;oNxYN7JKhOjP6XC8Id/PmXUdC5VdjMzADClh1qSpgpDJrspoq3+4KaAyoXi5EQq7Hati2a7aTE+E&#10;kEM+Mrtmif5iD+uBnAMDsVCCVZ5a8YhHFVpTLVRbavlEpF3Mrfm6fIgcJ3ylLoOQ8/HCKez86BKZ&#10;bN0CTXnrTCc4ZNWcHMQJqkM+hXK30+/TJV39o0TPNaRxFhfz+LBriSoruSLK0BR9o4AyUwTidFkt&#10;n1r9CR2XHBJsycktEGVUl4qcwiXZumUSroVoKKIuAqvw0pGkY+hzseuRd74r+na4QXYpnJ3F16IG&#10;nUMta/OU4bx6eHTS3CqUdxVfl198OsQuSn/VYn5m8xGaql4m/onXn9T66DM5wqeqJaH0L4aIqEuD&#10;PgXQhX6vZ9iXzNZXSmal8ICfDA2qAKhPolLAYPttNlCk3Uk6Fl1V2i/u7CXOUJOggHOgJr2Ul4um&#10;SlbLo4+csjVb4CjSvLIpTwGPsPyDddM1vOp/jJVHA6H/c+KXooslJ/rDOBfoYvU/iH8+wZy18+Jy&#10;/FaiooaIS/MFUoZdMmkwWvbV+TK1G28D+fJpMBdrMKsXz6qUIUvgBGFWsls7q6J2Vll1fmlVQXlV&#10;gf7RqZSUVTL+BRW6BfPohh7LNQs1RGv5FJWvi38Z7Qe/ra5mez0fdZSAVQ1ta1Ag2veapvR54O0c&#10;MxaEUgeONx7rRfNr6zm168Qg2iSK5r7zl9G3uq6OWutFtbLFyRx12Qp0cBQ69KV7CVlduPPg/O17&#10;Z2/cz4xIqNSa4xTKGeqaBY1ZOnRqsAKxKEPhwXG5BYJPZ6N6Ljs5EUwFOMnQFJO1ZIOy2x7pxCpF&#10;ZmonycTdU8/DliKUip4DA1dAgmADdHEgRBwVCDEBR8EVL9/eDUOT6YiEIQpqevjm+8dvPzzUvKnv&#10;H7z5ju3dV3L846hL2qgliHohHiOhZmncTnfPXhmNkCClpzr715ETaGQZfSIoooCKAU4u/LV2r3/9&#10;TO6INnBlrBXGKxITT1/oQp69lDyHo0RQIsMXMkaFBFNpV959EFRinhJoyaRG4ZvhDWgglCXt6Qs6&#10;IBva46cgqMfQohG++/DCLVBKE6h0N1OQlm3q+mjP9XFU897rE+xyuz2tDhE86+7fOT1xl8KkRVPX&#10;xpHjV0dgp2MmqKCpo1eud10ZPRaGkfM373JexoELpFeX7j4aGLtDGUAFDoFJIB8ZlPrPdAzEzKjB&#10;c3CIiCWmRfGQC2lS21T7KU2a2gUaUatPlqVmWOh4H7+L1p6TYqQTp5q7T7b0nNS0qBMDzd0n2vsG&#10;2k8MktNIsWO9EJTRi9+RQCtIjKY6+gbb+s+0n5DvH1ChM/afpYAa7z7Z1ndK86nCdVAcRR8i0amz&#10;JD9G6I4O28uO3UMXr4KaDIhmRl2QEYlfK6DVBfNcSzz9yIQ2gSUR17UxBKxiSGVlCpQdGNUt4B75&#10;x8WufoyjN89O3D1/4z757MJd3VdEX1TkNoFP3CDVGr8DnjHU9MdoSvfAOd0sWcDk+Ef36BJHBY2M&#10;Ro8Gp+mYjHXskmg82ttwtLv+aHfDkW45Bx6TAKVN3Sca5CLYvfPw8brDXQCVPKnCliVldJ+UVHTT&#10;rWFUR0O1/mot01ovHLW5Uxrnhs796zv3rdu1F2pa29qxoX0Psr5t79q23fojn23L7rUtHWub26R5&#10;w1QNaOGtKxtbVtS3LquDl5pXNLSsEke1kNBcHSnrzaBUgFZMrxIXAVGNSwOlxFo7ZZJCs19JdUru&#10;bFomI1JjSkdCLFm6qLiD97NmUsVsJbFBzdb6xaKFmC+kWUPiqECpMMhInKnqlBehhYELtLBRK22t&#10;oXpLXVXM4IJDKsIwVbFJijUfCBKglLz11m+pCGiBYTSpSUgjY1H8NRmOHvEN9afWX162C1esLdRk&#10;CqlVfPjQFvgMhfKgjyySaWsqEN90tnaW4atKphpZvtqzp0qQlRsWrdxYumqDff9Q/SvWyqtQ/dy8&#10;XfgnF0QxlVgxrpqLAhQ9AgwLQyQjFXekoQV8XRlITA73a3WjIHlVU/v65k62a5ol61p3rWnivsPS&#10;uzfAJK2adrW+NRJtPCR2EUycAPUgxXwqY5WfNPOPmYeEH0J2hU97k13l7z9qP1Vy0j8CXCshKNei&#10;EW8z8YlyhQJkuif0cB3dbhNErWns4FpWN7bF0xgOn1vlJCnZEByFgrRi/XzZKuSKNau8Or9cikR+&#10;SbmsRgtLphcWTQaB5s4HhKYkHJX/RX4B20l5sz6bATgBS3PYsgtcAVGfTMv7bIaOhj1qLvg0Y36x&#10;/QCnLSiaUaQpUvklFTOKSwGqAjiqrCK/ompulVz7UIrEUTwNUoNCA0P89PCs6BkK9Yt0rujpydGl&#10;/GBJ2UpxiF0SVoLZVdq1UKxD89ZTmOqaTlCGB/GjQobeFkfd4McWQqvzGV3G+WylL9r5Sto2F6Iy&#10;rqjCUcUJyvPo8xNil3TSSDRLH7JzWdilsLRVsMENRo5LIpRx46RRi0noaOjHkZ80gqgdtmKtJE1h&#10;iplJkqP8VsmPU1vhJtMlydHRRCPXlvZ9OXSPoVP1cPaLAkKOrLw6lo4kOSTIJMGu+CS6Qea8xQk1&#10;uTpCwkfZ+l5zlJdRFNaF2xRJn8Pt0H3TrWTrs2Ql2WY3naMu4DYppqYirQLpXSbt80q/Jyct70Z8&#10;aXo+49FSsbjF7pIYIA4Jn8jh1NV6RHnoSc+Vui+OgjFsIdFTFycVYKiYGIBd/U5iphaZPFeiu5hH&#10;Fxwi19iY7KfT+SwLoJooQF33J8ZQ09s0r2yZDIx+jyOkuQon2MbfWtqW8v7VhNewSunPM72gXYax&#10;JaFLi4dWV03fwnuWDpCO04VnLJnAD/l0hq5yaZGwjYj+6xdUs2wBvYUkK2vnal7T0jkCwoCxKKDf&#10;bDTuK5q3JIFhj5UvUOcKLoWU2AJFiCdikgOVFVTWziytyiupyCutyCsuyysqmVmMlOoPpJIy3kpg&#10;1SxeSVW1cysZVb5hssQWL19TvCLc/NZvKdu0vWLLDt6n+seuXn+pap5uU7v+gePzIIUj8cbmPY6a&#10;Un+oSw5+xzRXquPk4O7B83vPXXJIgOOg1PDEwNit06DUhGw+F+4ERD14Yi8vthYp06m/n6hG/n4S&#10;VOozE7IpSWlGe2M7kVifTFMCrbBBoUlLvU4hynVNUNFUTIVSJAmFFkjPYqOTGAmgIu18bUmTGQly&#10;3DG2SmSGlPDuk0nqkaYeGT8mFCXilfhBKCWjDVyU4ZPT918JnB7Ix09zpTJ/P7DqfnCUUCqdW/WR&#10;T16+vfUyfOoU4OHlOHDyVI5zIiWxkOxRY7DQNwpKQabsV0I7OQdyaPTJs7GnMg0p/bWsT9Qai0Tq&#10;lygzF0KbFLsZ/IPcDPOaQmgIqAKZXoqgbn+rXsngpq4Kn9xP9989v/Uc9Ir5VODf81c0K6CKU2vc&#10;Hn7tJwGo1sDCtAr4wQ3S7CklZJ4SUJ0aES37/vqGRpgKbitl7lNM6MUzEOYRCochRRZRMYB8zOSf&#10;hoAHIBlNXbh1/8rDJ7rMZ68YInh4cPzukaFrjhIBO7WfCoiCYQKrhEkDZ2ESCqD623IiAahOn++w&#10;y9+JQRmdgCi5552AjuSnBxFpClBvw5EIzdLd39p7yvmipl7xFWkLh6C49pODLV0nKSOm6pXnm0EC&#10;7pJ5ii5RKziNBmP2lOZcietOwVSpz+GJ050D5/gl7gVUoKnwLVTPz11SIIpzl7hMSAZkEmKduwxf&#10;OW2OOnJFM6MAob6RiVNj8bfF6M3e4fGua2MnwwyF6Pd18/6ZG/fkYTt6C+7iF6of7PhdCncNjZjN&#10;ekduUH1g/M6ZuE3wKnhmB0LhU/htdl0dUfyY6+O2lXVfGbEj4l4F9tCldQ6e38MWUpXIcVEj080A&#10;9jMsbSdO6QYNnm2DUbtOMCwNR3sQEo1sY/CDvnrqjnSHFUuz/O0uuPPAcemjoZuGJPor7zcFJAg9&#10;eH3HHs0t2aV/kTbuCuco6cr7pI+2doimWnata+lUjIrm9pWNrSimqxv0zlzV2EJO6OJt2m1oQzUX&#10;VskwJR+z5TZPyVQl20gkgK42YGylYl2ImpbXh83KgSsU3wJdXxYwzd2qb5UXn4xLAQZhawKTxGnh&#10;ZxgopTAYsdu0tL4xPAlBiLrEexA2kxFM+doVdAVgbNVUKxusqrbshJ2gqfIQOdEZqNbLr88CSi1a&#10;vbEs4aj4e47P7qq1i6CpVeuLVnz8K1P+OKHU6SuvL2aiY+jrb6Vlib77+uxa/eDzh8oR/0XqE7xk&#10;hT/cnsHOV5vGOUtxeJeU8Qlbu0XmqbWby+R/qNm/AJWiJmzdUblVQKXgGfKHlEskibh2ef1ljpey&#10;UIVpETBeEbdmdbNggwEnB4GmInBFJ9/EiE3SLiyR9VJxLOTspwdGbn7+59FCGphBnEift8SmxBZY&#10;YptJYnqCgvYeFvOHqUqH0ilVpJ0IxEpao7yq5JCVsYoOqEupd5+Qr3UPNCizW2Pr8gYxtqiSm761&#10;Dvjkjpev2wKgohEl6l/tsiCoyvxF5ZoZtXDRtMKiqfMWxjyoQoTEV7PmTsorCBuUzE1fFsyN9OzP&#10;ZhR8Oj0fiPp0ep4Tn88UYlEGAJNT37yFMkbNWzhtftHMohKxU3lVPthWWjGztLKgomZuNaqjiEl+&#10;fWiW7pCfGCu4mZJq5akQRIngARyy/kTaCT1bqSmAhHXoTJ8jwZNalPKJHtDQzt2OW0DYRQAVZ0p7&#10;i2eX1rJibsF1OZ0SdCypLkVWjn9xaOFyOq8O+CosNOInPgp8VPRJ+BAdSzrvi0o7SWamuSaHIkHJ&#10;3EbcrHf5xfrUbs0lOWrhEL86ti5joYAGKkjMrbkKW9pkmxVIThGH3G2hHaizeIUYLOpSJrtYxCel&#10;rogr50IkCiSQoJrPQsJjjlDFPUEonLWWtaAtZ1kO/sWkqfRauBFuijL0RFp7eh/doM/uHJVPz+hM&#10;RJe2eLm9YCmgzkcxVySzcCmNy0aks6R9VuH00aUFROFGgBxaC7RWdXKCoPQSDAuSOUSYUbvMPmak&#10;+V1QPWJLRD95wMK8oweDXUFI0qYaj9OpcTWVWD7psK9UvZKNVL+FknDP88AioqawQSH+qyxLuGRu&#10;DrV832nQQpucy6fziRJhrMLaNke2oMX5FdV69ctItViWJdNjwNI88KlmyazKmtlVtfrRadDi0ihf&#10;AzVpphNwNbtG/7vQshpJ7yZntFmYUxRU1RaUV8+W3ammoLyG142mY1bW5FXw3qnKLy63zZ3X04zC&#10;YoXNKVo0feEicvT6g6nKKgoqqjR3s7LWZ+fXLZrSN2+dvpGbd1SBUtvr+bLyLedbgkJgnxY5M7Rr&#10;LoHfznDUjn3y4W5EUzmOItgvVS8c/PZfuKx5EVdHUWpRpFChpP7eCqe+IBAZc1KxSp2YJu6pzEVx&#10;zoMI72aDUtipJoRVoim06rEwSmhKlf4atwKnMuIoVYmKgjEFjbDRSb58EtKZqD/3HoZZ7N9ISYmg&#10;qSigjiEkrkQ/zX7etWsf9GICUcyJZy/k1RampDsvYCdxhWkqYaqgqftvZJh6+OYHmIoEW+ReWKUA&#10;EpekovkEUay8F8IVm6QgHMV4EJ8oaJ6YyhLuhSYoBasIXgr0ejH+TFOtJr6OYIBQkzocjnxwlHOE&#10;Vc9GnjynvOIHBv9outRzUEquenDUrZdv5KxojqKfXNpL9ZPLFBD6GtMc0uAf3KULeR4WqmhWpwsP&#10;QwMVj4RGW4E9Mnsg4K07mETzGwuCuqkbCnFR4NKdRzInBlBxSLdeT0IYLSNUycnRJEIJOjo01Yto&#10;JtXN06N3aPnqo68ZHwZQHPXgCXWPDl3fd14WJ1uZ2FqUFpwIpTpOKpTf7vBi1V8Gpy/sHpR+v7tf&#10;fnrtvUmsCH4LcjY73GXaqT/YVYfibuNJ5FAGEkBkmNLsIHFUW99A5+lzoAIExS7shDgBgLmkDWXt&#10;fYIx2mErD8D+M7up2C/koFedp8Ct01CfbT4wRlufzqW/OcI8BVAhGTUhXLgc6mxwOyv7VeDNaL+c&#10;8e6eGL2hqVCyCipO5okI4jcwLjNU38gN+Ko3widSGExi/GEwWZagIzJHbsJXg+P6swMkPmGXv2ua&#10;PcVRWFdwe21McWWGb3CbyDx+RQwG3dEZOyU6cuPBIL0DEcTCVxEFrhwbGjl+ZZQCGr2TgwrOcTyG&#10;t+dUKyzaNxAxA8NzMkyFSihg4AlRlmKjHRdWhUNg3eFubpwMWeEWuHnPIUX5S/VgJyz+d399u6bH&#10;rGvXf0zh9LV7LWTV2rG+WWaKdc0d61p2rdUMHP0PJbUVxAqmWlkHKbWuaBQvhcFK9isAaWUD3OUQ&#10;F20yXsXRlU2UlIVqBdp8mEdoCg1eZUAmwU/90voWEVFdg9wIZc4ShkWO0uFPGDwWmfL3q5OfGwkR&#10;Xb2MVDJehf2KAku2k6PYGLXAxhZ5+lVv3VmJeh3u39rCJ4pDsEVudWs2J959qxS+KD6y6+3lwceU&#10;NF8Wf1L5vFq78NdNH7XFK/RdsxKVKgB85iSJMqC0/mpMpltb7ZR2RyOLQLVVapyW4xTrwLlSerV6&#10;U8X6bRUbNHdLKLVlR1l0njRYGHAoq0uVsEp2qlowckc97KRrJ2GyDbgNN8umiFEhTz8+hWua4w42&#10;tq2J+7sehOYua1aVrFLrWjvXtu3eyOPRoSfEj43xCXGCHL6e5qVMgB8nMguVcUg59vTja6vpfzqU&#10;y05Ibvls17RGDgnEz60TNpohIOKqJoDcRN20dEdTzdZ6cdTm7aVrNysWFxpUKNvcoIJK9I3qvJKy&#10;GQsWzZhfPK1w4ZS5gh9YCChCoCMYCZr6Ih+Z89WseZ/NgJpmwU5/mjrzj1Nm/GnqdHYDq/K+yJ9l&#10;3z+q0yAENX3eQkXtKy4tKK/kXHMqFqOlzC6viT/i0Z3k2vabSYVF0Atal9WvXBUN4RGx8PTwPJFA&#10;hUKsCvsBopg1QhLeZZscAmyCmpLCPHkxvYTTkZNVIc1wxCMr9ZdM6aw8vp6Ek6rjbjw7V5av8rHL&#10;KVzgV7VIs+VoVsC1sqOhmya13Dgl3Y5L+heS7VqyTLbOcfvs+mfpFsjxGbM0CcRnZ5fyzmTrklmm&#10;20doMLdlt4OQcHkFnKB8OjJuHMl2nVA6qrirbFFYF0DIaYQJcpSZDho5rujT+eyu6/JOJO2H1dsl&#10;fYh8n8uJbJdD3looz67Uep89p64LkPBQ6Kgb8VESMcHJpkJ3SUdpKsyeiHLCruL/mZQZ/yHJLMNT&#10;xy+BhFzgREEclY9r2hNq8T61AUq7iVlGf1PpH4HAKvXHhUMMZkpEg5w9Elzj6oVIgIFf3x5PJHvh&#10;ss2VmBmV+HNntbJh13mjwxZyOOST+uyQoZx3ARu71YUZikRBRS20M7sqpquBuBFJQkAFWLoih8pr&#10;qS6YiQ8JF87RjA8pQxWGXXFlwt+PpmZVVOeVVswsr5hdUTWnavHMssr8sqq80sq8ssq8Uhncp88v&#10;0rTOOWErn7dwKm+6uUrz7uM9lVdcxqtKf/mUVcwqr9JNoUsM4NJVxSvWliow+tbyTZoxpXm64Qoi&#10;mtK/cXIDWKN46Hs2xr+zvKZjvuyRnQePNx3tVezjnn5NiI/pIug6qD72ERoYu4Wmi7578c7DC3fu&#10;X4JA0ujYNukYqGSgCDG6hN9dMospjBWCsXM3pDTbFhGIRbPKJCGjE4r1TenfCgboijeRcOQLlPLW&#10;yrrpyIBkOkrShihEXJf4nrnARyE/s0qlMSeGv34+oah9QoXbDjgRM4jEGwFFpiNzFIkHr79/9Ob7&#10;R6+hqTBMvUkCUdwNAiHt8lSUQCM2+IT7nDHmVpCJbUdhEFOAB4X7S7shrot8io0/fTn69FulKe/w&#10;egqPIRsRxYArkEw0CGA8e5UUe/5yQsz2GoiiQQV2f/E6evLOsTQsgNOD18g7tvcBquh8uCwmZMju&#10;3Zfvb798B1PBZopIwens7JdE9nuCMOAa53uPGPzklsUNzQyGiLg3inGUhAxZIq7EexMZtCPo6G00&#10;e/mnSfufUHiSmEkFR/EAcMvEmc9f0QGeRvAbJf7QZWnqaOe5gr4ujhqUnUchKE6e7jxxuuPEYHvf&#10;YHsEIm87MYCyHlwkbz0SqOmNRzSlp/F4b8ORRFMPC1VvwI84ypgkRkrUehmphDoD52iBNEKmxcEn&#10;2EJQFu3akNV9QqYq+yJqPpV8/3b1DHSePHPgwuX9F4aEgicH22G23lNyAgz8gJoOR3Q+u/n5qjsH&#10;znVEIx39Zw6cv8yh+FfiHqN37OpI9zXF4YSjwB5oR1x6TWQV/n7Dx4dGGGF2dXRoWFOqrmvSFEBr&#10;jgJuIaWeMGp1Xw12Cqx1aAp2SYBV3dcUSgT0VczA6N7x66NUsW+nJkZCceG9efzqWM+1cV4s/MxP&#10;37hL47Cf0PH0hT2nzu1Np7QJDs9dtKWxPWIw8mriVradVAwPWMtelC1dH6mVbcOxHlAKbVXbfYq6&#10;bg0121o95R1o/Viye3+YrWIKjV285AoYHl8tuzegYbd0on+vaW5H7YaU1jTtWgMLNcpaBRHpEG/X&#10;Zpm22K5CmjoEVI0iq5UNzbKEqMyuDbQfk7XWtu2CysRgdVCTLFQypIBnDW2rmjtoeaXMX8qkuk0r&#10;K8OxULOwwhIVZq4wSfGeV+xB9GlhFekIzCCgksfg9sbFWxUzEPCISUcK1idrj4xREW1i3RaZL1bL&#10;x69M+vfGkpUKVq545eEehvCFLRFTKVYTX2R9cfi26r9X+b/MrgnHDdJ87qVvxNd8yUcHEGsR+pJG&#10;xUysqvlzT2KR1jLRpN8IoSSjioDKcQXDzAJKRUi6HZWbtldvq6vapllhMuUl5js5T1q0y0CFVVA0&#10;y40Q3yron0VhKuTpt3ttAJXuSFMHu2ta5PUHpRiZvM3EVIPwIAE8/1v8gNkuGl9YOaPKHiUHP22z&#10;Yt51O2xzE7kPqp9VJ9wfRFE02vfIr6+pnUdIgM1N3y5sNnaWbdjKfVy4ItGZuTXco/zK2rxFZWgR&#10;+pd2vgL0yQw1e14GUZPykFmT8mSDApNIfDpdxqiQvM9m5JHz+Uw5+H1ZMDsiTxTCUbJEzVs4Y0Hx&#10;jDBGwVGoT1Z45lXFH/Ghd3GXf/PZ3IXoSezQLZ4Gngk/B+pfqjbFAxQ6a2hs7HIBbL1LYdJSrTId&#10;Nx47/XmftuP8eODChypasEboFtyItkuWB+fF3wDRVHbICcR1sz6QUEyCnEYKFXM8qetM0lnF3BzS&#10;qq5bokz/lmzA9X1yYRI+lJwuUIGTZmXYZkJJN8Wv1If8iyLTXXIxEhaO0o4LzKvlUAJRroW4DAlq&#10;+dSUdDvuW/HyNQvD08+AanEjJMhXywgJalE9zutDOhpvDQpkN9Hn4l6w+6uBIk0OCXVsqeyNNmdl&#10;J3IVVY80CbfAlgLZIZ+LHJqKPkAgseAS5wrhKJIV8y4VM+GlBpnMX7ZSfw7xRqNXy5OfFrvzYz00&#10;e7Lpia/RzB81sji5UknVEp5SCpDm1M6PMkoU1sTMosrFVGQ3/ojiqE5NgXlJrPB4vN2B4DG/WOkw&#10;PckGQQO1JAnLgfhucuEkLH6hk+m0qSlXKIy4QY0GAJP+qUHC3SbfvzUdkpUJjlJ/SABL+RU1oBQF&#10;CmKGErjol8KsiprZlTWzKmvm8Nus0uwprRlQqVlSujounMtkAJPXR+AWlx/vEW6ZRo9GaFDgBErB&#10;TrRfky9vvcq8RVrMYeaismkLF00tXDhZpvYk9uiU2YVT2SLQlGLjLJxWWDRzYYmWaygpzy+vnq1J&#10;U5rVpmHha7RqAyilP/M2b6/ero9oeH00Lq3Xf3Lxpe9AS9iwKwK87vMfZkfrD3Y1HenRcjdobOia&#10;g+f2nFW4MHTTY1eG0ZkUc2LibhZwIkMmGXOQR99oG9HnRFZhpLp8/9ElVOc0zAPbACHTkULtxQJE&#10;jrknQ1OA073E3Uu+YcIn5Sh0xEdbhxM0mCvGJPJzqUkcxdFQ652ZVIyj4qj0KhRBIaI4KHBfQIvE&#10;3n2BTwESiWHq/ksJiQevvnvoCH5vf9AWoEpF7n+OkB5ef6qFvBCAQVmS8J2T+9yLN4pIAeeEkQpA&#10;goh0djjqqSdWJU56NyAHdUxxBW9++yYMTSoGXwE2QJSCBMJUz0i8RERTwjMRmgxTz186fJ8u6kW4&#10;86W+fLqW6CQCL2lXWJh4LZJD4t6r7+68enf7lQAMKlNkwhdvxp69HHmiOVpXFTrviQdWY2sbYJAt&#10;Y54Jh8Attsq/q5D0cYtjRbIbD4RSY1oubDBc0dDdT8UkOtLyDxy9BVwBWpS/8ujrsBy+ghu5j2dv&#10;3EMR50E9ZFe3MM5YSFvzFpDEPCjR1AmFc1A48p6B1l7FNG9CBdeKaoO7T54BhKAmcdSxngZbPA4e&#10;J8EPJCwemhBla5IVd4S07VSO3SdASp33jFIqnCaQpNYxzcJqjngVnLS9RwauXSfPaFmqWLVp/7lL&#10;ewbgKE3cSiKnh7nYDn6HI6oEwmXuOXtRl9Z7qrWba+nbfeoMBWAhQIUfL1Rz/OqIXO8Clo5fGTly&#10;8Zqi+V0fP6JgFUOHL17pujLSdXUEoDoeLpSKXSHmudmvoJqa5cgu+fK3vD4+OCp33zM37vWP3e7T&#10;umFaHU4emKoospKZK2IwcpQ7yJ29IMOyQpJAzvG/yb0zE/eyX+W5G/f7R27CYIcuX3OExiMK3X5d&#10;Nq7rSWT8g4qCE/a3xPJ2cU/EqUfaTkScRs0uO93RNyCj1rFgqmN9LUf7uGt1hxSQHdlx6FgYB2QZ&#10;4O1nDRWdVcqxYqnv39gRIbBzrBCyVmk+Veea1g7gZ31r54aW3RvbY6ZKazgEiqDEV+ti4k1Mv4Gm&#10;0HFl9FC8H0FUm2xcoaBrlkvH7g0du9e3ic1sv1IAOtJNu+SHxlta+n2nJ8BExKCOVQ3ySVvV2CKf&#10;wDozlSwwy3e2LK9vWd7Q4nlBsmXpkOBqKWQlv0FNnmFXU2gUoKIeAaVS25Ti5glRglvk77d+q+xU&#10;wIy2Cn1eunpDmRz/NkUQP312P/7LvFSaCV9APnD68Fkjjc+3HGHi31WpuNJJ9P0ln++Uv+D+stOg&#10;vPsC0mi5dI181EvXbtaM3w2ax1W+abvsUcgmcRRMVblJxqiqrTsV0E+xDWOuVJ3c2xKCsgRHwZ9Q&#10;6ArASYMZo91kq1Tb6ua2NZomt0tkGzdOFM3I53AUj0EuQflp8VafzpSLLB9392kKn6bzxTJQOw4e&#10;3XlYESl37D+2c78i/ikuBfk8h6AU5Q8cUfD0A5T06lIfmQrxqS3uiZ7M9n3rWvasbepc1dCi+97Q&#10;HBbIBtiyYmtw1GpxlFTZ8PFBpUGT0TpRxYp1nv5dWzh53vzJc+ZHJAkEcMoLjz7ISg5+SHboq1l2&#10;9pNHnwkKAcmQmQuK8xeVocAUlFVr4jeqYChC/u8eBNAamCvWxDq88Se9FdAsIVUpBQ9paYHj9nTy&#10;ISlzUcy6HfloZmSyK91Oj50WF3Ix0tLGQtvT/9z6Iz9RNJMC8fhKoVfosATufS4f+lgmQqX9Wz45&#10;0Qfv0mb4mMlDSaewmp4e8hnZepc0GJC1Rk78eLSbqa2u6zI6XY4e7EwSTlM+E5dBKIC4KScsbsEV&#10;3SzbBUtXF6Wh0jnkkm7Z1amV1c2OWsihgE/hwiTcPpKl3Ti7LuxD3vVYuSR6P5TiKpR3MbbcFCQt&#10;I/5hnBcsXVHElUbjlLFQC7Gij7hi7lF22frUJNhquDiL4SSuiK3bdF3SFncG4WlOXnbW72mZwjxC&#10;AQC0o4rxhAPw7kMmhQEDIgpFWZBxSVaa9NfCixII0YtS/dTMKMroXyja56KoInbSf1EQiE4RMRX8&#10;94G7qs7oMuMa47l1z3nDevTY8pwgvGfhKBIcKl2zgQSHyGTXVYxSJNRthouLlVls6SzgJ/4PsxnN&#10;aU4KDuWX1xSUSWCSSFSRydUVlFbngz1gVWUtrDJXk6NAKRmpwKQ5JFL04oriuiAlXayEUyity4e1&#10;PM60M7OkfGZMf8ovqZhZWkFayywUl2sZh/klNj3xbpqs+DnzIuronEl5syMO6dwvZ835avY8Xnyx&#10;It4iLY03vzhvUSlvrgK6VxO3kodhOYOjBRMV/kiLMG6v3rqzRq7kfE68CgdfkQ795xp+C7yUedfv&#10;PKj53Jr5LavUqV39saTM6QuafXH5GhpS37XxmOhy5/wNcRSMlBhzYjFZxK5xCDTFLlii6N5hqTC0&#10;sEVhEgUpyh+SIBkJdlOF+/7525QxcWWZSYJtlrD6ZV667NAXQUQuo0xU+RDxktX6qCXlnkxH7QsH&#10;RW/pqvofy9HK1vHsJZxwO4UNm2gkkQCZAjAgEHJktwnb1A+P33549Ob7x+9+ePLuh4dvv3v0lpwf&#10;KQmZPHz7w0fEAlfCThWNvAdLNA0pVs4FnMQ8MY0KmhI4aWqTltaVPAv71bNXd7Tyr2Yuha9dClrf&#10;RGyJZy8VeF2To14DUSBWZArJyLn1UnY2I9ztcDt0N+C9SAfvpRf76M2H8F18/+gtTPX+7uvIl+Pf&#10;O+T2izfRQ8314qZffZQYJxlPxlb3PUTjfC+oNdZB9q0hTc6FuJs8BudkdQx4viGjJUq2/D9jfWfN&#10;rAtbKIp7zOERhw89eDzy5PlNru7pS86Ijo6ur1gLQ1rc9kBKU2wPRsRwr4NkoOoIzbvzBHCidZ/g&#10;qJbuAZmMuk529MYqtIPn2k8OymoUtAML1cfMHM/VaTgqECLTSycZmdh1YDozVWakUrFM2KVMBFqg&#10;CmWUPq5AL4Yro5e0/24dbe09lRKU4q1DVpCeLGknBmW20s/zPNfF1QkkTg6yu3vgLLglJIvFDPae&#10;u3jo4pWD54f2Rgj17isjvRF54tgVTXA6cumqJjJduqLB4ZfOKMVwyWfvynDPsDiKAWd7YmSiX3H8&#10;Jrq8INWY/lLhNnHLuC/9Y7coQ4GTYaES7gq9wnsQAIvVhLmz4NOlu/GD9YMRP0PuHb87TbG78xAY&#10;phH5cIYLIu0MxgTL8P7VpEq7DtKxo0NauzlW37qqRa5ksxJY7r+g1bF2D56HrxQ28MwF3c1+zX/j&#10;RsstsFvRFO0QGIHUtECqdVa9Bvce3hI6q/74z1Ga0VzlRgX8tO/e0CmbVfgBanU+GaxaICIdkuWq&#10;dQ/arWxZu/bKldphuNt2c3Q9BdpjFQqBGagWbmO7gtDkTiaPMkUabBdlqVkU+rCJKRwCan0EQmBX&#10;tNYq+iIBFYipGtpWKFpd28oGkRU5Kxs9/yr8AIO1EE2yiilYMtrsbKzZrrWGymMF3tTTz0AVE6ig&#10;l7Vby9dtLV0bkf3WQVayWSkuheYkJ0u7oodY+Gp7wRU+/Wjtmr9gvUtLLCaOKvFllwbFN5oqKFGk&#10;KRZhojQ/KubzaM5zORClJYD9/dKyV2Xh3ceupntt3lm5eWfNljpkyXZdl2cHab2p8L+QBEYyGiEt&#10;K+tbQKbVzbIZyotPiNu+pnnX2ha2YGr49cWMKd1EzaBL/PoyjoqvpPCJBE8LgCQxBfH87DvsHLnw&#10;7Q9Qj5WpHc1fHKVw/8mMPh8lDUfpIRQ4JdHSFVjloDwAZaraB2sl9ivOC/Nrm5qnJLsP0lXhfYT4&#10;V4jIYEiwWd59DNraLYwtCieDLBULBayiOq9Mf9fOWIiyUTR9XjHbL2eLoybPLvxKEc8VzRzdI+ZH&#10;iaMm5YFMisuHNjJ17nzwiWJfRSR0FJVp8xbOXLCItAKpS58pn11RHSqQTEShjSTMXKIZ7Bt+8+WC&#10;EoURz9HXEatuiB8adjnEFiEn2822PGcU864TiFtwmnyUM/RUOFIN+tFMq/MsZi1YOAuiZzTOaAc/&#10;l49mNXwkks5EJgmEdqSYLl+riAvkUyAHHti6ittXmmbj1POXCniX0qiRAAB5o0lEQVQikVw+25wz&#10;JpDJLkJFzkL7zmFAOR2FzXiu+/EUaRUKJBXjWqhl5dhHXRG61U8xPR2F03xZq5zQ6XKuwvneWnzU&#10;Qr5bcGHhJTlxdoT2XYDXB0fdDudly27xinUaxshESLhBS9Y+d4dh5BWTe9Q6vZv61TbLz4SW3UPy&#10;GVVfLKIO51wCW+dYyKcpV2eX59u7AozMuU6IFXOZAni414KfuGtCL8qzK2rSCksMi6w31UsLw4dN&#10;5jh1QxwFOdAsJ4pm5ecWiBUXRTuBcBRm151xr5QZ53Im4jHX2IaVibRvhHdBKSd8iJevE5SnTDYa&#10;ukzOS8u1y21iQsxRnI5tfkXNTKhJpLQ4r6yadF4CTjWavFRRnS9YWlwYWKUL8SAkdCQrkMZNY6LW&#10;NBQBVBofD0WQFflwzryaJQXljiERa4cXa77TDIFQeV5RGW806GjaPP1FFK8zhRz9smDWZzPyPptR&#10;wLtMMz7zCvQKg6a0hgMvsqLphcUzFi6aUVyWV1olH7+wlRXGZMiFy9bYK0PrKmYL9YbbA99XPrqr&#10;Gzv4NvPNFkrtPcgHQJ+Hg8dQGZu9RK/WyRFNoYweunStK5aX6R+9KYPAzfsXb0sPHrovAkEZkjFK&#10;ARIUGkFuZjHhZ1iB5gAqHUWBpiT0IpgJi5CQJrUOIWYqJHzDJBfvSMmWwu3CpqB01/loYwlHxdK6&#10;UtbjqPOtxKufOZmZDcpi1V8cFdHPBYFBgxPfvAiTiwhHKBXGKNMFAhdlWwAJfHoCQb39/sm7D0/e&#10;//Dk/fdsHwucvmNL/sPXP8AkgBYFHr75ATjJbepeoNQtTV56m6CUzFNy7ZORKiZr3ZCfoWYoWTTT&#10;6UVmkhJQaRFhsZac7mSDCnZSYTWYYBg5qhjefWGV+miPQkiEVQ3MC1B8+Z5uw4SP3333+B1XpK0X&#10;zvKFyzlQJ1VYQjsWjsQELUO1VGRYmlvv6XMe7bhHugtxK7nv3G6htWjKM9/uXQjt/MzY3bOKuZ84&#10;+5FIJDiKdnSPYhoYd41HBdaSj9lVUOrawZg1xBYqSIDqXDJ9aE8arC9iS5zuUDA9uYfJvy4CRXSe&#10;PqdYDmcvklBoBAVFSGOa/zsX1UfAA+HT8T5+NXWHuxoOdQuN0gh+qhVolERNgLWOoMELpWiNQxRQ&#10;m9ECR8lxecTVoamOvgEtVNV7qi1W9XVmmyirHzAgXxeiqICDu7UKHKB4TrE3DVoRmoI0v2UOHb58&#10;rXto5PjQsOYsMTLnAzyCPRgchDJcuJaliiWPZXeK6Wr9QUeaTwUpDSvyBDfiwi0teE0CyBmIqOiI&#10;TNYRO+TsjfsKwwj3QlxByBfu3L989wEAzCPB46GnIv3zgi0/Ye7+6QnxEoQWlqv4i4QnhMfjtiZJ&#10;np24726cjJW+7UN45NK1Y0PDtpLJR/HqCJcWlrGxo1cU7xFQ1DMQV9fRP9imyBZiKiHx4Z66g11S&#10;XqXUaqvVgWSqkkKMdrstlglCD960J5voL8cqCMq6bEyk0QJ9Ckuwa99mGS5iBkvnPphqQ5voK9aH&#10;lY3LLXDU4qbUWsRhQy2mQeXv3r/JZ8nm53Aoqoiy2vZy1Iq+A3bLjRAqaJQyHdYtORkiK+ubV0T0&#10;hRXx31lgVVOsPqzpNIKNHQ2y6mxTLIrqWL9Vizhpfd4k9KvmJm1UpAfNTdqoRZ/kAbh2K99f0VTq&#10;Y++Pr4LCxYfbn2m+wvoco6sk2suK+UtQ2NAkE8ciBBU/pkgBUWpQsnaTbWKVm7aXRXiMyq076Q8J&#10;Ldq7ZWftVrmu1STx0OVtsSzAabG9HGMVL+PTMl1480p7XWpMZBIUNbW0r5flcPfapl1rGlvDl69z&#10;LRALQZlX435xx7ObxX2BXrysGQnYRowUXqOa9SQgD6wK4SmqO9BVf7BLjKRV7zVbj6eoLpZHqxNZ&#10;JU9aUn5/PHtxCNGhaIRDcJSXpUrMXAH8CVZJ4mnZBczv5RLkFNqgeCS2OupWcvs02Wx90UoN+Lxa&#10;rcObX1GVX1o+s6h05oKSGfNROYqnzJF3n2ROgkaaTTA3IysgKv7bDdOTJlaFQ6DTeQtL8heWgFIR&#10;Cqt8Zll5QWU1Co9tNqhzegbi729x8urNijOxILRz64hW1KwCIn4svOu01UF2MwXRabakEWe6GOJD&#10;ykxzaMTkA+T4kIupVtoH5zitll0rR59m64453/13RRdD/dV/BiTSkyLuDCVdxeKK+j14dCLHxdwg&#10;kqVdxrtZU8pZQjdcRpk+kUu6sBPk+MfGUTJJRJWke5nGTIJMyvh36xy2LuwG2fX4eBehZHYK981V&#10;nO9iPi8KcXY0a8RCAedQC1Hh9KjbdAtOu0zSZlQhbaERDwL5Tvwq39X/d7McdVOIczhKwtusgNM+&#10;mhySRE9kTtTgfyxMyQj/UMhuOObp9wAFiZGSiN5CIyAh/J4R2WSMfAlI6G8nsUSYUqOdkOiGYCMV&#10;aiE+tS9QHYj75S05Ye6XSYpdv7IROWqHSQoxUBmqSWfX7sSc8EU0OCVxxmPXQEVaqzMh5dUFFZV5&#10;ZRV58rjTpCM4KmYrVYBYinVevXg21FShuBpy54vgE7PD17GwRk4LAJUaBErjPxgu3B4ODAj5VOFE&#10;s8ur8sEnratQzhtHa9UhUNDCRdMWFM9w0Js5C3htORhOeCrnfzYj/09T8z+ZlvfJtJmkyY/IpLNS&#10;mtIsT0XdKVxIOwVllbMq9BbzCGjQFBV9oz5LG7fzgazZVrd4e8PSHf6LTp8QoRRfa74WoRbwndh5&#10;6DhKoYOhh4+fZrcHSikOGPoKqkzotUIpVGF0HdQg26DEUU81t8fx4khbvZZijUr9JCbSZDOpMn06&#10;06pTUkoSOekkP7bUzfLVQspL5rGk8VSc75LeZZv1gS1anXvF1leBYudlbWXhCZiJSHeJ3SYhnwAJ&#10;UUeIUQpeepxwlPDjybsfn7z/8PV3yA9fvyf/gzLfg1XfPXj7vQq/+XD/VdBUxHXgFLIRRYzym8+1&#10;eK7sVM9eshshy5NVrRSvgsKK/qf1giEuQZfQyHEgXrKrCBbiKFm0bN2S62CEIoR5wvwVMdmfv4aF&#10;fEV0QBf4Rla1h6/p3g/hmkhvBYSPQURd14+gFKDlcbBJDRJD6Dk3fexrITQszX0Hb3TTGd6cEWbL&#10;LdBdyLnpupW+y6l5ShH/wvULiTl1IXIBRZm+e+G2FuHlNnE5XAIJGuQoSn/v9XEA4NjQ8NFY//ew&#10;zVOBUmjSbP8/rFJy8NOEJdtwYA8XQ3YNngNCwJKOvkE0b3NRBjwk5JiXwpVhKQMhEmYhFyYH0JLJ&#10;93C3y/+qMFtlHnV+ksOWjrkR7cb6VGmbCrne2n2SvgGE8J5saFwRfT6pwIC7B8/tC0DqPBXzwfpP&#10;w1Q243RqYeJzu08nC2pxpRqfEMaKWiQYt+OaG6kpUmxPKPKHF9TWmtqBOuIoXgWyGUbUTfJJcEiT&#10;4rRSwiOvAieD0tgdaAoiuvLgyfXHAuzst8mtJJO7r9W0wbAwRPsHq2eG36keFT0e528qXA0cpelz&#10;sfIVXIeQhqJ1ojEFAj15XROxRFyjN8O3UA6HmkUmdNSlcb2MUnOPIVY3EZQVDzP+WsxKGnBDEHLd&#10;kYhgcUCuVjIIRBC2zXsPbd6bWCcQw4+07X3kawaLtNsUkJzW0bRYrpBpHd1bRO2ndjDn8Gbesudj&#10;y4gyI0HLUvrbZZSwzSqCYmv+Fe92sCGcAFvgq3XNu1ZrElfHikaFE9Qkq7DY1GzfWbNtJ0CF8r04&#10;WZaqvmqbTFVsq7fVVUb8N1ircosmKWmeUkRLL1m1ER190SrgJ4KY64ssHSw+x8lkJ8Rf9viUs5us&#10;4ugyUQvdeqP8BtdsLtUqUpqsJXe+cN4r27Kdk1Zt1vpXUNOSHU1sFaYvJkQp7Pt2hX3PXPgAp7BH&#10;NSxv1Kpfy+oahZTNHfCS5j45qoQshEp7ltpacpo75dTH0HVEHDxuWdw735rsXmw1zETkvbpD+iHL&#10;vnRY5MMDQ86OQ7IvAT+BQyqg/1nMRYfS2P1xVDmkD4FS5IQZ6qCwylV8NBoJuxaIRRoYC+gS2KeO&#10;f348EPq8rk3XsqqhbUVdy7K65sU7m2q214NSGr11W/xHP4ofOk9eRU1+GapIRf6isvxiG6YWCorC&#10;Nw80mjG/ZPr8ReRMmR34NDudARWzCWJ6tlSXFKJKY8526cziUs0yKKssiFkGc2vlisXt9o0GjxWG&#10;cd2W33w6Z0HGWKgp0pZSDRXtirQF+JbNIUURJ7KjWWFXpCkKsMvlKZMycAuZaIHhHOVHMCtPYbbs&#10;Im7fh9iqVyjHqHGp8u1DLoZQl0vy6Xw0ecqXrFywWFc0Z3HSMYqRQFw4E3BuQWrtoVnVjQRbC4d8&#10;Og5lR12XTEukkxy22SnYdSOuSI63LsNRhsjnSgobIVKrBfnxQ5W4/2Q6kbVDwicl4bQTruIc95+0&#10;cyzkIM7xFWWddJcsWctuBCEHcYMuTNpV3Dcf4tJcOLMOIT7K1m0iWTvOz3bpTLabVXTCaQRtnm2S&#10;E96YLu+nBfHwCgOql8mLryqZvKS+VWtZXpmSqumYCIpatkcJpcIV0HW1y3nhLgAjHmDVJREX6GIf&#10;zxVpQ07SsSjjcV6wjCECdHkdK+y+IGqlYgctWqVXMJK+u3X3Ed96SrpZtlyyO6nlmKoWF4Zfoh1u&#10;yZejsALlVedX1M6Qc51cezVVqbRi5qJSXjQzFPihSoH1yqvmVFaLlBSdvEZLPFXUCibTeVCF4SKo&#10;ZalqFOVPPJmgmk4teKugYtXMRYohkb9QUSIEUbx3IsFraMr8oulaWXxhYFLBZzMQTfr8dPoM2Ckg&#10;Shz1p6nT2QZHzY7lHfJgra9mzYOmJs+aN61Qpi2a5RUpz8O4Ut5FRStX86GSz8YmBWviAxnLPipE&#10;7Ir6llVaTGPXhjb5q/Dx4O3M14LXeoOsUtLYoKm2k1rNBoUMReQoKGXfntFbWnDm1v1L8R8zKvLw&#10;46eKfKC5PS+EH2FXCYuKgGoswnyPPAnHPxsr0plU/0Y4wVeZqm2xwk3C850SDSytJT0s086Dnbyb&#10;pbNiuUezXfUhtZxcffQ1VxEcJRmHCiKYgUxS4QgHNmQE5a0TEAVo9ORd0JStN7DTdx+++f7HX23N&#10;URSQbUcR/96zNbrcT2HGk5dkngpwiugOsj6BWDfDMoZAVnciAIbRSwYrg1ZEKr/17Vuq3ASWwkgl&#10;rAoHP4GW7V3PX4+HtcoUxEWx9dU9eEmXFIdQsBSGKXiP63r89kfIUJf2Ligr5Un3OUGpZ6/CQhWz&#10;pyJIxsg3GskwS2qEPf6+BbqtsJPvctwLEuRcDCMVdzzMU3YBfWCvsAu3H56/JRtmxD1/oWt/+ZbL&#10;4Q5S5uyNu/2jt3qvjXVJkgDcR2MRKplfLsppzUwFP4ijYKRTZ8QhsdbTrv6zaNi2zFDAjAFyUGZX&#10;v9Z0asvW200ZyRJU85GIsgLK786w50R9hKxoUGzMvgap76HBpzSlmVeHu5uO9mqbzqpyO7BTwl3H&#10;TwBOrd2af8UuBaC79hMDHScHHUxcsdehwX5NE9o9cDaI6NLeMxdlnpKF6jwoxS64CHTxo3YgeBLk&#10;MzgM1KHL1xKOit1jQ8Nd1zVDCQFIPLx91yciuKKCbTocyMDorcHR2+SfGL5xJsJvBvc+ODsO3N6J&#10;WPY32FIexLp8V158vq0XUmdd/8Yv3Aon3qAmWbD9O42fqp4ZUOrW/TMTd8/SuCyTQrjTegs9uHTn&#10;8UVFgATt7vMYnKPYTUG4ewj72ZsRoDoajH3wwhUuHLaUD2SEUuyIaIpy/0stgbJDakj7tY7w4S65&#10;bMn4EAEDwj6gCS2aXBoWg9hFqc0078CtQ1sjTQHS5G/ao3+s4mhKUMansHVIaDN1NUxO53kyAXIu&#10;oBOlPmYZXCVB3i1yBQyXQptZWjXtx6C1unnXmsYOACOCE8TKV2kYd/nFwSfykdMSVZJtDVVb6xWv&#10;SIm6Cq3dJLNVxcbtZRu2lG/cVrJmc8nqTREZYmPxCgFVEn9Pf3pK+FL706zI5qvCirVyvdfKL1sb&#10;6+av3gyPVcJm67eWAVERRqIiwvFp8SsthCW7U22AE32r3dFUE50UB6r/LQjXEjYotslUMQX2aGjV&#10;MvTNnRta96xrDlJq37OhQ0EaFWzJvpRaWCycJ3ft3bh7v4x+qRef7k5Kztv267PIfRHkHApAihCR&#10;kLZWQgusqtP0J60jQrrxcA8/dr6hilIDYoFJkHmE7Bd9HTgGX/FEcSh46fiOQ8cVbZKXQ6CXGzFN&#10;NRxK2qc6eEY3oC/Zsuz7p/lXen42diq+Pwgtg2SD1kBTOPiYNla5aQeACvEuXCYFaVb1Es0AF01p&#10;IamZ+ktXfjERJWIROklecawuNV8Kie1UMf1pkYxO8UdwuMBIexFHxVQr0gqnXqp/opO/2muXFy3n&#10;SfAf3xsj9OL2qk07FK/PAQStAlrzQ8hBrAtKMUVbRQsMXZCcTOF2SQFSqi+yDX0xgQQnnC/VMHXJ&#10;c/lsK6edVEdni/gUSnMotFgOkWNN3Q2SUJv/3hmfPclhm3aGHGfSggvAWjH7/yOG+bzepZhP4Vps&#10;PT5ZddJZ4Xkx719nWaJr9FFXpzy7FMuUYx/KGszNlKUoNUBl+ZS0OJ3luzo57lLWJsKuz+tmVTKO&#10;RmZCYu4eh9CVtcsIh1HO+SQspF0sS2SHkpYjnzNmaffEmQuXrZoTRhJFLIg7m7XvBLVcPhO650NZ&#10;McFDXFdWODuEaDS48OpgCfoQIUOEWKaLYKSssIV82TcoQN/cuIw82hWlxIl0UhWLNaPoTDi2USWo&#10;TJ51Sti1L71whMad4IxuJ9uln8Ur9ZtfsGxNUSw0EfHi1yxcplezXtPxUuZdTIIHQAX8pC2VFyJn&#10;V6hAfs/RK4Uar6ihAyCfLhOp1ApOeeUKA6pVDhzmobhUKFVSkVeipQ8Kyqq1phN14SjjU2XNrPJK&#10;hfKsrOFJ4H0RIf5qCiprBJlhguN6Ay8VAEZpCpTrbZVfilRNlyVdi4jnFZXwzpqptfAUgXT6/KLJ&#10;c+dDR59OnxlmqII/TYWaZvxxylS2kZjuBPmfTs+LUKSKq/NFvkLrkPhq1tzkX6X5ESRdsUerZ4cL&#10;4pzF8not1Tdso/7t2yTDVOW2utrt9Vo7sk7xi9a1yueez7A+/Hw2DugTzpu98ViPwmH1CqXQKbX6&#10;Z1iljl8Z6dUUdjntnL95T554ofEASCMRQQ6tPRzJxFFsb8qKIke1G09fTkQsb5t9BFSPP1oqYCpL&#10;4gQYaKS0QShNWKxaZXr5lZiW47pKxC5i9V2Nxymcib5O2ody5Nn1x8/k1PeNZ0l9e+MbzZKySQo2&#10;sL3onmYQfeQoBWMI3rgPDsnE9IO4KBz8AKdfcdTTH/6MkE4zwwNQ9AWiiFUevk74RGTyUoQjCWoC&#10;kExQwp4wXt39VmH3UowJc9bLWKiKhGqpinwCLTZMhY2LNNtbAYeqHgQl4bxQ4iu587Hl6gCqRyIo&#10;LTocKPUDEMUF2iRljjKARR/CMMV5wZsYLkHd0yTcxUh4/QFU18M8xV3w7ZCrJ3czS1ufDn/OUK+T&#10;qW7Ws0OUtj8Yl8Dt4CpgKoqduynFWkrz8Hj39bHeK6PdQyNdQ8PHInbc4UuySBilTErCpFj6VuwR&#10;wdBtkEE4aiuNYEPzjs4pgEGGUj2KDGHhB+JEW7dCdbf0SAVHTEcyWKWWJe/CQpooJYiKGVa2QYWg&#10;KqXSIw/AlKZIxK7SMWULPDuJkE9TKP1o/K0Ktn6y6Rig1d/hgIQnB/eevqALv3xt77mwwvVrWSpt&#10;I/x6AlfknDrDxTI+Cmh+Zdio6XE4eH4IoAI8jl8d7Y4Yffz2u2JlOUVQHL7BticQi4RYa3jcQfkG&#10;PalJM9xunYgAFceHtKpv/4gcg0Gs87cfaDpcLJ8tduLOKpCjEPrjLo+BXwIP42l5yOMRFss7Ii4F&#10;pLl5nyrcen741xIzl7x8o/qjcAUMlBqX8ap/WPY0Xlx0u+fK6JGgKZMzW+447zcYcm88GDE79Lwf&#10;Ehi1teskN0uq85F0ASvpxMfqpE93Sf093B3qchgNHD8gHLHYBYFi9+j2g1pEWN5ZkFLKS1v2GsZk&#10;dghwks6dWTakVdsBLMhNjRjkOItEMQzUzl5hm9wLU6CSEazzwMb2vfI87JRXoTwMd+2HHGR+UchB&#10;uXavaupQIDtFc9UKS3aHi2k2AVQo4lrwl0R9bdiCvOav3f80sWrDttK1CvFXunqTXMjWbS5bBxp5&#10;Xd2Pjn/y6VqzMTz3NpWuVuwKCpSvkwFKbufrtYh82aZtNFu9JWgtXA0VaVCnblwSfVi6sxlZVtei&#10;AN+CqMZl9c0rGlpXNtH5ltWaEtayMgJ7aGZa8661qbeebXQahxDZnToiRkgsLCbTU4QbQeAlwIld&#10;kW1yp3R3hE8h3HTREUQUsyX12zye/GzjMehuPMIvl4ekR8tMh4G6PlBq537VrQeKDmsFBQro5h7S&#10;L93Pkmtp5l64/iqfU4TrqR+8sJTGsxfGrng2ZLzi7gdNHbQjIkzI13x1k9cjVhz8mq0NulPrtxav&#10;3LBw+ZrQtaQXza5arHVWSipmFqOTyKYkrPJWf+8qeoQtUfASObJf2aFG+gxqUjk59q+R7lRaPoNE&#10;aQUqh3zN0McUeHlNGffdlsaN26q31f/miwWLrFbSD7akUd2kmKb6t/VCtiiLbHO1Q+umoRdq4g0J&#10;Z6L/WQvM2iSThAu4DFWc7121EzElzQ/kWDjqU3iL+Ci7zslKIhyycGp22bqKd7MWXJJt4eKVaLFK&#10;5GQ6QWG2Lp8r5LsMaa6OMnQY8a56Fa5l2bncVFbLXfJudjqETCeyTOd4NNxUJlQnM7s6Bo1dxB2g&#10;Flvys0bYdT7qeBReze+fZ8Ll2VJM/r41Wk6XYgitcchncRm2bi07C7tZwrVyxeVpQcXigdGUGydS&#10;oHILmbDrHKqTcDFacGtsk9FLyYRD7ifp7Ixs3UPZl6q1+pMOxWrIPorQssuwJXNOLb+9JASFuwdB&#10;zYrgEypmCyrtRJuCCuGTKnI0a8dbi/uDOJ9dXwVb3dB0Cpxk2cqiZeuKlq9buEI/GV7NpWs28I5G&#10;slokaIS0fiDATJiG6GF+Bagj/70gxuWe46Qc8sGbkjL9j6L16co0Z2kROVUz400hC3XlYkXDqxQ1&#10;zaqoLqioFkSJnWoZDVANGAO3CquU9rBwUi48ai0GtARpZXrpzCwqn4EsKJs5vyQPfOJVBfAskAF9&#10;8qxCIOrzmfLcC1ia9scpYqc/TplG+g+Tp5Jg95NpMz+ZlvenqbJNQVPeBahikYd8hdApmDd17kJQ&#10;amrhwukLi2eWlIWnXw1k7lFapK/X1ooNoJRoqtrL9dY1O26vJkmHX7i+IvGx5+3PF6JFhil5PXWe&#10;OotuIe3qkgxTvWGViv+e0XtCm3n0DRyi9Y6evrz1LPE3Q2XXBB50+jCwyCRiI89TLUNEYQSsQgxR&#10;qMiIuCg1XLBlV5KC0Ee4CkAyIzmhRsK+5EzEaYvVd1VPi0nS8sNPYk5XLMGEmi4aNAaEee1mhihB&#10;MmGMEk7IlARTiTR+DNgQDpHOeMn4hDz78Bfk+Y8/kSbfIpe/t4k34KM3kodvfgi8CTiJ6ORipMCV&#10;22GDyqDF6QRmQrQ2VByFLkibYGXLei5rVWqMenXruaxYaiFMOk67KclLgEr+fmGY4jJlZ8sQkevl&#10;2pOSqT3KiQwCJfT/RdLPW89fK6igArIrYPrw18+uPXrq282NEBX7Lpum7ilyujK515FAJ1b6fkyu&#10;i8LcstFvvoUq44zfcWncNRTosxN3eSZPDN/sva7w3N1XtJxR95WRnqFhG1vgKIutUqKLwYjg138G&#10;BRrkOBY+YJl6TQEVO3N+10BYpU4OxopGiWFKyAS39ImvIoo6h/rtJSizRteJlq7EGKXChh/ULznv&#10;aYVZyaEuaUuaIkV+nzQq/W+t2VboW4KrI1omWwnV6lWYhOCrxCQVdqoMt9hqDlVXYjSjP3tOX9h7&#10;+jyXtmvwXKtCrtPJfnivvUf91KJVEQieazx08WpvxDTXQDFE52SVgisYAcaBX/3hIcXQY3AYPbak&#10;eQkcuTrMqGr3yjAYduzayLErI4whQAXTKsrfyM2ekYmj10YocHQo5jKFQVsWrfE7p/xfzG2tZKBg&#10;JEHLFyMCzYVbEcjx5r1Ldx5evitbtKyXiBMPgp3A6cfPJhSmUq6ko0+eX3vyjBdFMvGS5+HmfU5k&#10;rjszrsl1g4oGqcD64u2rYzJPKXb89WP0H+S+Sv/1qPhKOSQD3blLAukBrRTs6CPi4bi5jHMT25jt&#10;xr2QSh3aLYhl20LdgVB5ua0o02FzQMKkoMkzKhmTYaQcx3QacZTcvY6azUK37q07pCo6FAnFKth/&#10;nC3otT3m3mzfq7hwslPZ6pVaVGyqElPFVgYrECLiKMhCZZsMsNHWubZl9yrNsOrQqlYNzbJTycgj&#10;7zjPqpWJQyv/agaOIhmEcx20E//NyZqkGBVbImTFuq3lG7aWrtHiVPASW+FTRFSv2Lg94h9slulJ&#10;AS0UN6Jy686aHZr1VLutUdOfttcviRk+tdvApyaboZbuUAeWKRRhzPjSXCBBlKLPK5p8O/i0RlET&#10;O6AI25o2tKcr6oafXibOycaHrY17shyGgdHspFENmtU4H4g76EgzMZvRopveFd62CD9PmaHSJaTj&#10;xxgGK60f7WcACTQSDjWyDXZit+lwbyM/9rSWEw16RcRbItJuSmmBmczasmhB8gK8sI6GR6iuDlxs&#10;260JcgLjZgaQkaxQJPTtZWu3FMnHT+vWSn+rWpJfXq2/j1F7iktnFBaLl4Cl4tLpC4pllQpPv7wF&#10;mn2g/JJYc6W0IhHUJFmiykJfqspHF4pJ4zQuFW7lmpJVcfd5NjZvr9q8AyT+zRfzF6GLWB2x2mfd&#10;3fofaWvSTpOwUkXCmeh5WRohYQWRFhDnWKjoHISEFUQk1RSV6dM5E+FEbBPtORphly27Wfsu6V0L&#10;u+Rnh0jQghuhwawYqqrXjCLfbfrC3Zpr+Wjulhac9hWRdmG34ETWmht0GbeMkKBl7zo/9+wksuvN&#10;uk1JjwxCOivsc3mUXMVNuXFXdMLprIyLZfnKcSLNdE9chcvMymeNeDc7Ua78fzwe6SHn5xbIzSeR&#10;XYsz3b4P+dqdJj/31Fn13ByakuofwSF+VRLw8L1LiqXhAbNa7DpTq/GGnxsCRcylmOqquuEQcUVa&#10;y911DltySNB5d5gtEJuli8PBz48KZXgmSeR2OGtELdOlgD13D+axC9/sysVyTYygERARbMPbgReH&#10;JizpPQJHlSqxqCJfrn3y9J1dUR02qOo5VVo2V4H7qiJKIS3zYFcp8GBcsuZfKRGeiog5DcRCZPUq&#10;rdLLCGpaUDx9PvhUwktqWmHRtFghalLe7K9mzYWFPp2e/8k0CEoc9YfJgqg/TRVN5YgNU2ydT0L+&#10;fhGOYtYX+YpPOiWJRrpw2ryiPC5Ksz8r6Q9kO38pI8zbbVPZmi1CqS3b/a0KlGrRGhqtu9e3ax7z&#10;5j2Htuw5pPmvvKl50cc3A2WxI6azo1eBUrGA5siJkRsoKOduKB4XWg6qMDQy/o0CbcuRLLzOJOGi&#10;ppDZ8kALJzQBFaDyauKbl2NP5P11PSagi2S+fm7IYUuDTrC1qo2wa0kOWSiQm5+WzMq7rgu7jMpH&#10;TjYzSkQXcSbGvlEAdEmEDpevGkwCDcYlwAaiiJfvH4Zt6oFCSih6xKN3kMZ3EFEuRGXslKWRb//8&#10;V9IGqqepy18EdUAym0/CKmCbOcdYYlAh32kn2DrtYgw44vJIcKywavy5pksBV74vslm91HW5BVfJ&#10;2ndcPhJeIwuBph69/fDg7fdZGbdvskpqheujEz5qYQxlDQumGnkStzvGXxBlB0tzcg5TkWaru5bF&#10;q4gcbtnYsxe3g2bBznsv3t949ura428ccKI/VvJFle+JpY26ro32XB3tGhqxj59CUDiIX1ilOpMV&#10;e8+SgxrddX0M7RlsyI6yJU2ivf+0jFeyX8kBDPHKTrv7Tu9SOLiToFR772B732lAqy2iqMequ+TI&#10;Z4zfju1UzQFXjcfFUShD9uJLlKcIDCiOCk8epO6g9OlEf0JzCqk/qhw14lqp6mZLl3b5wWoylaxV&#10;Hb0DnLql91SzjGb9rV2aF4S0yHKlMBvqJxh59uKRS7La8dPef+aiYmycPrdbCxkDkArLAVMZQQ2Z&#10;pikRVGzZNVkdvToiGbpuy0/f8I2ua2NHrmjYXQuB07gvMmeN3OB+nb+lAOjcawBJ5qbbD87e0Gw3&#10;GbXG7p7RNLn75+RCDFAJpXgSeHh4AMaevvCaAfqDAESHox4rgkXAmF5H5+CoMT0P0LVOlMSEvH/m&#10;xr0zN2S9hOigR7kdRhlLdHuiNyxsx65pjWA9DGGzClOV5tdpWCJaSbvGUGiN1ivskYKLfqyII0FW&#10;XaIs3Y7kFuteo1sHU0mrjiqRkLGCrVVtbqIsmQHhupXHenXfpcrHKYKyQs/ucUBtEMvxDOSNZl9B&#10;GankQxhWL3t/pUDVEdp2BCEkIbhq36M5Ns2dmlil4ODJIkurtCIw6NICZa0AXRqblzU0iamCrJbt&#10;aK5BR9fsqZ3SlbfVV2+t58tSuknR9mLi06by9VvKNkBZAVoRbL1s0zZ77lXqv7w6kIlv0NKd0vi1&#10;fLACYMj6tGynFjLWWsaa0NUSSyC2r4iljVcpckYb4LS+ZbeCecjC1qkpT6Tb9ihyfVwUW5NkJhk+&#10;ZcPCLontEc5B+BS+lBnNBkcdi/lOXXWHRD78svw19BbRPyYx146jbC3OJ8Edrz8abn7xc5YEknF/&#10;yeQxCFfeeAb8P0j8A5I1Emntfnx40t97tAmbBVofOk7Pkyvaq/AnfMphY2gqDFNNtTsaYsC3l6/f&#10;CtxqAVW0r5pl6CdQEEpCXkyXEhqFVWpmUWkeTIV2ZGNUSXmBJPCpompmRVVYolRe1cksq0Y7ok0r&#10;bKGkrSldrVXIuPs8Hou31S/d0fSbSbF+lBU7K39W3RArc2ytHVKGbabKu7DSoM6y1Sh59nFCz0vU&#10;vrQR6Yvx/7rLWy+nQJaDsMsWJTKry65PkXteEhbnsyUf8S4JH/rVUacRWsiOujxbMhESmQrr3dwq&#10;9D9rKusAh3wVzvR1uRY5FhdzwhXdjs/ixskkkTVON0i4Vm6DzqGYc1yXrZt1I87J2nf13AKIR9hp&#10;77qMh11pW13IiUzKZAVI0wcka5arJp3tJo3QcoS8p7zzswIunCsu49Fz+5AM+bpS9ZAfRtKIL99n&#10;Zwt7czoSzqcFxB2QuM/RrBu3+IxZyawW4oAKhdUiltwC0MtsodRShearjfIhc6KA6yLus6KnpJDm&#10;cyHusPuJmJrY2kOANFtDlAtQngZdkYT6IM86cQ7kwA9bJFOu+VH5lbXKj0wIJ6/Mf6hUzFxYKtjg&#10;TeH1bcnURKaIP1NWObO8qkCTMivzy6vVSHl1QRig5O8HU3nJrIhgETOmls7SulIyfAmfyqrUcqwK&#10;pUij80tmRES+aQtKps0vmV5YPHN+8dTChV/NLoxpUbMAoU+n5xmQDEupJSqRPyCTp6YFtI0CM2N3&#10;xifTFJQCCX+/OZNnFU6du3DafFCqJK+0vKC8ci4YyeO6RLFAIz6SvnCVm3bUbK2v3aZ18flMrmlq&#10;06eUT5G+uPu3hDv+9vhzjg+8vg09/SgNoJRComs5l2tdV0dOXJ+IyQ93FGVLc1ek5QhFYtkiLVgU&#10;/mZ3rKN7ASIU91D0UYDGNIfqldY+ivlIVByJeVYj4VzHLnCFoEk7IYU70qYj8n1IdBS+hc6kD1kV&#10;HbV3X5qjWhGxna0Lu8+mKTowFiH7EMUQ11pMMKHUNeROihAxfUhOfajyAqrXsSyv4p5/ePT2hydy&#10;2/vBRid4ySgFO2UchTiNkC/Q+iDWchWZp97KIhSneH//5Xf3bKFK2QlW8S7pX+W4jBMWAy0JgZNE&#10;RippnxFwQncnqnBH2CJAIzmZfYlLg1jYFTSCLjE/yi27vMW7oBdHLc6nEcTjRhlGUia+56+4y75r&#10;BmDfI4NThsQW300Sivt3//HVx99wj7gExueJRluzy8aevhx68PW5Gw+SeAOxjK+cuIbHj18b7R3S&#10;jKnM1IA2DyyZpmx0In08IqnYvY3dPWc1fcjYIMtVBMHrkA59DgU63OTOKlJFCPq0VvLtlmGqVelT&#10;uyJwhUS23HMdMAlqd69W1G1XsPWEZ6ww5epJQqn0D2yHUZZqHitZSWc6eLwOVSz+F6cwajSZOkom&#10;qlXKVNLP7FwU0dhDF+9rSTU/q2gK+ie72cm27pPQ1O7Tiu+3L+ixHVyE/QL/dvUMcIG7z8gWzVAg&#10;jAnjA2DI0fdyYuhjVI9eHYZaEdJx6BpARcJDnQxmzL86fOmq1vNVCNBbkNKFOzEB8s6D85rXdHcw&#10;VqxyGEDSDtIIX12IqJ48CZqHqZl4gqhbzzUxDzgnk582T47tWoiQafwuVMYpYKrwIVQ7Wk/85v2B&#10;0ds8IXI1nLh3/saDM+N3KBmsdf/MhGxWHAKoeMVxIZowFsFL4EyuzsJ1MWJ7Bs93wtjc0wBXxtP3&#10;1OPMk9AWUdcVdzEms8l62adnoLXvlLw0KXy8D75NEDd8QYXlFD4VCzRrzehTzdzW8CVrPobAzALp&#10;MHgKzBC0apR+aEpA5fkzIIEiEEZs7niNW9UGJMAMTdYKurCVRg6B7XuhqfWte9dosazdco1r1gJW&#10;qxo7tEaWVhZWsApEqzCJalqX7GwK7zstAssWXTmW+lU8PcVP37hdnuRbdlZu00wn8AmVujIWz2W3&#10;hio7GpZsr18ik5fmaDkABh+j5fVNK+taVmlBrfbVDXG6pnYFKG+O6OQtWrZrbSxqvK4DETJt7NwX&#10;iykn05y0CNiv7E7GS1ufgqMifXhHLPvB4Ozcn+O/Fz83/wbDuQ5u4ZfVw5hnN1c3KxY5sGSHLE67&#10;DDcL7DEwNwU8+4fZyA/2mH7IruI3gK3Z7DqBZO0jPkRJtjwqQrIwXNO+bn3YprbtO7y588CmXfu5&#10;m6ub2mKBqaba7Qw7N2V76drNskotWzMv5kEUVGgRSyk8QVN5xaWa/pRgkmY66Ghphf6Njf+FZ1fU&#10;5qEUlVbmlwaAoV0oDGAtChiam7Q1Laa8XsaotZtlrtyyg9sNG3OXf/NFYfGCUGQpnWl+bFHdrEqS&#10;duZ8MvW3fZLDIUSFqV6rFUup7nZcvtCzj1Lt30dJs1VrITppbeBHuhsqo6brsOsqPhEVo0FOTcmk&#10;k8633pk1SFPuEvlRK1FJ3U60oMI+xNZNuRFXcT+ztLqXqMWcIum/G0HYzU7kTNf1LuLqZLo890OJ&#10;nDI+lLWQ7irHVXyZyMcT0YePvUpOtCBnHCjJlqMggdrRYlAJnpGZOxSMthtxRSRZfzZlDw5lCddK&#10;Ws7JyXb9zDD4JJyTifJzqMO7Lp/tuorzuUYyFQix1n372BS7Cnyy+OPlq9uRkOcbz0/0kF23aYOY&#10;LC3qW9LhwiUMjmxTNu+Qo25wXsXxS2xWqiszlFzaNG9KjoK6kNk1stu4cdWK6u6DcuR69zHTw46w&#10;6zTPAAnENxSCkrN1iFHKTbkwHaYpTYiK6Uyxym21/iYpq4FzIs7e4tkKxFclvlJC7nZ5RVBT2dT5&#10;RTOLSmYuKNHfMBFPL39RGdU1t6q0emZRhfApIkzIKlVRMxeI4u1TXj0v1uedEytE5ZfX6HQyfMls&#10;lV9WNbO4TO6CYQ2frplRpdMivvlUxTeX//HUeQu+nDXnsxkF4bA385NpM8xOxqTfZxwl774coJo8&#10;NRMIihzKZy18NkMTqECpr2bNo32F2SkqhRJnlVXJmMatse1RbqsbytZtrty4jW9bdXwIl0NT9S0r&#10;G9vWNe/SH3ty8zu4NTyw0d70DyhvfEWIHuhArxo8t//cpSMXr8h16uroyZGboBSKy6U7yR/Go18/&#10;h6Ns9/DKs5pHFCq1tXMr4lLZI+2VkdCwvXyTGOYbYVVqKZLTjoHnesCVdjOaCjTScsCRkOb9JKGj&#10;4SeyNSEqabjyNjJdHm0+aTnyOV3EnXPoOXqidYoUPVx+ia9EHeFuZ1QAKh4pKoPCM8QMog+Kx6CE&#10;jEu5HGVeAp9e/OXnEKHUt3/+WTkkPgiuKOMqsmh9/+HJeyGZ6OX19+KoF2KSjExI/G/xIYQhVRkB&#10;TGKe4mgy5i/fCnEDC3Uo7FGIW1ABRbYIKHI7caX0wQSFqOX0dK7i6lnC+WwtTvMA3OV50Bwq2aa4&#10;yzwkALNuQUAUNyLbItwyP0u6U7HVoZj2NvrNC66LMX/6vaacgVJcyLXHzy7ceXQ2oqUPajFfhcmW&#10;zeH6mAHp2JBWdAWTpBBfvGIVH+XeYABH9Vwf12QeUCoHAIxSbG2b2p3aqfacvdg5EMgxIOdAkCOR&#10;CAaoIBYhQqmweilOoF3pFHVdS+uGs5+UZqnOnvgUShLqkXU4u2+l6WMOuEy67rBQCoWMhP84r/PE&#10;9OAobQ/3ULcupsVLYwvFy0oYerzOEktXSRsLNc4/akhPs6cConb3nZbLYt+gcmIJ4H3h6GhPP8aB&#10;kfEYWpxm3BhGD51Hz+hlUvU4k09h4OTY1VG/OgYUtYK3h2JXcO/AJ7kFjt0mcWZCu9BUuBArmt/Q&#10;/SfDvFuevtJMPwiKt0QsBs0vF7mcrlN3Xkt+KzbJRQUsSSJbJKaquwlH9Y1EGPcbMlJBUBEtUKB1&#10;9oa6wakHxu+cBMWvjclsNaLpVV3XR7uH2Y51xZYL4Yr2nL6g+661IhSzpLU7nCf7BuQ8GePZ7vse&#10;067Ab3L2xCOhKItB3dRSRTTmvv7ALWopkD1l9BT1ywTaKqOikFg3kfZ74SstOkx1RR8BwIDnNHqB&#10;kFt2FdmpENRrgFzzqRy4IlgiwwyRRhhnEJmqYnkruf91yLyj2UQRlUHSqpVq17co5PqqpraVdc0r&#10;NXNJ0f+W1Wt6lcgqwlRUR8g4eQBub6z13KoQuEu2rFg/d5mpKeZlrWyUrckS1jAx25pYKYszsqUP&#10;GxQ2Q8tw8XmShOeew9DrKuj/3oNc2pa4EIOTE1xscuE5HOUx0dq44TYpP8z4rWW/PhIAqnz2xEIS&#10;g41/Mpob6cGPpclg2uTnHL8yFxBExe8R2mniN6ifdvoL1Z8diZegCkctIxNptnp+9Ajp8XCODiFy&#10;KE1nYB5V+7ZZcQpeAtuDBrftPbxx9wEIE+Zc07iL8QRQuRHcBXlXKrDHloUrtJ6y/l/WhPDK/GI5&#10;5hil8m2hKi2fBSOVVRVo3rjmPqFEza0SSkkdKq/KL68qqED03zFKBfhUGjHxyzdotbHydQoUDFRz&#10;o7nFK+tbfvPlgkWoa9b5Uv0y0T6zTClz1hcDlgQqoRYj8AC76JSUsdqXNBKeNvMXS7OfWys0ItNl&#10;yHGbblaFUz3YZXJLZn3wUVhzwdI1ZjmXsZBG+1yY7iIUyLYcQj11I5RE2EVoMDujRY0EjbiWC6tB&#10;9yq03oWxFpvlY4FUJ6bDPgvp3IQLeFclU+bxSckkLRE+eVdH6SRKNrvuMEJhGy44SgvW9WP2m/pA&#10;2s36qLwll+rsznSCHlLSOc5kl2bdplpjm5Z0FWc6hzRbswc5ruJDpJNdxbJLdi1uxHWdZstJXdGH&#10;krocTU+6gISiXyTts1UZtnHUZ3QVn0K1IiwEBSCipGXXgo6EQ/LHSwApcmhcjBTYBh2J66IzdmOL&#10;wOgR2c8oFTYoI1bWbdK5HVBv1VV12/PN4m4m/Ez6f4/2wpxDSSNpU5yXHzmnUDgaMKl6SfxlwrtA&#10;v/+Zi8o0u6myFhwqKK2Cc+QWXFqZv6gcxpheVDJtXtGMBSWKA7GwJH9BiYLPlJQXlFXAYzPLKimp&#10;irJNVQuuqgAzmd3AqjmCq2peK1z1nJplvFa0OENpRX5p1ZyK2jw6oAihJTMK2SoIxLR5i+Co6fMW&#10;TJ2rsBBeogHsCQqyq54w6XdfTf7d5K/+MHnKH76aQvoPU6b8/qspv/9yCmWQP0yZ+rsvJ1OMTFcx&#10;SsFRf5wyI5wDNYHqsxn5k2fNmTJ7vs41ryivSMtM0X/hKy8lPfOrF61eV75+S5WCI+2o2rqT952W&#10;L6xvWt3YvsbfrY69yUfIU5/lh9DTevxER7e0BNRBreB5YQiVqOvaGEoJqg8aycU7iqqHZjP69MXN&#10;59LU7dR3TzaNCAcX9o0ED9CzI/A3rHXjhdTrW89fTzzXlKQxTaeRRYitbFMGKvndfTvyWCg18vWz&#10;4a+fBVZ5uapQuK2XPxHIkcmuevKro6TFZoFSYYkyqpFJyYmvtQrWiJbD+pb+axHbb17oEoL6ZMBJ&#10;kYPOPwxjyAPNJlIgPsHPd14/Chz68zc/JK59GU0FO4FSJGAqtsFUP/708sefoKnnHxIPQNeCEB6/&#10;T4L7JeavFGMymHHCaXcpS//vQ4KciAfIOAfzaPLVzZcf3fkMQoKr1C3QCbUWUdpzW8t2XcCJm5pw&#10;lYJZsBw3mpsrDHv9g5HMJW9ZD/76W92db57rpsTtMD5dDY6Cjbk1uh2G54De4Uc8Ei/vvnz76O13&#10;GXY+ePPd+LNXVx4+kR6slXzvnhq9HXJLs3TkpiVG8hpKoNRhWVFC1wcJwuXs2JXhrgiooAWIrmpu&#10;1eHL1w+nfoAWI4GBSmSVBlLXXCPU5RAUX2vA4QAmKxZiApHqbLjiUBiy0L/b+gZQnTXzKpaEajzW&#10;14CmBSMFL6EbodJZJyZRdyiChmlyheZX1MNREdVgZ9AU+VLdpFT11tk/8FBipEp0u1AEEyUsFDhv&#10;WxWsQsLvWor7Kc2bEhv0DnBdqTObhKvg8o1SjIx5iYR5ycJRi0csy2RLSUZe3oBaC1gzpuR4eV3O&#10;daDUqfGEnWDgwfE73EcZpsZuD4woJKAOjSvw/eWINTIWbrdjX8uqaZ/PK/cVZ+LCHRERcjHW+LYZ&#10;6tLdmDRlxLp1/+yN+6fk1yePviA027vuaV7WzYdnx2PdZ8TxBkfk6XdylKdIawTTN951XcMKY8gz&#10;c+iCrl2DA+2cPN3WJ1OkmOrEoEesMx0xDUi2Olk8DFo9GVI6Ocggw+S7AewgcA8yzboi6N4+cFae&#10;paKpfrHZSeDKa6AJ3cHdto/RTXplnpLFI5wMj/aAWCaE+gOKZhH8II+1zBksVwAStgmZhMjak86z&#10;UsgKrUS8b31b57rWDi2+1KIwgCsb2lY1aA2rlXL/kxvekp3Ni3c0LI7FnQRadQ3L6qGmxuURcp2E&#10;YpTXNa+q1yIcKxqaVze2aknZ5l1rWmgzjE58g1o61rd3rt+lmBDg01qtZaxYEcKnELpkUkqCJCmw&#10;YUJKvhyOZmkSkphIpkHQqk0KTlt3REHMZds51K0V3gAnc47xKTgKQGI3YszoFySBZwKijLjtPac6&#10;tBLdydauWOEttSDp9+VGokFuh3+kTpOZ/Tz1A0x4Sdu2kwOma266AucmQloCotMH/xVixtNND7dS&#10;3dn9R7lwxmc9I9a2Z21zJzcIZK3ZLge/CjhqzebilevRqVD8UJxmVy0pKKvRP8tp7GL7+M2qqCmI&#10;v1/leqO/jGvmacFMBfEiBwVJU8FrHOV8tQLZr9lUumpT+UZFtFLgkK07a7bI6ggb04fffDG/GI0t&#10;UwqtzFm9I98Jti5Au3am8iGEwuislHF5BB3Ru25nLiq17AY52mGqdLpYtCmWcBX0y0zFZDe3Cvkw&#10;BmkOZdWp6GJsnU6U11RVdRkfyso7R8Uiky0tONP5WTeccCb3hmI+l4VM98QtIB4c5/iod52wH1eW&#10;6WadRlwlGw3ySZDprY864SpOWJSOYUnSKWn4xtkw6MysEZp1+ax9V4nySZdIuDVvnZ+VyfKd4/KI&#10;05k4x+ICzqEuY+tdWmBraDSkqTCPhzTj5WEITXrlbrvZrCK1stNBSo724WIizLhA268QHjlqCcbS&#10;bjsGBvl+GtkalkiTj6hLERbPHOVMV3GbNMLpnKZZpeHV8EgsDCSmA/QcMQYjvvySiHJOvoYi7r6q&#10;RFM6BfBWpWjmwJL+X+EXrjASimOeF86+YVCqtYdefkXVrPLqvEVlM8VOizg6Q9OW5Gg3bb4XSXDs&#10;Ps2ezCsHoqq0eG6Z6oIisytrIMlZvFagqUpOWjOrqpaRD2c/aK0qv7xypmZblc0sWpS3sASGgaBm&#10;LlBoPvnazdMydtPmac27L7RO1OwILwFEyb6UcNSXk38/ZQqJP3w19ffQVJrP1kBFOhKT2apYyB8V&#10;oEI+fhGLIglBMSmv4Iv82VPmFOoCi7TIA1eUX1ETSKxHunjVWt59Feu3KuYsKLWjYel2uVisbNQa&#10;8GtbO/QRjS+oPkj7kwWmGo/0KDRZfNHRA/jSH7p0Fe2z77qCT5ybuH/hVug64X818fzVLTnyhS4u&#10;s4ZiMzx68yEJUmfXNavXr7QyEso9Sjbqu6AFrHqmmVRo28AMCdSm0SdJCHWlvwmysitgbA1IOvpU&#10;OKQy4R+oQ4lpSzTltEXFkqPP5MgX69vKJvb0ZTj1vbr5NKIOykpj0bUYJEJAhe8evX0P8Iig3n/v&#10;+U7ffK8pUhZzEQT17MfMJPUT229DXv3551ckArEgq+dsI59aNEV1WnuiNalECzrjq+8AEjqQibnU&#10;/WHX3aMMiayrWTqBnIya2KbUlJuPZEDlilkLTpCvs6QNSiJOIPc620XgZMo8jlWzBISvIeePZ9FM&#10;OZHza9Ri7gL3QiiVWp8AJ90ghVAXbgmYdaeew9h3AmIZHAaWgSLBhQw/UdC2iH+t0NgOKnBi5GZ/&#10;KMHdw+O9w+MAksMJgEmHUgc/PcBDwicR17WxHpR7AZVoSrapix9nVfG0s80VlF3U5cAPifRjB7EI&#10;iNp35uLB80MHzisMoDNdzBpz54kzHb0DtlNptlJMo2qKf7Wlt8E86Fty2zuOzqfpEJoRIZ1vp+dK&#10;iaPkwSXQOnBM3BUxKqSuhX+gtMPw/LFKpwadsM6d0lSm9qERCgC0IBU6elilzAP02etuxUVZv/fQ&#10;kWYQhAeBi96y64HKHS5DV4JP0OzFa4eGrisi+ZURUApQAV2AJcfZOz2h9ZcFM+O3z4zJKmWJFRc0&#10;pUqY/VhcDUQ50J8ZSc6BN+4EPil6vn38bIxSgdv3zt28x2tKtsfkpDqRQ+rz5EDggqhYgxgO58k5&#10;MTwBOPVpNS0tScyhgeBz+KrbKHXp6r6zFxmZ9lOnoZ3d4c/ZkayMLJRiiBgoHiFb6rIHiYQjBNpi&#10;qVg+DOzpjxPzspIqA18NUEwNAlEAeTxCujWdEZpfjoJ9WlTaXn/o9Iq2iq7f24+eXR/zcHg8tod3&#10;KGk9RREPUNEFU0lII+ZZ8c63kN6kiHYfnQPJ5LugVYOdAG9aEldAk9Wqxvbl9c2Oq67IELI76U+6&#10;ZQ3NK+ubwS1FjCCtUHutq+W217muSaYn9H6Zv9o0WRdgkwiZ9idWsvgeOWHMcw8VFzEuRH8ryE9P&#10;69XqcnxR+xWHlp5vi9lQ8nhUDHEFApHdSY52Wj3MSGPzjn4XKagYb/jtaBscRYLMlogro78eFGNG&#10;YshhwMmkWPZzy7ZOINkhiw8BYNwv3gN6J9BU30A7jM0PsG+wHawKZta9jkj9nLrZ6JWeSA1C0Ud6&#10;uDQuU3ctMJiRXNPUAczYD7N2az1f/LK1mxetXi9FcdkqNLSY+AAX1YTov2Z0m9nVWpkGPJkbsbtm&#10;S7+SS4s0OjJjrjj6GI2UrFpXtnYThFa+QaEX5bcp2yMgrQWgVze0cUMV93xejdQ+hCas7VmHy1Q6&#10;xIpgojWGmkiaLZlSVTma6rU+hDYTVaQXuq5bdsK1vOtzsUtFVEwyEdLkW7/kEGkXnr/04xldhi1p&#10;ZaIohy+c0pHpptyC85Oj6amp66MuQNqt0Q0ru2SyJZ2VycQl2SLuhnMs5FDGiSyf9t0saTJdIGuK&#10;RNaBLBPJGueou0QO4l65/z5dJlbxPaocIuEbl7XPlkw35RzdsqhCDrtuxLUo4C331Ecz8W5W0Vvq&#10;Uti13Ei26zQc4kNZJo047ZKI+zaHK2WXoymosM267UbYOtMV9Rikzy2ZHCJtA5fSkXAtlU89A+nD&#10;rKrFTnCUdMZyzmFLzuyahKBIk8NRF6Oie+XWkrPws4oeujqHGH+DtDuMkFMc99RrYy8IlKIuMssd&#10;qF1WIHe+2lkxf4l0QXk1EKVFdcsqQRq9FMpq4KiCkoqCsgrZr4tL84pAHdmLZs4vnV5YggA80I5n&#10;NOVLygtKq2TyDidgnaJcPnu8PgAz3WhF6uNFk/wxkxfR/+RPHCvtzgh2mj5vIQwjiFIUUa3G4HCi&#10;X80q/GyGnPEclA/5E7AUXPR7iTnKsCTrkw59NeV3X371hy+n/O6Lr8gn/dtJX/7+i69+S+aUqb+f&#10;MjmFMYWj+CQJ6Jcs4MtJZ8wTJc5YpGlgs8qq6Dnj5gEvWbVey0yt31q5eUfN1rrF2+tlmKprXtXQ&#10;srpl15rWzvUdCpvLS1mfovgs8e3he9PWnfyBvef0+f0XhtA40T77tSLnHZQV6TqKPPEM5RgUQWOW&#10;yv7qnaYPKUIdivV3iv393uHgbKSSum8PQJRsysv97Llc/m6icAtsZKFCpY7Vcr3O7/Mx2Y5ks2J3&#10;/OmLmN307cSzV4YuMtHFkzWsDFTWzk1fXz9L4n3FmlEgFmmRmz0MI62ZGOj6ES6cbsBRZgDwAD4R&#10;Gb6l/++ztaECfhRqwvq9E6j7gqgPP70URP3y8qe/Ii9++uXln//69qdf3vz0t1dkAlQ//e3lTz9/&#10;++NfKcbuyx/l7Edd0dR3yfJTAMmDiBMYNCUygU9Cvr+XRqcQU5FIsUe7KWVJIieDGcNSdlFJpiVQ&#10;CpEHZgpULuBdt0kia42SlGc3SFhz4ci89+rdgzcCzgdgJz3JqO91xFsPmyTlRbC6F7oRxl1E91Te&#10;nq98E2UzfPbybix19c13H4BPDxEtc3euP3ka02C0ei9qtxXi/pEbJ65H8ABo6qoC04mmLoumtLRU&#10;TOYJjhqjDEozuKVgA9fGu67IG/D40PDhS5oPYyWYLQqxtOfQdBHU3ISOwmJjirDAYOjftIYajXLM&#10;UWnMCNpwzEGSqhQTrrSLFh64gjoup6/+0/vPXjpw7lLbycG6o1KC62SbkgooDTjBp1AK5aGkIGOJ&#10;Fy4oleOe1MSv1YtWHbcjUKLYkfZ/4d6Vgug/R06GSS1sLO5MJ6QXSOALRLh2q/hS6+PaKea0ywgJ&#10;Upoi7XE7eOkKAwLBwlHHLw8fHRpml5GUQ+DVUchEjnax/rLmRN18cOaGUIqcC7c03yk4SmtDnZcF&#10;6eF5cZFISYB08965ifuuq/LxDBifcuXyvYfnbt7nLJDb0ZgRJ9tXGMFckUOnxhRtgidB6w6P3kSA&#10;KB4JHQqUOhNR3TlKh+GxsG3GzT1zIQbtjNfm8vggXjTCQkk/SE58HKWzl3YP6slRO+nwuryFAnti&#10;eejkFoRnqceWXfIVFwSaCr/N8DQ70X5iEGntG4Cj6o50Jfe6+wRoHQ+G/M1AdG0Pd+08dGyHn6tk&#10;klWCVVCHwQNEqTusR4vC7G7bG95xqa/gpr0HZa1q0zJNgNDaVvn+rWluh5TkAdgAL7WtbmzXDKvm&#10;9rWaZ0VaNqhVDa3rkvVwFaM8gpLvhZqEZ+lfeE5ku2wtpAV1ew+Fh568W/WL4CoU//AYV7QtbG46&#10;GnPG5PQYHrAy0MXfDTY9+fn3T8Bp/7MQ/pMBLZJY+YDhDeMtGAPndMgSSJlws0xCywy0hldna7d9&#10;8NSgvHbj3wp2HQDmo4T1yem2CKope+MJrU/QORB/zZCwxRLMHoxIJ/zEtIDBGZ3FNrH4+4MEPaTz&#10;IsND3VyyUcqRJyBbkGZpoJTWVt60vXzt5pKV64tQj63xLpabHypZAfpM6J+INTepamhotZoGrzkd&#10;0vfknTRfS32inq0rW7M5wjZur9pShwpRvWWnguYrJImYeV1L57rOfWGPosUI5Wwt0O1mCWda7XO+&#10;c9wVJCtTuHSFPJqc42k5KT+4utMqmdpASJCJlumEj/5bm5bULYrMrAV2LaR1NIplbbo6+Yhz3AHS&#10;NO60sYQci9NspdGmnUeKVynAmg/RLDlZH2jKF5IV8K77ibgb3pLPGcmkBbdjcV0k23UZEmzJz2o5&#10;QV3ERxEfylpIWlss5zfK00MPpqsgJLLhzVpIaqUXxR1RUzCSUSqtIglTj5t1C06TcMuIG/euE9mu&#10;t65FpsWZhg12Oap8PZNevll9yw6RQNxhdt2UM9VPn4XfQ3o6JKGdaFbFYhv2KKVFUyRygIct4l3h&#10;E3p5tGZ88u+QilkxNZ5zLfoR1i5fsGTVvJjTRY7LW+i5L9CdlwMn17J0Fb95IxaHdGok1tjl7LII&#10;hd2pQDEhxD8FJREooryS3VkVHK3WcnLF0E65JkQt1NLdeVpjriRvQazsFM7BybrdEJHcf6Gyasrn&#10;l1UJlmhcQfzEaZxxVjI/ajHCWeTIV1oxkxbCCDaD9guLphUWT43VGMIMtRABaUh/NWtecFQWfC9o&#10;KmBJicTi9NXvJgFLX4BMJNiFqX476av/nvQFBEWCbTDVl7/76qvfffklKPWHKVMs0TLtg1KaMfVl&#10;wbwpc+cj9CRvkQxu8lSsUBAOoax+BatL12zU3NCN26piojBvwyU7GmWbamhdrRU5dmdBkPxl4gPc&#10;eFhOI/oPm1f/wLl95y8dvnjt2JURtEZ0jnMTiuM3dP8xqjBII/OOwnC/BZMy5AigEnVEQvLo3Ue7&#10;ijHA7mf2+pOxKMKRA07yuHv+cjTIauJrzWUSAkV8CG3ZBbSeipEgJZCJRCxvFXaqUM2BJc2D+jpC&#10;SoQAXRTmLOPPX43FuWIqkcKFm+Xk3Rd0gd5P92wFUnDwuJwgQ10F2GOCskEJRT+c+n4KF76/wlEy&#10;Pf3lr6//8gsQ9favPyOv//Lz659+fvPTz6/+/NMrHfr5dXAUNPXix4jvR5vRoJ39Ajs9ewqigE7h&#10;E0T5GrpX7x+8+u5hik/qZ0KqJD5OVLPNKjhHu6QtAieuNDwAYSEGH5LM4qpnW6r4TrmWcl6+i1AW&#10;ig5PGW4c1cVgKvwdt5IOPKTbWnr4u+ihugRaP3r3A+1QBfHawQLgb55DwqbZ8ViKSnftmxe3nr3i&#10;Yp8ovvyfGUnR5oe/8CDde/me8rHQ0MPzNx+cnUjm26D+9o/Juw+9uSuWPAKlumGkK8OK6H35+jEb&#10;o66Poz2jWA+M3+4fi+lV1yd6IiC4UCqWokKjRbt1mAFDFIL6m5ED2yx//4UhgA29vO+6OMrKMeJi&#10;sXxTmBcGUJLOSAUfSJbHpTVYi0Oc6+KdRxdvPzx0Yaij/wzKcYQ81v/oUnzRbgVOUh8FUbF4kaYy&#10;okilix3JJKXQXpE+1oNYU2Sbm0CNa+85tSuW6LUrmtZQOn1h12l1En2O7rlXOpSKL9wQpTJxNHfr&#10;wbGQBlyPDA0fGxo+cilii8NRgQpHLukudF0bBVo8S+rczbsXbim2Hhyl1aIiaIR98IAoRMg0cfcC&#10;xW7rLxs4ykeRC7cewFdAlNd0duQJthHF5AnPxumJuyeHb8iHMybF9Y9CR/r3h3Px4kI4BEKfGL0h&#10;p9CR8e5royFjPELBV6Ipb3nXcSGI7/hu7ulJqbkMiy4Zzjl7Ye+ZC2YhCgDtPDk8A35+GCXSPCek&#10;tVByjBJCJuVNaAwR4ioMqTnKQ0qmbwpbuQiC370D3MfWsGe29UasyD5Nxku09hDfd9/6erGEAkI2&#10;xgPTGNRtaxVveNHIQYEHTx2ZMnI6sIGWM3LwbsU4MYbxXdi8RyHj1u+KSVbte+X4p9Dqu9e0doqg&#10;GnehUq9p2R0hyzvWNreva+mAqYCoiBwYcfY6NS/XsAQ4iZRo07xE/t5D9tyzyOE84mo4gjyi5/yg&#10;HnX6bCZkK3A6kCxrq19BmOZsfeIHBWQ2BecAISKlmO8kuxA/ByAqBrAjwAZCtiEogErxV3xInpn9&#10;ZzqDWvU/QhiUxDZU75W/bjLsMfKtKVwZe5KjPUCUaE1T7MIgLN9a3gCITY4DXk37nH2J5dXJS2Pw&#10;bLvILb6//cKq9hO60VyX/0bhhbB536GNe2SVWteye3m9rILL6pprtzdUbpSDX+m6LTHhfDUKpOfR&#10;WIuzMpb+t66/sMmxMqYVohZL8ySNnrZo1XpZotbJpaVi0w4tnbzVQUcUMV/TBJq4y7s37D7wm0mF&#10;xQuXrV4QazdZ4bNSSEPkuHVr6s53GRIuoxzSkUASHTHddf+STDTLHGXdDIMUhZ8bBdwsCQtpn8vi&#10;RnKL0St3jENZws2yzQqwS3knEPJzqztT54KIGIflqlu4RBfrBkPb1tArneruKh+X5l2XJO1d0tl5&#10;s0x3m3y2PsTWvXVTbJ0gM/qgij5KLTRs77pllyTHWzIRPyLuuZYYTmcoUcCHLOy6ug+5utukmNmA&#10;Q86ERnQIWqhJFoASR9Umjna5VbybK2T6XJQhQTtsc0u6V+6DC3NeirlBhAKui1DSHc6qsPurs5OT&#10;HXWOC3iXtOe5IS6p6U+GFi4nTscu5eEKAFJ/UQBgDrlBT7RKr86Fgu5GKG/xGTNR4bgLSqfFnGbr&#10;gfVosJ2/hARXndwL1Qrwo5HZcTrZnSu1OrCiQZTJqU+RJMK/Llba1eygvPIazX1aWKI1vBdqJdxw&#10;uiuCbWQ4WiBLlCJDFJUUlIJeNXklis0wu0p+w/klFXMgsZgiBX5wsVw+A6J4gGEEz1yKZyqqRDGN&#10;z1y4aOq84qmxLjin8Gwob78smPvpdLvzxQSnydP+MHXK7ydP/v2Xibee3fZgpN+xnfTV777ikHbZ&#10;/vbzL3/72Re/Qz794refTTJK/e5TZf42CvxhShKggvY/mcZZZn42oyCCT0BTczw1S66GYsVyBPLk&#10;rjH4Cxav0qSpVRvK1scM0c07tLhHGoJiZVPbKi3a27G+XQH9+KTx1eQDVn/ouP7n5iPUd3rPAJrT&#10;RdHUpavHro2eGL45MKoZU5fuPrr6KIJPeMbU89co3OjfINPjQI5c0w0QYiYJ0ZpF92MaVaa+S89G&#10;uY/Qc4DZzaevULIV9C8WzJXO/Rzc0rKzsVzSa2BJOBSL6iotUeHQzrW9mR2FvmhEES/k1KfqsFMY&#10;SdymqMALSSUcJYc6+oY8fGsmTIKeZ1eEkACi0PVfQVCBTw418fLPv7z+8y+A09uf/4a8+fmXtz//&#10;4w3yV3b/8fbnX17/5adXMlv9oqlTkNiHvyBPwzZF+48804xhVFzyHx6+/QEskaukRsyGsgCnmLv1&#10;UKyVLFGlVarSZa+S6WqpnYrMbJA14AYhhUePmPWM9sswMflolHQtthqQFMbgJRIqFoWT4YqjkFtw&#10;1HcR3lBhOWK4knEDROmtiYu7PKF7F/eReySJGCTyFH3LNT55L78+RkYekn8WanK93LhrEY5Ci7He&#10;TpRvO2tJ99XqsZruosgT18dAqa4rIwhaslzLwpQKd7nW2RCw6uTIjb5r473XxuXKdS0Jh+2FfTOt&#10;F7ESTCb6bqYrH710/eila4cuKBO12NjAlrRhA7UYCYiSW5d9CB3X7tB5VTl/8z60P/z42eD4XX5Z&#10;nf1nUMWaj/XZx2+nFhSSBglQJRqkzFYxHyaWB00CN1OSzHDoshrN1vqchTRaXScMMKjAGOhqdIYr&#10;YmtNnYTT1uCdsB5Pvi+ELbtZGbdAmSzBpQGWDLgINkbDciQCe3QPjfQP3xiAY5EINcEtO6FAFMm8&#10;qYv204OL7j26eO9RePHJ7nTpzkNYC7KyPSqhKYXmQwCqR0A1dR03XyapG0CXlpPqGVF88xOjN/uG&#10;QaYbp0biXo/ecKwR7nVvIDe4JcuknpPx7nAIZNsXCxCDVce17NhVWIgLZASkCksPPsPLcM8Z4Q0c&#10;JRFTaRD2n1fJ7LHxAJJgiHTT4wnx8+M0mX6iSHioPc65gxz5qNenW9GqNX9G8QDhKMR6eStgcGKw&#10;ExW/bwB4kO4e/mly+TuiJaH1SIRC3+wpQBxyfG1bbI4LLWSN4TlRII0Iox+zg/wUUQZo2bo37FcH&#10;jxmEEDR4vhc2UlnWw1fte9gqVkSLHPkUOqJDq+JSXrCUTmpia2MXzZKgZcBJxrFgJx54/YkQWz38&#10;AqSupiOa3aQn/6gAT1OejkB9SvhCJEe53uT5D+lXxAgYJtba9vQ2W3gcZIW72S5uCXdNEYvMs/wM&#10;uQXADEijP0HijugPhVOnlXOCGyFDltz8usFa8RKjpzHvlnNgWw9p25HkOst4ypx7Ui6a7fEq0FnC&#10;Z173N35BCA+AXg7pLkfjYUhMxJ2n4S6ZQyEr7lfj4V4YeOs+OfgxtgrX0dyxqqFZwdDrFA6kaouW&#10;VC7fsLVk9aZfRfBCpHfFdsEyac7WuxDSFviqaNm60jWbFZtRgRkVyF5RRnY0LIlZcKsaWjTnDWBu&#10;2809/c2X84vRuaUjWhlFmbOGvVjxr5VIz2F91GlKWheUgugyoRQiiS6Yao0fJbUhkE8Bo4Jbs+js&#10;qX5PSSesj7qi62YJn84ls7Fg68JZSedzOjeelbeQiSgRxUhEm4lS6yr0PGuKYWGrzPRobprq3mVL&#10;O248t4zPnuU4E8nS5GdlfMhHc6tkZbKSJJDcdnLrsmUYnUYomZsg342QtrrvZklblI6mvJV9JrR8&#10;ivFIJI9NnMJpyjvHmUiWdiezfD9Rzsk9lLWJZAXIz/qZZWYFOOo7qERanna8SxnvOuGcrBHBEv1Z&#10;vHxW9eL58YeCPdwEMAyITb2ej1ibGKkUHFxufh9hj0R2UqcRd9h9zhJZmgLug3PYuq4aQaqXzjM+&#10;aTbkklmKDFGVX1aliUDFpZqVVCTjUmJlKqmYAeQskIFo2oLiGSTmLABypqccNZ0ysXJCcJfCRXhN&#10;XjkBkiiXJQq+ivlXMn/Jwa+iZibEpQgT4dFHxUVlnIsGYaepc4unzRVHWUxQyOczZ38yTSHLEVuf&#10;whgFLNlhLwjqi69++wWJL3/3+Zeg1G8//wIh87+Rz7/8708+/+9PJynnUwOVxLX+MFnGKDcePn6k&#10;ZyCxxtQcUEosN3vutEJZyaA+rlRhDMur5lbWzqvWvwNFy9cUr1xXunZzxfptFZu3l2/ZWa3QpZoW&#10;HMGU2tfGeh0bd+3X7N5wSa8/3N18TF4QfHV2Sx08j5Z5bGgYVUOrbcYCU0P3H4NSI57p9G1Enghf&#10;L9mjcqjDYq0aQVd+/E5qd0yz+S5i1oXBREHn5GUHlUUE5GRlJOn638I/csObiExF906Y6pUWUApb&#10;h3NAJgBMaUoKrhRVIsGwZ1o2SkxliHrxZkLhwsGJCNIQU4CgAiOEbCxvE/bLUIorykS6/o9/fflB&#10;BAVHyYTy019fhfXp7V9/ef/L398JpX757pe/v//lH+9+/sd3v/zzzV/hqL9y9O1f//76p19e/iXm&#10;TQVQgVKI3PxSC1gsAfxjcNEPD9O4FBFIUFhiP0CQ6dFrQ5RjDIaRKraPIhDfR9RJcUjjHJbA8NCL&#10;sQWoInZIxlG5tZx2UxahVHCUS8bpOPsHd5VuB3xq0JL7/v2HrxXz/Yf7aQc49UR6I7h9XjLIi/By&#10;7VRhQGTc08j8RYH7XrwF1689eorGDMCHVUqWChRx1PFTY7dOasZLoFSElOgBpQxRo9LXByPUwVmt&#10;ioYu/oCtInGHpQK1ngLUpfyhi0OHUnNBphAjVnSyfAT19+AFuCjxACQfZkARZ5vpQ9aMrRgduaS6&#10;+85eZKtVmEYVJm5g4vY1ReB4enriDrr1rlNCKXRcFMT4G97/uIfDUsyk0t/wh47LZ+lwTz0aZGwp&#10;3BimKjTIzBzhBIKGp7/DNRND7nnWC90ld5KELyETemh1n7SvJavlbe6uC6AR0n/GxxDlFqgeo6SI&#10;Nb1XuRHyl2Ocu8MJE+ICegfGFVgPZBq6/8jLcF+NxcfO37zHLb6g0HwPzt/SvTZKRZyJxKlPgSW4&#10;oTfFUWKw1A+QGw0kcy7YqX/kJtJ7fULBSLSO85jo+qowWysIX7qOHLhwBbiCpo4ODR+7PNwzpFWe&#10;u65CXMN0nvHhMmUo6Jfa3Xnq7O5+DaPmPg3I6Y7tXvTdgbOyWcXtpjwipXngrMc5G0yPMMOSoVSW&#10;6YFVC6eFZ6T3nr4gY9TAWe5d+4mBzj62g6KdLkjpVFvYKxTI5IRCRKK+R3xII0TE7w7bCCUVR6G3&#10;Xw+AiAIGU+BB0EIPhkxbcjPTesSKNql8iFFTtvrPkKYdz9arUzSUrq17DmdcZJoCpfhkmJciWMXe&#10;DbGAlSbwwFGRMEElEuAkdop5WUKmeMJj0SRN64qcJBPhUQeZ7KdXx0/DYTbCwVV+bgGEydPepSdf&#10;lxwB6IWdsFPwEiBq7BQy8SsAlmKem6xM8aOQxP3ibnqXQ2x9UxBVhIj6FAp/V4xbjGQSc49xa9Fy&#10;2JoEJfMRh7QuQkx54rwybcU6debw0xf2nRVdZ78RPwwWdjlp9sxQjMTes0HmA+e43bJdH+nmPcAA&#10;btojI+H65s61ze3LG5qW7mxYsrOxZmt91eadlZt3lK3dXLpmo+ZTpGvMGKhQONlmCStg9kTTdHoV&#10;W7do9cby9VsVvmJzhDjfrsaX1zVCa6saW4EoGaM69oqjPp9XhAJqFdDbRLcLjvJupvax9SmddiLD&#10;DNLazdHUXcbFEHea8t4lnxynpZqHMp3xVe4V5pYkQQE65sLutjHJ53Uttq7oYq6VncIF2FLAmQqU&#10;l85fYpdMDiUnop0lUcz9j3ayxtmi+5Jw2kctLpNb3uf1UY8tObY1Oc1Rtt4lnZvI2s96SDprH8ky&#10;LT4Fma5OSScs7Ga1aNDtuLCHlF0SzndXOeQqru6SWWGXdLMkXBJxXcQlzQkuQCJrk7TzXSCr6AbZ&#10;OhPJ6nqXFty4KxrzSHvXxbKES9Ja1k92XR4ylCdhNRAFLyk0pQK2VC/WPCWbpGgz5k25cdhGJatA&#10;yo/tZ0LL7mf27FEgy3Qi60ZWxQlK0v4sUK28tqCsRuH4Yn6UrE+xxi6YpPW2U0e7GcUlM4sU72Hm&#10;wtKpUFOhzFDZFuyZIe874AqUKpG1iiqLymlk5oKS/BJ5wSlMRUUN55pVUZNfqTMCb4ginst+Vcm5&#10;jGewk8BMoLLIqIZwIjhqUt7sz2cWTMqb9dkMLaEL6tj69MfJUw1L/41M+vK35ig572n3d5+FuSmO&#10;/vbzSf/ns0n/9emk//pMid9+8vnvdAjW+lKsZfPUl5N/PzmJ5sdZfKII5ac4fsiXBbMnz543eU4h&#10;vYrY6EBmGShVUFE1u7qWu8wIF61Ya5O9lp/fxFtyuzyetaR988r6Vi0e39bJ53Bj54Etew5u23sY&#10;ZQ4VTTOmejU7FnWBN/vhS1dQRPquy80PmtJCMQ9EU3Koe/ry1vPXnqjz6N0HqACaevbhL9/8oMgB&#10;6McmEPK/jrWYtEatVrz9Tm5sb8Px76Vc/qSsv4xY3o5L8UJeZCIfpQEeWVEkXkv3W0XbU2wDkEA5&#10;smvFUbAqydRKwdQKoKKk3NJoM2rdtmUGKvg2sbHQDcuDN989fvvd4zCmmQOzS+BypOUHAlnjlz1K&#10;HPVXk1Kw09+++9s/fkD+/j/vfvkH6fc//+3dX38h//3PIqs3P/3tJfSFQGLJklOJYepJasR7+EYj&#10;Q1oGqFffy/T0VuOmIOyil+8Dt2TI0oQ0RWxXKHPxVWxtv1L+2w8PXnl430IsjC0XG9eejAOjqmEP&#10;NMpEdySQ0gljlUfJck8DFUtsKeYEHfvR7p3Gztzh0kUFXOlGA89h2rr1XHeW25cgWcSuoAxVPKok&#10;2L3/+j3FRmNxKvTsy2G1ODMeKDWu+NoQkcwOsj/cBKVQmtGk+0dukG8zlK0Z0s5vS+FGUMHPhiPZ&#10;mVjX1co9AgsZmazWICTIsXWFxAFw6/LVg5eu7r+QsJaVIQqQCL0noRSENNUVlj3C2R2/MgpL8MMZ&#10;GBW/of3DD+du3eu5Pr7n7EX0JPTCnYfCEuUZU7EcpwgqQjnLHnWku+loT8uxE4qIbaDStMYEnBA0&#10;zixt28Kuk+FT1C+N2Y58maLmy6TzvkwSusacaWO2ofkyXSu7NLfjLZeJUDI3h13kAKMXc9Xk4xcR&#10;PkBQEsevjQKTp8fvXrwtLvJtlZ9eLN0L7oqdbuqWOU462wsRiyLk0cW7IJbu6eV7jwFsRdWPyH7n&#10;btwbHL1jbDs1eqt/WJOdjila41jPNWQ88fzUCsVXtYSUrldygNE4P3T8sgI8Hk25lwuBnQDRztDI&#10;w2pxpvOk1oCSZeOEVoLaJcqKuXDoypYcZCXBUPip8Jiw9bB7VC1kipq4QbITyt5FdYQTdfYN7g6I&#10;4oyOkd3cFXdWJjLFWJc2DwL1hPda0BQJdlH3bYQJjlIwA63FfEoLDbv/8i4LB1TSCW/EdDjOy3PC&#10;k0M7PF079kcAcdlIxT9bYn6OaQp8sii9W18Nm6FyD1Fe4ORQEPFfgDxXw20VUtoZE5zknidw0upq&#10;gVWywTY6nkqYm7ioRs0GTGOOhzQdTyLjcRSBZBRVDxSUY95AGx+suGRF72AYuUcGYCAqtcQy7NlW&#10;ox3U5BwLmdyUXQNxx3u5EYoPoaE7eZrBQWyGEpSSySmA3h6Zv3x3GGGeliAoOel18gviYTirN4af&#10;Ad4nx8D4nPXE2epXk/4e+eHoxxhPC7dGxkPbCYNFuQsa8NY9q5t2RUDFhtptkuqtdWXrt2rR5HWb&#10;SlatK1m13ihlTRvdDLG1ymqktmhlKOErNJW9fN2Wyg3bFWFis0JVoSQsq2tcqQVUWlY2tK5p7LAF&#10;cvOeQ7/5onDRvCXS3hQBMNU1rYMm7eYozWghLuNimbDrfLYu7FrkeNdV6D27Dkvti2FXOVHYWwq7&#10;OuXZullyuGB2EV98Vt5V3H5W1wWy1nILW9i1xxp94BRKBJxwiC1HM3EHnKZw0fKkG5TkkNMk5BOY&#10;gxmIE9npqJvtIj5KFcS9nVObmPtyG3FnvHU+BbjHhcF1pMnn7CQo47rsWlwe8TWScCRDEm7cmUZw&#10;lyTTbTrhdki48y7vHLfjXT8tpJ3vHDsBuikfdWELmeyqWEgGJ2Rm5dmlNbZ0DyGRVXcxV8maIt85&#10;LmBxN+ZGGJasDFV+1QH59VUuiSDjctvTb6Em+KpysWCJivBS0JS7qjbpraKEL5kfcwt5nNysW/YW&#10;yR0TEowkW9CLn0DWB5f0Ls2SI4apqObUitoJ4VTUaF5T2I5mFJVMi1lJeUWlDvmglbmBq4WLyIRt&#10;wlikoHmerYSYfKYVKjgELCQTlhak00IKJMAzOe+VVbMtKKuaVVE9p6oWuJojsqqcuaicQ3kwWxHV&#10;i6aKo+Q3OHWeVouaEk59iC1Rn81Q+AezTTIVKokbITOUiOhTWZb+YJT67Iv/DlvTf3866f98+vl/&#10;fvLZf33y+X/88dP/+uSz//PppP/45NP//ORT8kVfn30hy9Xn2tIgrblx01QA1Yw/TZ2Z0lTB53mz&#10;viiYnYwANMVVM0TFWoBY86Yqa3kF+XWpdyU0tWYLNOVVFJdsb1xeL9vUmqb29a27N3bs27z7wNY9&#10;+teQT1pzLP3Z3qPA6HxaeLPzfkcjOZHSFJoNGuH1R9+MfvN84vkr1OJ7Ws1WMSdCmRZHIVAHW+nW&#10;sUYQh0AsFOWQ7x+BDeGQlk71+Y52rGR7PlVo21qtKNLCAGnh376+S/6rd6CRLFSyVgUpRaA5BL0/&#10;UCqgi5yYEHX7eerJhjYfTBWNCyRScmD7HoyBo9zDDAyya/lIUH/5WTEkfvr5jaZFQUrIP9799R/f&#10;/83yT+SHvwdK/V3mqfe//BORYeqnnxWR4i+/vPnpl1d/ViwKw0M2u8wGMbAz2OnHx+8+RI7NPt8r&#10;QGLiLUnO90/eime0q8QPMlW9/eGBgCrSsYWmAoHey8HPQxRsySj58j0OQiaZoRIXx6DKJJ0cNXAy&#10;Vq+TDoBqnA6OCpT6Lhsu33TSyoGv3qk/BjzjWfQnsC1m2XHV2SAj1IK0uctjT1+A6yjc9uxCw0aN&#10;NiahZ5+KVVahqQgpMdGvuTGxQtFEUvL8TQjqIfr3Ja8Pe/v++RuKbYC+Pjh258R1ad59wxPHYm1f&#10;E4WZigQgBAAIhyLH67eSb9hgq/JBX6TReIwQFg6hxx+HHK6OoqNzCvR7+kavLj94rP7cewQwHB+6&#10;jhbbcLTX7KTJ9PsTDyi2mlV/UJOm5N0U0yTYakLIIU16aTY4hS8fOhZbxBzlGRr+U1xeRilNoSzS&#10;N+tq7jZbhKs7PqRwHaYpjpJDPoVzrytTPS2kvev/77NMiu2HE6KK1cdDnOjCENxy9OLVo5ev9Vyf&#10;OD2ugBNDD8RRF27fO3/z7nnZDO+eRSbun564yxuG4YoRA4Afhp2K++hAfHco6SCQABWIRSaM2jsy&#10;0TM8fnLkRurzGfHxNSlujHt34Dx3TQLRRaD8uKhYgZcER7leLhakCaevMClAGmAGCjFMxW6vAq/J&#10;KNFzCn3dWBIoooWhGF6JIqFrNDQIKZF62BkHPyfIx2GMqVDyHztF4syuUzZiyMQhRoo4cm3dmnjT&#10;HOuSgQ27wioiB7ZuGWEo4PvOlip0WyassDUJkIIDaROu2B36vTo5eF7UBypwLsqwpRaPCjlhkmru&#10;OrnzYJfmLMU6GTyNGSNt2nVgfYSO2Lr3MAo9HLVxzwG+Gj5KMePWxwd4/zE57B2IyBAxO8tPMgm2&#10;kUnChlYd0j8FwFJX8o8AFw44+dnmIfdlepsgDWMS05O4NVypuAXiPTG4m+vVIMtJdc/geQWmz3k+&#10;2ZqdLM5hy61xmXCrO60gnAyjPCpjyhOkFN6PnJeRF05r3ASruz3OoBeDHH6D4qvgVVrbd06/I//c&#10;9OMauqa1wq+MHBsaPjx0/WC8dtgmR2PZa72CwoWYfvI8cEauuu5wF2jqQQ53yr1rG9uX7mxYvKOh&#10;ektd1eadZeu2lK6WSQpFt3iFAsihaKGGWVAsvUUfsBomhS0y0Q3K1mzW5KgN2yo2a53l2q31MS2q&#10;eWWD1qLMplVv3n1Q6/BScwHKOqq5F8lJmytEqwszEY3aeQ9FHCUv0xGzBCLtMM1E1GYKJFmZ7Chi&#10;5RhxRRRNZ/po1hriMplw1JlOOMdV2JLvAeJQkhm1FqYtuwzbUIWXwUULKAwbaI4KJ0r4wZdp8Vk4&#10;Ksk5kVoIqCheuU6j9++04GJIVpeEhUx6yB0lzYkoXLhYunUWrdtnRDTyEVOOMmx1s1Vg5YKluvcu&#10;kDVIGbR8djmkdtLFo9wrNZKDmojTru5aPoubdUX1Lb1k0og77AbJdDGEfCcslKEzLj9vsUaDnruF&#10;pGXTSBTI2iSBjpu14BzVTXuCsOu0i7lvWXkJuz6R4lcq9MqcsKxyuyMtFsqqOCwenSnUk68+a6JU&#10;lRaMmlO5WBHAa5bNgmeoQoM1isiiFmrk4yf6qlZFRJcQA0JrdInBdN8szvfIky/v0HT0nEN1tRCh&#10;AhHZoCpqgbTZVYvzIJxSzYMS/MADdqsrXKh4DzCVZ0OBVXDUvxPUV7PmTZm3AJmKFBZNnx9LPClq&#10;XyncJZqSp1/pdNJy7avKK6sys4mpSivyYz3f/JLyvJKYjhVnodnphaCUFt6lG5PnzP9qtmZGxSQl&#10;BTr/ZNqMlHO++v1XEX/vC82D+u2kL38f4fiUA1bBRbJETfqvzz7/r88+kxkKfPrks//40yf/8emn&#10;JP7rj5/+x5/gqEkCLQhqkipqG3H8fv+Vplr9carip/9pqg1T8Fsin88omKT+yM1vyhwGxIYp6FHr&#10;8XFpsyuqtToW9zTuAi8BLd27dnPZhq3lm7VKfS00tVPr661ubt/QsXu91+3de3gnn70j3S3+PJ9M&#10;5lvzZj98+Wp3zCMfnLhjF50r4ek3FrOSIg6BmAR1H234GSq1zDg/vfzwE2lU5AyrULINKmjkT8QM&#10;MrygaqNVP3hj97/E3e7e6/c0CwOgcyMftXB7BoIBOTCgnAg0p5w035JQWTpHC8kSiLAhvOYevHmn&#10;LqUmKYu1/FyIevXTL69hobBEaU7UL39/K6PT3z78/Z9//se//vzPf/357//68e//88P//Ov7f/7P&#10;h3/+68M//uf93/757pe///D3f1IMmnr3V5mqXv8UXoLQVCCER8aUIqyKkVEiV8Jy9XW6m1tAtWCb&#10;12w1ko/efQgPQEWDyKWX3BFwWkMtRtKWgSVTI//qPSPpBEKmOCpYSOAUpwOfZEBDXsvSaJTyhXjQ&#10;nCDTPVSvFDn9B+7yI+SdIIpavypMGU5389mrkSdab0oTacIuceHO/XO3kmBu8tNLgwoMjt45Mx4h&#10;4G7eB1Quah0hhShIwxLIeezCHWnk58JhTPOsRm71j94CwBQbPby80GCAJdgJCjJBaUaN5tVoUo1z&#10;DCHBHsPdV8m/Dn5YE0Iv55AUo4tXNRvn2sgxLQesSUTd18f6rk8MTtzlQi7c0Sq0gAGn2zUQMScO&#10;dcnHSQutJt5Qjp+G2iR9NJ18HzHT0TsjDHrq2oeg26XS39Gr/85NAtIsQ6tDRweo+Amjz4kf0j+/&#10;LVzLkfiPnAs8dPnq0UuKMcOVcsgl2VLRiqZ1TbOTxdaMTB+1WHF0+VwDF5kHLl5hcPrHbkGSF29H&#10;+L6Y80YO4ESid/QGUNQbqy+cDrvimQiefhZ+HrsL+p4YuRlh0x+cBasmVJfM3uvjx2Px5RPXJ04M&#10;Izf6ritEvqxhMNL5sKoF3qgP54foFaq2IqedTuLdS+dGw5YB56wIRHOQGMZY/EdTXzStCG4Ja488&#10;J00pAIl8xqTBi6YUS8Bxz1NjFFftNAkGymPlhEaP8wJpitgmQ6JCvaE3951q6ulv7pXnHgq0xRq8&#10;WE6UFUaqICszBkc10ylmT8kaSfcGztGxdjMAdEHHcqxqu+WjqHlBOnvvgNcZo6TgpKefNz9Po9g+&#10;puVASlbfN+wKmkoXp1Im+JTOhiLTBLV93xHZV8PQFCapozsPH6/T7Cb9BdAYAQbrvVDSoa5GRbzQ&#10;ckx+pMVLuU81aV3+xwWayFQYw4Codpi2R053cYFJwEnugoaXWxDz3Dz4JMj0E+h74afUW98LVaGw&#10;WFoTnHafiuAQMT4KAnFCtj45WMpJUlgVD0ZY+YyswdIwmJ8l32I/CTwG+qHF1EE7lHZfEeQfiYTA&#10;aegar5F4w+hlYosuVaiuf0N6TzV29dVHgHtGeMte2QDXte3RclKxrpdW5t2wrWwtHLWpZJVWl9G3&#10;Puwl6M9Fy2WYQjfzdj6K5ZKPkR1QzuGo0rUbS9fG0imbd9Zsr1u8TYuGLa9rWlXXurKxY32blnLe&#10;oPt+8DeT5hZZz5OSF0HeSJNjRRDdzuqglL9U5+PEPje7aH5ZvvoXmqIPuaITbH2IipmxyAXIcUW3&#10;SabzyXExG0x+1Y53SZesXu+SbJGsusWNK5HqtVZzfWhuGOLQpXQoYqa7ZQtl2LpNEllTpFUeiTLk&#10;I1EmcXEkbXF5N+uSSd1I+1BuSRIUyM7io4UR6l1nDyiClSVLVMbXQqaO5vQT8SCzJe1TSNKzu7AT&#10;FtLkUJ0tzapw2jG3YC2fAt76qM+eWx5h15IVI2Ehk3ZkDYiFelUsrUVTivoQaT91rk4ZbymQiVvL&#10;/FHVbAJsSS1uhFqmLkS0ONaPdidzfPCEedUx8YmeRGJ2TH8CjbQQbfUSRZWgcLUEtonyi+dVCa7k&#10;dFclaxVCgmZ1NJrVBebcRMR99kiScCfdz6wzbKXWR0VaEEeVVWtyVLVi8eVFwHFzVN6CRTMERQo4&#10;TiImSpVOKVw4bUERcKXIdcFRYSaaP3kunFMY9qtiRfBbGCS2oETGqJKyGQuLZxQpyp9CUCgHqZxd&#10;XpufRAKs1EJVZZUzKbkgcRc0oU2bV0TjucA2KW82HPX5zPxPp88EohTofPLU34mgvkwi7wVN/f7z&#10;L38fu7/9/AsY6b+RSV+CUv/5yaf/8ckn/9fv//Cff/rkPz/99P/3CdvPZIz6bJJQ6vMvQ6CpL2Gq&#10;30+SgSuL/hfmryw2oLafKDA6PcmflDdrUl7BlwVz6OG0uTLifTTHlZRDjHOqFsdfRTyr+kkuWr2h&#10;ZM3GsvVbq0EpXpo7GpeDUk1t61sV8Xbzbn0UFWH2UJc/4bzKeaHzsUEXORABu9A1+4YnUGShqfDS&#10;eXL9ybOxpy/QfYOmFMPtyfsfv37/4en3P377gwhK9py/RKyFlKbYojR/80M4tr3/8OhduP9J+7e9&#10;RYHsIogCkIO+nriu3ReqCXs4C6p/ggEfzSYJA5BpSDADRCIn/TKmAEUOqCZCcOi5N++fyLQipT9T&#10;691VT22SCKXkzvcm7FGvfwal/ianvl/gqP/58R9Q07/+/D//z19iKwmOgqCU//d/ff+3f77XHKq/&#10;v//bP6Cv1z9FCPU///IiVp1icDidqYNhsXjXNGLqIA1BZUe9fQRTCcA+xJaxikELUQSLFKjikkkk&#10;M6Aix4YmOTc6h60HyluJJsLFHC359cVZIuq9qO8t5PYjXOQu0Tff2ayrlo+9fZ9ciHe/SaGLa49i&#10;wi36cOtbRRwZ/fq5QEihBTQrxnH8zsX6QujTMmLcuAs+IaGaw04PQxTGYOjeIy0HnDoHXrrzQJG1&#10;Q1DN5d2nMBXJFBqthnRFOIHweHcNj1kj1xSsIfmnofdkoNVzXWsDdEckA0jpaCxjZSw5euk6aj2/&#10;jq6rCn1x/PpYz8j4yZGbpyfu0pPhr5+zBQOODQ3vOXNOSlIsxev/7NE+d8SavCigCVPF4jnOyWaY&#10;+M/7X2nYHTJQyIAsrQ5d0JyDMh1GCSRTJVHsrNshqZKnyU7q/GVdzuFwWUQob0UTlY7fvlXSRDQh&#10;PgmwkRQIkTIauiNCXbZuh0PajUAdjDYDK3zSHCrFC+kejmj1YO31sS7NeYuFfUdvDIzdOjVyU6EX&#10;R2/3D9/sHR6nMIPZP3oTUpLb3lVNhYooEdJE4dUerTCmEOeKMxELQ9GHrFdcLG8w0h2DgUxovbGa&#10;k+IuDpxtO3VaFNo7qOlJAS0dYqeEc2QCinEWsZxUvAdkDxXDKuXVmaVMMxrp6dh6WDwa7DJ0VrKt&#10;cO/qP8vpAs9OQUfit5On204MtPSGJQpy0PwomV8EOVpdSrSjkAY9ERvdaKGtpkW1RsRtEdHJAXrV&#10;Gt5u0vXBpzROHbAd0QgF2OLtlKASbAs/OoU5iQD9PIFmpOCoZLkni/EJcRkl4ikND1XN7nMjJHYc&#10;Ou7WDEsQlMLredlZUOpYurJtOPJxLbK5xTQkEi7m8khzl5bTbY6oEoyAboouWcY0TWAz5J+WucnP&#10;HlsPu2+HH/gs37eGKvJ1jGcADNYd7D/Tzl3gk5dQbjLmWjyXXWGVolkAVHSSATRU8yyFXTEgKv2Z&#10;cF6e/4MyccvNtetKvBCu8bSP6yHXouGKgMKL5ciVeJPIHpVYv+mhwL5vUGHuxVGKprhpj1z71rZ0&#10;rmhqB6IWb6tbvL1RAdDXbS1fuyWDCL7yaNSxq5DoqF5hmVgRNqSlqKBoXyhp4qiV60pXw1GbgbHK&#10;rXU12zU/ysH6Vta3rmrqWCfPfxA6OErzo0KNU1twRY6+63ydKdX8XMzyK6WQNFsXJu3dTLxrVdK7&#10;virELZBPDu0nPYnMrHGLj7r9ouUfXfu8Jd/lSbu1DNgsHkq3TwF4NFnVt9rR4hMysR6s/JQTsoTb&#10;8YlkwmI3FshyrxDUbiVqkl2EWhzlvE5zXveNrQtkbXJeSnrX5UlQxYXFygrPnRSw5SoryTYr7F22&#10;WQtO+ALZRTQIOUq8m/LZvcs2O5SlLa7ux8MnYhcGIMGAu7wz2bplCueKAgkqeMNHhMiqWHQ7FM8j&#10;Obtrkc9ZSIA0rgLqyLku6rpAVjJJi3zkeidbX9r/rBjtQESyOAFRSix2XWUGwIidamK6VHJehQKf&#10;V1U7jwa5xUiVTjFLR1UgO4WHiITH02nne0CyMj4j16XO0AI8VrUkv7J2VuXi/NLK2ZU1sVRuRUFJ&#10;RV5RycziUtgpjUonjsqPqA/Cp/Bem1pYNHlOYXDOwsmz5ommAnWmhJEK+KHiTNFUiRaSKoamSmcW&#10;leQXl+UVyTZVQGZpBdSUF2v1itzI5xTFpdMhsdTYxRaxO59OkTj1zQp6mQHGCG++Coj6YjLUpIlP&#10;4ZhnRz4lPpeVCUD6r08+g5cEUX/4UxDUZ//3H//0H5EAon77SRijYK2klkS2rLBo/T4nkHq49pmj&#10;HMpvRrqd6fWmPps52zQ1NQZkWgygAsQDkCXlWs48vfsLYp0DeVRv2laxZefibQ1LdzYv39myulnR&#10;/KCpLbsPbt2rfxYbY+12PiT6E06fq7P6JqEPDV3rypaLuXFXUSjuPYamRp9+e+P5q9vSvIUooWqj&#10;NEu3NkTJApMyycufFD0806ERVGoklGxZXb75zpQlq4vVbllg3oXTmilLfOW5QO/ICSISKpgHlDAs&#10;2VcNfghjF2K/NSoisoYF+9mAE2wgRzXr96Ag3aOfMkb9+ecXIp+fXv8kYxT49O6Xv73729+/+9vf&#10;P/ztnz/87R8//gOU+p8///P/+cv//L+iqX/9v3/5FygloPrwP//68Z//El+pwL++/8c/v/ubZlWB&#10;Uq9+UoT0VzQeKPUs8CMGQVjiC892nZMV4JCHxbvKSWajaeTjaFjYRKEKDKiLVay/8LJ7aZ9Gjczj&#10;tx9yR88QdTuHpjRucsZ7zxCJk99pIeZ0xLR4MWehV76DSNbDTLIcD6yeh9jqGVBaz0B0Ve1zxlvf&#10;vhl/9hKUuvZYq7VeefAEYs+A6nIYqS7f1TQb2CkQ6wFlbIC6+vBr0kALuwrydu9R5DweYkvOPS31&#10;O6i1XMd4jFG+eZJPxlJCqDuwkx7sWGJIKBUx07uvjpGP6tN7bQyNnwLsdslmNYLiTiNHhlDlrwNI&#10;KPr8KGwV4RAl+0dkXbl07/G1J5rbAwpyrr3nLqI0t3YlMY6NUgg/OrFTzIhAtibmqaPbD2je1PZ9&#10;RygT/+UrRJv+p+8+gYoff5DLo2/3qbOgQqKHRQgEq3QGHn685FubtFqJnkfhTIRVEQHciqaVfjtH&#10;uZHQODV9X25pA/Hv+787Srn9DMMQMn3UJ+UsjBUjhhwLHyfQlAQKJeMMy1Hm4AUVQ63s0r/4KoDe&#10;SQJ1k2EXUIW5SUpqMrGNMyr+ByWPBAxzFbQQhxJxr+iMriXmsehywgtLvli83MJG1Okgb1prKGxE&#10;6VbUcfL0ntCt9TIUNWURC85K5aWF/jOKQhFgyYWTyLYImaQRD6M0by1e1B/KuiY4yXNPFqTTqOkc&#10;4q0rjuqOFZZzsMrs1BomKXYlEYWPfBlMQCzH4Ja1RLYyUE3PRt/gLqgjjJaytJAf0EVJyvOSB2YS&#10;l9FYOZpnjAcPiLJASrkQxdZRJbICaPniKM/xO6Sln/Sg+qmOwBL1h44nAf0PJ4s+yZEvPaPiDR7r&#10;4wK5CkRgGQnYqeloMg+wRRzFaOiSxYS6Il0OV2qnSg+vH0IPuG+6hRw/Bi5ASf80EuF5DiLS+DAy&#10;mg6nnxU9EaPCUd2ndgHY8YeFR54c/e4MqIFSepZ4ilJT2McHXv/R6GE253frX4AxXj7Hr474zwv9&#10;CuJPGYRHl1rqP49K32nGpP5w1879RzfvPcSYb2jfva6lfWV929L6puqtO6q27KzctAMQ0pq86bQd&#10;qZSp9hsaVxqiubx2TkWt/lcNNRiVu3jF2tJVG6UJbJRfX83WejSBZXWNS+saVza0aVmw1j1yVNm9&#10;f9u+w/9/xXvI8kjjHNIAAAAASUVORK5CYIJQSwMEFAAGAAgAAAAhAOmas8HbAAAABwEAAA8AAABk&#10;cnMvZG93bnJldi54bWxMjsFOwzAQRO9I/IO1SNyoQylJmsapUCUE4kbphZsbb+Oo8TqK3ST8PdsT&#10;HEczevPK7ew6MeIQWk8KHhcJCKTam5YaBYev14ccRIiajO48oYIfDLCtbm9KXRg/0SeO+9gIhlAo&#10;tAIbY19IGWqLToeF75G4O/nB6chxaKQZ9MRw18llkqTS6Zb4weoedxbr8/7iFCxPTW66cX1YT7t3&#10;a9KP7O37OVPq/m5+2YCIOMe/MVz1WR0qdjr6C5kgOgVPKQ8VrEBcyyzJOB8ZnecrkFUp//tXv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08YvmSQIAAIgEAAAO&#10;AAAAAAAAAAAAAAAAADoCAABkcnMvZTJvRG9jLnhtbFBLAQItAAoAAAAAAAAAIQDK5+Civ3kBAL95&#10;AQAUAAAAAAAAAAAAAAAAAK8EAABkcnMvbWVkaWEvaW1hZ2UxLnBuZ1BLAQItABQABgAIAAAAIQDp&#10;mrPB2wAAAAcBAAAPAAAAAAAAAAAAAAAAAKB+AQBkcnMvZG93bnJldi54bWxQSwECLQAUAAYACAAA&#10;ACEAqiYOvrwAAAAhAQAAGQAAAAAAAAAAAAAAAACofwEAZHJzL19yZWxzL2Uyb0RvYy54bWwucmVs&#10;c1BLBQYAAAAABgAGAHwBAACbgAEAAAA=&#10;" stroked="f" strokeweight="1pt">
              <v:fill r:id="rId2" o:title="" recolor="t" rotate="t" type="frame"/>
              <v:textbox>
                <w:txbxContent>
                  <w:p w14:paraId="663888CE" w14:textId="77777777" w:rsidR="006922FB" w:rsidRPr="007531DB" w:rsidRDefault="006922FB" w:rsidP="006922FB">
                    <w:pPr>
                      <w:rPr>
                        <w:lang w:val="en-US"/>
                      </w:rPr>
                    </w:pPr>
                    <w:r>
                      <w:rPr>
                        <w:lang w:val="en-US"/>
                      </w:rPr>
                      <w:t xml:space="preserve"> </w:t>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E46DA"/>
    <w:multiLevelType w:val="multilevel"/>
    <w:tmpl w:val="1409001D"/>
    <w:styleLink w:val="ListQuotation"/>
    <w:lvl w:ilvl="0">
      <w:start w:val="1"/>
      <w:numFmt w:val="bullet"/>
      <w:lvlText w:val="•"/>
      <w:lvlJc w:val="left"/>
      <w:pPr>
        <w:ind w:left="360" w:hanging="360"/>
      </w:pPr>
      <w:rPr>
        <w:rFonts w:ascii="Arial" w:hAnsi="Arial" w:hint="default"/>
        <w:color w:val="000000" w:themeColor="text1"/>
      </w:r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C7A57A6"/>
    <w:multiLevelType w:val="multilevel"/>
    <w:tmpl w:val="ED44F57E"/>
    <w:styleLink w:val="LISTTableBullets"/>
    <w:lvl w:ilvl="0">
      <w:start w:val="1"/>
      <w:numFmt w:val="bullet"/>
      <w:pStyle w:val="TableBullets-Small"/>
      <w:lvlText w:val=""/>
      <w:lvlJc w:val="left"/>
      <w:pPr>
        <w:tabs>
          <w:tab w:val="num" w:pos="340"/>
        </w:tabs>
        <w:ind w:left="340" w:hanging="340"/>
      </w:pPr>
      <w:rPr>
        <w:rFonts w:ascii="Symbol" w:hAnsi="Symbol" w:hint="default"/>
        <w:color w:val="auto"/>
      </w:rPr>
    </w:lvl>
    <w:lvl w:ilvl="1">
      <w:start w:val="1"/>
      <w:numFmt w:val="bullet"/>
      <w:lvlText w:val="o"/>
      <w:lvlJc w:val="left"/>
      <w:pPr>
        <w:tabs>
          <w:tab w:val="num" w:pos="680"/>
        </w:tabs>
        <w:ind w:left="680" w:hanging="340"/>
      </w:pPr>
      <w:rPr>
        <w:rFonts w:ascii="Courier New" w:hAnsi="Courier New" w:hint="default"/>
        <w:color w:val="auto"/>
      </w:rPr>
    </w:lvl>
    <w:lvl w:ilvl="2">
      <w:start w:val="1"/>
      <w:numFmt w:val="bullet"/>
      <w:lvlText w:val="­"/>
      <w:lvlJc w:val="left"/>
      <w:pPr>
        <w:tabs>
          <w:tab w:val="num" w:pos="1020"/>
        </w:tabs>
        <w:ind w:left="1020" w:hanging="340"/>
      </w:pPr>
      <w:rPr>
        <w:rFonts w:ascii="Courier New" w:hAnsi="Courier New" w:hint="default"/>
        <w:color w:val="auto"/>
      </w:rPr>
    </w:lvl>
    <w:lvl w:ilvl="3">
      <w:start w:val="1"/>
      <w:numFmt w:val="none"/>
      <w:lvlText w:val=""/>
      <w:lvlJc w:val="left"/>
      <w:pPr>
        <w:tabs>
          <w:tab w:val="num" w:pos="1360"/>
        </w:tabs>
        <w:ind w:left="1360" w:hanging="340"/>
      </w:pPr>
      <w:rPr>
        <w:rFonts w:hint="default"/>
      </w:rPr>
    </w:lvl>
    <w:lvl w:ilvl="4">
      <w:start w:val="1"/>
      <w:numFmt w:val="none"/>
      <w:lvlText w:val=""/>
      <w:lvlJc w:val="left"/>
      <w:pPr>
        <w:tabs>
          <w:tab w:val="num" w:pos="1700"/>
        </w:tabs>
        <w:ind w:left="1700" w:hanging="340"/>
      </w:pPr>
      <w:rPr>
        <w:rFonts w:hint="default"/>
      </w:rPr>
    </w:lvl>
    <w:lvl w:ilvl="5">
      <w:start w:val="1"/>
      <w:numFmt w:val="none"/>
      <w:lvlText w:val=""/>
      <w:lvlJc w:val="left"/>
      <w:pPr>
        <w:tabs>
          <w:tab w:val="num" w:pos="2040"/>
        </w:tabs>
        <w:ind w:left="2040" w:hanging="340"/>
      </w:pPr>
      <w:rPr>
        <w:rFonts w:hint="default"/>
      </w:rPr>
    </w:lvl>
    <w:lvl w:ilvl="6">
      <w:start w:val="1"/>
      <w:numFmt w:val="none"/>
      <w:lvlText w:val=""/>
      <w:lvlJc w:val="left"/>
      <w:pPr>
        <w:tabs>
          <w:tab w:val="num" w:pos="2380"/>
        </w:tabs>
        <w:ind w:left="2380" w:hanging="340"/>
      </w:pPr>
      <w:rPr>
        <w:rFonts w:hint="default"/>
      </w:rPr>
    </w:lvl>
    <w:lvl w:ilvl="7">
      <w:start w:val="1"/>
      <w:numFmt w:val="none"/>
      <w:lvlText w:val=""/>
      <w:lvlJc w:val="left"/>
      <w:pPr>
        <w:tabs>
          <w:tab w:val="num" w:pos="2720"/>
        </w:tabs>
        <w:ind w:left="2720" w:hanging="340"/>
      </w:pPr>
      <w:rPr>
        <w:rFonts w:hint="default"/>
      </w:rPr>
    </w:lvl>
    <w:lvl w:ilvl="8">
      <w:start w:val="1"/>
      <w:numFmt w:val="none"/>
      <w:lvlText w:val=""/>
      <w:lvlJc w:val="left"/>
      <w:pPr>
        <w:tabs>
          <w:tab w:val="num" w:pos="3060"/>
        </w:tabs>
        <w:ind w:left="3060" w:hanging="340"/>
      </w:pPr>
      <w:rPr>
        <w:rFonts w:hint="default"/>
      </w:rPr>
    </w:lvl>
  </w:abstractNum>
  <w:abstractNum w:abstractNumId="2" w15:restartNumberingAfterBreak="0">
    <w:nsid w:val="10CC0E74"/>
    <w:multiLevelType w:val="hybridMultilevel"/>
    <w:tmpl w:val="F3E6510A"/>
    <w:lvl w:ilvl="0" w:tplc="65C00398">
      <w:start w:val="1"/>
      <w:numFmt w:val="bullet"/>
      <w:pStyle w:val="WhiteBullets"/>
      <w:lvlText w:val=""/>
      <w:lvlJc w:val="left"/>
      <w:pPr>
        <w:ind w:left="1145" w:hanging="360"/>
      </w:pPr>
      <w:rPr>
        <w:rFonts w:ascii="Symbol" w:hAnsi="Symbol" w:hint="default"/>
        <w:color w:val="FFFFFF" w:themeColor="background2"/>
      </w:rPr>
    </w:lvl>
    <w:lvl w:ilvl="1" w:tplc="14090003" w:tentative="1">
      <w:start w:val="1"/>
      <w:numFmt w:val="bullet"/>
      <w:lvlText w:val="o"/>
      <w:lvlJc w:val="left"/>
      <w:pPr>
        <w:ind w:left="1865" w:hanging="360"/>
      </w:pPr>
      <w:rPr>
        <w:rFonts w:ascii="Courier New" w:hAnsi="Courier New" w:cs="Courier New" w:hint="default"/>
      </w:rPr>
    </w:lvl>
    <w:lvl w:ilvl="2" w:tplc="14090005" w:tentative="1">
      <w:start w:val="1"/>
      <w:numFmt w:val="bullet"/>
      <w:lvlText w:val=""/>
      <w:lvlJc w:val="left"/>
      <w:pPr>
        <w:ind w:left="2585" w:hanging="360"/>
      </w:pPr>
      <w:rPr>
        <w:rFonts w:ascii="Wingdings" w:hAnsi="Wingdings" w:hint="default"/>
      </w:rPr>
    </w:lvl>
    <w:lvl w:ilvl="3" w:tplc="14090001" w:tentative="1">
      <w:start w:val="1"/>
      <w:numFmt w:val="bullet"/>
      <w:lvlText w:val=""/>
      <w:lvlJc w:val="left"/>
      <w:pPr>
        <w:ind w:left="3305" w:hanging="360"/>
      </w:pPr>
      <w:rPr>
        <w:rFonts w:ascii="Symbol" w:hAnsi="Symbol" w:hint="default"/>
      </w:rPr>
    </w:lvl>
    <w:lvl w:ilvl="4" w:tplc="14090003" w:tentative="1">
      <w:start w:val="1"/>
      <w:numFmt w:val="bullet"/>
      <w:lvlText w:val="o"/>
      <w:lvlJc w:val="left"/>
      <w:pPr>
        <w:ind w:left="4025" w:hanging="360"/>
      </w:pPr>
      <w:rPr>
        <w:rFonts w:ascii="Courier New" w:hAnsi="Courier New" w:cs="Courier New" w:hint="default"/>
      </w:rPr>
    </w:lvl>
    <w:lvl w:ilvl="5" w:tplc="14090005" w:tentative="1">
      <w:start w:val="1"/>
      <w:numFmt w:val="bullet"/>
      <w:lvlText w:val=""/>
      <w:lvlJc w:val="left"/>
      <w:pPr>
        <w:ind w:left="4745" w:hanging="360"/>
      </w:pPr>
      <w:rPr>
        <w:rFonts w:ascii="Wingdings" w:hAnsi="Wingdings" w:hint="default"/>
      </w:rPr>
    </w:lvl>
    <w:lvl w:ilvl="6" w:tplc="14090001" w:tentative="1">
      <w:start w:val="1"/>
      <w:numFmt w:val="bullet"/>
      <w:lvlText w:val=""/>
      <w:lvlJc w:val="left"/>
      <w:pPr>
        <w:ind w:left="5465" w:hanging="360"/>
      </w:pPr>
      <w:rPr>
        <w:rFonts w:ascii="Symbol" w:hAnsi="Symbol" w:hint="default"/>
      </w:rPr>
    </w:lvl>
    <w:lvl w:ilvl="7" w:tplc="14090003" w:tentative="1">
      <w:start w:val="1"/>
      <w:numFmt w:val="bullet"/>
      <w:lvlText w:val="o"/>
      <w:lvlJc w:val="left"/>
      <w:pPr>
        <w:ind w:left="6185" w:hanging="360"/>
      </w:pPr>
      <w:rPr>
        <w:rFonts w:ascii="Courier New" w:hAnsi="Courier New" w:cs="Courier New" w:hint="default"/>
      </w:rPr>
    </w:lvl>
    <w:lvl w:ilvl="8" w:tplc="14090005" w:tentative="1">
      <w:start w:val="1"/>
      <w:numFmt w:val="bullet"/>
      <w:lvlText w:val=""/>
      <w:lvlJc w:val="left"/>
      <w:pPr>
        <w:ind w:left="6905" w:hanging="360"/>
      </w:pPr>
      <w:rPr>
        <w:rFonts w:ascii="Wingdings" w:hAnsi="Wingdings" w:hint="default"/>
      </w:rPr>
    </w:lvl>
  </w:abstractNum>
  <w:abstractNum w:abstractNumId="3" w15:restartNumberingAfterBreak="0">
    <w:nsid w:val="135A0788"/>
    <w:multiLevelType w:val="multilevel"/>
    <w:tmpl w:val="923A2316"/>
    <w:styleLink w:val="LISTAppendix"/>
    <w:lvl w:ilvl="0">
      <w:start w:val="1"/>
      <w:numFmt w:val="upperLetter"/>
      <w:lvlText w:val="Appendix %1"/>
      <w:lvlJc w:val="left"/>
      <w:pPr>
        <w:ind w:left="2268" w:hanging="2268"/>
      </w:pPr>
      <w:rPr>
        <w:rFonts w:hint="default"/>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680"/>
        </w:tabs>
        <w:ind w:left="680" w:hanging="68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32767" w:firstLine="0"/>
      </w:pPr>
      <w:rPr>
        <w:rFonts w:hint="default"/>
      </w:rPr>
    </w:lvl>
    <w:lvl w:ilvl="5">
      <w:start w:val="1"/>
      <w:numFmt w:val="none"/>
      <w:lvlRestart w:val="0"/>
      <w:lvlText w:val=""/>
      <w:lvlJc w:val="left"/>
      <w:pPr>
        <w:ind w:left="-32767" w:firstLine="0"/>
      </w:pPr>
      <w:rPr>
        <w:rFonts w:hint="default"/>
      </w:rPr>
    </w:lvl>
    <w:lvl w:ilvl="6">
      <w:start w:val="1"/>
      <w:numFmt w:val="none"/>
      <w:lvlRestart w:val="0"/>
      <w:lvlText w:val=""/>
      <w:lvlJc w:val="left"/>
      <w:pPr>
        <w:ind w:left="-32767" w:firstLine="0"/>
      </w:pPr>
      <w:rPr>
        <w:rFonts w:hint="default"/>
      </w:rPr>
    </w:lvl>
    <w:lvl w:ilvl="7">
      <w:start w:val="1"/>
      <w:numFmt w:val="none"/>
      <w:lvlRestart w:val="0"/>
      <w:lvlText w:val=""/>
      <w:lvlJc w:val="left"/>
      <w:pPr>
        <w:ind w:left="-32767" w:firstLine="0"/>
      </w:pPr>
      <w:rPr>
        <w:rFonts w:hint="default"/>
      </w:rPr>
    </w:lvl>
    <w:lvl w:ilvl="8">
      <w:start w:val="1"/>
      <w:numFmt w:val="none"/>
      <w:lvlRestart w:val="0"/>
      <w:lvlText w:val=""/>
      <w:lvlJc w:val="left"/>
      <w:pPr>
        <w:ind w:left="-32767" w:firstLine="0"/>
      </w:pPr>
      <w:rPr>
        <w:rFonts w:hint="default"/>
      </w:rPr>
    </w:lvl>
  </w:abstractNum>
  <w:abstractNum w:abstractNumId="4" w15:restartNumberingAfterBreak="0">
    <w:nsid w:val="157727B6"/>
    <w:multiLevelType w:val="multilevel"/>
    <w:tmpl w:val="B5CA736E"/>
    <w:styleLink w:val="LISTBullets"/>
    <w:lvl w:ilvl="0">
      <w:start w:val="1"/>
      <w:numFmt w:val="bullet"/>
      <w:lvlText w:val=""/>
      <w:lvlJc w:val="left"/>
      <w:pPr>
        <w:tabs>
          <w:tab w:val="num" w:pos="340"/>
        </w:tabs>
        <w:ind w:left="340" w:hanging="340"/>
      </w:pPr>
      <w:rPr>
        <w:rFonts w:ascii="Symbol" w:hAnsi="Symbol" w:hint="default"/>
        <w:color w:val="auto"/>
      </w:rPr>
    </w:lvl>
    <w:lvl w:ilvl="1">
      <w:start w:val="1"/>
      <w:numFmt w:val="bullet"/>
      <w:lvlText w:val="o"/>
      <w:lvlJc w:val="left"/>
      <w:pPr>
        <w:tabs>
          <w:tab w:val="num" w:pos="680"/>
        </w:tabs>
        <w:ind w:left="680" w:hanging="340"/>
      </w:pPr>
      <w:rPr>
        <w:rFonts w:ascii="Courier New" w:hAnsi="Courier New" w:hint="default"/>
        <w:color w:val="auto"/>
      </w:rPr>
    </w:lvl>
    <w:lvl w:ilvl="2">
      <w:start w:val="1"/>
      <w:numFmt w:val="bullet"/>
      <w:lvlText w:val="­"/>
      <w:lvlJc w:val="left"/>
      <w:pPr>
        <w:tabs>
          <w:tab w:val="num" w:pos="1020"/>
        </w:tabs>
        <w:ind w:left="1020" w:hanging="340"/>
      </w:pPr>
      <w:rPr>
        <w:rFonts w:ascii="Courier New" w:hAnsi="Courier New" w:hint="default"/>
        <w:color w:val="auto"/>
      </w:rPr>
    </w:lvl>
    <w:lvl w:ilvl="3">
      <w:start w:val="1"/>
      <w:numFmt w:val="none"/>
      <w:lvlText w:val=""/>
      <w:lvlJc w:val="left"/>
      <w:pPr>
        <w:tabs>
          <w:tab w:val="num" w:pos="1360"/>
        </w:tabs>
        <w:ind w:left="1360" w:hanging="340"/>
      </w:pPr>
      <w:rPr>
        <w:rFonts w:hint="default"/>
      </w:rPr>
    </w:lvl>
    <w:lvl w:ilvl="4">
      <w:start w:val="1"/>
      <w:numFmt w:val="none"/>
      <w:lvlText w:val=""/>
      <w:lvlJc w:val="left"/>
      <w:pPr>
        <w:tabs>
          <w:tab w:val="num" w:pos="1700"/>
        </w:tabs>
        <w:ind w:left="1700" w:hanging="340"/>
      </w:pPr>
      <w:rPr>
        <w:rFonts w:hint="default"/>
      </w:rPr>
    </w:lvl>
    <w:lvl w:ilvl="5">
      <w:start w:val="1"/>
      <w:numFmt w:val="none"/>
      <w:lvlText w:val=""/>
      <w:lvlJc w:val="left"/>
      <w:pPr>
        <w:tabs>
          <w:tab w:val="num" w:pos="2040"/>
        </w:tabs>
        <w:ind w:left="2040" w:hanging="340"/>
      </w:pPr>
      <w:rPr>
        <w:rFonts w:hint="default"/>
      </w:rPr>
    </w:lvl>
    <w:lvl w:ilvl="6">
      <w:start w:val="1"/>
      <w:numFmt w:val="none"/>
      <w:lvlText w:val=""/>
      <w:lvlJc w:val="left"/>
      <w:pPr>
        <w:tabs>
          <w:tab w:val="num" w:pos="2380"/>
        </w:tabs>
        <w:ind w:left="2380" w:hanging="340"/>
      </w:pPr>
      <w:rPr>
        <w:rFonts w:hint="default"/>
      </w:rPr>
    </w:lvl>
    <w:lvl w:ilvl="7">
      <w:start w:val="1"/>
      <w:numFmt w:val="none"/>
      <w:lvlText w:val=""/>
      <w:lvlJc w:val="left"/>
      <w:pPr>
        <w:tabs>
          <w:tab w:val="num" w:pos="2720"/>
        </w:tabs>
        <w:ind w:left="2720" w:hanging="340"/>
      </w:pPr>
      <w:rPr>
        <w:rFonts w:hint="default"/>
      </w:rPr>
    </w:lvl>
    <w:lvl w:ilvl="8">
      <w:start w:val="1"/>
      <w:numFmt w:val="none"/>
      <w:lvlText w:val=""/>
      <w:lvlJc w:val="left"/>
      <w:pPr>
        <w:tabs>
          <w:tab w:val="num" w:pos="3060"/>
        </w:tabs>
        <w:ind w:left="3060" w:hanging="340"/>
      </w:pPr>
      <w:rPr>
        <w:rFonts w:hint="default"/>
      </w:rPr>
    </w:lvl>
  </w:abstractNum>
  <w:abstractNum w:abstractNumId="5" w15:restartNumberingAfterBreak="0">
    <w:nsid w:val="16E454EB"/>
    <w:multiLevelType w:val="multilevel"/>
    <w:tmpl w:val="7F402F4A"/>
    <w:styleLink w:val="LISTMainNumbering"/>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decimal"/>
      <w:lvlText w:val="%3."/>
      <w:lvlJc w:val="left"/>
      <w:pPr>
        <w:tabs>
          <w:tab w:val="num" w:pos="340"/>
        </w:tabs>
        <w:ind w:left="340" w:hanging="340"/>
      </w:pPr>
      <w:rPr>
        <w:rFonts w:hint="default"/>
      </w:rPr>
    </w:lvl>
    <w:lvl w:ilvl="3">
      <w:start w:val="1"/>
      <w:numFmt w:val="lowerLetter"/>
      <w:lvlText w:val="(%4)"/>
      <w:lvlJc w:val="left"/>
      <w:pPr>
        <w:tabs>
          <w:tab w:val="num" w:pos="680"/>
        </w:tabs>
        <w:ind w:left="680" w:hanging="340"/>
      </w:pPr>
      <w:rPr>
        <w:rFonts w:hint="default"/>
      </w:rPr>
    </w:lvl>
    <w:lvl w:ilvl="4">
      <w:start w:val="1"/>
      <w:numFmt w:val="lowerRoman"/>
      <w:lvlText w:val="(%5)"/>
      <w:lvlJc w:val="left"/>
      <w:pPr>
        <w:tabs>
          <w:tab w:val="num" w:pos="1021"/>
        </w:tabs>
        <w:ind w:left="1021" w:hanging="341"/>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16E86FE5"/>
    <w:multiLevelType w:val="multilevel"/>
    <w:tmpl w:val="83A48E72"/>
    <w:styleLink w:val="3Level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32767" w:firstLine="0"/>
      </w:pPr>
      <w:rPr>
        <w:rFonts w:hint="default"/>
      </w:rPr>
    </w:lvl>
    <w:lvl w:ilvl="4">
      <w:start w:val="1"/>
      <w:numFmt w:val="none"/>
      <w:lvlText w:val=""/>
      <w:lvlJc w:val="left"/>
      <w:pPr>
        <w:ind w:left="-32767" w:firstLine="0"/>
      </w:pPr>
      <w:rPr>
        <w:rFonts w:hint="default"/>
      </w:rPr>
    </w:lvl>
    <w:lvl w:ilvl="5">
      <w:start w:val="1"/>
      <w:numFmt w:val="none"/>
      <w:lvlText w:val=""/>
      <w:lvlJc w:val="left"/>
      <w:pPr>
        <w:ind w:left="-32767"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7" w15:restartNumberingAfterBreak="0">
    <w:nsid w:val="21B00B59"/>
    <w:multiLevelType w:val="multilevel"/>
    <w:tmpl w:val="231C5046"/>
    <w:lvl w:ilvl="0">
      <w:start w:val="1"/>
      <w:numFmt w:val="upperLetter"/>
      <w:pStyle w:val="AppendixA"/>
      <w:suff w:val="space"/>
      <w:lvlText w:val="Appendix %1"/>
      <w:lvlJc w:val="left"/>
      <w:pPr>
        <w:ind w:left="2268" w:hanging="2268"/>
      </w:pPr>
      <w:rPr>
        <w:rFonts w:hint="default"/>
      </w:rPr>
    </w:lvl>
    <w:lvl w:ilvl="1">
      <w:start w:val="1"/>
      <w:numFmt w:val="decimal"/>
      <w:pStyle w:val="AppA1"/>
      <w:lvlText w:val="%1.%2"/>
      <w:lvlJc w:val="left"/>
      <w:pPr>
        <w:tabs>
          <w:tab w:val="num" w:pos="680"/>
        </w:tabs>
        <w:ind w:left="680" w:hanging="680"/>
      </w:pPr>
      <w:rPr>
        <w:rFonts w:hint="default"/>
      </w:rPr>
    </w:lvl>
    <w:lvl w:ilvl="2">
      <w:start w:val="1"/>
      <w:numFmt w:val="decimal"/>
      <w:pStyle w:val="AppA11"/>
      <w:lvlText w:val="%1.%2.%3"/>
      <w:lvlJc w:val="left"/>
      <w:pPr>
        <w:tabs>
          <w:tab w:val="num" w:pos="680"/>
        </w:tabs>
        <w:ind w:left="680" w:hanging="68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32767" w:firstLine="0"/>
      </w:pPr>
      <w:rPr>
        <w:rFonts w:hint="default"/>
      </w:rPr>
    </w:lvl>
    <w:lvl w:ilvl="5">
      <w:start w:val="1"/>
      <w:numFmt w:val="none"/>
      <w:lvlRestart w:val="0"/>
      <w:lvlText w:val=""/>
      <w:lvlJc w:val="left"/>
      <w:pPr>
        <w:ind w:left="-32767" w:firstLine="0"/>
      </w:pPr>
      <w:rPr>
        <w:rFonts w:hint="default"/>
      </w:rPr>
    </w:lvl>
    <w:lvl w:ilvl="6">
      <w:start w:val="1"/>
      <w:numFmt w:val="none"/>
      <w:lvlRestart w:val="0"/>
      <w:lvlText w:val=""/>
      <w:lvlJc w:val="left"/>
      <w:pPr>
        <w:ind w:left="-32767" w:firstLine="0"/>
      </w:pPr>
      <w:rPr>
        <w:rFonts w:hint="default"/>
      </w:rPr>
    </w:lvl>
    <w:lvl w:ilvl="7">
      <w:start w:val="1"/>
      <w:numFmt w:val="none"/>
      <w:lvlRestart w:val="0"/>
      <w:lvlText w:val=""/>
      <w:lvlJc w:val="left"/>
      <w:pPr>
        <w:ind w:left="-32767" w:firstLine="0"/>
      </w:pPr>
      <w:rPr>
        <w:rFonts w:hint="default"/>
      </w:rPr>
    </w:lvl>
    <w:lvl w:ilvl="8">
      <w:start w:val="1"/>
      <w:numFmt w:val="none"/>
      <w:lvlRestart w:val="0"/>
      <w:lvlText w:val=""/>
      <w:lvlJc w:val="left"/>
      <w:pPr>
        <w:ind w:left="-32767" w:firstLine="0"/>
      </w:pPr>
      <w:rPr>
        <w:rFonts w:hint="default"/>
      </w:rPr>
    </w:lvl>
  </w:abstractNum>
  <w:abstractNum w:abstractNumId="8" w15:restartNumberingAfterBreak="0">
    <w:nsid w:val="25CD63E2"/>
    <w:multiLevelType w:val="multilevel"/>
    <w:tmpl w:val="6010B682"/>
    <w:lvl w:ilvl="0">
      <w:start w:val="1"/>
      <w:numFmt w:val="bullet"/>
      <w:pStyle w:val="Bullet1"/>
      <w:lvlText w:val=""/>
      <w:lvlJc w:val="left"/>
      <w:pPr>
        <w:tabs>
          <w:tab w:val="num" w:pos="851"/>
        </w:tabs>
        <w:ind w:left="1134" w:hanging="283"/>
      </w:pPr>
      <w:rPr>
        <w:rFonts w:ascii="Symbol" w:hAnsi="Symbol" w:hint="default"/>
        <w:color w:val="auto"/>
      </w:rPr>
    </w:lvl>
    <w:lvl w:ilvl="1">
      <w:start w:val="1"/>
      <w:numFmt w:val="bullet"/>
      <w:pStyle w:val="Bullet2"/>
      <w:lvlText w:val="o"/>
      <w:lvlJc w:val="left"/>
      <w:pPr>
        <w:tabs>
          <w:tab w:val="num" w:pos="1134"/>
        </w:tabs>
        <w:ind w:left="1474" w:hanging="340"/>
      </w:pPr>
      <w:rPr>
        <w:rFonts w:ascii="Courier New" w:hAnsi="Courier New" w:hint="default"/>
        <w:color w:val="auto"/>
        <w:sz w:val="19"/>
      </w:rPr>
    </w:lvl>
    <w:lvl w:ilvl="2">
      <w:start w:val="1"/>
      <w:numFmt w:val="bullet"/>
      <w:pStyle w:val="Bullet3"/>
      <w:lvlText w:val="­"/>
      <w:lvlJc w:val="left"/>
      <w:pPr>
        <w:tabs>
          <w:tab w:val="num" w:pos="1474"/>
        </w:tabs>
        <w:ind w:left="1814" w:hanging="340"/>
      </w:pPr>
      <w:rPr>
        <w:rFonts w:ascii="Courier New" w:hAnsi="Courier New" w:hint="default"/>
        <w:color w:val="auto"/>
      </w:rPr>
    </w:lvl>
    <w:lvl w:ilvl="3">
      <w:start w:val="1"/>
      <w:numFmt w:val="none"/>
      <w:lvlText w:val=""/>
      <w:lvlJc w:val="left"/>
      <w:pPr>
        <w:tabs>
          <w:tab w:val="num" w:pos="1360"/>
        </w:tabs>
        <w:ind w:left="1360" w:hanging="340"/>
      </w:pPr>
      <w:rPr>
        <w:rFonts w:hint="default"/>
      </w:rPr>
    </w:lvl>
    <w:lvl w:ilvl="4">
      <w:start w:val="1"/>
      <w:numFmt w:val="none"/>
      <w:lvlText w:val=""/>
      <w:lvlJc w:val="left"/>
      <w:pPr>
        <w:tabs>
          <w:tab w:val="num" w:pos="1700"/>
        </w:tabs>
        <w:ind w:left="1700" w:hanging="340"/>
      </w:pPr>
      <w:rPr>
        <w:rFonts w:hint="default"/>
      </w:rPr>
    </w:lvl>
    <w:lvl w:ilvl="5">
      <w:start w:val="1"/>
      <w:numFmt w:val="none"/>
      <w:lvlText w:val=""/>
      <w:lvlJc w:val="left"/>
      <w:pPr>
        <w:tabs>
          <w:tab w:val="num" w:pos="2040"/>
        </w:tabs>
        <w:ind w:left="2040" w:hanging="340"/>
      </w:pPr>
      <w:rPr>
        <w:rFonts w:hint="default"/>
      </w:rPr>
    </w:lvl>
    <w:lvl w:ilvl="6">
      <w:start w:val="1"/>
      <w:numFmt w:val="none"/>
      <w:lvlText w:val=""/>
      <w:lvlJc w:val="left"/>
      <w:pPr>
        <w:tabs>
          <w:tab w:val="num" w:pos="2380"/>
        </w:tabs>
        <w:ind w:left="2380" w:hanging="340"/>
      </w:pPr>
      <w:rPr>
        <w:rFonts w:hint="default"/>
      </w:rPr>
    </w:lvl>
    <w:lvl w:ilvl="7">
      <w:start w:val="1"/>
      <w:numFmt w:val="none"/>
      <w:lvlText w:val=""/>
      <w:lvlJc w:val="left"/>
      <w:pPr>
        <w:tabs>
          <w:tab w:val="num" w:pos="2720"/>
        </w:tabs>
        <w:ind w:left="2720" w:hanging="340"/>
      </w:pPr>
      <w:rPr>
        <w:rFonts w:hint="default"/>
      </w:rPr>
    </w:lvl>
    <w:lvl w:ilvl="8">
      <w:start w:val="1"/>
      <w:numFmt w:val="none"/>
      <w:lvlText w:val=""/>
      <w:lvlJc w:val="left"/>
      <w:pPr>
        <w:tabs>
          <w:tab w:val="num" w:pos="3060"/>
        </w:tabs>
        <w:ind w:left="3060" w:hanging="340"/>
      </w:pPr>
      <w:rPr>
        <w:rFonts w:hint="default"/>
      </w:rPr>
    </w:lvl>
  </w:abstractNum>
  <w:abstractNum w:abstractNumId="9" w15:restartNumberingAfterBreak="0">
    <w:nsid w:val="2ECC11CD"/>
    <w:multiLevelType w:val="multilevel"/>
    <w:tmpl w:val="68226796"/>
    <w:styleLink w:val="LISTTablenotes"/>
    <w:lvl w:ilvl="0">
      <w:start w:val="1"/>
      <w:numFmt w:val="decimal"/>
      <w:pStyle w:val="Tablenotes"/>
      <w:lvlText w:val="%1."/>
      <w:lvlJc w:val="left"/>
      <w:pPr>
        <w:tabs>
          <w:tab w:val="num" w:pos="340"/>
        </w:tabs>
        <w:ind w:left="340" w:hanging="340"/>
      </w:pPr>
      <w:rPr>
        <w:rFonts w:hint="default"/>
        <w:color w:val="auto"/>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340846D9"/>
    <w:multiLevelType w:val="hybridMultilevel"/>
    <w:tmpl w:val="486EF5B0"/>
    <w:lvl w:ilvl="0" w:tplc="C600A0AC">
      <w:start w:val="1"/>
      <w:numFmt w:val="bullet"/>
      <w:pStyle w:val="RulesTableBullet"/>
      <w:lvlText w:val=""/>
      <w:lvlJc w:val="left"/>
      <w:pPr>
        <w:tabs>
          <w:tab w:val="num" w:pos="709"/>
        </w:tabs>
        <w:ind w:left="709" w:hanging="709"/>
      </w:pPr>
      <w:rPr>
        <w:rFonts w:ascii="Symbol" w:hAnsi="Symbol" w:hint="default"/>
        <w:b w:val="0"/>
        <w:i w:val="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274849"/>
    <w:multiLevelType w:val="multilevel"/>
    <w:tmpl w:val="97A86C56"/>
    <w:lvl w:ilvl="0">
      <w:start w:val="1"/>
      <w:numFmt w:val="decimal"/>
      <w:pStyle w:val="Heading1"/>
      <w:lvlText w:val="%1."/>
      <w:lvlJc w:val="left"/>
      <w:pPr>
        <w:ind w:left="851" w:hanging="851"/>
      </w:pPr>
      <w:rPr>
        <w:rFonts w:hint="default"/>
      </w:rPr>
    </w:lvl>
    <w:lvl w:ilvl="1">
      <w:start w:val="1"/>
      <w:numFmt w:val="decimal"/>
      <w:pStyle w:val="Heading2"/>
      <w:lvlText w:val="%1.%2"/>
      <w:lvlJc w:val="left"/>
      <w:pPr>
        <w:tabs>
          <w:tab w:val="num" w:pos="-31680"/>
        </w:tabs>
        <w:ind w:left="851" w:hanging="851"/>
      </w:pPr>
    </w:lvl>
    <w:lvl w:ilvl="2">
      <w:start w:val="1"/>
      <w:numFmt w:val="decimal"/>
      <w:pStyle w:val="Heading3"/>
      <w:lvlText w:val="%1.%2.%3"/>
      <w:lvlJc w:val="left"/>
      <w:pPr>
        <w:ind w:left="851" w:hanging="851"/>
      </w:pPr>
      <w:rPr>
        <w:rFonts w:hint="default"/>
        <w:b/>
        <w:bCs w:val="0"/>
        <w:i w:val="0"/>
        <w:iCs w:val="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446F28EB"/>
    <w:multiLevelType w:val="multilevel"/>
    <w:tmpl w:val="4D7CE0DC"/>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decimal"/>
      <w:pStyle w:val="1Para"/>
      <w:lvlText w:val="%3."/>
      <w:lvlJc w:val="left"/>
      <w:pPr>
        <w:tabs>
          <w:tab w:val="num" w:pos="340"/>
        </w:tabs>
        <w:ind w:left="340" w:hanging="340"/>
      </w:pPr>
      <w:rPr>
        <w:rFonts w:hint="default"/>
      </w:rPr>
    </w:lvl>
    <w:lvl w:ilvl="3">
      <w:start w:val="1"/>
      <w:numFmt w:val="lowerLetter"/>
      <w:pStyle w:val="aPara"/>
      <w:lvlText w:val="(%4)"/>
      <w:lvlJc w:val="left"/>
      <w:pPr>
        <w:tabs>
          <w:tab w:val="num" w:pos="680"/>
        </w:tabs>
        <w:ind w:left="680" w:hanging="340"/>
      </w:pPr>
      <w:rPr>
        <w:rFonts w:hint="default"/>
      </w:rPr>
    </w:lvl>
    <w:lvl w:ilvl="4">
      <w:start w:val="1"/>
      <w:numFmt w:val="lowerRoman"/>
      <w:pStyle w:val="iPara"/>
      <w:lvlText w:val="(%5)"/>
      <w:lvlJc w:val="left"/>
      <w:pPr>
        <w:tabs>
          <w:tab w:val="num" w:pos="1021"/>
        </w:tabs>
        <w:ind w:left="1021" w:hanging="341"/>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4A87619C"/>
    <w:multiLevelType w:val="multilevel"/>
    <w:tmpl w:val="56849B60"/>
    <w:lvl w:ilvl="0">
      <w:start w:val="1"/>
      <w:numFmt w:val="decimal"/>
      <w:pStyle w:val="RulesOutline"/>
      <w:lvlText w:val="%1."/>
      <w:lvlJc w:val="left"/>
      <w:pPr>
        <w:tabs>
          <w:tab w:val="num" w:pos="709"/>
        </w:tabs>
        <w:ind w:left="709" w:hanging="709"/>
      </w:pPr>
      <w:rPr>
        <w:rFonts w:hint="default"/>
        <w:b/>
        <w:i w:val="0"/>
        <w:color w:val="auto"/>
        <w:sz w:val="21"/>
        <w:szCs w:val="21"/>
      </w:rPr>
    </w:lvl>
    <w:lvl w:ilvl="1">
      <w:start w:val="1"/>
      <w:numFmt w:val="decimal"/>
      <w:pStyle w:val="RulesOutline1Text"/>
      <w:lvlText w:val="%1.%2"/>
      <w:lvlJc w:val="left"/>
      <w:pPr>
        <w:tabs>
          <w:tab w:val="num" w:pos="1418"/>
        </w:tabs>
        <w:ind w:left="1418" w:hanging="709"/>
      </w:pPr>
      <w:rPr>
        <w:rFonts w:ascii="Helvetica" w:hAnsi="Helvetica" w:hint="default"/>
        <w:b/>
        <w:i w:val="0"/>
        <w:sz w:val="20"/>
        <w:szCs w:val="20"/>
      </w:rPr>
    </w:lvl>
    <w:lvl w:ilvl="2">
      <w:start w:val="1"/>
      <w:numFmt w:val="decimal"/>
      <w:lvlText w:val="%1.%2.%3"/>
      <w:lvlJc w:val="left"/>
      <w:pPr>
        <w:tabs>
          <w:tab w:val="num" w:pos="2126"/>
        </w:tabs>
        <w:ind w:left="2126" w:hanging="708"/>
      </w:pPr>
      <w:rPr>
        <w:rFonts w:ascii="Helvetica" w:hAnsi="Helvetica" w:hint="default"/>
        <w:b/>
        <w:i w:val="0"/>
        <w:sz w:val="20"/>
        <w:szCs w:val="20"/>
      </w:rPr>
    </w:lvl>
    <w:lvl w:ilvl="3">
      <w:start w:val="1"/>
      <w:numFmt w:val="lowerLetter"/>
      <w:lvlText w:val="(%4)"/>
      <w:lvlJc w:val="left"/>
      <w:pPr>
        <w:tabs>
          <w:tab w:val="num" w:pos="2835"/>
        </w:tabs>
        <w:ind w:left="2835" w:hanging="709"/>
      </w:pPr>
      <w:rPr>
        <w:rFonts w:ascii="Helvetica" w:hAnsi="Helvetica" w:hint="default"/>
        <w:sz w:val="20"/>
        <w:szCs w:val="20"/>
      </w:rPr>
    </w:lvl>
    <w:lvl w:ilvl="4">
      <w:start w:val="1"/>
      <w:numFmt w:val="none"/>
      <w:lvlText w:val=""/>
      <w:lvlJc w:val="left"/>
      <w:pPr>
        <w:tabs>
          <w:tab w:val="num" w:pos="709"/>
        </w:tabs>
        <w:ind w:left="709" w:firstLine="0"/>
      </w:pPr>
      <w:rPr>
        <w:rFonts w:ascii="Lucida Sans" w:hAnsi="Lucida Sans" w:hint="default"/>
        <w:sz w:val="20"/>
        <w:szCs w:val="20"/>
      </w:rPr>
    </w:lvl>
    <w:lvl w:ilvl="5">
      <w:start w:val="1"/>
      <w:numFmt w:val="none"/>
      <w:lvlText w:val=""/>
      <w:lvlJc w:val="left"/>
      <w:pPr>
        <w:tabs>
          <w:tab w:val="num" w:pos="709"/>
        </w:tabs>
        <w:ind w:left="709" w:firstLine="0"/>
      </w:pPr>
      <w:rPr>
        <w:rFonts w:hint="default"/>
      </w:rPr>
    </w:lvl>
    <w:lvl w:ilvl="6">
      <w:start w:val="1"/>
      <w:numFmt w:val="none"/>
      <w:lvlText w:val=""/>
      <w:lvlJc w:val="left"/>
      <w:pPr>
        <w:tabs>
          <w:tab w:val="num" w:pos="709"/>
        </w:tabs>
        <w:ind w:left="709" w:firstLine="0"/>
      </w:pPr>
      <w:rPr>
        <w:rFonts w:hint="default"/>
      </w:rPr>
    </w:lvl>
    <w:lvl w:ilvl="7">
      <w:start w:val="1"/>
      <w:numFmt w:val="none"/>
      <w:lvlText w:val=""/>
      <w:lvlJc w:val="left"/>
      <w:pPr>
        <w:tabs>
          <w:tab w:val="num" w:pos="709"/>
        </w:tabs>
        <w:ind w:left="709" w:firstLine="0"/>
      </w:pPr>
      <w:rPr>
        <w:rFonts w:hint="default"/>
      </w:rPr>
    </w:lvl>
    <w:lvl w:ilvl="8">
      <w:start w:val="1"/>
      <w:numFmt w:val="none"/>
      <w:lvlText w:val=""/>
      <w:lvlJc w:val="left"/>
      <w:pPr>
        <w:tabs>
          <w:tab w:val="num" w:pos="709"/>
        </w:tabs>
        <w:ind w:left="709" w:firstLine="0"/>
      </w:pPr>
      <w:rPr>
        <w:rFonts w:hint="default"/>
      </w:rPr>
    </w:lvl>
  </w:abstractNum>
  <w:abstractNum w:abstractNumId="14" w15:restartNumberingAfterBreak="0">
    <w:nsid w:val="4D6B5A47"/>
    <w:multiLevelType w:val="hybridMultilevel"/>
    <w:tmpl w:val="FC2A7ED2"/>
    <w:lvl w:ilvl="0" w:tplc="41D276CA">
      <w:start w:val="1"/>
      <w:numFmt w:val="bullet"/>
      <w:pStyle w:val="RegsTableBullet"/>
      <w:lvlText w:val=""/>
      <w:lvlJc w:val="left"/>
      <w:pPr>
        <w:tabs>
          <w:tab w:val="num" w:pos="709"/>
        </w:tabs>
        <w:ind w:left="709" w:hanging="709"/>
      </w:pPr>
      <w:rPr>
        <w:rFonts w:ascii="Symbol" w:hAnsi="Symbol" w:hint="default"/>
        <w:b w:val="0"/>
        <w:i w:val="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CF078B"/>
    <w:multiLevelType w:val="multilevel"/>
    <w:tmpl w:val="23CCBF48"/>
    <w:styleLink w:val="LISTzABC"/>
    <w:lvl w:ilvl="0">
      <w:start w:val="1"/>
      <w:numFmt w:val="decimal"/>
      <w:pStyle w:val="zABC"/>
      <w:lvlText w:val="%1."/>
      <w:lvlJc w:val="left"/>
      <w:pPr>
        <w:tabs>
          <w:tab w:val="num" w:pos="340"/>
        </w:tabs>
        <w:ind w:left="340" w:hanging="340"/>
      </w:pPr>
      <w:rPr>
        <w:rFonts w:hint="default"/>
        <w:b/>
        <w:i w:val="0"/>
        <w:color w:val="auto"/>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57F233C1"/>
    <w:multiLevelType w:val="multilevel"/>
    <w:tmpl w:val="79F64566"/>
    <w:lvl w:ilvl="0">
      <w:start w:val="1"/>
      <w:numFmt w:val="decimal"/>
      <w:pStyle w:val="NO1"/>
      <w:lvlText w:val="%1."/>
      <w:lvlJc w:val="left"/>
      <w:pPr>
        <w:tabs>
          <w:tab w:val="num" w:pos="851"/>
        </w:tabs>
        <w:ind w:left="1134" w:hanging="283"/>
      </w:pPr>
      <w:rPr>
        <w:rFonts w:hint="default"/>
      </w:rPr>
    </w:lvl>
    <w:lvl w:ilvl="1">
      <w:start w:val="1"/>
      <w:numFmt w:val="lowerLetter"/>
      <w:pStyle w:val="NO2"/>
      <w:lvlText w:val="(%2)"/>
      <w:lvlJc w:val="left"/>
      <w:pPr>
        <w:tabs>
          <w:tab w:val="num" w:pos="1191"/>
        </w:tabs>
        <w:ind w:left="1474" w:hanging="340"/>
      </w:pPr>
      <w:rPr>
        <w:rFonts w:hint="default"/>
      </w:rPr>
    </w:lvl>
    <w:lvl w:ilvl="2">
      <w:start w:val="1"/>
      <w:numFmt w:val="lowerRoman"/>
      <w:pStyle w:val="NO3"/>
      <w:lvlText w:val="(%3)"/>
      <w:lvlJc w:val="left"/>
      <w:pPr>
        <w:tabs>
          <w:tab w:val="num" w:pos="1814"/>
        </w:tabs>
        <w:ind w:left="1814" w:hanging="340"/>
      </w:pPr>
      <w:rPr>
        <w:rFonts w:hint="default"/>
      </w:rPr>
    </w:lvl>
    <w:lvl w:ilvl="3">
      <w:start w:val="1"/>
      <w:numFmt w:val="none"/>
      <w:lvlText w:val=""/>
      <w:lvlJc w:val="left"/>
      <w:pPr>
        <w:ind w:left="-32767" w:firstLine="0"/>
      </w:pPr>
      <w:rPr>
        <w:rFonts w:hint="default"/>
      </w:rPr>
    </w:lvl>
    <w:lvl w:ilvl="4">
      <w:start w:val="1"/>
      <w:numFmt w:val="none"/>
      <w:lvlText w:val=""/>
      <w:lvlJc w:val="left"/>
      <w:pPr>
        <w:ind w:left="-32767" w:firstLine="0"/>
      </w:pPr>
      <w:rPr>
        <w:rFonts w:hint="default"/>
      </w:rPr>
    </w:lvl>
    <w:lvl w:ilvl="5">
      <w:start w:val="1"/>
      <w:numFmt w:val="none"/>
      <w:lvlText w:val=""/>
      <w:lvlJc w:val="left"/>
      <w:pPr>
        <w:ind w:left="-32767" w:firstLine="0"/>
      </w:pPr>
      <w:rPr>
        <w:rFonts w:hint="default"/>
      </w:rPr>
    </w:lvl>
    <w:lvl w:ilvl="6">
      <w:start w:val="1"/>
      <w:numFmt w:val="none"/>
      <w:lvlText w:val=""/>
      <w:lvlJc w:val="left"/>
      <w:pPr>
        <w:ind w:left="-32767" w:firstLine="0"/>
      </w:pPr>
      <w:rPr>
        <w:rFonts w:hint="default"/>
      </w:rPr>
    </w:lvl>
    <w:lvl w:ilvl="7">
      <w:start w:val="1"/>
      <w:numFmt w:val="none"/>
      <w:lvlText w:val=""/>
      <w:lvlJc w:val="left"/>
      <w:pPr>
        <w:ind w:left="-32767" w:firstLine="0"/>
      </w:pPr>
      <w:rPr>
        <w:rFonts w:hint="default"/>
      </w:rPr>
    </w:lvl>
    <w:lvl w:ilvl="8">
      <w:start w:val="1"/>
      <w:numFmt w:val="none"/>
      <w:lvlText w:val=""/>
      <w:lvlJc w:val="left"/>
      <w:pPr>
        <w:ind w:left="-32767" w:firstLine="0"/>
      </w:pPr>
      <w:rPr>
        <w:rFonts w:hint="default"/>
      </w:rPr>
    </w:lvl>
  </w:abstractNum>
  <w:abstractNum w:abstractNumId="17" w15:restartNumberingAfterBreak="0">
    <w:nsid w:val="5A4D7FE4"/>
    <w:multiLevelType w:val="multilevel"/>
    <w:tmpl w:val="F38AB530"/>
    <w:lvl w:ilvl="0">
      <w:start w:val="1"/>
      <w:numFmt w:val="bullet"/>
      <w:pStyle w:val="Whitebullets2ndlevel"/>
      <w:lvlText w:val="o"/>
      <w:lvlJc w:val="left"/>
      <w:pPr>
        <w:ind w:left="1474" w:hanging="340"/>
      </w:pPr>
      <w:rPr>
        <w:rFonts w:ascii="Courier New" w:hAnsi="Courier New" w:hint="default"/>
        <w:color w:val="FFFFFF" w:themeColor="background2"/>
      </w:rPr>
    </w:lvl>
    <w:lvl w:ilvl="1">
      <w:start w:val="1"/>
      <w:numFmt w:val="bullet"/>
      <w:lvlText w:val="o"/>
      <w:lvlJc w:val="left"/>
      <w:pPr>
        <w:ind w:left="1236" w:hanging="360"/>
      </w:pPr>
      <w:rPr>
        <w:rFonts w:ascii="Courier New" w:hAnsi="Courier New" w:cs="Courier New" w:hint="default"/>
      </w:rPr>
    </w:lvl>
    <w:lvl w:ilvl="2">
      <w:start w:val="1"/>
      <w:numFmt w:val="bullet"/>
      <w:lvlText w:val=""/>
      <w:lvlJc w:val="left"/>
      <w:pPr>
        <w:ind w:left="1956" w:hanging="360"/>
      </w:pPr>
      <w:rPr>
        <w:rFonts w:ascii="Wingdings" w:hAnsi="Wingdings" w:hint="default"/>
      </w:rPr>
    </w:lvl>
    <w:lvl w:ilvl="3">
      <w:start w:val="1"/>
      <w:numFmt w:val="bullet"/>
      <w:lvlText w:val=""/>
      <w:lvlJc w:val="left"/>
      <w:pPr>
        <w:ind w:left="2676" w:hanging="360"/>
      </w:pPr>
      <w:rPr>
        <w:rFonts w:ascii="Symbol" w:hAnsi="Symbol" w:hint="default"/>
      </w:rPr>
    </w:lvl>
    <w:lvl w:ilvl="4">
      <w:start w:val="1"/>
      <w:numFmt w:val="bullet"/>
      <w:lvlText w:val="o"/>
      <w:lvlJc w:val="left"/>
      <w:pPr>
        <w:ind w:left="3396" w:hanging="360"/>
      </w:pPr>
      <w:rPr>
        <w:rFonts w:ascii="Courier New" w:hAnsi="Courier New" w:cs="Courier New" w:hint="default"/>
      </w:rPr>
    </w:lvl>
    <w:lvl w:ilvl="5">
      <w:start w:val="1"/>
      <w:numFmt w:val="bullet"/>
      <w:lvlText w:val=""/>
      <w:lvlJc w:val="left"/>
      <w:pPr>
        <w:ind w:left="4116" w:hanging="360"/>
      </w:pPr>
      <w:rPr>
        <w:rFonts w:ascii="Wingdings" w:hAnsi="Wingdings" w:hint="default"/>
      </w:rPr>
    </w:lvl>
    <w:lvl w:ilvl="6">
      <w:start w:val="1"/>
      <w:numFmt w:val="bullet"/>
      <w:lvlText w:val=""/>
      <w:lvlJc w:val="left"/>
      <w:pPr>
        <w:ind w:left="4836" w:hanging="360"/>
      </w:pPr>
      <w:rPr>
        <w:rFonts w:ascii="Symbol" w:hAnsi="Symbol" w:hint="default"/>
      </w:rPr>
    </w:lvl>
    <w:lvl w:ilvl="7">
      <w:start w:val="1"/>
      <w:numFmt w:val="bullet"/>
      <w:lvlText w:val="o"/>
      <w:lvlJc w:val="left"/>
      <w:pPr>
        <w:ind w:left="5556" w:hanging="360"/>
      </w:pPr>
      <w:rPr>
        <w:rFonts w:ascii="Courier New" w:hAnsi="Courier New" w:cs="Courier New" w:hint="default"/>
      </w:rPr>
    </w:lvl>
    <w:lvl w:ilvl="8">
      <w:start w:val="1"/>
      <w:numFmt w:val="bullet"/>
      <w:lvlText w:val=""/>
      <w:lvlJc w:val="left"/>
      <w:pPr>
        <w:ind w:left="6276" w:hanging="360"/>
      </w:pPr>
      <w:rPr>
        <w:rFonts w:ascii="Wingdings" w:hAnsi="Wingdings" w:hint="default"/>
      </w:rPr>
    </w:lvl>
  </w:abstractNum>
  <w:abstractNum w:abstractNumId="18" w15:restartNumberingAfterBreak="0">
    <w:nsid w:val="5D0C6600"/>
    <w:multiLevelType w:val="multilevel"/>
    <w:tmpl w:val="9B0EED06"/>
    <w:lvl w:ilvl="0">
      <w:start w:val="1"/>
      <w:numFmt w:val="bullet"/>
      <w:pStyle w:val="QuotationBullets"/>
      <w:lvlText w:val="•"/>
      <w:lvlJc w:val="left"/>
      <w:pPr>
        <w:ind w:left="1021" w:hanging="341"/>
      </w:pPr>
      <w:rPr>
        <w:rFonts w:ascii="Arial" w:hAnsi="Arial" w:hint="default"/>
        <w:color w:val="000000" w:themeColor="text1"/>
      </w:rPr>
    </w:lvl>
    <w:lvl w:ilvl="1">
      <w:start w:val="1"/>
      <w:numFmt w:val="bullet"/>
      <w:pStyle w:val="QuotationBullets2"/>
      <w:lvlText w:val="o"/>
      <w:lvlJc w:val="left"/>
      <w:pPr>
        <w:ind w:left="1361" w:hanging="340"/>
      </w:pPr>
      <w:rPr>
        <w:rFonts w:ascii="Courier New" w:hAnsi="Courier New" w:hint="default"/>
        <w:color w:val="auto"/>
        <w:sz w:val="16"/>
      </w:rPr>
    </w:lvl>
    <w:lvl w:ilvl="2">
      <w:start w:val="1"/>
      <w:numFmt w:val="bullet"/>
      <w:pStyle w:val="QuotationBullets3"/>
      <w:lvlText w:val="­"/>
      <w:lvlJc w:val="left"/>
      <w:pPr>
        <w:tabs>
          <w:tab w:val="num" w:pos="1361"/>
        </w:tabs>
        <w:ind w:left="1701" w:hanging="340"/>
      </w:pPr>
      <w:rPr>
        <w:rFonts w:ascii="Courier New" w:hAnsi="Courier New" w:hint="default"/>
        <w:color w:val="auto"/>
      </w:rPr>
    </w:lvl>
    <w:lvl w:ilvl="3">
      <w:start w:val="1"/>
      <w:numFmt w:val="decimal"/>
      <w:pStyle w:val="QuotationList"/>
      <w:lvlText w:val="%4."/>
      <w:lvlJc w:val="left"/>
      <w:pPr>
        <w:ind w:left="1021" w:hanging="341"/>
      </w:pPr>
      <w:rPr>
        <w:rFonts w:hint="default"/>
      </w:rPr>
    </w:lvl>
    <w:lvl w:ilvl="4">
      <w:start w:val="1"/>
      <w:numFmt w:val="lowerLetter"/>
      <w:pStyle w:val="QuotationList2"/>
      <w:lvlText w:val="(%5)"/>
      <w:lvlJc w:val="left"/>
      <w:pPr>
        <w:ind w:left="1361" w:hanging="340"/>
      </w:pPr>
      <w:rPr>
        <w:rFonts w:hint="default"/>
      </w:rPr>
    </w:lvl>
    <w:lvl w:ilvl="5">
      <w:start w:val="1"/>
      <w:numFmt w:val="lowerRoman"/>
      <w:pStyle w:val="QuotationList3"/>
      <w:lvlText w:val="(%6)"/>
      <w:lvlJc w:val="left"/>
      <w:pPr>
        <w:ind w:left="1701" w:hanging="34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3587CC6"/>
    <w:multiLevelType w:val="hybridMultilevel"/>
    <w:tmpl w:val="0D249518"/>
    <w:lvl w:ilvl="0" w:tplc="7EB420E4">
      <w:start w:val="1"/>
      <w:numFmt w:val="decimal"/>
      <w:pStyle w:val="RulesPartheading"/>
      <w:lvlText w:val="Part %1."/>
      <w:lvlJc w:val="center"/>
      <w:pPr>
        <w:tabs>
          <w:tab w:val="num" w:pos="1134"/>
        </w:tabs>
        <w:ind w:left="1134" w:hanging="567"/>
      </w:pPr>
      <w:rPr>
        <w:rFonts w:ascii="Arial" w:hAnsi="Arial" w:hint="default"/>
      </w:rPr>
    </w:lvl>
    <w:lvl w:ilvl="1" w:tplc="4B849F52" w:tentative="1">
      <w:start w:val="1"/>
      <w:numFmt w:val="lowerLetter"/>
      <w:lvlText w:val="%2."/>
      <w:lvlJc w:val="left"/>
      <w:pPr>
        <w:tabs>
          <w:tab w:val="num" w:pos="1440"/>
        </w:tabs>
        <w:ind w:left="1440" w:hanging="360"/>
      </w:pPr>
    </w:lvl>
    <w:lvl w:ilvl="2" w:tplc="9EF22AA6" w:tentative="1">
      <w:start w:val="1"/>
      <w:numFmt w:val="lowerRoman"/>
      <w:lvlText w:val="%3."/>
      <w:lvlJc w:val="right"/>
      <w:pPr>
        <w:tabs>
          <w:tab w:val="num" w:pos="2160"/>
        </w:tabs>
        <w:ind w:left="2160" w:hanging="180"/>
      </w:pPr>
    </w:lvl>
    <w:lvl w:ilvl="3" w:tplc="B1186382" w:tentative="1">
      <w:start w:val="1"/>
      <w:numFmt w:val="decimal"/>
      <w:lvlText w:val="%4."/>
      <w:lvlJc w:val="left"/>
      <w:pPr>
        <w:tabs>
          <w:tab w:val="num" w:pos="2880"/>
        </w:tabs>
        <w:ind w:left="2880" w:hanging="360"/>
      </w:pPr>
    </w:lvl>
    <w:lvl w:ilvl="4" w:tplc="EB8C1F3C" w:tentative="1">
      <w:start w:val="1"/>
      <w:numFmt w:val="lowerLetter"/>
      <w:lvlText w:val="%5."/>
      <w:lvlJc w:val="left"/>
      <w:pPr>
        <w:tabs>
          <w:tab w:val="num" w:pos="3600"/>
        </w:tabs>
        <w:ind w:left="3600" w:hanging="360"/>
      </w:pPr>
    </w:lvl>
    <w:lvl w:ilvl="5" w:tplc="C78830D8" w:tentative="1">
      <w:start w:val="1"/>
      <w:numFmt w:val="lowerRoman"/>
      <w:lvlText w:val="%6."/>
      <w:lvlJc w:val="right"/>
      <w:pPr>
        <w:tabs>
          <w:tab w:val="num" w:pos="4320"/>
        </w:tabs>
        <w:ind w:left="4320" w:hanging="180"/>
      </w:pPr>
    </w:lvl>
    <w:lvl w:ilvl="6" w:tplc="32D44334" w:tentative="1">
      <w:start w:val="1"/>
      <w:numFmt w:val="decimal"/>
      <w:lvlText w:val="%7."/>
      <w:lvlJc w:val="left"/>
      <w:pPr>
        <w:tabs>
          <w:tab w:val="num" w:pos="5040"/>
        </w:tabs>
        <w:ind w:left="5040" w:hanging="360"/>
      </w:pPr>
    </w:lvl>
    <w:lvl w:ilvl="7" w:tplc="96B8BB74" w:tentative="1">
      <w:start w:val="1"/>
      <w:numFmt w:val="lowerLetter"/>
      <w:lvlText w:val="%8."/>
      <w:lvlJc w:val="left"/>
      <w:pPr>
        <w:tabs>
          <w:tab w:val="num" w:pos="5760"/>
        </w:tabs>
        <w:ind w:left="5760" w:hanging="360"/>
      </w:pPr>
    </w:lvl>
    <w:lvl w:ilvl="8" w:tplc="E5407978" w:tentative="1">
      <w:start w:val="1"/>
      <w:numFmt w:val="lowerRoman"/>
      <w:lvlText w:val="%9."/>
      <w:lvlJc w:val="right"/>
      <w:pPr>
        <w:tabs>
          <w:tab w:val="num" w:pos="6480"/>
        </w:tabs>
        <w:ind w:left="6480" w:hanging="180"/>
      </w:pPr>
    </w:lvl>
  </w:abstractNum>
  <w:abstractNum w:abstractNumId="20" w15:restartNumberingAfterBreak="0">
    <w:nsid w:val="66E5286A"/>
    <w:multiLevelType w:val="multilevel"/>
    <w:tmpl w:val="23CCBF48"/>
    <w:numStyleLink w:val="LISTzABC"/>
  </w:abstractNum>
  <w:abstractNum w:abstractNumId="21" w15:restartNumberingAfterBreak="0">
    <w:nsid w:val="6D580E87"/>
    <w:multiLevelType w:val="multilevel"/>
    <w:tmpl w:val="3E860FAA"/>
    <w:lvl w:ilvl="0">
      <w:start w:val="1"/>
      <w:numFmt w:val="decimal"/>
      <w:pStyle w:val="RegsOutline"/>
      <w:lvlText w:val="%1"/>
      <w:lvlJc w:val="left"/>
      <w:pPr>
        <w:tabs>
          <w:tab w:val="num" w:pos="709"/>
        </w:tabs>
        <w:ind w:left="709" w:hanging="709"/>
      </w:pPr>
      <w:rPr>
        <w:rFonts w:ascii="Helvetica" w:hAnsi="Helvetica" w:hint="default"/>
        <w:b/>
        <w:i w:val="0"/>
        <w:color w:val="auto"/>
        <w:sz w:val="21"/>
        <w:szCs w:val="21"/>
      </w:rPr>
    </w:lvl>
    <w:lvl w:ilvl="1">
      <w:start w:val="1"/>
      <w:numFmt w:val="decimal"/>
      <w:pStyle w:val="RegsOutline1Text"/>
      <w:lvlText w:val="(%2)"/>
      <w:lvlJc w:val="left"/>
      <w:pPr>
        <w:tabs>
          <w:tab w:val="num" w:pos="709"/>
        </w:tabs>
        <w:ind w:left="709" w:hanging="709"/>
      </w:pPr>
      <w:rPr>
        <w:rFonts w:ascii="Arial" w:hAnsi="Arial" w:hint="default"/>
        <w:b w:val="0"/>
        <w:i w:val="0"/>
        <w:sz w:val="21"/>
        <w:szCs w:val="21"/>
      </w:rPr>
    </w:lvl>
    <w:lvl w:ilvl="2">
      <w:start w:val="1"/>
      <w:numFmt w:val="lowerLetter"/>
      <w:lvlText w:val="(%3)"/>
      <w:lvlJc w:val="left"/>
      <w:pPr>
        <w:tabs>
          <w:tab w:val="num" w:pos="1418"/>
        </w:tabs>
        <w:ind w:left="1418" w:hanging="709"/>
      </w:pPr>
      <w:rPr>
        <w:rFonts w:ascii="Arial" w:hAnsi="Arial" w:hint="default"/>
        <w:b w:val="0"/>
        <w:i w:val="0"/>
        <w:sz w:val="21"/>
        <w:szCs w:val="21"/>
      </w:rPr>
    </w:lvl>
    <w:lvl w:ilvl="3">
      <w:start w:val="1"/>
      <w:numFmt w:val="lowerRoman"/>
      <w:lvlText w:val="(%4)"/>
      <w:lvlJc w:val="left"/>
      <w:pPr>
        <w:tabs>
          <w:tab w:val="num" w:pos="2126"/>
        </w:tabs>
        <w:ind w:left="2126" w:hanging="708"/>
      </w:pPr>
      <w:rPr>
        <w:rFonts w:ascii="Arial" w:hAnsi="Arial" w:hint="default"/>
        <w:sz w:val="21"/>
        <w:szCs w:val="21"/>
      </w:rPr>
    </w:lvl>
    <w:lvl w:ilvl="4">
      <w:start w:val="1"/>
      <w:numFmt w:val="none"/>
      <w:lvlText w:val=""/>
      <w:lvlJc w:val="left"/>
      <w:pPr>
        <w:tabs>
          <w:tab w:val="num" w:pos="709"/>
        </w:tabs>
        <w:ind w:left="709" w:firstLine="0"/>
      </w:pPr>
      <w:rPr>
        <w:rFonts w:ascii="Lucida Sans" w:hAnsi="Lucida Sans" w:hint="default"/>
        <w:sz w:val="20"/>
        <w:szCs w:val="20"/>
      </w:rPr>
    </w:lvl>
    <w:lvl w:ilvl="5">
      <w:start w:val="1"/>
      <w:numFmt w:val="none"/>
      <w:lvlText w:val=""/>
      <w:lvlJc w:val="left"/>
      <w:pPr>
        <w:tabs>
          <w:tab w:val="num" w:pos="709"/>
        </w:tabs>
        <w:ind w:left="709" w:firstLine="0"/>
      </w:pPr>
      <w:rPr>
        <w:rFonts w:hint="default"/>
      </w:rPr>
    </w:lvl>
    <w:lvl w:ilvl="6">
      <w:start w:val="1"/>
      <w:numFmt w:val="none"/>
      <w:lvlText w:val=""/>
      <w:lvlJc w:val="left"/>
      <w:pPr>
        <w:tabs>
          <w:tab w:val="num" w:pos="709"/>
        </w:tabs>
        <w:ind w:left="709" w:firstLine="0"/>
      </w:pPr>
      <w:rPr>
        <w:rFonts w:hint="default"/>
      </w:rPr>
    </w:lvl>
    <w:lvl w:ilvl="7">
      <w:start w:val="1"/>
      <w:numFmt w:val="none"/>
      <w:lvlText w:val=""/>
      <w:lvlJc w:val="left"/>
      <w:pPr>
        <w:tabs>
          <w:tab w:val="num" w:pos="709"/>
        </w:tabs>
        <w:ind w:left="709" w:firstLine="0"/>
      </w:pPr>
      <w:rPr>
        <w:rFonts w:hint="default"/>
      </w:rPr>
    </w:lvl>
    <w:lvl w:ilvl="8">
      <w:start w:val="1"/>
      <w:numFmt w:val="none"/>
      <w:lvlText w:val=""/>
      <w:lvlJc w:val="left"/>
      <w:pPr>
        <w:tabs>
          <w:tab w:val="num" w:pos="709"/>
        </w:tabs>
        <w:ind w:left="709" w:firstLine="0"/>
      </w:pPr>
      <w:rPr>
        <w:rFonts w:hint="default"/>
      </w:rPr>
    </w:lvl>
  </w:abstractNum>
  <w:abstractNum w:abstractNumId="22" w15:restartNumberingAfterBreak="0">
    <w:nsid w:val="71923FEB"/>
    <w:multiLevelType w:val="hybridMultilevel"/>
    <w:tmpl w:val="966E77F2"/>
    <w:lvl w:ilvl="0" w:tplc="4600F302">
      <w:start w:val="1"/>
      <w:numFmt w:val="decimal"/>
      <w:pStyle w:val="RegsPartheading"/>
      <w:lvlText w:val="Part %1."/>
      <w:lvlJc w:val="center"/>
      <w:pPr>
        <w:tabs>
          <w:tab w:val="num" w:pos="567"/>
        </w:tabs>
        <w:ind w:left="567" w:hanging="567"/>
      </w:pPr>
      <w:rPr>
        <w:rFonts w:ascii="Arial" w:hAnsi="Arial" w:hint="default"/>
      </w:rPr>
    </w:lvl>
    <w:lvl w:ilvl="1" w:tplc="35B007AA" w:tentative="1">
      <w:start w:val="1"/>
      <w:numFmt w:val="lowerLetter"/>
      <w:lvlText w:val="%2."/>
      <w:lvlJc w:val="left"/>
      <w:pPr>
        <w:tabs>
          <w:tab w:val="num" w:pos="1440"/>
        </w:tabs>
        <w:ind w:left="1440" w:hanging="360"/>
      </w:pPr>
    </w:lvl>
    <w:lvl w:ilvl="2" w:tplc="3EF220B4" w:tentative="1">
      <w:start w:val="1"/>
      <w:numFmt w:val="lowerRoman"/>
      <w:lvlText w:val="%3."/>
      <w:lvlJc w:val="right"/>
      <w:pPr>
        <w:tabs>
          <w:tab w:val="num" w:pos="2160"/>
        </w:tabs>
        <w:ind w:left="2160" w:hanging="180"/>
      </w:pPr>
    </w:lvl>
    <w:lvl w:ilvl="3" w:tplc="E708DBB4" w:tentative="1">
      <w:start w:val="1"/>
      <w:numFmt w:val="decimal"/>
      <w:lvlText w:val="%4."/>
      <w:lvlJc w:val="left"/>
      <w:pPr>
        <w:tabs>
          <w:tab w:val="num" w:pos="2880"/>
        </w:tabs>
        <w:ind w:left="2880" w:hanging="360"/>
      </w:pPr>
    </w:lvl>
    <w:lvl w:ilvl="4" w:tplc="0C16E24E" w:tentative="1">
      <w:start w:val="1"/>
      <w:numFmt w:val="lowerLetter"/>
      <w:lvlText w:val="%5."/>
      <w:lvlJc w:val="left"/>
      <w:pPr>
        <w:tabs>
          <w:tab w:val="num" w:pos="3600"/>
        </w:tabs>
        <w:ind w:left="3600" w:hanging="360"/>
      </w:pPr>
    </w:lvl>
    <w:lvl w:ilvl="5" w:tplc="6E5C3516" w:tentative="1">
      <w:start w:val="1"/>
      <w:numFmt w:val="lowerRoman"/>
      <w:lvlText w:val="%6."/>
      <w:lvlJc w:val="right"/>
      <w:pPr>
        <w:tabs>
          <w:tab w:val="num" w:pos="4320"/>
        </w:tabs>
        <w:ind w:left="4320" w:hanging="180"/>
      </w:pPr>
    </w:lvl>
    <w:lvl w:ilvl="6" w:tplc="13FC0E50" w:tentative="1">
      <w:start w:val="1"/>
      <w:numFmt w:val="decimal"/>
      <w:lvlText w:val="%7."/>
      <w:lvlJc w:val="left"/>
      <w:pPr>
        <w:tabs>
          <w:tab w:val="num" w:pos="5040"/>
        </w:tabs>
        <w:ind w:left="5040" w:hanging="360"/>
      </w:pPr>
    </w:lvl>
    <w:lvl w:ilvl="7" w:tplc="83166ECC" w:tentative="1">
      <w:start w:val="1"/>
      <w:numFmt w:val="lowerLetter"/>
      <w:lvlText w:val="%8."/>
      <w:lvlJc w:val="left"/>
      <w:pPr>
        <w:tabs>
          <w:tab w:val="num" w:pos="5760"/>
        </w:tabs>
        <w:ind w:left="5760" w:hanging="360"/>
      </w:pPr>
    </w:lvl>
    <w:lvl w:ilvl="8" w:tplc="0D469F98" w:tentative="1">
      <w:start w:val="1"/>
      <w:numFmt w:val="lowerRoman"/>
      <w:lvlText w:val="%9."/>
      <w:lvlJc w:val="right"/>
      <w:pPr>
        <w:tabs>
          <w:tab w:val="num" w:pos="6480"/>
        </w:tabs>
        <w:ind w:left="6480" w:hanging="180"/>
      </w:pPr>
    </w:lvl>
  </w:abstractNum>
  <w:abstractNum w:abstractNumId="23" w15:restartNumberingAfterBreak="0">
    <w:nsid w:val="733C12F7"/>
    <w:multiLevelType w:val="multilevel"/>
    <w:tmpl w:val="7B060918"/>
    <w:lvl w:ilvl="0">
      <w:start w:val="1"/>
      <w:numFmt w:val="decimal"/>
      <w:pStyle w:val="TableNumb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15:restartNumberingAfterBreak="0">
    <w:nsid w:val="772E61B9"/>
    <w:multiLevelType w:val="hybridMultilevel"/>
    <w:tmpl w:val="92A40998"/>
    <w:lvl w:ilvl="0" w:tplc="9B688B82">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ED75830"/>
    <w:multiLevelType w:val="multilevel"/>
    <w:tmpl w:val="DFD8FB6A"/>
    <w:styleLink w:val="LISTTableNumbering"/>
    <w:lvl w:ilvl="0">
      <w:start w:val="1"/>
      <w:numFmt w:val="decimal"/>
      <w:pStyle w:val="TableParaList"/>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5"/>
  </w:num>
  <w:num w:numId="2">
    <w:abstractNumId w:val="21"/>
  </w:num>
  <w:num w:numId="3">
    <w:abstractNumId w:val="22"/>
  </w:num>
  <w:num w:numId="4">
    <w:abstractNumId w:val="14"/>
  </w:num>
  <w:num w:numId="5">
    <w:abstractNumId w:val="13"/>
  </w:num>
  <w:num w:numId="6">
    <w:abstractNumId w:val="19"/>
  </w:num>
  <w:num w:numId="7">
    <w:abstractNumId w:val="10"/>
  </w:num>
  <w:num w:numId="8">
    <w:abstractNumId w:val="1"/>
  </w:num>
  <w:num w:numId="9">
    <w:abstractNumId w:val="9"/>
  </w:num>
  <w:num w:numId="10">
    <w:abstractNumId w:val="25"/>
  </w:num>
  <w:num w:numId="11">
    <w:abstractNumId w:val="2"/>
  </w:num>
  <w:num w:numId="12">
    <w:abstractNumId w:val="17"/>
  </w:num>
  <w:num w:numId="13">
    <w:abstractNumId w:val="6"/>
  </w:num>
  <w:num w:numId="14">
    <w:abstractNumId w:val="3"/>
  </w:num>
  <w:num w:numId="15">
    <w:abstractNumId w:val="11"/>
  </w:num>
  <w:num w:numId="16">
    <w:abstractNumId w:val="4"/>
  </w:num>
  <w:num w:numId="17">
    <w:abstractNumId w:val="15"/>
  </w:num>
  <w:num w:numId="18">
    <w:abstractNumId w:val="16"/>
  </w:num>
  <w:num w:numId="19">
    <w:abstractNumId w:val="9"/>
  </w:num>
  <w:num w:numId="20">
    <w:abstractNumId w:val="20"/>
  </w:num>
  <w:num w:numId="21">
    <w:abstractNumId w:val="12"/>
  </w:num>
  <w:num w:numId="22">
    <w:abstractNumId w:val="7"/>
  </w:num>
  <w:num w:numId="23">
    <w:abstractNumId w:val="0"/>
  </w:num>
  <w:num w:numId="24">
    <w:abstractNumId w:val="18"/>
  </w:num>
  <w:num w:numId="25">
    <w:abstractNumId w:val="8"/>
  </w:num>
  <w:num w:numId="26">
    <w:abstractNumId w:val="1"/>
  </w:num>
  <w:num w:numId="27">
    <w:abstractNumId w:val="25"/>
  </w:num>
  <w:num w:numId="28">
    <w:abstractNumId w:val="24"/>
  </w:num>
  <w:num w:numId="29">
    <w:abstractNumId w:val="23"/>
  </w:num>
  <w:num w:numId="30">
    <w:abstractNumId w:val="1"/>
  </w:num>
  <w:num w:numId="31">
    <w:abstractNumId w:val="1"/>
  </w:num>
  <w:num w:numId="32">
    <w:abstractNumId w:val="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3MDI1NDMytDA0MTZR0lEKTi0uzszPAykwrAUAqJjk5iwAAAA="/>
  </w:docVars>
  <w:rsids>
    <w:rsidRoot w:val="00075483"/>
    <w:rsid w:val="00002B05"/>
    <w:rsid w:val="00005DDA"/>
    <w:rsid w:val="00006053"/>
    <w:rsid w:val="000076DE"/>
    <w:rsid w:val="0001459A"/>
    <w:rsid w:val="00015103"/>
    <w:rsid w:val="0001555A"/>
    <w:rsid w:val="000166B0"/>
    <w:rsid w:val="000216EF"/>
    <w:rsid w:val="00021992"/>
    <w:rsid w:val="000229EB"/>
    <w:rsid w:val="00022F83"/>
    <w:rsid w:val="00026F54"/>
    <w:rsid w:val="0004091A"/>
    <w:rsid w:val="00043122"/>
    <w:rsid w:val="00045C54"/>
    <w:rsid w:val="00046821"/>
    <w:rsid w:val="00046935"/>
    <w:rsid w:val="00050E9A"/>
    <w:rsid w:val="00054DF2"/>
    <w:rsid w:val="00061317"/>
    <w:rsid w:val="000633FE"/>
    <w:rsid w:val="0006543C"/>
    <w:rsid w:val="000657C5"/>
    <w:rsid w:val="00067299"/>
    <w:rsid w:val="0007031A"/>
    <w:rsid w:val="00070EEA"/>
    <w:rsid w:val="000724C3"/>
    <w:rsid w:val="00072B11"/>
    <w:rsid w:val="00073D5D"/>
    <w:rsid w:val="00075483"/>
    <w:rsid w:val="000758DD"/>
    <w:rsid w:val="000851A9"/>
    <w:rsid w:val="00085F93"/>
    <w:rsid w:val="00087409"/>
    <w:rsid w:val="000878C4"/>
    <w:rsid w:val="0009066D"/>
    <w:rsid w:val="00091AD6"/>
    <w:rsid w:val="000957C2"/>
    <w:rsid w:val="000A01A6"/>
    <w:rsid w:val="000A073D"/>
    <w:rsid w:val="000A1DF6"/>
    <w:rsid w:val="000A337C"/>
    <w:rsid w:val="000A5A3D"/>
    <w:rsid w:val="000B137A"/>
    <w:rsid w:val="000B1C9C"/>
    <w:rsid w:val="000B27E2"/>
    <w:rsid w:val="000B3B43"/>
    <w:rsid w:val="000B5231"/>
    <w:rsid w:val="000B748E"/>
    <w:rsid w:val="000C1BD7"/>
    <w:rsid w:val="000C2D73"/>
    <w:rsid w:val="000C52E1"/>
    <w:rsid w:val="000D67D0"/>
    <w:rsid w:val="000E6C26"/>
    <w:rsid w:val="000F07E9"/>
    <w:rsid w:val="000F0AD2"/>
    <w:rsid w:val="000F230F"/>
    <w:rsid w:val="000F404F"/>
    <w:rsid w:val="000F7DBE"/>
    <w:rsid w:val="00100863"/>
    <w:rsid w:val="00101BEC"/>
    <w:rsid w:val="00105DB9"/>
    <w:rsid w:val="00107636"/>
    <w:rsid w:val="00107A11"/>
    <w:rsid w:val="00107B39"/>
    <w:rsid w:val="00112E50"/>
    <w:rsid w:val="00114F00"/>
    <w:rsid w:val="00121106"/>
    <w:rsid w:val="0012165B"/>
    <w:rsid w:val="001222EA"/>
    <w:rsid w:val="00123453"/>
    <w:rsid w:val="00124ECC"/>
    <w:rsid w:val="001347CF"/>
    <w:rsid w:val="00137690"/>
    <w:rsid w:val="0014053F"/>
    <w:rsid w:val="00141C85"/>
    <w:rsid w:val="00144510"/>
    <w:rsid w:val="001476AE"/>
    <w:rsid w:val="00151FDA"/>
    <w:rsid w:val="0015214A"/>
    <w:rsid w:val="00152FDF"/>
    <w:rsid w:val="00155F7F"/>
    <w:rsid w:val="0015711F"/>
    <w:rsid w:val="00160D86"/>
    <w:rsid w:val="001634F0"/>
    <w:rsid w:val="00165A16"/>
    <w:rsid w:val="0016688F"/>
    <w:rsid w:val="0017261D"/>
    <w:rsid w:val="00172FD3"/>
    <w:rsid w:val="001752FD"/>
    <w:rsid w:val="0017590F"/>
    <w:rsid w:val="00180F38"/>
    <w:rsid w:val="00181583"/>
    <w:rsid w:val="0018175A"/>
    <w:rsid w:val="00182457"/>
    <w:rsid w:val="001864C4"/>
    <w:rsid w:val="00187826"/>
    <w:rsid w:val="0019004A"/>
    <w:rsid w:val="001935F4"/>
    <w:rsid w:val="00193C2F"/>
    <w:rsid w:val="00193FB2"/>
    <w:rsid w:val="0019418E"/>
    <w:rsid w:val="00195678"/>
    <w:rsid w:val="001A1E98"/>
    <w:rsid w:val="001A2CB6"/>
    <w:rsid w:val="001A5C71"/>
    <w:rsid w:val="001A70C6"/>
    <w:rsid w:val="001A7E6A"/>
    <w:rsid w:val="001B3AE8"/>
    <w:rsid w:val="001B4F7C"/>
    <w:rsid w:val="001B7554"/>
    <w:rsid w:val="001C37CB"/>
    <w:rsid w:val="001C3984"/>
    <w:rsid w:val="001D3560"/>
    <w:rsid w:val="001D3883"/>
    <w:rsid w:val="001D3950"/>
    <w:rsid w:val="001D512D"/>
    <w:rsid w:val="001D54F5"/>
    <w:rsid w:val="001E2AA9"/>
    <w:rsid w:val="001E387C"/>
    <w:rsid w:val="001E7C61"/>
    <w:rsid w:val="001F0B59"/>
    <w:rsid w:val="001F182F"/>
    <w:rsid w:val="001F2354"/>
    <w:rsid w:val="001F4597"/>
    <w:rsid w:val="002015B9"/>
    <w:rsid w:val="00210628"/>
    <w:rsid w:val="00212AA3"/>
    <w:rsid w:val="00213EFF"/>
    <w:rsid w:val="00217001"/>
    <w:rsid w:val="0021745F"/>
    <w:rsid w:val="00220E6A"/>
    <w:rsid w:val="002222A8"/>
    <w:rsid w:val="00222728"/>
    <w:rsid w:val="0022275A"/>
    <w:rsid w:val="0022591D"/>
    <w:rsid w:val="002278B1"/>
    <w:rsid w:val="00227A18"/>
    <w:rsid w:val="002341DB"/>
    <w:rsid w:val="00236AD8"/>
    <w:rsid w:val="00237E71"/>
    <w:rsid w:val="00240198"/>
    <w:rsid w:val="00241F78"/>
    <w:rsid w:val="00243969"/>
    <w:rsid w:val="00243D4C"/>
    <w:rsid w:val="002456DB"/>
    <w:rsid w:val="0025460D"/>
    <w:rsid w:val="00257820"/>
    <w:rsid w:val="002604C0"/>
    <w:rsid w:val="00261222"/>
    <w:rsid w:val="00265026"/>
    <w:rsid w:val="00273B38"/>
    <w:rsid w:val="00276C61"/>
    <w:rsid w:val="00276F82"/>
    <w:rsid w:val="0027782E"/>
    <w:rsid w:val="00283D6F"/>
    <w:rsid w:val="002877AC"/>
    <w:rsid w:val="002903DE"/>
    <w:rsid w:val="00292121"/>
    <w:rsid w:val="00295529"/>
    <w:rsid w:val="00295E03"/>
    <w:rsid w:val="002A0B5F"/>
    <w:rsid w:val="002A7714"/>
    <w:rsid w:val="002B0B13"/>
    <w:rsid w:val="002B4464"/>
    <w:rsid w:val="002B4803"/>
    <w:rsid w:val="002B648D"/>
    <w:rsid w:val="002B6B18"/>
    <w:rsid w:val="002B77E6"/>
    <w:rsid w:val="002C0C03"/>
    <w:rsid w:val="002C3297"/>
    <w:rsid w:val="002C3A95"/>
    <w:rsid w:val="002C7084"/>
    <w:rsid w:val="002D5A92"/>
    <w:rsid w:val="002D649C"/>
    <w:rsid w:val="002D67F8"/>
    <w:rsid w:val="002E163F"/>
    <w:rsid w:val="002E1B24"/>
    <w:rsid w:val="002E2C93"/>
    <w:rsid w:val="002E59BB"/>
    <w:rsid w:val="002F0830"/>
    <w:rsid w:val="002F1B1E"/>
    <w:rsid w:val="002F1E13"/>
    <w:rsid w:val="002F6985"/>
    <w:rsid w:val="002F770B"/>
    <w:rsid w:val="00300787"/>
    <w:rsid w:val="00303190"/>
    <w:rsid w:val="00304164"/>
    <w:rsid w:val="00306690"/>
    <w:rsid w:val="003066FD"/>
    <w:rsid w:val="00311B50"/>
    <w:rsid w:val="0031496C"/>
    <w:rsid w:val="003244C7"/>
    <w:rsid w:val="00330B94"/>
    <w:rsid w:val="00334129"/>
    <w:rsid w:val="00334384"/>
    <w:rsid w:val="0033488B"/>
    <w:rsid w:val="00334E7C"/>
    <w:rsid w:val="00340E60"/>
    <w:rsid w:val="0035206F"/>
    <w:rsid w:val="00353619"/>
    <w:rsid w:val="00362CF1"/>
    <w:rsid w:val="003643A9"/>
    <w:rsid w:val="003644C0"/>
    <w:rsid w:val="00367C1B"/>
    <w:rsid w:val="00374B68"/>
    <w:rsid w:val="003750ED"/>
    <w:rsid w:val="00376ED7"/>
    <w:rsid w:val="00376FA9"/>
    <w:rsid w:val="003770D7"/>
    <w:rsid w:val="00380E83"/>
    <w:rsid w:val="00381D4D"/>
    <w:rsid w:val="003824AE"/>
    <w:rsid w:val="0038289A"/>
    <w:rsid w:val="00383DBE"/>
    <w:rsid w:val="003844EA"/>
    <w:rsid w:val="003907ED"/>
    <w:rsid w:val="003912B2"/>
    <w:rsid w:val="00393244"/>
    <w:rsid w:val="00396644"/>
    <w:rsid w:val="00397E96"/>
    <w:rsid w:val="003A153B"/>
    <w:rsid w:val="003A1AA9"/>
    <w:rsid w:val="003A24D9"/>
    <w:rsid w:val="003A4C7A"/>
    <w:rsid w:val="003B5904"/>
    <w:rsid w:val="003B6318"/>
    <w:rsid w:val="003C65F7"/>
    <w:rsid w:val="003C6DC1"/>
    <w:rsid w:val="003D3887"/>
    <w:rsid w:val="003D46F5"/>
    <w:rsid w:val="003D4944"/>
    <w:rsid w:val="003D4C80"/>
    <w:rsid w:val="003E1B5C"/>
    <w:rsid w:val="003E36D6"/>
    <w:rsid w:val="003E5D26"/>
    <w:rsid w:val="004029B4"/>
    <w:rsid w:val="004041D8"/>
    <w:rsid w:val="00404D21"/>
    <w:rsid w:val="00410132"/>
    <w:rsid w:val="004127CB"/>
    <w:rsid w:val="00417D94"/>
    <w:rsid w:val="00420E24"/>
    <w:rsid w:val="004227E3"/>
    <w:rsid w:val="004231BA"/>
    <w:rsid w:val="00432E9A"/>
    <w:rsid w:val="00436ED0"/>
    <w:rsid w:val="004375F8"/>
    <w:rsid w:val="004406BE"/>
    <w:rsid w:val="00440E27"/>
    <w:rsid w:val="00443BCB"/>
    <w:rsid w:val="0044508F"/>
    <w:rsid w:val="00450587"/>
    <w:rsid w:val="0046167C"/>
    <w:rsid w:val="00463EC1"/>
    <w:rsid w:val="004651A4"/>
    <w:rsid w:val="0046544E"/>
    <w:rsid w:val="004859FC"/>
    <w:rsid w:val="004863A9"/>
    <w:rsid w:val="004869AA"/>
    <w:rsid w:val="00491CF1"/>
    <w:rsid w:val="004939C0"/>
    <w:rsid w:val="00494861"/>
    <w:rsid w:val="00494E97"/>
    <w:rsid w:val="004A0ED2"/>
    <w:rsid w:val="004A7DFD"/>
    <w:rsid w:val="004B562D"/>
    <w:rsid w:val="004B5E59"/>
    <w:rsid w:val="004B69F6"/>
    <w:rsid w:val="004C358A"/>
    <w:rsid w:val="004C54F3"/>
    <w:rsid w:val="004D40A9"/>
    <w:rsid w:val="004E3530"/>
    <w:rsid w:val="004E35E3"/>
    <w:rsid w:val="004F3747"/>
    <w:rsid w:val="004F63B1"/>
    <w:rsid w:val="004F63C8"/>
    <w:rsid w:val="004F70D6"/>
    <w:rsid w:val="004F7DB6"/>
    <w:rsid w:val="005064B8"/>
    <w:rsid w:val="005122F1"/>
    <w:rsid w:val="0052055E"/>
    <w:rsid w:val="00522883"/>
    <w:rsid w:val="00522C93"/>
    <w:rsid w:val="00524439"/>
    <w:rsid w:val="00524536"/>
    <w:rsid w:val="0052616D"/>
    <w:rsid w:val="005272A5"/>
    <w:rsid w:val="00536569"/>
    <w:rsid w:val="00537147"/>
    <w:rsid w:val="00540C9C"/>
    <w:rsid w:val="00550D8E"/>
    <w:rsid w:val="00553591"/>
    <w:rsid w:val="0055727B"/>
    <w:rsid w:val="00562DF5"/>
    <w:rsid w:val="005664F3"/>
    <w:rsid w:val="00566678"/>
    <w:rsid w:val="00582C58"/>
    <w:rsid w:val="00583522"/>
    <w:rsid w:val="00584756"/>
    <w:rsid w:val="00594AE0"/>
    <w:rsid w:val="00595D76"/>
    <w:rsid w:val="005A02A6"/>
    <w:rsid w:val="005A267A"/>
    <w:rsid w:val="005A5E1D"/>
    <w:rsid w:val="005A6C48"/>
    <w:rsid w:val="005B0B66"/>
    <w:rsid w:val="005B46B2"/>
    <w:rsid w:val="005B482C"/>
    <w:rsid w:val="005B6050"/>
    <w:rsid w:val="005B695B"/>
    <w:rsid w:val="005B75A9"/>
    <w:rsid w:val="005B7F78"/>
    <w:rsid w:val="005C0BA1"/>
    <w:rsid w:val="005C1D20"/>
    <w:rsid w:val="005C3411"/>
    <w:rsid w:val="005C4544"/>
    <w:rsid w:val="005C7D77"/>
    <w:rsid w:val="005D1653"/>
    <w:rsid w:val="005D2FB6"/>
    <w:rsid w:val="005D4609"/>
    <w:rsid w:val="005D5F70"/>
    <w:rsid w:val="005D7AFF"/>
    <w:rsid w:val="005E0AA0"/>
    <w:rsid w:val="005E457B"/>
    <w:rsid w:val="005E492D"/>
    <w:rsid w:val="005E5937"/>
    <w:rsid w:val="005E69D0"/>
    <w:rsid w:val="005F7F91"/>
    <w:rsid w:val="00603F15"/>
    <w:rsid w:val="00604669"/>
    <w:rsid w:val="00604972"/>
    <w:rsid w:val="00607374"/>
    <w:rsid w:val="00607F65"/>
    <w:rsid w:val="0061634E"/>
    <w:rsid w:val="0062717A"/>
    <w:rsid w:val="006342CA"/>
    <w:rsid w:val="00634535"/>
    <w:rsid w:val="00637C52"/>
    <w:rsid w:val="00645244"/>
    <w:rsid w:val="00650009"/>
    <w:rsid w:val="00651D9A"/>
    <w:rsid w:val="00655384"/>
    <w:rsid w:val="00663337"/>
    <w:rsid w:val="0066357A"/>
    <w:rsid w:val="006637EC"/>
    <w:rsid w:val="00663941"/>
    <w:rsid w:val="0066642F"/>
    <w:rsid w:val="00667D01"/>
    <w:rsid w:val="00676125"/>
    <w:rsid w:val="006776DE"/>
    <w:rsid w:val="00680CF4"/>
    <w:rsid w:val="00683DDB"/>
    <w:rsid w:val="00684AA6"/>
    <w:rsid w:val="006856A4"/>
    <w:rsid w:val="00690955"/>
    <w:rsid w:val="006922FB"/>
    <w:rsid w:val="006936BA"/>
    <w:rsid w:val="006937AD"/>
    <w:rsid w:val="00693B45"/>
    <w:rsid w:val="00697A37"/>
    <w:rsid w:val="006A0111"/>
    <w:rsid w:val="006A28C3"/>
    <w:rsid w:val="006A2FB6"/>
    <w:rsid w:val="006A426D"/>
    <w:rsid w:val="006A543A"/>
    <w:rsid w:val="006B05EF"/>
    <w:rsid w:val="006B0975"/>
    <w:rsid w:val="006B3721"/>
    <w:rsid w:val="006B4B17"/>
    <w:rsid w:val="006C62B6"/>
    <w:rsid w:val="006D080C"/>
    <w:rsid w:val="006D0C62"/>
    <w:rsid w:val="006D2850"/>
    <w:rsid w:val="006E00EE"/>
    <w:rsid w:val="006E22A4"/>
    <w:rsid w:val="006E3FC5"/>
    <w:rsid w:val="006E65C9"/>
    <w:rsid w:val="006E6FE6"/>
    <w:rsid w:val="006E7299"/>
    <w:rsid w:val="006F03FC"/>
    <w:rsid w:val="006F3534"/>
    <w:rsid w:val="006F7287"/>
    <w:rsid w:val="007014AE"/>
    <w:rsid w:val="00701578"/>
    <w:rsid w:val="00701627"/>
    <w:rsid w:val="00702BCE"/>
    <w:rsid w:val="00702D0E"/>
    <w:rsid w:val="007049BC"/>
    <w:rsid w:val="0071003F"/>
    <w:rsid w:val="00710584"/>
    <w:rsid w:val="00710737"/>
    <w:rsid w:val="00711C70"/>
    <w:rsid w:val="00716926"/>
    <w:rsid w:val="00720670"/>
    <w:rsid w:val="00731C37"/>
    <w:rsid w:val="0073389B"/>
    <w:rsid w:val="00735FAE"/>
    <w:rsid w:val="0073658B"/>
    <w:rsid w:val="00740D5D"/>
    <w:rsid w:val="00743CB3"/>
    <w:rsid w:val="007444C4"/>
    <w:rsid w:val="00747078"/>
    <w:rsid w:val="00752DBB"/>
    <w:rsid w:val="007614AB"/>
    <w:rsid w:val="0076335B"/>
    <w:rsid w:val="007652E1"/>
    <w:rsid w:val="0076570D"/>
    <w:rsid w:val="007657C7"/>
    <w:rsid w:val="0077392E"/>
    <w:rsid w:val="007775A4"/>
    <w:rsid w:val="00777B0E"/>
    <w:rsid w:val="00782AA1"/>
    <w:rsid w:val="007852B8"/>
    <w:rsid w:val="00786E87"/>
    <w:rsid w:val="00786F73"/>
    <w:rsid w:val="007877B9"/>
    <w:rsid w:val="00794B70"/>
    <w:rsid w:val="007976A6"/>
    <w:rsid w:val="007A05F8"/>
    <w:rsid w:val="007A06E8"/>
    <w:rsid w:val="007A2ECB"/>
    <w:rsid w:val="007A5023"/>
    <w:rsid w:val="007A634A"/>
    <w:rsid w:val="007A77EA"/>
    <w:rsid w:val="007B0387"/>
    <w:rsid w:val="007B241F"/>
    <w:rsid w:val="007B4765"/>
    <w:rsid w:val="007B6165"/>
    <w:rsid w:val="007B6B15"/>
    <w:rsid w:val="007C28CF"/>
    <w:rsid w:val="007C3A52"/>
    <w:rsid w:val="007C50BA"/>
    <w:rsid w:val="007C5470"/>
    <w:rsid w:val="007E23A6"/>
    <w:rsid w:val="007F0575"/>
    <w:rsid w:val="007F645E"/>
    <w:rsid w:val="00801D62"/>
    <w:rsid w:val="00802C91"/>
    <w:rsid w:val="00805245"/>
    <w:rsid w:val="0080676C"/>
    <w:rsid w:val="008111BD"/>
    <w:rsid w:val="00812B1E"/>
    <w:rsid w:val="0081455B"/>
    <w:rsid w:val="00824B24"/>
    <w:rsid w:val="00824EB5"/>
    <w:rsid w:val="00826F67"/>
    <w:rsid w:val="00832158"/>
    <w:rsid w:val="00832438"/>
    <w:rsid w:val="008351CD"/>
    <w:rsid w:val="00835ED5"/>
    <w:rsid w:val="008370E5"/>
    <w:rsid w:val="008370EC"/>
    <w:rsid w:val="00840CE1"/>
    <w:rsid w:val="00841351"/>
    <w:rsid w:val="00842D7A"/>
    <w:rsid w:val="0084719F"/>
    <w:rsid w:val="008502FB"/>
    <w:rsid w:val="00851539"/>
    <w:rsid w:val="00851B3A"/>
    <w:rsid w:val="00852189"/>
    <w:rsid w:val="00855110"/>
    <w:rsid w:val="0086237D"/>
    <w:rsid w:val="00862C57"/>
    <w:rsid w:val="008733E0"/>
    <w:rsid w:val="00874C70"/>
    <w:rsid w:val="008767AB"/>
    <w:rsid w:val="00887DC7"/>
    <w:rsid w:val="00895E8E"/>
    <w:rsid w:val="008969CF"/>
    <w:rsid w:val="00896D50"/>
    <w:rsid w:val="00897105"/>
    <w:rsid w:val="00897733"/>
    <w:rsid w:val="008A0133"/>
    <w:rsid w:val="008A2FD5"/>
    <w:rsid w:val="008A3031"/>
    <w:rsid w:val="008A40A3"/>
    <w:rsid w:val="008A623D"/>
    <w:rsid w:val="008B14CF"/>
    <w:rsid w:val="008B4AFF"/>
    <w:rsid w:val="008B7B78"/>
    <w:rsid w:val="008C119E"/>
    <w:rsid w:val="008C4024"/>
    <w:rsid w:val="008C67FA"/>
    <w:rsid w:val="008D167F"/>
    <w:rsid w:val="008D32C6"/>
    <w:rsid w:val="008D33BE"/>
    <w:rsid w:val="008D5EF6"/>
    <w:rsid w:val="008D605B"/>
    <w:rsid w:val="008D6EA1"/>
    <w:rsid w:val="008E12AF"/>
    <w:rsid w:val="008E2FD3"/>
    <w:rsid w:val="008F0C9E"/>
    <w:rsid w:val="008F3B30"/>
    <w:rsid w:val="008F704D"/>
    <w:rsid w:val="008F705F"/>
    <w:rsid w:val="00903F74"/>
    <w:rsid w:val="00904DBB"/>
    <w:rsid w:val="009062E0"/>
    <w:rsid w:val="009069D3"/>
    <w:rsid w:val="00911C91"/>
    <w:rsid w:val="0091417D"/>
    <w:rsid w:val="00915A1A"/>
    <w:rsid w:val="009236E9"/>
    <w:rsid w:val="00930E1D"/>
    <w:rsid w:val="00932270"/>
    <w:rsid w:val="00934D4E"/>
    <w:rsid w:val="0093719B"/>
    <w:rsid w:val="0094117E"/>
    <w:rsid w:val="009432EC"/>
    <w:rsid w:val="00946FCE"/>
    <w:rsid w:val="00950F4D"/>
    <w:rsid w:val="00951413"/>
    <w:rsid w:val="00963E37"/>
    <w:rsid w:val="00964FD7"/>
    <w:rsid w:val="00974485"/>
    <w:rsid w:val="00975F99"/>
    <w:rsid w:val="009832E7"/>
    <w:rsid w:val="00984916"/>
    <w:rsid w:val="00985326"/>
    <w:rsid w:val="0099006B"/>
    <w:rsid w:val="00991E6B"/>
    <w:rsid w:val="009928FD"/>
    <w:rsid w:val="00992B17"/>
    <w:rsid w:val="009972D6"/>
    <w:rsid w:val="009A31E6"/>
    <w:rsid w:val="009A3EAF"/>
    <w:rsid w:val="009A533B"/>
    <w:rsid w:val="009B07E1"/>
    <w:rsid w:val="009B1C68"/>
    <w:rsid w:val="009B2D3C"/>
    <w:rsid w:val="009B5F24"/>
    <w:rsid w:val="009C5507"/>
    <w:rsid w:val="009D107A"/>
    <w:rsid w:val="009D17B5"/>
    <w:rsid w:val="009D3EEF"/>
    <w:rsid w:val="009E692F"/>
    <w:rsid w:val="009E6E28"/>
    <w:rsid w:val="009E7027"/>
    <w:rsid w:val="009E77DC"/>
    <w:rsid w:val="009F15E5"/>
    <w:rsid w:val="009F6C7B"/>
    <w:rsid w:val="009F7297"/>
    <w:rsid w:val="00A01CEC"/>
    <w:rsid w:val="00A02F30"/>
    <w:rsid w:val="00A10573"/>
    <w:rsid w:val="00A10A46"/>
    <w:rsid w:val="00A124CE"/>
    <w:rsid w:val="00A1475F"/>
    <w:rsid w:val="00A15EF5"/>
    <w:rsid w:val="00A15FEB"/>
    <w:rsid w:val="00A21165"/>
    <w:rsid w:val="00A24C72"/>
    <w:rsid w:val="00A3374E"/>
    <w:rsid w:val="00A3593D"/>
    <w:rsid w:val="00A36737"/>
    <w:rsid w:val="00A370A6"/>
    <w:rsid w:val="00A40D44"/>
    <w:rsid w:val="00A466C3"/>
    <w:rsid w:val="00A5646F"/>
    <w:rsid w:val="00A7158C"/>
    <w:rsid w:val="00A77DA6"/>
    <w:rsid w:val="00A80DA3"/>
    <w:rsid w:val="00A80E03"/>
    <w:rsid w:val="00A8221E"/>
    <w:rsid w:val="00A84341"/>
    <w:rsid w:val="00A928F9"/>
    <w:rsid w:val="00A92985"/>
    <w:rsid w:val="00A97604"/>
    <w:rsid w:val="00AA3128"/>
    <w:rsid w:val="00AA3EAC"/>
    <w:rsid w:val="00AB3C0D"/>
    <w:rsid w:val="00AB59DD"/>
    <w:rsid w:val="00AB66D6"/>
    <w:rsid w:val="00AC0649"/>
    <w:rsid w:val="00AC20A2"/>
    <w:rsid w:val="00AC605B"/>
    <w:rsid w:val="00AD5CFB"/>
    <w:rsid w:val="00AD7838"/>
    <w:rsid w:val="00AE0DED"/>
    <w:rsid w:val="00AE0F92"/>
    <w:rsid w:val="00AE7646"/>
    <w:rsid w:val="00AF07E9"/>
    <w:rsid w:val="00AF1550"/>
    <w:rsid w:val="00AF3C2B"/>
    <w:rsid w:val="00B00DEB"/>
    <w:rsid w:val="00B01DC5"/>
    <w:rsid w:val="00B04F64"/>
    <w:rsid w:val="00B06F4A"/>
    <w:rsid w:val="00B115C8"/>
    <w:rsid w:val="00B12E16"/>
    <w:rsid w:val="00B14D75"/>
    <w:rsid w:val="00B22359"/>
    <w:rsid w:val="00B262ED"/>
    <w:rsid w:val="00B30810"/>
    <w:rsid w:val="00B312C8"/>
    <w:rsid w:val="00B339BA"/>
    <w:rsid w:val="00B34530"/>
    <w:rsid w:val="00B34992"/>
    <w:rsid w:val="00B40191"/>
    <w:rsid w:val="00B401F0"/>
    <w:rsid w:val="00B40DDD"/>
    <w:rsid w:val="00B43663"/>
    <w:rsid w:val="00B4422B"/>
    <w:rsid w:val="00B44FF1"/>
    <w:rsid w:val="00B51AD4"/>
    <w:rsid w:val="00B5495A"/>
    <w:rsid w:val="00B55A8B"/>
    <w:rsid w:val="00B55D08"/>
    <w:rsid w:val="00B56CC4"/>
    <w:rsid w:val="00B6503F"/>
    <w:rsid w:val="00B70FC0"/>
    <w:rsid w:val="00B72748"/>
    <w:rsid w:val="00B75EA4"/>
    <w:rsid w:val="00B77F59"/>
    <w:rsid w:val="00B82845"/>
    <w:rsid w:val="00B830E8"/>
    <w:rsid w:val="00B83A7E"/>
    <w:rsid w:val="00B849D1"/>
    <w:rsid w:val="00B86257"/>
    <w:rsid w:val="00B87262"/>
    <w:rsid w:val="00B875E1"/>
    <w:rsid w:val="00B87774"/>
    <w:rsid w:val="00B90FAC"/>
    <w:rsid w:val="00B95BA7"/>
    <w:rsid w:val="00BA23B2"/>
    <w:rsid w:val="00BA270D"/>
    <w:rsid w:val="00BA2A2E"/>
    <w:rsid w:val="00BA478C"/>
    <w:rsid w:val="00BA55F5"/>
    <w:rsid w:val="00BA579A"/>
    <w:rsid w:val="00BA79A7"/>
    <w:rsid w:val="00BB198E"/>
    <w:rsid w:val="00BB2A6A"/>
    <w:rsid w:val="00BB56F7"/>
    <w:rsid w:val="00BB594C"/>
    <w:rsid w:val="00BB69B7"/>
    <w:rsid w:val="00BC0B78"/>
    <w:rsid w:val="00BC25F3"/>
    <w:rsid w:val="00BC30C3"/>
    <w:rsid w:val="00BC3EDA"/>
    <w:rsid w:val="00BC5B16"/>
    <w:rsid w:val="00BD064A"/>
    <w:rsid w:val="00BD2D96"/>
    <w:rsid w:val="00BD4A9F"/>
    <w:rsid w:val="00BD64A6"/>
    <w:rsid w:val="00BE2D07"/>
    <w:rsid w:val="00BE4E51"/>
    <w:rsid w:val="00BE7FEE"/>
    <w:rsid w:val="00BF033E"/>
    <w:rsid w:val="00BF1C2B"/>
    <w:rsid w:val="00BF1F5F"/>
    <w:rsid w:val="00BF2974"/>
    <w:rsid w:val="00BF2A5C"/>
    <w:rsid w:val="00BF6C74"/>
    <w:rsid w:val="00BF6D98"/>
    <w:rsid w:val="00C0324A"/>
    <w:rsid w:val="00C03F5E"/>
    <w:rsid w:val="00C06877"/>
    <w:rsid w:val="00C1027C"/>
    <w:rsid w:val="00C15A0F"/>
    <w:rsid w:val="00C15B70"/>
    <w:rsid w:val="00C16139"/>
    <w:rsid w:val="00C1683F"/>
    <w:rsid w:val="00C17961"/>
    <w:rsid w:val="00C2129B"/>
    <w:rsid w:val="00C253D9"/>
    <w:rsid w:val="00C31226"/>
    <w:rsid w:val="00C33A0F"/>
    <w:rsid w:val="00C44FAB"/>
    <w:rsid w:val="00C45EE9"/>
    <w:rsid w:val="00C469B1"/>
    <w:rsid w:val="00C47D2E"/>
    <w:rsid w:val="00C51523"/>
    <w:rsid w:val="00C55B81"/>
    <w:rsid w:val="00C56160"/>
    <w:rsid w:val="00C569D9"/>
    <w:rsid w:val="00C57915"/>
    <w:rsid w:val="00C6274F"/>
    <w:rsid w:val="00C62E55"/>
    <w:rsid w:val="00C63053"/>
    <w:rsid w:val="00C73EAA"/>
    <w:rsid w:val="00C801F7"/>
    <w:rsid w:val="00C810B9"/>
    <w:rsid w:val="00C85325"/>
    <w:rsid w:val="00C9341B"/>
    <w:rsid w:val="00C96ABB"/>
    <w:rsid w:val="00C972F7"/>
    <w:rsid w:val="00C977C6"/>
    <w:rsid w:val="00CA2210"/>
    <w:rsid w:val="00CA355B"/>
    <w:rsid w:val="00CA4CAE"/>
    <w:rsid w:val="00CA6A59"/>
    <w:rsid w:val="00CA7A3B"/>
    <w:rsid w:val="00CB07BB"/>
    <w:rsid w:val="00CB1271"/>
    <w:rsid w:val="00CB1CCE"/>
    <w:rsid w:val="00CB27B5"/>
    <w:rsid w:val="00CB2C8B"/>
    <w:rsid w:val="00CB4321"/>
    <w:rsid w:val="00CC0B95"/>
    <w:rsid w:val="00CC70B8"/>
    <w:rsid w:val="00CD28D8"/>
    <w:rsid w:val="00CD29E8"/>
    <w:rsid w:val="00CD3EB3"/>
    <w:rsid w:val="00CD4EF8"/>
    <w:rsid w:val="00CD4F02"/>
    <w:rsid w:val="00CD685E"/>
    <w:rsid w:val="00CD6D70"/>
    <w:rsid w:val="00CE59B3"/>
    <w:rsid w:val="00CE6287"/>
    <w:rsid w:val="00CE62DE"/>
    <w:rsid w:val="00CF13DF"/>
    <w:rsid w:val="00CF241F"/>
    <w:rsid w:val="00CF2C23"/>
    <w:rsid w:val="00CF7714"/>
    <w:rsid w:val="00CF7F30"/>
    <w:rsid w:val="00D013B9"/>
    <w:rsid w:val="00D049A7"/>
    <w:rsid w:val="00D063CD"/>
    <w:rsid w:val="00D079C7"/>
    <w:rsid w:val="00D115DD"/>
    <w:rsid w:val="00D116FB"/>
    <w:rsid w:val="00D11A59"/>
    <w:rsid w:val="00D11C83"/>
    <w:rsid w:val="00D13056"/>
    <w:rsid w:val="00D13084"/>
    <w:rsid w:val="00D14F3A"/>
    <w:rsid w:val="00D160C3"/>
    <w:rsid w:val="00D17422"/>
    <w:rsid w:val="00D21499"/>
    <w:rsid w:val="00D2198F"/>
    <w:rsid w:val="00D223BC"/>
    <w:rsid w:val="00D23B57"/>
    <w:rsid w:val="00D2477B"/>
    <w:rsid w:val="00D30DB7"/>
    <w:rsid w:val="00D31151"/>
    <w:rsid w:val="00D333FC"/>
    <w:rsid w:val="00D4271A"/>
    <w:rsid w:val="00D4301B"/>
    <w:rsid w:val="00D4623E"/>
    <w:rsid w:val="00D4792F"/>
    <w:rsid w:val="00D51A0C"/>
    <w:rsid w:val="00D53AB6"/>
    <w:rsid w:val="00D567BE"/>
    <w:rsid w:val="00D569CB"/>
    <w:rsid w:val="00D569EB"/>
    <w:rsid w:val="00D61BD0"/>
    <w:rsid w:val="00D637DB"/>
    <w:rsid w:val="00D639AF"/>
    <w:rsid w:val="00D64F2F"/>
    <w:rsid w:val="00D657C3"/>
    <w:rsid w:val="00D65B73"/>
    <w:rsid w:val="00D67ECA"/>
    <w:rsid w:val="00D70742"/>
    <w:rsid w:val="00D70F64"/>
    <w:rsid w:val="00D7217B"/>
    <w:rsid w:val="00D81D12"/>
    <w:rsid w:val="00D82555"/>
    <w:rsid w:val="00D84274"/>
    <w:rsid w:val="00D84CEA"/>
    <w:rsid w:val="00D86F95"/>
    <w:rsid w:val="00D879E7"/>
    <w:rsid w:val="00D91CE8"/>
    <w:rsid w:val="00D9205B"/>
    <w:rsid w:val="00D9489F"/>
    <w:rsid w:val="00D95D11"/>
    <w:rsid w:val="00DA4777"/>
    <w:rsid w:val="00DA5339"/>
    <w:rsid w:val="00DA5538"/>
    <w:rsid w:val="00DC33CA"/>
    <w:rsid w:val="00DC4353"/>
    <w:rsid w:val="00DC48A4"/>
    <w:rsid w:val="00DC7B5F"/>
    <w:rsid w:val="00DD1679"/>
    <w:rsid w:val="00DD1C8D"/>
    <w:rsid w:val="00DD43E4"/>
    <w:rsid w:val="00DD5B75"/>
    <w:rsid w:val="00DE22CD"/>
    <w:rsid w:val="00DE239B"/>
    <w:rsid w:val="00DE665A"/>
    <w:rsid w:val="00DE73BE"/>
    <w:rsid w:val="00DF08AD"/>
    <w:rsid w:val="00DF179A"/>
    <w:rsid w:val="00DF305B"/>
    <w:rsid w:val="00E00368"/>
    <w:rsid w:val="00E0256A"/>
    <w:rsid w:val="00E029E9"/>
    <w:rsid w:val="00E0440A"/>
    <w:rsid w:val="00E07B11"/>
    <w:rsid w:val="00E1288B"/>
    <w:rsid w:val="00E16E5A"/>
    <w:rsid w:val="00E21515"/>
    <w:rsid w:val="00E22C9E"/>
    <w:rsid w:val="00E22D39"/>
    <w:rsid w:val="00E22DD7"/>
    <w:rsid w:val="00E23677"/>
    <w:rsid w:val="00E24BD0"/>
    <w:rsid w:val="00E250F4"/>
    <w:rsid w:val="00E37BD7"/>
    <w:rsid w:val="00E43112"/>
    <w:rsid w:val="00E43D08"/>
    <w:rsid w:val="00E50CD2"/>
    <w:rsid w:val="00E535D8"/>
    <w:rsid w:val="00E549F5"/>
    <w:rsid w:val="00E55AF3"/>
    <w:rsid w:val="00E56AB6"/>
    <w:rsid w:val="00E57D30"/>
    <w:rsid w:val="00E57E17"/>
    <w:rsid w:val="00E61237"/>
    <w:rsid w:val="00E62406"/>
    <w:rsid w:val="00E62A5C"/>
    <w:rsid w:val="00E65178"/>
    <w:rsid w:val="00E65A7B"/>
    <w:rsid w:val="00E65F53"/>
    <w:rsid w:val="00E676FA"/>
    <w:rsid w:val="00E71C0C"/>
    <w:rsid w:val="00E749AF"/>
    <w:rsid w:val="00E752E2"/>
    <w:rsid w:val="00E85698"/>
    <w:rsid w:val="00E865F2"/>
    <w:rsid w:val="00E87318"/>
    <w:rsid w:val="00E87356"/>
    <w:rsid w:val="00E87BCA"/>
    <w:rsid w:val="00E90E9D"/>
    <w:rsid w:val="00E946F4"/>
    <w:rsid w:val="00E9604A"/>
    <w:rsid w:val="00EB2F83"/>
    <w:rsid w:val="00EB5AE8"/>
    <w:rsid w:val="00EB7D11"/>
    <w:rsid w:val="00EC1D8F"/>
    <w:rsid w:val="00EC70ED"/>
    <w:rsid w:val="00EC73C8"/>
    <w:rsid w:val="00ED4C24"/>
    <w:rsid w:val="00ED7B54"/>
    <w:rsid w:val="00EE0470"/>
    <w:rsid w:val="00EE192D"/>
    <w:rsid w:val="00EE1E1C"/>
    <w:rsid w:val="00EE7BFF"/>
    <w:rsid w:val="00EF20C4"/>
    <w:rsid w:val="00EF2185"/>
    <w:rsid w:val="00EF332D"/>
    <w:rsid w:val="00EF43B2"/>
    <w:rsid w:val="00EF5D24"/>
    <w:rsid w:val="00F01E74"/>
    <w:rsid w:val="00F02DFE"/>
    <w:rsid w:val="00F076E9"/>
    <w:rsid w:val="00F10E87"/>
    <w:rsid w:val="00F151EC"/>
    <w:rsid w:val="00F21645"/>
    <w:rsid w:val="00F25400"/>
    <w:rsid w:val="00F2759F"/>
    <w:rsid w:val="00F27B63"/>
    <w:rsid w:val="00F3011E"/>
    <w:rsid w:val="00F30FD7"/>
    <w:rsid w:val="00F426B3"/>
    <w:rsid w:val="00F468A1"/>
    <w:rsid w:val="00F47EC9"/>
    <w:rsid w:val="00F50DE1"/>
    <w:rsid w:val="00F530E5"/>
    <w:rsid w:val="00F61BE9"/>
    <w:rsid w:val="00F66448"/>
    <w:rsid w:val="00F70EA3"/>
    <w:rsid w:val="00F74001"/>
    <w:rsid w:val="00F76059"/>
    <w:rsid w:val="00F7654E"/>
    <w:rsid w:val="00F77493"/>
    <w:rsid w:val="00F803AA"/>
    <w:rsid w:val="00F81E76"/>
    <w:rsid w:val="00F85CBE"/>
    <w:rsid w:val="00F86764"/>
    <w:rsid w:val="00F96872"/>
    <w:rsid w:val="00F977BB"/>
    <w:rsid w:val="00FA7060"/>
    <w:rsid w:val="00FB2EC6"/>
    <w:rsid w:val="00FB70E7"/>
    <w:rsid w:val="00FB7682"/>
    <w:rsid w:val="00FC4560"/>
    <w:rsid w:val="00FC6541"/>
    <w:rsid w:val="00FC7C06"/>
    <w:rsid w:val="00FD27E3"/>
    <w:rsid w:val="00FD2D21"/>
    <w:rsid w:val="00FD3755"/>
    <w:rsid w:val="00FD761B"/>
    <w:rsid w:val="00FD7B4E"/>
    <w:rsid w:val="00FE42F4"/>
    <w:rsid w:val="00FE6B99"/>
    <w:rsid w:val="00FE7666"/>
    <w:rsid w:val="00FE79F8"/>
    <w:rsid w:val="00FF082F"/>
    <w:rsid w:val="00FF0FD4"/>
    <w:rsid w:val="00FF30C3"/>
    <w:rsid w:val="00FF7A77"/>
    <w:rsid w:val="00FF7D2C"/>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50FC8B"/>
  <w15:chartTrackingRefBased/>
  <w15:docId w15:val="{4F5D5579-936D-4C17-8275-E2C1558B8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semiHidden="1" w:uiPriority="1" w:unhideWhenUsed="1" w:qFormat="1"/>
    <w:lsdException w:name="heading 5" w:semiHidden="1" w:uiPriority="1" w:unhideWhenUsed="1" w:qFormat="1"/>
    <w:lsdException w:name="heading 6" w:semiHidden="1" w:uiPriority="2" w:unhideWhenUsed="1" w:qFormat="1"/>
    <w:lsdException w:name="heading 7" w:semiHidden="1" w:uiPriority="4" w:unhideWhenUsed="1" w:qFormat="1"/>
    <w:lsdException w:name="heading 8" w:semiHidden="1" w:uiPriority="2" w:unhideWhenUsed="1" w:qFormat="1"/>
    <w:lsdException w:name="heading 9" w:semiHidden="1" w:uiPriority="1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7"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8"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5" w:unhideWhenUsed="1" w:qFormat="1"/>
    <w:lsdException w:name="Body Text Indent" w:semiHidden="1" w:uiPriority="5"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uiPriority="21"/>
    <w:lsdException w:name="Subtle Reference" w:qFormat="1"/>
    <w:lsdException w:name="Intense Reference" w:uiPriority="32"/>
    <w:lsdException w:name="Book Titl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rsid w:val="006E7299"/>
    <w:pPr>
      <w:spacing w:after="113" w:line="280" w:lineRule="atLeast"/>
    </w:pPr>
    <w:rPr>
      <w:rFonts w:ascii="Tahoma" w:hAnsi="Tahoma"/>
      <w:sz w:val="21"/>
    </w:rPr>
  </w:style>
  <w:style w:type="paragraph" w:styleId="Heading1">
    <w:name w:val="heading 1"/>
    <w:next w:val="BodyText"/>
    <w:link w:val="Heading1Char"/>
    <w:uiPriority w:val="2"/>
    <w:qFormat/>
    <w:rsid w:val="00046935"/>
    <w:pPr>
      <w:numPr>
        <w:numId w:val="15"/>
      </w:numPr>
      <w:spacing w:after="1680"/>
      <w:outlineLvl w:val="0"/>
    </w:pPr>
    <w:rPr>
      <w:rFonts w:ascii="Tahoma" w:eastAsiaTheme="majorEastAsia" w:hAnsi="Tahoma" w:cstheme="majorBidi"/>
      <w:iCs/>
      <w:color w:val="FFFFFF" w:themeColor="background1"/>
      <w:sz w:val="42"/>
      <w:szCs w:val="42"/>
    </w:rPr>
  </w:style>
  <w:style w:type="paragraph" w:styleId="Heading2">
    <w:name w:val="heading 2"/>
    <w:next w:val="BodyText"/>
    <w:link w:val="Heading2Char"/>
    <w:uiPriority w:val="2"/>
    <w:qFormat/>
    <w:rsid w:val="00CA355B"/>
    <w:pPr>
      <w:numPr>
        <w:ilvl w:val="1"/>
        <w:numId w:val="15"/>
      </w:numPr>
      <w:spacing w:before="240"/>
      <w:outlineLvl w:val="1"/>
    </w:pPr>
    <w:rPr>
      <w:rFonts w:ascii="Tahoma" w:eastAsiaTheme="majorEastAsia" w:hAnsi="Tahoma" w:cstheme="majorBidi"/>
      <w:b/>
      <w:color w:val="589199"/>
      <w:sz w:val="24"/>
    </w:rPr>
  </w:style>
  <w:style w:type="paragraph" w:styleId="Heading3">
    <w:name w:val="heading 3"/>
    <w:next w:val="BodyText"/>
    <w:link w:val="Heading3Char"/>
    <w:uiPriority w:val="2"/>
    <w:qFormat/>
    <w:rsid w:val="00C55B81"/>
    <w:pPr>
      <w:numPr>
        <w:ilvl w:val="2"/>
        <w:numId w:val="15"/>
      </w:numPr>
      <w:outlineLvl w:val="2"/>
    </w:pPr>
    <w:rPr>
      <w:rFonts w:ascii="Tahoma" w:eastAsiaTheme="majorEastAsia" w:hAnsi="Tahoma" w:cstheme="majorBidi"/>
      <w:b/>
      <w:sz w:val="21"/>
    </w:rPr>
  </w:style>
  <w:style w:type="paragraph" w:styleId="Heading4">
    <w:name w:val="heading 4"/>
    <w:next w:val="BodyText"/>
    <w:link w:val="Heading4Char"/>
    <w:uiPriority w:val="2"/>
    <w:qFormat/>
    <w:rsid w:val="00E55AF3"/>
    <w:pPr>
      <w:keepNext/>
      <w:keepLines/>
      <w:spacing w:line="240" w:lineRule="atLeast"/>
      <w:outlineLvl w:val="3"/>
    </w:pPr>
    <w:rPr>
      <w:rFonts w:ascii="Tahoma" w:eastAsiaTheme="majorEastAsia" w:hAnsi="Tahoma" w:cstheme="majorBidi"/>
      <w:b/>
      <w:iCs/>
      <w:color w:val="000000" w:themeColor="text1"/>
      <w:sz w:val="28"/>
    </w:rPr>
  </w:style>
  <w:style w:type="paragraph" w:styleId="Heading5">
    <w:name w:val="heading 5"/>
    <w:next w:val="BodyText"/>
    <w:link w:val="Heading5Char"/>
    <w:uiPriority w:val="2"/>
    <w:qFormat/>
    <w:rsid w:val="00C55B81"/>
    <w:pPr>
      <w:keepNext/>
      <w:spacing w:before="227" w:after="170" w:line="240" w:lineRule="auto"/>
      <w:outlineLvl w:val="4"/>
    </w:pPr>
    <w:rPr>
      <w:rFonts w:ascii="Tahoma" w:eastAsiaTheme="majorEastAsia" w:hAnsi="Tahoma" w:cstheme="majorBidi"/>
      <w:b/>
      <w:color w:val="589199"/>
      <w:sz w:val="24"/>
    </w:rPr>
  </w:style>
  <w:style w:type="paragraph" w:styleId="Heading6">
    <w:name w:val="heading 6"/>
    <w:next w:val="BodyText"/>
    <w:link w:val="Heading6Char"/>
    <w:uiPriority w:val="2"/>
    <w:qFormat/>
    <w:rsid w:val="00D30DB7"/>
    <w:pPr>
      <w:keepNext/>
      <w:keepLines/>
      <w:spacing w:before="57" w:after="57"/>
      <w:outlineLvl w:val="5"/>
    </w:pPr>
    <w:rPr>
      <w:rFonts w:ascii="Tahoma" w:eastAsiaTheme="majorEastAsia" w:hAnsi="Tahoma" w:cstheme="majorBidi"/>
      <w:b/>
      <w:sz w:val="21"/>
    </w:rPr>
  </w:style>
  <w:style w:type="paragraph" w:styleId="Heading7">
    <w:name w:val="heading 7"/>
    <w:next w:val="BodyText"/>
    <w:link w:val="Heading7Char"/>
    <w:uiPriority w:val="2"/>
    <w:qFormat/>
    <w:rsid w:val="00E250F4"/>
    <w:pPr>
      <w:outlineLvl w:val="6"/>
    </w:pPr>
    <w:rPr>
      <w:rFonts w:ascii="Tahoma" w:eastAsiaTheme="majorEastAsia" w:hAnsi="Tahoma" w:cstheme="majorBidi"/>
      <w:b/>
      <w:i/>
      <w:sz w:val="21"/>
    </w:rPr>
  </w:style>
  <w:style w:type="paragraph" w:styleId="Heading8">
    <w:name w:val="heading 8"/>
    <w:basedOn w:val="Heading7"/>
    <w:next w:val="BodyText"/>
    <w:link w:val="Heading8Char"/>
    <w:uiPriority w:val="2"/>
    <w:rsid w:val="00E250F4"/>
    <w:pPr>
      <w:outlineLvl w:val="7"/>
    </w:pPr>
    <w:rPr>
      <w:b w:val="0"/>
    </w:rPr>
  </w:style>
  <w:style w:type="paragraph" w:styleId="Heading9">
    <w:name w:val="heading 9"/>
    <w:basedOn w:val="Normal"/>
    <w:next w:val="Normal"/>
    <w:link w:val="Heading9Char"/>
    <w:uiPriority w:val="2"/>
    <w:rsid w:val="00E55AF3"/>
    <w:pPr>
      <w:spacing w:after="0" w:line="240" w:lineRule="atLeast"/>
      <w:outlineLvl w:val="8"/>
    </w:pPr>
    <w:rPr>
      <w:rFonts w:eastAsiaTheme="majorEastAsia" w:cstheme="majorBidi"/>
      <w:iCs/>
      <w:color w:val="519396" w:themeColor="accent6" w:themeShade="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56CC4"/>
    <w:pPr>
      <w:tabs>
        <w:tab w:val="center" w:pos="4513"/>
        <w:tab w:val="right" w:pos="9026"/>
      </w:tabs>
      <w:spacing w:after="0"/>
    </w:pPr>
    <w:rPr>
      <w:color w:val="7F7F7F" w:themeColor="text1" w:themeTint="80"/>
      <w:sz w:val="16"/>
    </w:rPr>
  </w:style>
  <w:style w:type="character" w:customStyle="1" w:styleId="HeaderChar">
    <w:name w:val="Header Char"/>
    <w:basedOn w:val="DefaultParagraphFont"/>
    <w:link w:val="Header"/>
    <w:uiPriority w:val="99"/>
    <w:rsid w:val="00B56CC4"/>
    <w:rPr>
      <w:rFonts w:ascii="Tahoma" w:hAnsi="Tahoma"/>
      <w:color w:val="7F7F7F" w:themeColor="text1" w:themeTint="80"/>
      <w:sz w:val="16"/>
    </w:rPr>
  </w:style>
  <w:style w:type="paragraph" w:styleId="Footer">
    <w:name w:val="footer"/>
    <w:basedOn w:val="Normal"/>
    <w:link w:val="FooterChar"/>
    <w:uiPriority w:val="99"/>
    <w:rsid w:val="00B56CC4"/>
    <w:pPr>
      <w:pBdr>
        <w:bottom w:val="single" w:sz="8" w:space="1" w:color="589199"/>
      </w:pBdr>
      <w:tabs>
        <w:tab w:val="center" w:pos="4513"/>
        <w:tab w:val="right" w:pos="9026"/>
      </w:tabs>
      <w:spacing w:after="0"/>
      <w:jc w:val="right"/>
    </w:pPr>
    <w:rPr>
      <w:sz w:val="16"/>
    </w:rPr>
  </w:style>
  <w:style w:type="character" w:customStyle="1" w:styleId="FooterChar">
    <w:name w:val="Footer Char"/>
    <w:basedOn w:val="DefaultParagraphFont"/>
    <w:link w:val="Footer"/>
    <w:uiPriority w:val="99"/>
    <w:rsid w:val="00B56CC4"/>
    <w:rPr>
      <w:rFonts w:ascii="Tahoma" w:hAnsi="Tahoma"/>
      <w:sz w:val="16"/>
    </w:rPr>
  </w:style>
  <w:style w:type="table" w:styleId="TableGrid">
    <w:name w:val="Table Grid"/>
    <w:basedOn w:val="TableNormal"/>
    <w:uiPriority w:val="39"/>
    <w:rsid w:val="00B56CC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229EB"/>
    <w:pPr>
      <w:spacing w:after="0" w:line="240" w:lineRule="auto"/>
    </w:pPr>
    <w:tblPr>
      <w:tblBorders>
        <w:top w:val="single" w:sz="4" w:space="0" w:color="589199" w:themeColor="accent1"/>
        <w:bottom w:val="single" w:sz="4" w:space="0" w:color="589199" w:themeColor="accent1"/>
        <w:insideH w:val="single" w:sz="4" w:space="0" w:color="589199" w:themeColor="accent1"/>
        <w:insideV w:val="single" w:sz="4" w:space="0" w:color="589199" w:themeColor="accent1"/>
      </w:tblBorders>
      <w:tblCellMar>
        <w:top w:w="57" w:type="dxa"/>
        <w:bottom w:w="57" w:type="dxa"/>
      </w:tblCellMar>
    </w:tblPr>
    <w:tblStylePr w:type="firstRow">
      <w:pPr>
        <w:wordWrap/>
        <w:spacing w:beforeLines="0" w:before="0" w:beforeAutospacing="0" w:afterLines="0" w:after="120" w:afterAutospacing="0"/>
        <w:jc w:val="left"/>
      </w:pPr>
      <w:rPr>
        <w:b/>
        <w:color w:val="FFFFFF" w:themeColor="background1"/>
      </w:rPr>
      <w:tblPr/>
      <w:tcPr>
        <w:shd w:val="clear" w:color="auto" w:fill="589199" w:themeFill="accent1"/>
        <w:vAlign w:val="center"/>
      </w:tcPr>
    </w:tblStylePr>
  </w:style>
  <w:style w:type="paragraph" w:styleId="ListParagraph">
    <w:name w:val="List Paragraph"/>
    <w:basedOn w:val="Normal"/>
    <w:uiPriority w:val="34"/>
    <w:qFormat/>
    <w:rsid w:val="00B56CC4"/>
    <w:pPr>
      <w:spacing w:after="0" w:line="240" w:lineRule="atLeast"/>
      <w:ind w:left="720"/>
      <w:contextualSpacing/>
    </w:pPr>
  </w:style>
  <w:style w:type="paragraph" w:customStyle="1" w:styleId="WhiteTableHeading">
    <w:name w:val="White Table Heading"/>
    <w:uiPriority w:val="8"/>
    <w:rsid w:val="000229EB"/>
    <w:pPr>
      <w:spacing w:after="0" w:line="240" w:lineRule="auto"/>
    </w:pPr>
    <w:rPr>
      <w:color w:val="FFFFFF" w:themeColor="background1"/>
      <w:sz w:val="21"/>
      <w:szCs w:val="21"/>
    </w:rPr>
  </w:style>
  <w:style w:type="paragraph" w:customStyle="1" w:styleId="TableBody">
    <w:name w:val="Table Body"/>
    <w:uiPriority w:val="7"/>
    <w:qFormat/>
    <w:rsid w:val="000229EB"/>
    <w:pPr>
      <w:spacing w:after="0" w:line="240" w:lineRule="auto"/>
    </w:pPr>
    <w:rPr>
      <w:sz w:val="21"/>
      <w:szCs w:val="21"/>
    </w:rPr>
  </w:style>
  <w:style w:type="table" w:styleId="PlainTable1">
    <w:name w:val="Plain Table 1"/>
    <w:basedOn w:val="TableNormal"/>
    <w:uiPriority w:val="41"/>
    <w:rsid w:val="00005DDA"/>
    <w:pPr>
      <w:spacing w:after="0" w:line="240" w:lineRule="auto"/>
    </w:pPr>
    <w:tblPr>
      <w:tblStyleRowBandSize w:val="1"/>
      <w:tblStyleColBandSize w:val="1"/>
      <w:tblBorders>
        <w:top w:val="single" w:sz="4" w:space="0" w:color="589199" w:themeColor="accent1"/>
        <w:bottom w:val="single" w:sz="4" w:space="0" w:color="589199" w:themeColor="accent1"/>
        <w:insideH w:val="single" w:sz="4" w:space="0" w:color="589199" w:themeColor="accent1"/>
        <w:insideV w:val="single" w:sz="4" w:space="0" w:color="589199" w:themeColor="accent1"/>
      </w:tblBorders>
      <w:tblCellMar>
        <w:top w:w="113" w:type="dxa"/>
        <w:bottom w:w="113" w:type="dxa"/>
      </w:tblCellMar>
    </w:tblPr>
    <w:tcPr>
      <w:vAlign w:val="center"/>
    </w:tcPr>
    <w:tblStylePr w:type="firstRow">
      <w:rPr>
        <w:b w:val="0"/>
        <w:bCs/>
      </w:rPr>
    </w:tblStylePr>
    <w:tblStylePr w:type="lastRow">
      <w:rPr>
        <w:b/>
        <w:bCs/>
      </w:rPr>
      <w:tblPr/>
      <w:tcPr>
        <w:tcBorders>
          <w:top w:val="double" w:sz="4" w:space="0" w:color="BFBFBF" w:themeColor="background1" w:themeShade="BF"/>
        </w:tcBorders>
      </w:tcPr>
    </w:tblStylePr>
    <w:tblStylePr w:type="firstCol">
      <w:pPr>
        <w:jc w:val="left"/>
      </w:pPr>
      <w:rPr>
        <w:b w:val="0"/>
        <w:bCs/>
      </w:rPr>
    </w:tblStylePr>
    <w:tblStylePr w:type="lastCol">
      <w:rPr>
        <w:b w:val="0"/>
        <w:bCs/>
      </w:rPr>
      <w:tblPr/>
      <w:tcPr>
        <w:tcBorders>
          <w:top w:val="single" w:sz="4" w:space="0" w:color="589199" w:themeColor="accent1"/>
          <w:left w:val="nil"/>
          <w:bottom w:val="single" w:sz="4" w:space="0" w:color="589199" w:themeColor="accent1"/>
          <w:right w:val="nil"/>
          <w:insideH w:val="single" w:sz="4" w:space="0" w:color="589199" w:themeColor="accent1"/>
          <w:insideV w:val="nil"/>
          <w:tl2br w:val="nil"/>
          <w:tr2bl w:val="nil"/>
        </w:tcBorders>
      </w:tcPr>
    </w:tblStylePr>
    <w:tblStylePr w:type="nwCell">
      <w:rPr>
        <w:b w:val="0"/>
      </w:rPr>
    </w:tblStylePr>
  </w:style>
  <w:style w:type="paragraph" w:customStyle="1" w:styleId="BlackTableHeading">
    <w:name w:val="Black Table Heading"/>
    <w:uiPriority w:val="7"/>
    <w:rsid w:val="00005DDA"/>
    <w:pPr>
      <w:spacing w:after="0" w:line="240" w:lineRule="auto"/>
    </w:pPr>
    <w:rPr>
      <w:b/>
      <w:bCs/>
      <w:sz w:val="21"/>
      <w:szCs w:val="21"/>
    </w:rPr>
  </w:style>
  <w:style w:type="table" w:styleId="PlainTable2">
    <w:name w:val="Plain Table 2"/>
    <w:basedOn w:val="TableNormal"/>
    <w:uiPriority w:val="42"/>
    <w:rsid w:val="004C358A"/>
    <w:pPr>
      <w:spacing w:after="0" w:line="240" w:lineRule="auto"/>
    </w:pPr>
    <w:tblPr>
      <w:tblStyleRowBandSize w:val="1"/>
      <w:tblStyleColBandSize w:val="1"/>
      <w:tblCellMar>
        <w:top w:w="113" w:type="dxa"/>
        <w:bottom w:w="113" w:type="dxa"/>
      </w:tblCellMar>
    </w:tblPr>
    <w:tcPr>
      <w:shd w:val="clear" w:color="auto" w:fill="589199" w:themeFill="accent1"/>
    </w:tcPr>
    <w:tblStylePr w:type="firstRow">
      <w:rPr>
        <w:b/>
        <w:bCs/>
      </w:rPr>
      <w:tblPr/>
      <w:tcPr>
        <w:tcBorders>
          <w:top w:val="nil"/>
          <w:left w:val="nil"/>
          <w:bottom w:val="nil"/>
          <w:right w:val="nil"/>
          <w:insideH w:val="nil"/>
          <w:insideV w:val="nil"/>
          <w:tl2br w:val="nil"/>
          <w:tr2bl w:val="nil"/>
        </w:tcBorders>
        <w:shd w:val="clear" w:color="auto" w:fill="589199" w:themeFill="accent1"/>
      </w:tcPr>
    </w:tblStylePr>
    <w:tblStylePr w:type="lastRow">
      <w:rPr>
        <w:b/>
        <w:bCs/>
      </w:rPr>
      <w:tblPr/>
      <w:tcPr>
        <w:tcBorders>
          <w:top w:val="nil"/>
          <w:left w:val="nil"/>
          <w:bottom w:val="nil"/>
          <w:right w:val="nil"/>
          <w:insideH w:val="nil"/>
          <w:insideV w:val="nil"/>
          <w:tl2br w:val="nil"/>
          <w:tr2bl w:val="nil"/>
        </w:tcBorders>
        <w:shd w:val="clear" w:color="auto" w:fill="589199" w:themeFill="accent1"/>
      </w:tcPr>
    </w:tblStylePr>
    <w:tblStylePr w:type="firstCol">
      <w:rPr>
        <w:b/>
        <w:bCs/>
      </w:rPr>
      <w:tblPr/>
      <w:tcPr>
        <w:tcBorders>
          <w:top w:val="nil"/>
          <w:left w:val="nil"/>
          <w:bottom w:val="nil"/>
          <w:right w:val="nil"/>
          <w:insideH w:val="nil"/>
          <w:insideV w:val="nil"/>
          <w:tl2br w:val="nil"/>
          <w:tr2bl w:val="nil"/>
        </w:tcBorders>
        <w:shd w:val="clear" w:color="auto" w:fill="589199" w:themeFill="accent1"/>
      </w:tcPr>
    </w:tblStylePr>
    <w:tblStylePr w:type="lastCol">
      <w:rPr>
        <w:b/>
        <w:bCs/>
      </w:rPr>
      <w:tblPr/>
      <w:tcPr>
        <w:tcBorders>
          <w:top w:val="nil"/>
          <w:left w:val="nil"/>
          <w:bottom w:val="nil"/>
          <w:right w:val="nil"/>
          <w:insideH w:val="nil"/>
          <w:insideV w:val="nil"/>
          <w:tl2br w:val="nil"/>
          <w:tr2bl w:val="nil"/>
        </w:tcBorders>
        <w:shd w:val="clear" w:color="auto" w:fill="589199" w:themeFill="accent1"/>
      </w:tcPr>
    </w:tblStylePr>
    <w:tblStylePr w:type="band1Vert">
      <w:tblPr/>
      <w:tcPr>
        <w:tcBorders>
          <w:top w:val="nil"/>
          <w:left w:val="nil"/>
          <w:bottom w:val="nil"/>
          <w:right w:val="nil"/>
          <w:insideH w:val="nil"/>
          <w:insideV w:val="nil"/>
          <w:tl2br w:val="nil"/>
          <w:tr2bl w:val="nil"/>
        </w:tcBorders>
        <w:shd w:val="clear" w:color="auto" w:fill="589199" w:themeFill="accent1"/>
      </w:tcPr>
    </w:tblStylePr>
    <w:tblStylePr w:type="band2Vert">
      <w:tblPr/>
      <w:tcPr>
        <w:tcBorders>
          <w:top w:val="nil"/>
          <w:left w:val="nil"/>
          <w:bottom w:val="nil"/>
          <w:right w:val="nil"/>
          <w:insideH w:val="nil"/>
          <w:insideV w:val="nil"/>
          <w:tl2br w:val="nil"/>
          <w:tr2bl w:val="nil"/>
        </w:tcBorders>
        <w:shd w:val="clear" w:color="auto" w:fill="589199" w:themeFill="accent1"/>
      </w:tcPr>
    </w:tblStylePr>
    <w:tblStylePr w:type="band1Horz">
      <w:tblPr/>
      <w:tcPr>
        <w:tcBorders>
          <w:top w:val="nil"/>
          <w:left w:val="nil"/>
          <w:bottom w:val="nil"/>
          <w:right w:val="nil"/>
          <w:insideH w:val="nil"/>
          <w:insideV w:val="nil"/>
          <w:tl2br w:val="nil"/>
          <w:tr2bl w:val="nil"/>
        </w:tcBorders>
        <w:shd w:val="clear" w:color="auto" w:fill="589199" w:themeFill="accent1"/>
      </w:tcPr>
    </w:tblStylePr>
    <w:tblStylePr w:type="band2Horz">
      <w:tblPr/>
      <w:tcPr>
        <w:tcBorders>
          <w:top w:val="nil"/>
          <w:left w:val="nil"/>
          <w:bottom w:val="nil"/>
          <w:right w:val="nil"/>
          <w:insideH w:val="nil"/>
          <w:insideV w:val="nil"/>
          <w:tl2br w:val="nil"/>
          <w:tr2bl w:val="nil"/>
        </w:tcBorders>
        <w:shd w:val="clear" w:color="auto" w:fill="589199" w:themeFill="accent1"/>
      </w:tcPr>
    </w:tblStylePr>
    <w:tblStylePr w:type="nwCell">
      <w:tblPr/>
      <w:tcPr>
        <w:tcBorders>
          <w:top w:val="nil"/>
          <w:left w:val="nil"/>
          <w:bottom w:val="nil"/>
          <w:right w:val="nil"/>
          <w:insideH w:val="nil"/>
          <w:insideV w:val="nil"/>
          <w:tl2br w:val="nil"/>
          <w:tr2bl w:val="nil"/>
        </w:tcBorders>
        <w:shd w:val="clear" w:color="auto" w:fill="589199" w:themeFill="accent1"/>
      </w:tcPr>
    </w:tblStylePr>
  </w:style>
  <w:style w:type="paragraph" w:styleId="BodyText">
    <w:name w:val="Body Text"/>
    <w:basedOn w:val="Normal"/>
    <w:link w:val="BodyTextChar"/>
    <w:uiPriority w:val="4"/>
    <w:qFormat/>
    <w:rsid w:val="00B56CC4"/>
  </w:style>
  <w:style w:type="character" w:customStyle="1" w:styleId="BodyTextChar">
    <w:name w:val="Body Text Char"/>
    <w:basedOn w:val="DefaultParagraphFont"/>
    <w:link w:val="BodyText"/>
    <w:uiPriority w:val="4"/>
    <w:rsid w:val="003E36D6"/>
    <w:rPr>
      <w:rFonts w:ascii="Tahoma" w:hAnsi="Tahoma"/>
      <w:sz w:val="21"/>
    </w:rPr>
  </w:style>
  <w:style w:type="paragraph" w:customStyle="1" w:styleId="aPara">
    <w:name w:val="(a) Para"/>
    <w:basedOn w:val="BodyText"/>
    <w:uiPriority w:val="2"/>
    <w:semiHidden/>
    <w:rsid w:val="00B56CC4"/>
    <w:pPr>
      <w:numPr>
        <w:ilvl w:val="3"/>
        <w:numId w:val="21"/>
      </w:numPr>
      <w:spacing w:after="120"/>
    </w:pPr>
  </w:style>
  <w:style w:type="paragraph" w:customStyle="1" w:styleId="iPara">
    <w:name w:val="(i) Para"/>
    <w:basedOn w:val="BodyText"/>
    <w:uiPriority w:val="2"/>
    <w:semiHidden/>
    <w:rsid w:val="00B56CC4"/>
    <w:pPr>
      <w:numPr>
        <w:ilvl w:val="4"/>
        <w:numId w:val="21"/>
      </w:numPr>
      <w:spacing w:after="120"/>
    </w:pPr>
  </w:style>
  <w:style w:type="paragraph" w:customStyle="1" w:styleId="1Para">
    <w:name w:val="1 Para"/>
    <w:basedOn w:val="BodyText"/>
    <w:uiPriority w:val="1"/>
    <w:semiHidden/>
    <w:rsid w:val="00B56CC4"/>
    <w:pPr>
      <w:numPr>
        <w:ilvl w:val="2"/>
        <w:numId w:val="21"/>
      </w:numPr>
      <w:spacing w:after="120"/>
    </w:pPr>
  </w:style>
  <w:style w:type="table" w:customStyle="1" w:styleId="PlainTable11">
    <w:name w:val="Plain Table 11"/>
    <w:basedOn w:val="TableNormal"/>
    <w:uiPriority w:val="41"/>
    <w:rsid w:val="00B56CC4"/>
    <w:pPr>
      <w:spacing w:after="0" w:line="240" w:lineRule="auto"/>
    </w:pPr>
    <w:rPr>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B56CC4"/>
    <w:pPr>
      <w:spacing w:after="0" w:line="240" w:lineRule="auto"/>
    </w:pPr>
    <w:rPr>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Question">
    <w:name w:val="Question"/>
    <w:basedOn w:val="BodyText"/>
    <w:next w:val="BodyText"/>
    <w:autoRedefine/>
    <w:uiPriority w:val="8"/>
    <w:qFormat/>
    <w:rsid w:val="00404D21"/>
    <w:pPr>
      <w:keepLines/>
      <w:pBdr>
        <w:top w:val="single" w:sz="4" w:space="1" w:color="ACCACE"/>
        <w:bottom w:val="single" w:sz="4" w:space="1" w:color="ACCACE"/>
        <w:right w:val="single" w:sz="4" w:space="4" w:color="ACCACE"/>
      </w:pBdr>
      <w:shd w:val="clear" w:color="auto" w:fill="AACACE"/>
      <w:tabs>
        <w:tab w:val="left" w:pos="851"/>
      </w:tabs>
      <w:spacing w:before="180" w:after="240"/>
      <w:ind w:left="851" w:right="113" w:hanging="851"/>
    </w:pPr>
    <w:rPr>
      <w:rFonts w:eastAsia="Times New Roman" w:cs="Times New Roman"/>
      <w:i/>
      <w:sz w:val="22"/>
      <w:szCs w:val="24"/>
    </w:rPr>
  </w:style>
  <w:style w:type="paragraph" w:customStyle="1" w:styleId="Quotation">
    <w:name w:val="Quotation"/>
    <w:next w:val="QuotationBullets2"/>
    <w:uiPriority w:val="4"/>
    <w:qFormat/>
    <w:rsid w:val="00E43112"/>
    <w:pPr>
      <w:spacing w:after="120"/>
      <w:ind w:left="680" w:right="567"/>
    </w:pPr>
    <w:rPr>
      <w:rFonts w:ascii="Tahoma" w:hAnsi="Tahoma"/>
      <w:sz w:val="19"/>
    </w:rPr>
  </w:style>
  <w:style w:type="paragraph" w:styleId="Quote">
    <w:name w:val="Quote"/>
    <w:basedOn w:val="Normal"/>
    <w:next w:val="Normal"/>
    <w:link w:val="QuoteChar"/>
    <w:uiPriority w:val="99"/>
    <w:semiHidden/>
    <w:rsid w:val="00B56CC4"/>
    <w:pPr>
      <w:spacing w:before="200" w:after="160" w:line="240" w:lineRule="atLeast"/>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946FCE"/>
    <w:rPr>
      <w:rFonts w:ascii="Tahoma" w:hAnsi="Tahoma"/>
      <w:i/>
      <w:iCs/>
      <w:color w:val="404040" w:themeColor="text1" w:themeTint="BF"/>
      <w:sz w:val="21"/>
    </w:rPr>
  </w:style>
  <w:style w:type="paragraph" w:customStyle="1" w:styleId="RegsNormal">
    <w:name w:val="Regs_Normal"/>
    <w:basedOn w:val="BodyText"/>
    <w:uiPriority w:val="19"/>
    <w:rsid w:val="00B56CC4"/>
    <w:pPr>
      <w:spacing w:after="0"/>
      <w:ind w:left="709"/>
      <w:jc w:val="both"/>
    </w:pPr>
    <w:rPr>
      <w:rFonts w:ascii="Arial" w:eastAsia="Times New Roman" w:hAnsi="Arial" w:cs="Times New Roman"/>
      <w:szCs w:val="20"/>
      <w:lang w:eastAsia="en-GB"/>
    </w:rPr>
  </w:style>
  <w:style w:type="paragraph" w:customStyle="1" w:styleId="RegsBodyText">
    <w:name w:val="Regs_Body Text"/>
    <w:basedOn w:val="RegsNormal"/>
    <w:uiPriority w:val="19"/>
    <w:rsid w:val="00B56CC4"/>
    <w:pPr>
      <w:spacing w:after="240" w:line="320" w:lineRule="atLeast"/>
    </w:pPr>
  </w:style>
  <w:style w:type="paragraph" w:customStyle="1" w:styleId="RegsDescription">
    <w:name w:val="Regs_Description"/>
    <w:basedOn w:val="RegsBodyText"/>
    <w:uiPriority w:val="19"/>
    <w:rsid w:val="00B56CC4"/>
    <w:pPr>
      <w:ind w:left="0"/>
      <w:jc w:val="center"/>
    </w:pPr>
  </w:style>
  <w:style w:type="paragraph" w:customStyle="1" w:styleId="RegsFooter">
    <w:name w:val="Regs_Footer"/>
    <w:basedOn w:val="Footer"/>
    <w:uiPriority w:val="19"/>
    <w:rsid w:val="00B56CC4"/>
    <w:pPr>
      <w:pBdr>
        <w:bottom w:val="none" w:sz="0" w:space="0" w:color="auto"/>
      </w:pBdr>
      <w:tabs>
        <w:tab w:val="clear" w:pos="4513"/>
        <w:tab w:val="clear" w:pos="9026"/>
        <w:tab w:val="center" w:pos="8363"/>
      </w:tabs>
    </w:pPr>
    <w:rPr>
      <w:rFonts w:ascii="Arial" w:eastAsia="Times New Roman" w:hAnsi="Arial" w:cs="Times New Roman"/>
      <w:sz w:val="21"/>
      <w:szCs w:val="20"/>
      <w:lang w:eastAsia="en-GB"/>
    </w:rPr>
  </w:style>
  <w:style w:type="paragraph" w:customStyle="1" w:styleId="RegsHeading1">
    <w:name w:val="Regs_Heading 1"/>
    <w:basedOn w:val="RegsBodyText"/>
    <w:next w:val="Normal"/>
    <w:uiPriority w:val="19"/>
    <w:rsid w:val="00B56CC4"/>
    <w:pPr>
      <w:keepNext/>
      <w:spacing w:after="480"/>
      <w:ind w:left="0"/>
      <w:jc w:val="center"/>
    </w:pPr>
    <w:rPr>
      <w:b/>
    </w:rPr>
  </w:style>
  <w:style w:type="paragraph" w:customStyle="1" w:styleId="RegsHeading2">
    <w:name w:val="Regs_Heading 2"/>
    <w:basedOn w:val="RegsBodyText"/>
    <w:next w:val="RegsBodyText"/>
    <w:uiPriority w:val="19"/>
    <w:rsid w:val="00B56CC4"/>
    <w:pPr>
      <w:keepNext/>
      <w:spacing w:before="360" w:after="360"/>
      <w:ind w:left="0"/>
      <w:jc w:val="center"/>
    </w:pPr>
    <w:rPr>
      <w:b/>
      <w:i/>
    </w:rPr>
  </w:style>
  <w:style w:type="paragraph" w:customStyle="1" w:styleId="RegsHeading3">
    <w:name w:val="Regs_Heading 3"/>
    <w:basedOn w:val="Normal"/>
    <w:next w:val="Normal"/>
    <w:uiPriority w:val="19"/>
    <w:rsid w:val="00B56CC4"/>
    <w:pPr>
      <w:keepNext/>
      <w:spacing w:before="360" w:after="360" w:line="320" w:lineRule="atLeast"/>
      <w:jc w:val="center"/>
    </w:pPr>
    <w:rPr>
      <w:rFonts w:ascii="Arial" w:eastAsia="Times New Roman" w:hAnsi="Arial" w:cs="Times New Roman"/>
      <w:i/>
      <w:szCs w:val="20"/>
      <w:lang w:eastAsia="en-GB"/>
    </w:rPr>
  </w:style>
  <w:style w:type="paragraph" w:customStyle="1" w:styleId="RegsOutline">
    <w:name w:val="Regs_Outline"/>
    <w:basedOn w:val="RegsBodyText"/>
    <w:next w:val="Normal"/>
    <w:uiPriority w:val="19"/>
    <w:rsid w:val="00B56CC4"/>
    <w:pPr>
      <w:keepNext/>
      <w:numPr>
        <w:numId w:val="2"/>
      </w:numPr>
      <w:spacing w:before="240"/>
    </w:pPr>
    <w:rPr>
      <w:b/>
    </w:rPr>
  </w:style>
  <w:style w:type="paragraph" w:customStyle="1" w:styleId="RegsOutline1Text">
    <w:name w:val="Regs_Outline 1 Text"/>
    <w:basedOn w:val="RegsBodyText"/>
    <w:uiPriority w:val="19"/>
    <w:rsid w:val="00B56CC4"/>
    <w:pPr>
      <w:numPr>
        <w:ilvl w:val="1"/>
        <w:numId w:val="2"/>
      </w:numPr>
    </w:pPr>
  </w:style>
  <w:style w:type="paragraph" w:customStyle="1" w:styleId="RegsPartheading">
    <w:name w:val="Regs_Part heading"/>
    <w:basedOn w:val="RegsBodyText"/>
    <w:next w:val="RegsHeading1"/>
    <w:uiPriority w:val="19"/>
    <w:rsid w:val="00B56CC4"/>
    <w:pPr>
      <w:keepNext/>
      <w:numPr>
        <w:numId w:val="3"/>
      </w:numPr>
      <w:spacing w:before="240" w:after="480"/>
      <w:jc w:val="center"/>
    </w:pPr>
    <w:rPr>
      <w:b/>
    </w:rPr>
  </w:style>
  <w:style w:type="paragraph" w:customStyle="1" w:styleId="RegsTableBullet">
    <w:name w:val="Regs_Table Bullet"/>
    <w:basedOn w:val="Normal"/>
    <w:uiPriority w:val="19"/>
    <w:rsid w:val="00B56CC4"/>
    <w:pPr>
      <w:numPr>
        <w:numId w:val="4"/>
      </w:numPr>
      <w:spacing w:after="0"/>
    </w:pPr>
    <w:rPr>
      <w:rFonts w:eastAsia="Times New Roman" w:cs="Times New Roman"/>
      <w:sz w:val="22"/>
      <w:szCs w:val="20"/>
      <w:lang w:eastAsia="en-GB"/>
    </w:rPr>
  </w:style>
  <w:style w:type="paragraph" w:customStyle="1" w:styleId="RegsTitle">
    <w:name w:val="Regs_Title"/>
    <w:basedOn w:val="Normal"/>
    <w:next w:val="Normal"/>
    <w:uiPriority w:val="19"/>
    <w:rsid w:val="00B56CC4"/>
    <w:pPr>
      <w:spacing w:after="480" w:line="320" w:lineRule="atLeast"/>
      <w:jc w:val="center"/>
    </w:pPr>
    <w:rPr>
      <w:rFonts w:ascii="Arial" w:eastAsia="Times New Roman" w:hAnsi="Arial" w:cs="Times New Roman"/>
      <w:b/>
      <w:caps/>
      <w:sz w:val="28"/>
      <w:szCs w:val="24"/>
      <w:lang w:eastAsia="en-GB"/>
    </w:rPr>
  </w:style>
  <w:style w:type="paragraph" w:customStyle="1" w:styleId="RulesNormal">
    <w:name w:val="Rules_Normal"/>
    <w:basedOn w:val="BodyText"/>
    <w:uiPriority w:val="20"/>
    <w:rsid w:val="00B56CC4"/>
    <w:pPr>
      <w:spacing w:after="0"/>
      <w:ind w:left="709"/>
    </w:pPr>
    <w:rPr>
      <w:rFonts w:ascii="Arial" w:eastAsia="Times New Roman" w:hAnsi="Arial" w:cs="Times New Roman"/>
      <w:szCs w:val="20"/>
      <w:lang w:eastAsia="en-GB"/>
    </w:rPr>
  </w:style>
  <w:style w:type="paragraph" w:customStyle="1" w:styleId="RulesBodyText">
    <w:name w:val="Rules_Body Text"/>
    <w:basedOn w:val="RulesNormal"/>
    <w:uiPriority w:val="20"/>
    <w:rsid w:val="00B56CC4"/>
    <w:pPr>
      <w:spacing w:after="240" w:line="320" w:lineRule="atLeast"/>
    </w:pPr>
  </w:style>
  <w:style w:type="paragraph" w:customStyle="1" w:styleId="RulesDescription">
    <w:name w:val="Rules_Description"/>
    <w:basedOn w:val="RulesBodyText"/>
    <w:uiPriority w:val="20"/>
    <w:rsid w:val="00B56CC4"/>
    <w:pPr>
      <w:ind w:left="0"/>
      <w:jc w:val="center"/>
    </w:pPr>
  </w:style>
  <w:style w:type="paragraph" w:customStyle="1" w:styleId="RulesHeader">
    <w:name w:val="Rules_Header"/>
    <w:basedOn w:val="RulesBodyText"/>
    <w:uiPriority w:val="20"/>
    <w:rsid w:val="00B56CC4"/>
    <w:pPr>
      <w:ind w:left="0"/>
      <w:jc w:val="center"/>
    </w:pPr>
    <w:rPr>
      <w:b/>
      <w:caps/>
    </w:rPr>
  </w:style>
  <w:style w:type="paragraph" w:customStyle="1" w:styleId="RulesHeading1">
    <w:name w:val="Rules_Heading 1"/>
    <w:basedOn w:val="RulesBodyText"/>
    <w:next w:val="Normal"/>
    <w:uiPriority w:val="20"/>
    <w:rsid w:val="00B56CC4"/>
    <w:pPr>
      <w:keepNext/>
      <w:spacing w:after="480"/>
      <w:ind w:left="0"/>
      <w:jc w:val="center"/>
    </w:pPr>
    <w:rPr>
      <w:b/>
    </w:rPr>
  </w:style>
  <w:style w:type="paragraph" w:customStyle="1" w:styleId="RulesHeading2">
    <w:name w:val="Rules_Heading 2"/>
    <w:basedOn w:val="Normal"/>
    <w:next w:val="Normal"/>
    <w:uiPriority w:val="20"/>
    <w:rsid w:val="00B56CC4"/>
    <w:pPr>
      <w:keepNext/>
      <w:spacing w:before="360" w:after="360" w:line="320" w:lineRule="atLeast"/>
      <w:jc w:val="center"/>
    </w:pPr>
    <w:rPr>
      <w:rFonts w:ascii="Arial" w:eastAsia="Times New Roman" w:hAnsi="Arial" w:cs="Times New Roman"/>
      <w:b/>
      <w:i/>
      <w:szCs w:val="20"/>
      <w:lang w:eastAsia="en-GB"/>
    </w:rPr>
  </w:style>
  <w:style w:type="paragraph" w:customStyle="1" w:styleId="RulesHeading3">
    <w:name w:val="Rules_Heading 3"/>
    <w:basedOn w:val="RulesBodyText"/>
    <w:next w:val="RulesBodyText"/>
    <w:uiPriority w:val="20"/>
    <w:rsid w:val="00B56CC4"/>
    <w:pPr>
      <w:keepNext/>
      <w:spacing w:before="360" w:after="360"/>
      <w:ind w:left="0"/>
      <w:jc w:val="center"/>
    </w:pPr>
    <w:rPr>
      <w:i/>
    </w:rPr>
  </w:style>
  <w:style w:type="paragraph" w:customStyle="1" w:styleId="RulesOutline">
    <w:name w:val="Rules_Outline"/>
    <w:basedOn w:val="RulesBodyText"/>
    <w:next w:val="RulesBodyText"/>
    <w:uiPriority w:val="20"/>
    <w:rsid w:val="00B56CC4"/>
    <w:pPr>
      <w:keepNext/>
      <w:numPr>
        <w:numId w:val="5"/>
      </w:numPr>
      <w:spacing w:before="240"/>
    </w:pPr>
    <w:rPr>
      <w:b/>
    </w:rPr>
  </w:style>
  <w:style w:type="paragraph" w:customStyle="1" w:styleId="RulesOutline1Text">
    <w:name w:val="Rules_Outline 1 Text"/>
    <w:basedOn w:val="RulesBodyText"/>
    <w:uiPriority w:val="20"/>
    <w:rsid w:val="00B56CC4"/>
    <w:pPr>
      <w:numPr>
        <w:ilvl w:val="1"/>
        <w:numId w:val="5"/>
      </w:numPr>
    </w:pPr>
  </w:style>
  <w:style w:type="paragraph" w:customStyle="1" w:styleId="RulesPartheading">
    <w:name w:val="Rules_Part heading"/>
    <w:basedOn w:val="RulesBodyText"/>
    <w:next w:val="Normal"/>
    <w:uiPriority w:val="20"/>
    <w:rsid w:val="00B56CC4"/>
    <w:pPr>
      <w:keepNext/>
      <w:numPr>
        <w:numId w:val="6"/>
      </w:numPr>
      <w:spacing w:before="240" w:after="480"/>
      <w:jc w:val="center"/>
    </w:pPr>
    <w:rPr>
      <w:b/>
    </w:rPr>
  </w:style>
  <w:style w:type="paragraph" w:customStyle="1" w:styleId="RulesTableBullet">
    <w:name w:val="Rules_Table Bullet"/>
    <w:basedOn w:val="RulesBodyText"/>
    <w:uiPriority w:val="20"/>
    <w:rsid w:val="00B56CC4"/>
    <w:pPr>
      <w:numPr>
        <w:numId w:val="7"/>
      </w:numPr>
    </w:pPr>
  </w:style>
  <w:style w:type="paragraph" w:customStyle="1" w:styleId="RulesTitle">
    <w:name w:val="Rules_Title"/>
    <w:basedOn w:val="RulesBodyText"/>
    <w:next w:val="RulesDescription"/>
    <w:uiPriority w:val="20"/>
    <w:rsid w:val="00B56CC4"/>
    <w:pPr>
      <w:spacing w:after="480"/>
      <w:ind w:left="0"/>
      <w:jc w:val="center"/>
    </w:pPr>
    <w:rPr>
      <w:b/>
      <w:caps/>
      <w:sz w:val="28"/>
      <w:szCs w:val="24"/>
    </w:rPr>
  </w:style>
  <w:style w:type="paragraph" w:customStyle="1" w:styleId="SingleSpacedParagraph">
    <w:name w:val="Single Spaced Paragraph"/>
    <w:basedOn w:val="Normal"/>
    <w:uiPriority w:val="8"/>
    <w:rsid w:val="00B56CC4"/>
    <w:pPr>
      <w:spacing w:after="0"/>
    </w:pPr>
  </w:style>
  <w:style w:type="character" w:styleId="SubtleReference">
    <w:name w:val="Subtle Reference"/>
    <w:basedOn w:val="DefaultParagraphFont"/>
    <w:uiPriority w:val="99"/>
    <w:semiHidden/>
    <w:rsid w:val="00A15EF5"/>
    <w:rPr>
      <w:smallCaps/>
      <w:noProof w:val="0"/>
      <w:color w:val="5A5A5A" w:themeColor="text1" w:themeTint="A5"/>
      <w:lang w:val="en-NZ"/>
    </w:rPr>
  </w:style>
  <w:style w:type="paragraph" w:customStyle="1" w:styleId="TableBody-Small">
    <w:name w:val="Table Body  - Small"/>
    <w:basedOn w:val="Normal"/>
    <w:uiPriority w:val="8"/>
    <w:qFormat/>
    <w:rsid w:val="00B56CC4"/>
    <w:pPr>
      <w:spacing w:before="57" w:after="57"/>
    </w:pPr>
    <w:rPr>
      <w:sz w:val="19"/>
    </w:rPr>
  </w:style>
  <w:style w:type="paragraph" w:customStyle="1" w:styleId="TableBodyIndent-Small">
    <w:name w:val="Table Body Indent - Small"/>
    <w:basedOn w:val="TableBody-Small"/>
    <w:uiPriority w:val="8"/>
    <w:rsid w:val="00743CB3"/>
    <w:pPr>
      <w:ind w:left="340"/>
    </w:pPr>
  </w:style>
  <w:style w:type="paragraph" w:customStyle="1" w:styleId="TableBullets-Small">
    <w:name w:val="Table Bullets - Small"/>
    <w:basedOn w:val="TableBody-Small"/>
    <w:uiPriority w:val="8"/>
    <w:qFormat/>
    <w:rsid w:val="00743CB3"/>
    <w:pPr>
      <w:numPr>
        <w:numId w:val="26"/>
      </w:numPr>
    </w:pPr>
  </w:style>
  <w:style w:type="paragraph" w:customStyle="1" w:styleId="TableHeading-Small">
    <w:name w:val="Table Heading - Small"/>
    <w:basedOn w:val="BodyText"/>
    <w:next w:val="TableBody-Small"/>
    <w:uiPriority w:val="7"/>
    <w:qFormat/>
    <w:rsid w:val="00B56CC4"/>
    <w:pPr>
      <w:keepNext/>
      <w:spacing w:before="57" w:after="57"/>
    </w:pPr>
    <w:rPr>
      <w:b/>
      <w:sz w:val="19"/>
    </w:rPr>
  </w:style>
  <w:style w:type="paragraph" w:customStyle="1" w:styleId="Tablenotes">
    <w:name w:val="Table notes"/>
    <w:basedOn w:val="BodyText"/>
    <w:uiPriority w:val="7"/>
    <w:qFormat/>
    <w:rsid w:val="00B56CC4"/>
    <w:pPr>
      <w:numPr>
        <w:numId w:val="19"/>
      </w:numPr>
      <w:spacing w:after="0" w:line="160" w:lineRule="atLeast"/>
    </w:pPr>
    <w:rPr>
      <w:rFonts w:eastAsia="Times New Roman" w:cs="Times New Roman"/>
      <w:sz w:val="16"/>
      <w:szCs w:val="20"/>
      <w:lang w:eastAsia="en-GB"/>
    </w:rPr>
  </w:style>
  <w:style w:type="paragraph" w:customStyle="1" w:styleId="TableParaList-Small">
    <w:name w:val="Table Para List - Small"/>
    <w:basedOn w:val="TableBody-Small"/>
    <w:uiPriority w:val="8"/>
    <w:qFormat/>
    <w:rsid w:val="00B56CC4"/>
  </w:style>
  <w:style w:type="paragraph" w:customStyle="1" w:styleId="TableSource">
    <w:name w:val="Table Source"/>
    <w:basedOn w:val="BodyText"/>
    <w:uiPriority w:val="7"/>
    <w:qFormat/>
    <w:rsid w:val="00B56CC4"/>
    <w:pPr>
      <w:tabs>
        <w:tab w:val="left" w:pos="1134"/>
      </w:tabs>
      <w:spacing w:after="240" w:line="320" w:lineRule="atLeast"/>
      <w:ind w:left="1134" w:hanging="1134"/>
    </w:pPr>
    <w:rPr>
      <w:rFonts w:eastAsia="Times New Roman" w:cs="Times New Roman"/>
      <w:sz w:val="18"/>
      <w:szCs w:val="20"/>
      <w:lang w:eastAsia="en-GB"/>
    </w:rPr>
  </w:style>
  <w:style w:type="paragraph" w:styleId="Title">
    <w:name w:val="Title"/>
    <w:next w:val="Normal"/>
    <w:link w:val="TitleChar"/>
    <w:uiPriority w:val="8"/>
    <w:rsid w:val="00046935"/>
    <w:pPr>
      <w:spacing w:after="1680" w:line="240" w:lineRule="auto"/>
      <w:contextualSpacing/>
    </w:pPr>
    <w:rPr>
      <w:rFonts w:asciiTheme="majorHAnsi" w:eastAsiaTheme="majorEastAsia" w:hAnsiTheme="majorHAnsi" w:cstheme="majorBidi"/>
      <w:color w:val="FFFFFF" w:themeColor="background1"/>
      <w:spacing w:val="-10"/>
      <w:kern w:val="28"/>
      <w:sz w:val="42"/>
      <w:szCs w:val="56"/>
    </w:rPr>
  </w:style>
  <w:style w:type="character" w:customStyle="1" w:styleId="TitleChar">
    <w:name w:val="Title Char"/>
    <w:basedOn w:val="DefaultParagraphFont"/>
    <w:link w:val="Title"/>
    <w:uiPriority w:val="8"/>
    <w:rsid w:val="003E36D6"/>
    <w:rPr>
      <w:rFonts w:asciiTheme="majorHAnsi" w:eastAsiaTheme="majorEastAsia" w:hAnsiTheme="majorHAnsi" w:cstheme="majorBidi"/>
      <w:color w:val="FFFFFF" w:themeColor="background1"/>
      <w:spacing w:val="-10"/>
      <w:kern w:val="28"/>
      <w:sz w:val="42"/>
      <w:szCs w:val="56"/>
    </w:rPr>
  </w:style>
  <w:style w:type="paragraph" w:styleId="TOC1">
    <w:name w:val="toc 1"/>
    <w:basedOn w:val="Normal"/>
    <w:next w:val="Normal"/>
    <w:uiPriority w:val="39"/>
    <w:rsid w:val="00EF332D"/>
    <w:pPr>
      <w:tabs>
        <w:tab w:val="left" w:pos="2410"/>
        <w:tab w:val="right" w:pos="9072"/>
      </w:tabs>
      <w:spacing w:before="360"/>
      <w:ind w:left="1985" w:right="1134"/>
    </w:pPr>
    <w:rPr>
      <w:b/>
      <w:caps/>
      <w:color w:val="589199"/>
      <w:sz w:val="24"/>
    </w:rPr>
  </w:style>
  <w:style w:type="paragraph" w:styleId="TOC2">
    <w:name w:val="toc 2"/>
    <w:basedOn w:val="Normal"/>
    <w:next w:val="Normal"/>
    <w:uiPriority w:val="39"/>
    <w:rsid w:val="00B56CC4"/>
    <w:pPr>
      <w:tabs>
        <w:tab w:val="left" w:pos="2977"/>
        <w:tab w:val="right" w:pos="9072"/>
      </w:tabs>
      <w:spacing w:before="70"/>
      <w:ind w:left="2977" w:right="1134" w:hanging="567"/>
    </w:pPr>
  </w:style>
  <w:style w:type="paragraph" w:styleId="TOC3">
    <w:name w:val="toc 3"/>
    <w:basedOn w:val="Normal"/>
    <w:next w:val="Normal"/>
    <w:uiPriority w:val="39"/>
    <w:rsid w:val="00B56CC4"/>
    <w:pPr>
      <w:tabs>
        <w:tab w:val="right" w:pos="9072"/>
      </w:tabs>
      <w:spacing w:after="100"/>
      <w:ind w:left="2977" w:right="1134"/>
    </w:pPr>
  </w:style>
  <w:style w:type="paragraph" w:styleId="TOC4">
    <w:name w:val="toc 4"/>
    <w:basedOn w:val="Normal"/>
    <w:next w:val="Normal"/>
    <w:uiPriority w:val="39"/>
    <w:rsid w:val="00B56CC4"/>
    <w:pPr>
      <w:tabs>
        <w:tab w:val="right" w:pos="9072"/>
      </w:tabs>
      <w:spacing w:after="100"/>
      <w:ind w:left="3260" w:right="1134"/>
    </w:pPr>
  </w:style>
  <w:style w:type="paragraph" w:styleId="TOC5">
    <w:name w:val="toc 5"/>
    <w:basedOn w:val="TOC2"/>
    <w:next w:val="Normal"/>
    <w:uiPriority w:val="39"/>
    <w:rsid w:val="00B56CC4"/>
    <w:pPr>
      <w:tabs>
        <w:tab w:val="clear" w:pos="2977"/>
        <w:tab w:val="left" w:pos="3969"/>
      </w:tabs>
      <w:spacing w:before="360"/>
      <w:ind w:left="3970" w:hanging="1985"/>
    </w:pPr>
    <w:rPr>
      <w:b/>
      <w:caps/>
      <w:color w:val="589199"/>
      <w:sz w:val="24"/>
    </w:rPr>
  </w:style>
  <w:style w:type="paragraph" w:styleId="TOC6">
    <w:name w:val="toc 6"/>
    <w:basedOn w:val="TOC3"/>
    <w:next w:val="Normal"/>
    <w:autoRedefine/>
    <w:uiPriority w:val="39"/>
    <w:semiHidden/>
    <w:rsid w:val="00B56CC4"/>
  </w:style>
  <w:style w:type="paragraph" w:styleId="TOC7">
    <w:name w:val="toc 7"/>
    <w:basedOn w:val="Normal"/>
    <w:next w:val="Normal"/>
    <w:autoRedefine/>
    <w:uiPriority w:val="39"/>
    <w:semiHidden/>
    <w:rsid w:val="00B56CC4"/>
    <w:pPr>
      <w:spacing w:after="100" w:line="240" w:lineRule="atLeast"/>
      <w:ind w:left="1260"/>
    </w:pPr>
  </w:style>
  <w:style w:type="paragraph" w:customStyle="1" w:styleId="WhiteBullets">
    <w:name w:val="White Bullets"/>
    <w:basedOn w:val="Normal"/>
    <w:uiPriority w:val="6"/>
    <w:rsid w:val="00ED4C24"/>
    <w:pPr>
      <w:numPr>
        <w:numId w:val="11"/>
      </w:numPr>
      <w:ind w:left="357" w:hanging="357"/>
    </w:pPr>
    <w:rPr>
      <w:color w:val="FFFFFF" w:themeColor="background1"/>
    </w:rPr>
  </w:style>
  <w:style w:type="paragraph" w:customStyle="1" w:styleId="Whitebullets2ndlevel">
    <w:name w:val="White bullets 2nd level"/>
    <w:basedOn w:val="Normal"/>
    <w:uiPriority w:val="6"/>
    <w:rsid w:val="00ED4C24"/>
    <w:pPr>
      <w:numPr>
        <w:numId w:val="12"/>
      </w:numPr>
      <w:ind w:left="697"/>
      <w:contextualSpacing/>
    </w:pPr>
    <w:rPr>
      <w:rFonts w:cs="Tahoma"/>
      <w:color w:val="FFFFFF" w:themeColor="background1"/>
      <w:szCs w:val="20"/>
      <w:lang w:eastAsia="en-GB"/>
    </w:rPr>
  </w:style>
  <w:style w:type="paragraph" w:customStyle="1" w:styleId="zABC">
    <w:name w:val="z_ABC"/>
    <w:basedOn w:val="BodyText"/>
    <w:uiPriority w:val="99"/>
    <w:semiHidden/>
    <w:rsid w:val="00B56CC4"/>
    <w:pPr>
      <w:numPr>
        <w:numId w:val="20"/>
      </w:numPr>
      <w:spacing w:after="120"/>
      <w:contextualSpacing/>
    </w:pPr>
  </w:style>
  <w:style w:type="paragraph" w:customStyle="1" w:styleId="zFiller">
    <w:name w:val="z_Filler"/>
    <w:basedOn w:val="Normal"/>
    <w:uiPriority w:val="99"/>
    <w:semiHidden/>
    <w:rsid w:val="00B56CC4"/>
    <w:pPr>
      <w:spacing w:before="960" w:after="1440" w:line="240" w:lineRule="atLeast"/>
    </w:pPr>
  </w:style>
  <w:style w:type="paragraph" w:customStyle="1" w:styleId="zFooterEvenPortrait">
    <w:name w:val="z_Footer Even Portrait"/>
    <w:basedOn w:val="Normal"/>
    <w:uiPriority w:val="99"/>
    <w:semiHidden/>
    <w:rsid w:val="00B56CC4"/>
    <w:pPr>
      <w:pBdr>
        <w:bottom w:val="single" w:sz="8" w:space="1" w:color="589199"/>
      </w:pBdr>
      <w:tabs>
        <w:tab w:val="center" w:pos="4513"/>
        <w:tab w:val="right" w:pos="9026"/>
      </w:tabs>
      <w:spacing w:after="0"/>
    </w:pPr>
    <w:rPr>
      <w:rFonts w:cs="Tahoma"/>
      <w:sz w:val="16"/>
    </w:rPr>
  </w:style>
  <w:style w:type="paragraph" w:customStyle="1" w:styleId="zFooterEvenLandscape">
    <w:name w:val="z_Footer Even Landscape"/>
    <w:basedOn w:val="zFooterEvenPortrait"/>
    <w:uiPriority w:val="99"/>
    <w:semiHidden/>
    <w:rsid w:val="00B56CC4"/>
  </w:style>
  <w:style w:type="paragraph" w:customStyle="1" w:styleId="zFooterOddPortrait">
    <w:name w:val="z_Footer Odd Portrait"/>
    <w:basedOn w:val="Normal"/>
    <w:uiPriority w:val="99"/>
    <w:semiHidden/>
    <w:rsid w:val="00B56CC4"/>
    <w:pPr>
      <w:pBdr>
        <w:bottom w:val="single" w:sz="8" w:space="1" w:color="589199"/>
      </w:pBdr>
      <w:tabs>
        <w:tab w:val="center" w:pos="4513"/>
        <w:tab w:val="right" w:pos="9026"/>
      </w:tabs>
      <w:spacing w:after="0"/>
      <w:jc w:val="right"/>
    </w:pPr>
    <w:rPr>
      <w:rFonts w:cs="Tahoma"/>
      <w:sz w:val="16"/>
    </w:rPr>
  </w:style>
  <w:style w:type="paragraph" w:customStyle="1" w:styleId="zFooterOddLandscape">
    <w:name w:val="z_Footer Odd Landscape"/>
    <w:basedOn w:val="zFooterOddPortrait"/>
    <w:uiPriority w:val="29"/>
    <w:rsid w:val="00B56CC4"/>
    <w:pPr>
      <w:tabs>
        <w:tab w:val="clear" w:pos="4513"/>
        <w:tab w:val="clear" w:pos="9026"/>
      </w:tabs>
    </w:pPr>
  </w:style>
  <w:style w:type="paragraph" w:customStyle="1" w:styleId="zFooterPortrait">
    <w:name w:val="z_Footer Portrait"/>
    <w:basedOn w:val="zFooterOddPortrait"/>
    <w:uiPriority w:val="29"/>
    <w:rsid w:val="00B56CC4"/>
  </w:style>
  <w:style w:type="paragraph" w:customStyle="1" w:styleId="ZHeadingCap">
    <w:name w:val="Z_Heading Cap"/>
    <w:basedOn w:val="Normal"/>
    <w:next w:val="BodyText"/>
    <w:uiPriority w:val="29"/>
    <w:rsid w:val="00B56CC4"/>
    <w:pPr>
      <w:spacing w:before="120" w:after="0" w:line="240" w:lineRule="atLeast"/>
    </w:pPr>
    <w:rPr>
      <w:caps/>
      <w:color w:val="589199"/>
      <w:sz w:val="18"/>
    </w:rPr>
  </w:style>
  <w:style w:type="paragraph" w:customStyle="1" w:styleId="ZPaperTypewhite">
    <w:name w:val="Z_Paper Type (white)"/>
    <w:basedOn w:val="Normal"/>
    <w:uiPriority w:val="29"/>
    <w:rsid w:val="00B56CC4"/>
    <w:pPr>
      <w:spacing w:after="0" w:line="240" w:lineRule="atLeast"/>
    </w:pPr>
    <w:rPr>
      <w:caps/>
      <w:color w:val="FFFFFF" w:themeColor="background1"/>
      <w:sz w:val="19"/>
    </w:rPr>
  </w:style>
  <w:style w:type="paragraph" w:customStyle="1" w:styleId="ZReportName">
    <w:name w:val="Z_Report Name"/>
    <w:basedOn w:val="Normal"/>
    <w:next w:val="Heading2"/>
    <w:uiPriority w:val="29"/>
    <w:rsid w:val="00B56CC4"/>
    <w:pPr>
      <w:spacing w:after="0" w:line="240" w:lineRule="atLeast"/>
    </w:pPr>
    <w:rPr>
      <w:color w:val="589199"/>
      <w:sz w:val="42"/>
    </w:rPr>
  </w:style>
  <w:style w:type="character" w:customStyle="1" w:styleId="Heading2Char">
    <w:name w:val="Heading 2 Char"/>
    <w:basedOn w:val="DefaultParagraphFont"/>
    <w:link w:val="Heading2"/>
    <w:uiPriority w:val="2"/>
    <w:rsid w:val="00C55B81"/>
    <w:rPr>
      <w:rFonts w:ascii="Tahoma" w:eastAsiaTheme="majorEastAsia" w:hAnsi="Tahoma" w:cstheme="majorBidi"/>
      <w:b/>
      <w:color w:val="589199"/>
      <w:sz w:val="24"/>
    </w:rPr>
  </w:style>
  <w:style w:type="paragraph" w:customStyle="1" w:styleId="zTitle">
    <w:name w:val="z_Title"/>
    <w:uiPriority w:val="99"/>
    <w:qFormat/>
    <w:rsid w:val="00046935"/>
    <w:rPr>
      <w:rFonts w:asciiTheme="majorHAnsi" w:eastAsiaTheme="majorEastAsia" w:hAnsiTheme="majorHAnsi" w:cstheme="majorBidi"/>
      <w:color w:val="589199" w:themeColor="accent1"/>
      <w:spacing w:val="-10"/>
      <w:kern w:val="28"/>
      <w:sz w:val="42"/>
      <w:szCs w:val="56"/>
    </w:rPr>
  </w:style>
  <w:style w:type="numbering" w:customStyle="1" w:styleId="3LevelList">
    <w:name w:val="3 Level List"/>
    <w:basedOn w:val="NoList"/>
    <w:uiPriority w:val="99"/>
    <w:rsid w:val="00B56CC4"/>
    <w:pPr>
      <w:numPr>
        <w:numId w:val="13"/>
      </w:numPr>
    </w:pPr>
  </w:style>
  <w:style w:type="character" w:customStyle="1" w:styleId="Heading5Char">
    <w:name w:val="Heading 5 Char"/>
    <w:basedOn w:val="DefaultParagraphFont"/>
    <w:link w:val="Heading5"/>
    <w:uiPriority w:val="2"/>
    <w:rsid w:val="00C55B81"/>
    <w:rPr>
      <w:rFonts w:ascii="Tahoma" w:eastAsiaTheme="majorEastAsia" w:hAnsi="Tahoma" w:cstheme="majorBidi"/>
      <w:b/>
      <w:color w:val="589199"/>
      <w:sz w:val="24"/>
    </w:rPr>
  </w:style>
  <w:style w:type="paragraph" w:customStyle="1" w:styleId="AppA1">
    <w:name w:val="App A.1"/>
    <w:basedOn w:val="Heading5"/>
    <w:next w:val="BodyText"/>
    <w:uiPriority w:val="19"/>
    <w:rsid w:val="00B56CC4"/>
    <w:pPr>
      <w:keepLines/>
      <w:numPr>
        <w:ilvl w:val="1"/>
        <w:numId w:val="22"/>
      </w:numPr>
      <w:outlineLvl w:val="9"/>
    </w:pPr>
    <w:rPr>
      <w:color w:val="auto"/>
    </w:rPr>
  </w:style>
  <w:style w:type="character" w:customStyle="1" w:styleId="Heading6Char">
    <w:name w:val="Heading 6 Char"/>
    <w:basedOn w:val="DefaultParagraphFont"/>
    <w:link w:val="Heading6"/>
    <w:uiPriority w:val="2"/>
    <w:rsid w:val="00D30DB7"/>
    <w:rPr>
      <w:rFonts w:ascii="Tahoma" w:eastAsiaTheme="majorEastAsia" w:hAnsi="Tahoma" w:cstheme="majorBidi"/>
      <w:b/>
      <w:sz w:val="21"/>
    </w:rPr>
  </w:style>
  <w:style w:type="paragraph" w:customStyle="1" w:styleId="AppA11">
    <w:name w:val="App A.1.1"/>
    <w:basedOn w:val="Heading6"/>
    <w:next w:val="BodyText"/>
    <w:uiPriority w:val="19"/>
    <w:rsid w:val="00B56CC4"/>
    <w:pPr>
      <w:numPr>
        <w:ilvl w:val="2"/>
        <w:numId w:val="22"/>
      </w:numPr>
      <w:outlineLvl w:val="9"/>
    </w:pPr>
  </w:style>
  <w:style w:type="paragraph" w:styleId="BalloonText">
    <w:name w:val="Balloon Text"/>
    <w:basedOn w:val="Normal"/>
    <w:link w:val="BalloonTextChar"/>
    <w:uiPriority w:val="99"/>
    <w:semiHidden/>
    <w:rsid w:val="00B56C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6CC4"/>
    <w:rPr>
      <w:rFonts w:ascii="Segoe UI" w:hAnsi="Segoe UI" w:cs="Segoe UI"/>
      <w:sz w:val="18"/>
      <w:szCs w:val="18"/>
    </w:rPr>
  </w:style>
  <w:style w:type="paragraph" w:styleId="Bibliography">
    <w:name w:val="Bibliography"/>
    <w:basedOn w:val="Normal"/>
    <w:next w:val="Normal"/>
    <w:uiPriority w:val="99"/>
    <w:semiHidden/>
    <w:rsid w:val="00B56CC4"/>
  </w:style>
  <w:style w:type="paragraph" w:styleId="BodyTextIndent">
    <w:name w:val="Body Text Indent"/>
    <w:basedOn w:val="BodyText"/>
    <w:link w:val="BodyTextIndentChar"/>
    <w:uiPriority w:val="4"/>
    <w:qFormat/>
    <w:rsid w:val="007B0387"/>
    <w:pPr>
      <w:spacing w:after="120"/>
      <w:ind w:left="850"/>
    </w:pPr>
  </w:style>
  <w:style w:type="character" w:customStyle="1" w:styleId="BodyTextIndentChar">
    <w:name w:val="Body Text Indent Char"/>
    <w:basedOn w:val="DefaultParagraphFont"/>
    <w:link w:val="BodyTextIndent"/>
    <w:uiPriority w:val="4"/>
    <w:rsid w:val="003E36D6"/>
    <w:rPr>
      <w:rFonts w:ascii="Tahoma" w:hAnsi="Tahoma"/>
      <w:sz w:val="21"/>
    </w:rPr>
  </w:style>
  <w:style w:type="character" w:styleId="BookTitle">
    <w:name w:val="Book Title"/>
    <w:basedOn w:val="DefaultParagraphFont"/>
    <w:uiPriority w:val="99"/>
    <w:semiHidden/>
    <w:rsid w:val="00A15EF5"/>
    <w:rPr>
      <w:b/>
      <w:bCs/>
      <w:i/>
      <w:iCs/>
      <w:noProof w:val="0"/>
      <w:spacing w:val="5"/>
      <w:lang w:val="en-NZ"/>
    </w:rPr>
  </w:style>
  <w:style w:type="paragraph" w:customStyle="1" w:styleId="Bullet1">
    <w:name w:val="Bullet 1"/>
    <w:basedOn w:val="BodyText"/>
    <w:uiPriority w:val="6"/>
    <w:qFormat/>
    <w:rsid w:val="00CA355B"/>
    <w:pPr>
      <w:numPr>
        <w:numId w:val="25"/>
      </w:numPr>
      <w:tabs>
        <w:tab w:val="clear" w:pos="851"/>
      </w:tabs>
      <w:ind w:left="720" w:hanging="360"/>
    </w:pPr>
  </w:style>
  <w:style w:type="paragraph" w:customStyle="1" w:styleId="Bullet2">
    <w:name w:val="Bullet 2"/>
    <w:basedOn w:val="BodyText"/>
    <w:uiPriority w:val="6"/>
    <w:rsid w:val="00B56CC4"/>
    <w:pPr>
      <w:numPr>
        <w:ilvl w:val="1"/>
        <w:numId w:val="25"/>
      </w:numPr>
      <w:spacing w:after="120"/>
    </w:pPr>
  </w:style>
  <w:style w:type="paragraph" w:customStyle="1" w:styleId="Bullet3">
    <w:name w:val="Bullet 3"/>
    <w:basedOn w:val="BodyText"/>
    <w:uiPriority w:val="6"/>
    <w:rsid w:val="00B56CC4"/>
    <w:pPr>
      <w:numPr>
        <w:ilvl w:val="2"/>
        <w:numId w:val="25"/>
      </w:numPr>
      <w:spacing w:after="120"/>
    </w:pPr>
  </w:style>
  <w:style w:type="paragraph" w:styleId="Caption">
    <w:name w:val="caption"/>
    <w:basedOn w:val="Normal"/>
    <w:next w:val="Normal"/>
    <w:uiPriority w:val="7"/>
    <w:qFormat/>
    <w:rsid w:val="00B56CC4"/>
    <w:pPr>
      <w:keepNext/>
      <w:tabs>
        <w:tab w:val="left" w:pos="1134"/>
      </w:tabs>
      <w:ind w:left="1134" w:hanging="1134"/>
    </w:pPr>
    <w:rPr>
      <w:b/>
      <w:iCs/>
      <w:sz w:val="18"/>
      <w:szCs w:val="18"/>
    </w:rPr>
  </w:style>
  <w:style w:type="character" w:styleId="FollowedHyperlink">
    <w:name w:val="FollowedHyperlink"/>
    <w:basedOn w:val="DefaultParagraphFont"/>
    <w:uiPriority w:val="99"/>
    <w:semiHidden/>
    <w:rsid w:val="00B56CC4"/>
    <w:rPr>
      <w:color w:val="808080" w:themeColor="followedHyperlink"/>
      <w:u w:val="single"/>
    </w:rPr>
  </w:style>
  <w:style w:type="character" w:styleId="FootnoteReference">
    <w:name w:val="footnote reference"/>
    <w:basedOn w:val="DefaultParagraphFont"/>
    <w:uiPriority w:val="99"/>
    <w:rsid w:val="00A15EF5"/>
    <w:rPr>
      <w:noProof w:val="0"/>
      <w:vertAlign w:val="superscript"/>
      <w:lang w:val="en-NZ"/>
    </w:rPr>
  </w:style>
  <w:style w:type="paragraph" w:styleId="FootnoteText">
    <w:name w:val="footnote text"/>
    <w:basedOn w:val="Normal"/>
    <w:link w:val="FootnoteTextChar"/>
    <w:uiPriority w:val="99"/>
    <w:rsid w:val="00A15EF5"/>
    <w:pPr>
      <w:tabs>
        <w:tab w:val="left" w:pos="227"/>
      </w:tabs>
      <w:spacing w:after="60" w:line="240" w:lineRule="auto"/>
      <w:ind w:left="113" w:hanging="113"/>
    </w:pPr>
    <w:rPr>
      <w:color w:val="589199"/>
      <w:sz w:val="16"/>
      <w:szCs w:val="20"/>
    </w:rPr>
  </w:style>
  <w:style w:type="character" w:customStyle="1" w:styleId="FootnoteTextChar">
    <w:name w:val="Footnote Text Char"/>
    <w:basedOn w:val="DefaultParagraphFont"/>
    <w:link w:val="FootnoteText"/>
    <w:uiPriority w:val="99"/>
    <w:rsid w:val="00A15EF5"/>
    <w:rPr>
      <w:rFonts w:ascii="Tahoma" w:hAnsi="Tahoma"/>
      <w:color w:val="589199"/>
      <w:sz w:val="16"/>
      <w:szCs w:val="20"/>
    </w:rPr>
  </w:style>
  <w:style w:type="table" w:customStyle="1" w:styleId="GAS">
    <w:name w:val="GAS"/>
    <w:basedOn w:val="TableNormal"/>
    <w:uiPriority w:val="99"/>
    <w:rsid w:val="00046935"/>
    <w:pPr>
      <w:spacing w:after="0" w:line="240" w:lineRule="auto"/>
    </w:pPr>
    <w:rPr>
      <w:rFonts w:ascii="Tahoma" w:eastAsia="Times New Roman" w:hAnsi="Tahoma" w:cs="Times New Roman"/>
      <w:sz w:val="20"/>
      <w:szCs w:val="20"/>
      <w:lang w:eastAsia="en-NZ"/>
    </w:rPr>
    <w:tblPr>
      <w:tblStyleRowBandSize w:val="1"/>
      <w:tblBorders>
        <w:top w:val="single" w:sz="4" w:space="0" w:color="589199" w:themeColor="accent1"/>
        <w:bottom w:val="single" w:sz="4" w:space="0" w:color="589199" w:themeColor="accent1"/>
        <w:insideH w:val="single" w:sz="4" w:space="0" w:color="589199" w:themeColor="accent1"/>
        <w:insideV w:val="single" w:sz="4" w:space="0" w:color="589199" w:themeColor="accent1"/>
      </w:tblBorders>
    </w:tblPr>
    <w:tblStylePr w:type="firstRow">
      <w:rPr>
        <w:color w:val="FFFFFF" w:themeColor="background1"/>
      </w:rPr>
      <w:tblPr/>
      <w:tcPr>
        <w:shd w:val="clear" w:color="auto" w:fill="589199"/>
      </w:tcPr>
    </w:tblStylePr>
    <w:tblStylePr w:type="band1Horz">
      <w:tblPr/>
      <w:tcPr>
        <w:shd w:val="clear" w:color="auto" w:fill="DCE9EB"/>
      </w:tcPr>
    </w:tblStylePr>
  </w:style>
  <w:style w:type="paragraph" w:customStyle="1" w:styleId="Glossary">
    <w:name w:val="Glossary"/>
    <w:basedOn w:val="BodyText"/>
    <w:uiPriority w:val="12"/>
    <w:rsid w:val="00B56CC4"/>
    <w:pPr>
      <w:spacing w:after="120"/>
    </w:pPr>
    <w:rPr>
      <w:b/>
      <w:szCs w:val="24"/>
    </w:rPr>
  </w:style>
  <w:style w:type="table" w:customStyle="1" w:styleId="GridTable4-Accent11">
    <w:name w:val="Grid Table 4 - Accent 11"/>
    <w:basedOn w:val="TableNormal"/>
    <w:uiPriority w:val="49"/>
    <w:rsid w:val="00ED4C24"/>
    <w:pPr>
      <w:spacing w:after="0" w:line="240" w:lineRule="auto"/>
    </w:pPr>
    <w:rPr>
      <w:lang w:val="en-GB"/>
    </w:rPr>
    <w:tblPr>
      <w:tblStyleRowBandSize w:val="1"/>
      <w:tblStyleColBandSize w:val="1"/>
      <w:tblBorders>
        <w:top w:val="single" w:sz="4" w:space="0" w:color="589199" w:themeColor="accent1"/>
        <w:left w:val="single" w:sz="4" w:space="0" w:color="589199" w:themeColor="accent1"/>
        <w:bottom w:val="single" w:sz="4" w:space="0" w:color="589199" w:themeColor="accent1"/>
        <w:right w:val="single" w:sz="4" w:space="0" w:color="589199" w:themeColor="accent1"/>
        <w:insideH w:val="single" w:sz="4" w:space="0" w:color="589199" w:themeColor="accent1"/>
        <w:insideV w:val="single" w:sz="4" w:space="0" w:color="589199" w:themeColor="accent1"/>
      </w:tblBorders>
      <w:tblCellMar>
        <w:top w:w="85" w:type="dxa"/>
        <w:bottom w:w="85" w:type="dxa"/>
      </w:tblCellMar>
    </w:tblPr>
    <w:tblStylePr w:type="firstRow">
      <w:rPr>
        <w:b w:val="0"/>
        <w:bCs/>
        <w:color w:val="000000" w:themeColor="text1"/>
      </w:rPr>
      <w:tblPr/>
      <w:tcPr>
        <w:shd w:val="clear" w:color="auto" w:fill="A6A6A6" w:themeFill="background1" w:themeFillShade="A6"/>
      </w:tcPr>
    </w:tblStylePr>
    <w:tblStylePr w:type="lastRow">
      <w:rPr>
        <w:b/>
        <w:bCs/>
      </w:rPr>
      <w:tblPr/>
      <w:tcPr>
        <w:tcBorders>
          <w:top w:val="double" w:sz="4" w:space="0" w:color="589199" w:themeColor="accent1"/>
        </w:tcBorders>
      </w:tcPr>
    </w:tblStylePr>
    <w:tblStylePr w:type="firstCol">
      <w:rPr>
        <w:b w:val="0"/>
        <w:bCs/>
      </w:rPr>
      <w:tblPr/>
      <w:tcPr>
        <w:shd w:val="clear" w:color="auto" w:fill="DCE9EB" w:themeFill="accent1" w:themeFillTint="33"/>
      </w:tcPr>
    </w:tblStylePr>
    <w:tblStylePr w:type="lastCol">
      <w:rPr>
        <w:b w:val="0"/>
        <w:bCs/>
      </w:rPr>
    </w:tblStylePr>
  </w:style>
  <w:style w:type="character" w:customStyle="1" w:styleId="Heading1Char">
    <w:name w:val="Heading 1 Char"/>
    <w:basedOn w:val="DefaultParagraphFont"/>
    <w:link w:val="Heading1"/>
    <w:uiPriority w:val="2"/>
    <w:rsid w:val="00046935"/>
    <w:rPr>
      <w:rFonts w:ascii="Tahoma" w:eastAsiaTheme="majorEastAsia" w:hAnsi="Tahoma" w:cstheme="majorBidi"/>
      <w:iCs/>
      <w:color w:val="FFFFFF" w:themeColor="background1"/>
      <w:sz w:val="42"/>
      <w:szCs w:val="42"/>
    </w:rPr>
  </w:style>
  <w:style w:type="character" w:customStyle="1" w:styleId="Heading3Char">
    <w:name w:val="Heading 3 Char"/>
    <w:basedOn w:val="DefaultParagraphFont"/>
    <w:link w:val="Heading3"/>
    <w:uiPriority w:val="2"/>
    <w:rsid w:val="00C55B81"/>
    <w:rPr>
      <w:rFonts w:ascii="Tahoma" w:eastAsiaTheme="majorEastAsia" w:hAnsi="Tahoma" w:cstheme="majorBidi"/>
      <w:b/>
      <w:sz w:val="21"/>
    </w:rPr>
  </w:style>
  <w:style w:type="character" w:customStyle="1" w:styleId="Heading4Char">
    <w:name w:val="Heading 4 Char"/>
    <w:basedOn w:val="DefaultParagraphFont"/>
    <w:link w:val="Heading4"/>
    <w:uiPriority w:val="2"/>
    <w:rsid w:val="00E55AF3"/>
    <w:rPr>
      <w:rFonts w:ascii="Tahoma" w:eastAsiaTheme="majorEastAsia" w:hAnsi="Tahoma" w:cstheme="majorBidi"/>
      <w:b/>
      <w:iCs/>
      <w:color w:val="000000" w:themeColor="text1"/>
      <w:sz w:val="28"/>
    </w:rPr>
  </w:style>
  <w:style w:type="character" w:customStyle="1" w:styleId="Heading7Char">
    <w:name w:val="Heading 7 Char"/>
    <w:basedOn w:val="DefaultParagraphFont"/>
    <w:link w:val="Heading7"/>
    <w:uiPriority w:val="2"/>
    <w:rsid w:val="00E250F4"/>
    <w:rPr>
      <w:rFonts w:ascii="Tahoma" w:eastAsiaTheme="majorEastAsia" w:hAnsi="Tahoma" w:cstheme="majorBidi"/>
      <w:b/>
      <w:i/>
      <w:sz w:val="21"/>
    </w:rPr>
  </w:style>
  <w:style w:type="character" w:customStyle="1" w:styleId="Heading8Char">
    <w:name w:val="Heading 8 Char"/>
    <w:basedOn w:val="DefaultParagraphFont"/>
    <w:link w:val="Heading8"/>
    <w:uiPriority w:val="2"/>
    <w:rsid w:val="00E55AF3"/>
    <w:rPr>
      <w:rFonts w:ascii="Tahoma" w:eastAsiaTheme="majorEastAsia" w:hAnsi="Tahoma" w:cstheme="majorBidi"/>
      <w:i/>
      <w:sz w:val="21"/>
    </w:rPr>
  </w:style>
  <w:style w:type="character" w:customStyle="1" w:styleId="Heading9Char">
    <w:name w:val="Heading 9 Char"/>
    <w:basedOn w:val="DefaultParagraphFont"/>
    <w:link w:val="Heading9"/>
    <w:uiPriority w:val="2"/>
    <w:rsid w:val="00E55AF3"/>
    <w:rPr>
      <w:rFonts w:ascii="Tahoma" w:eastAsiaTheme="majorEastAsia" w:hAnsi="Tahoma" w:cstheme="majorBidi"/>
      <w:iCs/>
      <w:color w:val="519396" w:themeColor="accent6" w:themeShade="BF"/>
      <w:sz w:val="21"/>
      <w:szCs w:val="20"/>
    </w:rPr>
  </w:style>
  <w:style w:type="paragraph" w:customStyle="1" w:styleId="Heading1-NonTOCLastPage">
    <w:name w:val="Heading 1 - Non TOC Last Page"/>
    <w:basedOn w:val="Heading1"/>
    <w:next w:val="BodyText"/>
    <w:uiPriority w:val="2"/>
    <w:rsid w:val="00B56CC4"/>
    <w:pPr>
      <w:spacing w:after="1440"/>
    </w:pPr>
  </w:style>
  <w:style w:type="character" w:styleId="Hyperlink">
    <w:name w:val="Hyperlink"/>
    <w:basedOn w:val="DefaultParagraphFont"/>
    <w:uiPriority w:val="99"/>
    <w:rsid w:val="00A15EF5"/>
    <w:rPr>
      <w:noProof w:val="0"/>
      <w:color w:val="58919C"/>
      <w:u w:val="single"/>
      <w:lang w:val="en-NZ"/>
    </w:rPr>
  </w:style>
  <w:style w:type="numbering" w:customStyle="1" w:styleId="LISTAppendix">
    <w:name w:val="LIST Appendix"/>
    <w:basedOn w:val="NoList"/>
    <w:uiPriority w:val="99"/>
    <w:rsid w:val="00B56CC4"/>
    <w:pPr>
      <w:numPr>
        <w:numId w:val="14"/>
      </w:numPr>
    </w:pPr>
  </w:style>
  <w:style w:type="numbering" w:customStyle="1" w:styleId="LISTBullets">
    <w:name w:val="LIST Bullets"/>
    <w:basedOn w:val="NoList"/>
    <w:uiPriority w:val="99"/>
    <w:rsid w:val="00B56CC4"/>
    <w:pPr>
      <w:numPr>
        <w:numId w:val="16"/>
      </w:numPr>
    </w:pPr>
  </w:style>
  <w:style w:type="numbering" w:customStyle="1" w:styleId="LISTMainNumbering">
    <w:name w:val="LIST Main Numbering"/>
    <w:basedOn w:val="NoList"/>
    <w:uiPriority w:val="99"/>
    <w:rsid w:val="00B56CC4"/>
    <w:pPr>
      <w:numPr>
        <w:numId w:val="1"/>
      </w:numPr>
    </w:pPr>
  </w:style>
  <w:style w:type="numbering" w:customStyle="1" w:styleId="LISTTableBullets">
    <w:name w:val="LIST Table Bullets"/>
    <w:basedOn w:val="NoList"/>
    <w:uiPriority w:val="99"/>
    <w:rsid w:val="00B56CC4"/>
    <w:pPr>
      <w:numPr>
        <w:numId w:val="8"/>
      </w:numPr>
    </w:pPr>
  </w:style>
  <w:style w:type="numbering" w:customStyle="1" w:styleId="LISTTablenotes">
    <w:name w:val="LIST Table notes"/>
    <w:basedOn w:val="NoList"/>
    <w:uiPriority w:val="99"/>
    <w:rsid w:val="00B56CC4"/>
    <w:pPr>
      <w:numPr>
        <w:numId w:val="9"/>
      </w:numPr>
    </w:pPr>
  </w:style>
  <w:style w:type="numbering" w:customStyle="1" w:styleId="LISTTableNumbering">
    <w:name w:val="LIST Table Numbering"/>
    <w:basedOn w:val="NoList"/>
    <w:uiPriority w:val="99"/>
    <w:rsid w:val="00B56CC4"/>
    <w:pPr>
      <w:numPr>
        <w:numId w:val="10"/>
      </w:numPr>
    </w:pPr>
  </w:style>
  <w:style w:type="numbering" w:customStyle="1" w:styleId="LISTzABC">
    <w:name w:val="LIST z_ABC"/>
    <w:basedOn w:val="NoList"/>
    <w:uiPriority w:val="99"/>
    <w:rsid w:val="00B56CC4"/>
    <w:pPr>
      <w:numPr>
        <w:numId w:val="17"/>
      </w:numPr>
    </w:pPr>
  </w:style>
  <w:style w:type="paragraph" w:customStyle="1" w:styleId="NO1">
    <w:name w:val="NO1"/>
    <w:basedOn w:val="Normal"/>
    <w:link w:val="NO1Char"/>
    <w:uiPriority w:val="6"/>
    <w:qFormat/>
    <w:rsid w:val="00B56CC4"/>
    <w:pPr>
      <w:numPr>
        <w:numId w:val="18"/>
      </w:numPr>
    </w:pPr>
  </w:style>
  <w:style w:type="character" w:customStyle="1" w:styleId="NO1Char">
    <w:name w:val="NO1 Char"/>
    <w:basedOn w:val="DefaultParagraphFont"/>
    <w:link w:val="NO1"/>
    <w:uiPriority w:val="6"/>
    <w:rsid w:val="00B56CC4"/>
    <w:rPr>
      <w:rFonts w:ascii="Tahoma" w:hAnsi="Tahoma"/>
      <w:sz w:val="21"/>
    </w:rPr>
  </w:style>
  <w:style w:type="paragraph" w:customStyle="1" w:styleId="NO2">
    <w:name w:val="NO2"/>
    <w:basedOn w:val="Normal"/>
    <w:link w:val="NO2Char"/>
    <w:uiPriority w:val="6"/>
    <w:rsid w:val="00B56CC4"/>
    <w:pPr>
      <w:numPr>
        <w:ilvl w:val="1"/>
        <w:numId w:val="18"/>
      </w:numPr>
    </w:pPr>
  </w:style>
  <w:style w:type="character" w:customStyle="1" w:styleId="NO2Char">
    <w:name w:val="NO2 Char"/>
    <w:basedOn w:val="DefaultParagraphFont"/>
    <w:link w:val="NO2"/>
    <w:uiPriority w:val="6"/>
    <w:rsid w:val="00B56CC4"/>
    <w:rPr>
      <w:rFonts w:ascii="Tahoma" w:hAnsi="Tahoma"/>
      <w:sz w:val="21"/>
    </w:rPr>
  </w:style>
  <w:style w:type="paragraph" w:customStyle="1" w:styleId="NO3">
    <w:name w:val="NO3"/>
    <w:basedOn w:val="Normal"/>
    <w:link w:val="NO3Char"/>
    <w:uiPriority w:val="6"/>
    <w:rsid w:val="00B56CC4"/>
    <w:pPr>
      <w:numPr>
        <w:ilvl w:val="2"/>
        <w:numId w:val="18"/>
      </w:numPr>
    </w:pPr>
  </w:style>
  <w:style w:type="character" w:customStyle="1" w:styleId="NO3Char">
    <w:name w:val="NO3 Char"/>
    <w:basedOn w:val="DefaultParagraphFont"/>
    <w:link w:val="NO3"/>
    <w:uiPriority w:val="6"/>
    <w:rsid w:val="00B56CC4"/>
    <w:rPr>
      <w:rFonts w:ascii="Tahoma" w:hAnsi="Tahoma"/>
      <w:sz w:val="21"/>
    </w:rPr>
  </w:style>
  <w:style w:type="paragraph" w:customStyle="1" w:styleId="Heading2-NonTOC">
    <w:name w:val="Heading 2 - Non TOC"/>
    <w:basedOn w:val="Heading2"/>
    <w:next w:val="BodyText"/>
    <w:uiPriority w:val="2"/>
    <w:rsid w:val="00B56CC4"/>
    <w:pPr>
      <w:outlineLvl w:val="9"/>
    </w:pPr>
  </w:style>
  <w:style w:type="paragraph" w:customStyle="1" w:styleId="Heading3-NonTOC">
    <w:name w:val="Heading 3 - Non TOC"/>
    <w:basedOn w:val="Heading3"/>
    <w:next w:val="BodyText"/>
    <w:uiPriority w:val="2"/>
    <w:rsid w:val="00B56CC4"/>
    <w:pPr>
      <w:outlineLvl w:val="9"/>
    </w:pPr>
  </w:style>
  <w:style w:type="paragraph" w:customStyle="1" w:styleId="AppendixA">
    <w:name w:val="Appendix A"/>
    <w:next w:val="BodyText"/>
    <w:uiPriority w:val="19"/>
    <w:rsid w:val="00E55AF3"/>
    <w:pPr>
      <w:numPr>
        <w:numId w:val="22"/>
      </w:numPr>
      <w:spacing w:after="1680"/>
    </w:pPr>
    <w:rPr>
      <w:rFonts w:ascii="Tahoma" w:eastAsiaTheme="majorEastAsia" w:hAnsi="Tahoma" w:cstheme="majorBidi"/>
      <w:iCs/>
      <w:color w:val="FFFFFF" w:themeColor="background1"/>
      <w:sz w:val="42"/>
    </w:rPr>
  </w:style>
  <w:style w:type="paragraph" w:customStyle="1" w:styleId="AppendixA1">
    <w:name w:val="Appendix A.1"/>
    <w:basedOn w:val="AppendixA"/>
    <w:uiPriority w:val="3"/>
    <w:semiHidden/>
    <w:qFormat/>
    <w:rsid w:val="00D30DB7"/>
    <w:pPr>
      <w:numPr>
        <w:numId w:val="0"/>
      </w:numPr>
      <w:ind w:left="2268" w:hanging="2268"/>
    </w:pPr>
  </w:style>
  <w:style w:type="paragraph" w:customStyle="1" w:styleId="AppendixA11">
    <w:name w:val="Appendix A.1.1"/>
    <w:uiPriority w:val="3"/>
    <w:semiHidden/>
    <w:qFormat/>
    <w:rsid w:val="00D30DB7"/>
    <w:pPr>
      <w:ind w:left="2268" w:hanging="2268"/>
    </w:pPr>
    <w:rPr>
      <w:rFonts w:ascii="Tahoma" w:eastAsiaTheme="majorEastAsia" w:hAnsi="Tahoma" w:cstheme="majorBidi"/>
      <w:iCs/>
      <w:sz w:val="42"/>
    </w:rPr>
  </w:style>
  <w:style w:type="paragraph" w:styleId="Subtitle">
    <w:name w:val="Subtitle"/>
    <w:next w:val="Normal"/>
    <w:link w:val="SubtitleChar"/>
    <w:uiPriority w:val="8"/>
    <w:rsid w:val="00CD685E"/>
    <w:pPr>
      <w:numPr>
        <w:ilvl w:val="1"/>
      </w:numPr>
      <w:pBdr>
        <w:top w:val="single" w:sz="48" w:space="10" w:color="589199" w:themeColor="accent1"/>
      </w:pBdr>
    </w:pPr>
    <w:rPr>
      <w:rFonts w:eastAsiaTheme="minorEastAsia"/>
      <w:caps/>
      <w:color w:val="589199" w:themeColor="accent1"/>
      <w:sz w:val="18"/>
    </w:rPr>
  </w:style>
  <w:style w:type="character" w:customStyle="1" w:styleId="SubtitleChar">
    <w:name w:val="Subtitle Char"/>
    <w:basedOn w:val="DefaultParagraphFont"/>
    <w:link w:val="Subtitle"/>
    <w:uiPriority w:val="8"/>
    <w:rsid w:val="003E36D6"/>
    <w:rPr>
      <w:rFonts w:eastAsiaTheme="minorEastAsia"/>
      <w:caps/>
      <w:color w:val="589199" w:themeColor="accent1"/>
      <w:sz w:val="18"/>
    </w:rPr>
  </w:style>
  <w:style w:type="table" w:customStyle="1" w:styleId="ClearTable">
    <w:name w:val="Clear Table"/>
    <w:basedOn w:val="TableNormal"/>
    <w:uiPriority w:val="99"/>
    <w:rsid w:val="00C55B81"/>
    <w:pPr>
      <w:spacing w:after="0" w:line="240" w:lineRule="auto"/>
    </w:pPr>
    <w:tblPr/>
  </w:style>
  <w:style w:type="paragraph" w:customStyle="1" w:styleId="Heading1-NonTOC">
    <w:name w:val="Heading 1 - Non TOC"/>
    <w:basedOn w:val="Heading1"/>
    <w:next w:val="BodyText"/>
    <w:uiPriority w:val="2"/>
    <w:rsid w:val="00E250F4"/>
  </w:style>
  <w:style w:type="paragraph" w:customStyle="1" w:styleId="PreparedApprovedby">
    <w:name w:val="Prepared/Approved by"/>
    <w:next w:val="Normal"/>
    <w:uiPriority w:val="4"/>
    <w:rsid w:val="00E250F4"/>
    <w:rPr>
      <w:rFonts w:ascii="Tahoma" w:eastAsiaTheme="majorEastAsia" w:hAnsi="Tahoma" w:cstheme="majorBidi"/>
      <w:b/>
      <w:iCs/>
      <w:color w:val="000000" w:themeColor="text1"/>
      <w:sz w:val="21"/>
    </w:rPr>
  </w:style>
  <w:style w:type="paragraph" w:customStyle="1" w:styleId="QuotationBullets">
    <w:name w:val="Quotation Bullets"/>
    <w:basedOn w:val="Quotation"/>
    <w:uiPriority w:val="8"/>
    <w:rsid w:val="00711C70"/>
    <w:pPr>
      <w:numPr>
        <w:numId w:val="24"/>
      </w:numPr>
      <w:spacing w:line="280" w:lineRule="atLeast"/>
    </w:pPr>
  </w:style>
  <w:style w:type="paragraph" w:customStyle="1" w:styleId="QuotationList">
    <w:name w:val="Quotation List"/>
    <w:basedOn w:val="QuotationBullets"/>
    <w:uiPriority w:val="8"/>
    <w:rsid w:val="00711C70"/>
    <w:pPr>
      <w:numPr>
        <w:ilvl w:val="3"/>
      </w:numPr>
    </w:pPr>
  </w:style>
  <w:style w:type="numbering" w:customStyle="1" w:styleId="ListQuotation">
    <w:name w:val="List Quotation"/>
    <w:uiPriority w:val="99"/>
    <w:rsid w:val="00711C70"/>
    <w:pPr>
      <w:numPr>
        <w:numId w:val="23"/>
      </w:numPr>
    </w:pPr>
  </w:style>
  <w:style w:type="character" w:styleId="IntenseEmphasis">
    <w:name w:val="Intense Emphasis"/>
    <w:basedOn w:val="DefaultParagraphFont"/>
    <w:uiPriority w:val="21"/>
    <w:semiHidden/>
    <w:rsid w:val="00A15EF5"/>
    <w:rPr>
      <w:i/>
      <w:iCs/>
      <w:noProof w:val="0"/>
      <w:color w:val="589199" w:themeColor="accent1"/>
      <w:lang w:val="en-NZ"/>
    </w:rPr>
  </w:style>
  <w:style w:type="character" w:styleId="Strong">
    <w:name w:val="Strong"/>
    <w:basedOn w:val="DefaultParagraphFont"/>
    <w:uiPriority w:val="22"/>
    <w:qFormat/>
    <w:rsid w:val="00A15EF5"/>
    <w:rPr>
      <w:b/>
      <w:bCs/>
      <w:noProof w:val="0"/>
      <w:lang w:val="en-NZ"/>
    </w:rPr>
  </w:style>
  <w:style w:type="character" w:styleId="IntenseReference">
    <w:name w:val="Intense Reference"/>
    <w:basedOn w:val="DefaultParagraphFont"/>
    <w:uiPriority w:val="32"/>
    <w:semiHidden/>
    <w:rsid w:val="00A15EF5"/>
    <w:rPr>
      <w:b/>
      <w:bCs/>
      <w:smallCaps/>
      <w:noProof w:val="0"/>
      <w:color w:val="589199" w:themeColor="accent1"/>
      <w:spacing w:val="5"/>
      <w:lang w:val="en-NZ"/>
    </w:rPr>
  </w:style>
  <w:style w:type="paragraph" w:customStyle="1" w:styleId="MinutesAction">
    <w:name w:val="Minutes Action"/>
    <w:basedOn w:val="Normal"/>
    <w:uiPriority w:val="8"/>
    <w:rsid w:val="00B12E16"/>
    <w:pPr>
      <w:spacing w:after="320"/>
    </w:pPr>
    <w:rPr>
      <w:b/>
      <w:i/>
    </w:rPr>
  </w:style>
  <w:style w:type="table" w:customStyle="1" w:styleId="ApprovedTableStyle">
    <w:name w:val="Approved Table Style"/>
    <w:basedOn w:val="TableNormal"/>
    <w:uiPriority w:val="99"/>
    <w:rsid w:val="00805245"/>
    <w:pPr>
      <w:spacing w:after="0" w:line="240" w:lineRule="auto"/>
    </w:pPr>
    <w:tblPr>
      <w:tblBorders>
        <w:top w:val="single" w:sz="4" w:space="0" w:color="589199"/>
        <w:left w:val="single" w:sz="4" w:space="0" w:color="589199"/>
        <w:bottom w:val="single" w:sz="4" w:space="0" w:color="589199"/>
        <w:right w:val="single" w:sz="4" w:space="0" w:color="589199"/>
      </w:tblBorders>
      <w:tblCellMar>
        <w:top w:w="113" w:type="dxa"/>
        <w:bottom w:w="113" w:type="dxa"/>
      </w:tblCellMar>
    </w:tblPr>
    <w:tcPr>
      <w:vAlign w:val="bottom"/>
    </w:tcPr>
    <w:tblStylePr w:type="firstRow">
      <w:tblPr>
        <w:tblCellMar>
          <w:top w:w="113" w:type="dxa"/>
          <w:left w:w="108" w:type="dxa"/>
          <w:bottom w:w="454" w:type="dxa"/>
          <w:right w:w="108" w:type="dxa"/>
        </w:tblCellMar>
      </w:tblPr>
    </w:tblStylePr>
  </w:style>
  <w:style w:type="character" w:styleId="PlaceholderText">
    <w:name w:val="Placeholder Text"/>
    <w:basedOn w:val="DefaultParagraphFont"/>
    <w:uiPriority w:val="99"/>
    <w:semiHidden/>
    <w:rsid w:val="00805245"/>
    <w:rPr>
      <w:color w:val="808080"/>
    </w:rPr>
  </w:style>
  <w:style w:type="paragraph" w:customStyle="1" w:styleId="QuotationBullets2">
    <w:name w:val="Quotation Bullets 2"/>
    <w:uiPriority w:val="8"/>
    <w:rsid w:val="00E43112"/>
    <w:pPr>
      <w:numPr>
        <w:ilvl w:val="1"/>
        <w:numId w:val="24"/>
      </w:numPr>
    </w:pPr>
    <w:rPr>
      <w:rFonts w:ascii="Tahoma" w:hAnsi="Tahoma"/>
      <w:sz w:val="19"/>
    </w:rPr>
  </w:style>
  <w:style w:type="paragraph" w:customStyle="1" w:styleId="QuotationBullets3">
    <w:name w:val="Quotation Bullets 3"/>
    <w:uiPriority w:val="8"/>
    <w:rsid w:val="00E43112"/>
    <w:pPr>
      <w:numPr>
        <w:ilvl w:val="2"/>
        <w:numId w:val="24"/>
      </w:numPr>
    </w:pPr>
    <w:rPr>
      <w:rFonts w:ascii="Tahoma" w:hAnsi="Tahoma"/>
      <w:sz w:val="19"/>
    </w:rPr>
  </w:style>
  <w:style w:type="paragraph" w:customStyle="1" w:styleId="QuotationList2">
    <w:name w:val="Quotation List 2"/>
    <w:uiPriority w:val="8"/>
    <w:rsid w:val="00E43112"/>
    <w:pPr>
      <w:numPr>
        <w:ilvl w:val="4"/>
        <w:numId w:val="24"/>
      </w:numPr>
    </w:pPr>
    <w:rPr>
      <w:rFonts w:ascii="Tahoma" w:hAnsi="Tahoma"/>
      <w:sz w:val="19"/>
    </w:rPr>
  </w:style>
  <w:style w:type="paragraph" w:customStyle="1" w:styleId="QuotationList3">
    <w:name w:val="Quotation List 3"/>
    <w:uiPriority w:val="8"/>
    <w:rsid w:val="00E43112"/>
    <w:pPr>
      <w:numPr>
        <w:ilvl w:val="5"/>
        <w:numId w:val="24"/>
      </w:numPr>
    </w:pPr>
    <w:rPr>
      <w:rFonts w:ascii="Tahoma" w:hAnsi="Tahoma"/>
      <w:sz w:val="19"/>
    </w:rPr>
  </w:style>
  <w:style w:type="paragraph" w:styleId="TOCHeading">
    <w:name w:val="TOC Heading"/>
    <w:basedOn w:val="Title"/>
    <w:next w:val="Normal"/>
    <w:uiPriority w:val="39"/>
    <w:unhideWhenUsed/>
    <w:qFormat/>
    <w:rsid w:val="00240198"/>
  </w:style>
  <w:style w:type="paragraph" w:customStyle="1" w:styleId="WhiteText">
    <w:name w:val="White Text"/>
    <w:basedOn w:val="Normal"/>
    <w:uiPriority w:val="8"/>
    <w:rsid w:val="00ED4C24"/>
    <w:rPr>
      <w:color w:val="FFFFFF" w:themeColor="background2"/>
    </w:rPr>
  </w:style>
  <w:style w:type="paragraph" w:customStyle="1" w:styleId="SubmissionsEnquiries">
    <w:name w:val="Submissions/ Enquiries"/>
    <w:next w:val="BodyText"/>
    <w:uiPriority w:val="8"/>
    <w:rsid w:val="00240198"/>
    <w:rPr>
      <w:rFonts w:ascii="Tahoma" w:hAnsi="Tahoma"/>
      <w:caps/>
      <w:color w:val="589199" w:themeColor="accent1"/>
      <w:sz w:val="18"/>
    </w:rPr>
  </w:style>
  <w:style w:type="paragraph" w:customStyle="1" w:styleId="TableNumber">
    <w:name w:val="Table Number"/>
    <w:qFormat/>
    <w:rsid w:val="00BE4E51"/>
    <w:pPr>
      <w:numPr>
        <w:numId w:val="29"/>
      </w:numPr>
      <w:spacing w:before="57" w:after="57" w:line="280" w:lineRule="atLeast"/>
    </w:pPr>
    <w:rPr>
      <w:rFonts w:ascii="Tahoma" w:eastAsia="Times New Roman" w:hAnsi="Tahoma" w:cs="Times New Roman"/>
      <w:sz w:val="19"/>
      <w:szCs w:val="20"/>
      <w:lang w:eastAsia="en-NZ"/>
    </w:rPr>
  </w:style>
  <w:style w:type="paragraph" w:styleId="Date">
    <w:name w:val="Date"/>
    <w:basedOn w:val="BodyText"/>
    <w:next w:val="Normal"/>
    <w:link w:val="DateChar"/>
    <w:uiPriority w:val="99"/>
    <w:rsid w:val="00E55AF3"/>
    <w:pPr>
      <w:spacing w:before="58" w:after="58"/>
    </w:pPr>
    <w:rPr>
      <w:b/>
    </w:rPr>
  </w:style>
  <w:style w:type="character" w:customStyle="1" w:styleId="DateChar">
    <w:name w:val="Date Char"/>
    <w:basedOn w:val="DefaultParagraphFont"/>
    <w:link w:val="Date"/>
    <w:uiPriority w:val="99"/>
    <w:rsid w:val="00E55AF3"/>
    <w:rPr>
      <w:rFonts w:ascii="Tahoma" w:hAnsi="Tahoma"/>
      <w:b/>
      <w:sz w:val="21"/>
    </w:rPr>
  </w:style>
  <w:style w:type="paragraph" w:customStyle="1" w:styleId="TableBodyText">
    <w:name w:val="Table Body Text"/>
    <w:basedOn w:val="Normal"/>
    <w:uiPriority w:val="7"/>
    <w:qFormat/>
    <w:rsid w:val="00743CB3"/>
    <w:pPr>
      <w:spacing w:before="57" w:after="57"/>
    </w:pPr>
    <w:rPr>
      <w:rFonts w:eastAsia="Times New Roman" w:cs="Times New Roman"/>
      <w:sz w:val="19"/>
      <w:szCs w:val="20"/>
      <w:lang w:eastAsia="en-NZ"/>
    </w:rPr>
  </w:style>
  <w:style w:type="paragraph" w:customStyle="1" w:styleId="TableHeading">
    <w:name w:val="Table Heading"/>
    <w:basedOn w:val="BodyText"/>
    <w:next w:val="TableBodyText"/>
    <w:uiPriority w:val="7"/>
    <w:qFormat/>
    <w:rsid w:val="00B04F64"/>
    <w:pPr>
      <w:keepNext/>
      <w:spacing w:before="57" w:after="57"/>
    </w:pPr>
    <w:rPr>
      <w:rFonts w:eastAsia="Times New Roman" w:cs="Times New Roman"/>
      <w:b/>
      <w:color w:val="FFFFFF" w:themeColor="background1"/>
      <w:sz w:val="19"/>
      <w:szCs w:val="20"/>
      <w:lang w:eastAsia="en-NZ"/>
    </w:rPr>
  </w:style>
  <w:style w:type="paragraph" w:customStyle="1" w:styleId="TableParaList">
    <w:name w:val="Table Para List"/>
    <w:basedOn w:val="TableBodyText"/>
    <w:uiPriority w:val="7"/>
    <w:rsid w:val="00420E24"/>
    <w:pPr>
      <w:numPr>
        <w:numId w:val="27"/>
      </w:numPr>
    </w:pPr>
  </w:style>
  <w:style w:type="character" w:styleId="UnresolvedMention">
    <w:name w:val="Unresolved Mention"/>
    <w:basedOn w:val="DefaultParagraphFont"/>
    <w:uiPriority w:val="99"/>
    <w:unhideWhenUsed/>
    <w:rsid w:val="0022275A"/>
    <w:rPr>
      <w:color w:val="605E5C"/>
      <w:shd w:val="clear" w:color="auto" w:fill="E1DFDD"/>
    </w:rPr>
  </w:style>
  <w:style w:type="character" w:styleId="CommentReference">
    <w:name w:val="annotation reference"/>
    <w:basedOn w:val="DefaultParagraphFont"/>
    <w:uiPriority w:val="99"/>
    <w:semiHidden/>
    <w:unhideWhenUsed/>
    <w:rsid w:val="00786E87"/>
    <w:rPr>
      <w:sz w:val="16"/>
      <w:szCs w:val="16"/>
    </w:rPr>
  </w:style>
  <w:style w:type="paragraph" w:styleId="CommentText">
    <w:name w:val="annotation text"/>
    <w:basedOn w:val="Normal"/>
    <w:link w:val="CommentTextChar"/>
    <w:uiPriority w:val="99"/>
    <w:semiHidden/>
    <w:unhideWhenUsed/>
    <w:rsid w:val="00786E87"/>
    <w:pPr>
      <w:spacing w:line="240" w:lineRule="auto"/>
    </w:pPr>
    <w:rPr>
      <w:sz w:val="20"/>
      <w:szCs w:val="20"/>
    </w:rPr>
  </w:style>
  <w:style w:type="character" w:customStyle="1" w:styleId="CommentTextChar">
    <w:name w:val="Comment Text Char"/>
    <w:basedOn w:val="DefaultParagraphFont"/>
    <w:link w:val="CommentText"/>
    <w:uiPriority w:val="99"/>
    <w:semiHidden/>
    <w:rsid w:val="00786E87"/>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786E87"/>
    <w:rPr>
      <w:b/>
      <w:bCs/>
    </w:rPr>
  </w:style>
  <w:style w:type="character" w:customStyle="1" w:styleId="CommentSubjectChar">
    <w:name w:val="Comment Subject Char"/>
    <w:basedOn w:val="CommentTextChar"/>
    <w:link w:val="CommentSubject"/>
    <w:uiPriority w:val="99"/>
    <w:semiHidden/>
    <w:rsid w:val="00786E87"/>
    <w:rPr>
      <w:rFonts w:ascii="Tahoma" w:hAnsi="Tahoma"/>
      <w:b/>
      <w:bCs/>
      <w:sz w:val="20"/>
      <w:szCs w:val="20"/>
    </w:rPr>
  </w:style>
  <w:style w:type="paragraph" w:customStyle="1" w:styleId="text">
    <w:name w:val="text"/>
    <w:basedOn w:val="Normal"/>
    <w:rsid w:val="005D7AF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Revision">
    <w:name w:val="Revision"/>
    <w:hidden/>
    <w:uiPriority w:val="99"/>
    <w:semiHidden/>
    <w:rsid w:val="00B75EA4"/>
    <w:pPr>
      <w:spacing w:after="0" w:line="240" w:lineRule="auto"/>
    </w:pPr>
    <w:rPr>
      <w:rFonts w:ascii="Tahoma" w:hAnsi="Tahoma"/>
      <w:sz w:val="21"/>
    </w:rPr>
  </w:style>
  <w:style w:type="character" w:styleId="Mention">
    <w:name w:val="Mention"/>
    <w:basedOn w:val="DefaultParagraphFont"/>
    <w:uiPriority w:val="99"/>
    <w:unhideWhenUsed/>
    <w:rsid w:val="00B8625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19972">
      <w:bodyDiv w:val="1"/>
      <w:marLeft w:val="0"/>
      <w:marRight w:val="0"/>
      <w:marTop w:val="0"/>
      <w:marBottom w:val="0"/>
      <w:divBdr>
        <w:top w:val="none" w:sz="0" w:space="0" w:color="auto"/>
        <w:left w:val="none" w:sz="0" w:space="0" w:color="auto"/>
        <w:bottom w:val="none" w:sz="0" w:space="0" w:color="auto"/>
        <w:right w:val="none" w:sz="0" w:space="0" w:color="auto"/>
      </w:divBdr>
    </w:div>
    <w:div w:id="1222132879">
      <w:bodyDiv w:val="1"/>
      <w:marLeft w:val="0"/>
      <w:marRight w:val="0"/>
      <w:marTop w:val="0"/>
      <w:marBottom w:val="0"/>
      <w:divBdr>
        <w:top w:val="none" w:sz="0" w:space="0" w:color="auto"/>
        <w:left w:val="none" w:sz="0" w:space="0" w:color="auto"/>
        <w:bottom w:val="none" w:sz="0" w:space="0" w:color="auto"/>
        <w:right w:val="none" w:sz="0" w:space="0" w:color="auto"/>
      </w:divBdr>
      <w:divsChild>
        <w:div w:id="1617642449">
          <w:marLeft w:val="0"/>
          <w:marRight w:val="0"/>
          <w:marTop w:val="83"/>
          <w:marBottom w:val="0"/>
          <w:divBdr>
            <w:top w:val="none" w:sz="0" w:space="0" w:color="auto"/>
            <w:left w:val="none" w:sz="0" w:space="0" w:color="auto"/>
            <w:bottom w:val="none" w:sz="0" w:space="0" w:color="auto"/>
            <w:right w:val="none" w:sz="0" w:space="0" w:color="auto"/>
          </w:divBdr>
        </w:div>
      </w:divsChild>
    </w:div>
    <w:div w:id="1542984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GIC">
      <a:dk1>
        <a:sysClr val="windowText" lastClr="000000"/>
      </a:dk1>
      <a:lt1>
        <a:sysClr val="window" lastClr="FFFFFF"/>
      </a:lt1>
      <a:dk2>
        <a:srgbClr val="000000"/>
      </a:dk2>
      <a:lt2>
        <a:srgbClr val="FFFFFF"/>
      </a:lt2>
      <a:accent1>
        <a:srgbClr val="589199"/>
      </a:accent1>
      <a:accent2>
        <a:srgbClr val="7DB6B9"/>
      </a:accent2>
      <a:accent3>
        <a:srgbClr val="808080"/>
      </a:accent3>
      <a:accent4>
        <a:srgbClr val="929597"/>
      </a:accent4>
      <a:accent5>
        <a:srgbClr val="589199"/>
      </a:accent5>
      <a:accent6>
        <a:srgbClr val="7DB6B9"/>
      </a:accent6>
      <a:hlink>
        <a:srgbClr val="589199"/>
      </a:hlink>
      <a:folHlink>
        <a:srgbClr val="808080"/>
      </a:folHlink>
    </a:clrScheme>
    <a:fontScheme name="GIC">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13C6FB7E1F86409E4C24DFA16C5967" ma:contentTypeVersion="6" ma:contentTypeDescription="Create a new document." ma:contentTypeScope="" ma:versionID="cfb5524894ba11b819511ac0eda4fc49">
  <xsd:schema xmlns:xsd="http://www.w3.org/2001/XMLSchema" xmlns:xs="http://www.w3.org/2001/XMLSchema" xmlns:p="http://schemas.microsoft.com/office/2006/metadata/properties" xmlns:ns2="ba43fa40-f5c0-4b7a-a7f4-dd6dbf72296c" xmlns:ns3="58150193-f7ce-45f6-a1ff-e845c71777dd" targetNamespace="http://schemas.microsoft.com/office/2006/metadata/properties" ma:root="true" ma:fieldsID="5b522555379a9e17c80bc4e8b8da1416" ns2:_="" ns3:_="">
    <xsd:import namespace="ba43fa40-f5c0-4b7a-a7f4-dd6dbf72296c"/>
    <xsd:import namespace="58150193-f7ce-45f6-a1ff-e845c71777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43fa40-f5c0-4b7a-a7f4-dd6dbf7229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150193-f7ce-45f6-a1ff-e845c71777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58150193-f7ce-45f6-a1ff-e845c71777dd">
      <UserInfo>
        <DisplayName>Tim Kerr</DisplayName>
        <AccountId>14</AccountId>
        <AccountType/>
      </UserInfo>
      <UserInfo>
        <DisplayName>Andrew Walker</DisplayName>
        <AccountId>18</AccountId>
        <AccountType/>
      </UserInfo>
      <UserInfo>
        <DisplayName>Grace Burtin</DisplayName>
        <AccountId>21</AccountId>
        <AccountType/>
      </UserInfo>
      <UserInfo>
        <DisplayName>Cara Halford</DisplayName>
        <AccountId>13</AccountId>
        <AccountType/>
      </UserInfo>
    </SharedWithUsers>
  </documentManagement>
</p:properties>
</file>

<file path=customXml/itemProps1.xml><?xml version="1.0" encoding="utf-8"?>
<ds:datastoreItem xmlns:ds="http://schemas.openxmlformats.org/officeDocument/2006/customXml" ds:itemID="{1A8C1CFB-6CE1-4686-8A6E-7036B2125825}">
  <ds:schemaRefs>
    <ds:schemaRef ds:uri="http://schemas.microsoft.com/sharepoint/v3/contenttype/forms"/>
  </ds:schemaRefs>
</ds:datastoreItem>
</file>

<file path=customXml/itemProps2.xml><?xml version="1.0" encoding="utf-8"?>
<ds:datastoreItem xmlns:ds="http://schemas.openxmlformats.org/officeDocument/2006/customXml" ds:itemID="{C4A5E26D-E4DB-4175-9CA7-EFA3025D6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43fa40-f5c0-4b7a-a7f4-dd6dbf72296c"/>
    <ds:schemaRef ds:uri="58150193-f7ce-45f6-a1ff-e845c71777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02855E-3E39-46C8-A316-16703C5EEAA1}">
  <ds:schemaRefs>
    <ds:schemaRef ds:uri="http://schemas.openxmlformats.org/officeDocument/2006/bibliography"/>
  </ds:schemaRefs>
</ds:datastoreItem>
</file>

<file path=customXml/itemProps4.xml><?xml version="1.0" encoding="utf-8"?>
<ds:datastoreItem xmlns:ds="http://schemas.openxmlformats.org/officeDocument/2006/customXml" ds:itemID="{D156C9C3-3ACB-4800-9418-9C0145B02A2B}">
  <ds:schemaRefs>
    <ds:schemaRef ds:uri="http://schemas.microsoft.com/office/2006/metadata/properties"/>
    <ds:schemaRef ds:uri="http://schemas.microsoft.com/office/infopath/2007/PartnerControls"/>
    <ds:schemaRef ds:uri="58150193-f7ce-45f6-a1ff-e845c71777d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93</Words>
  <Characters>1105</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CharactersWithSpaces>
  <SharedDoc>false</SharedDoc>
  <HLinks>
    <vt:vector size="246" baseType="variant">
      <vt:variant>
        <vt:i4>5373955</vt:i4>
      </vt:variant>
      <vt:variant>
        <vt:i4>195</vt:i4>
      </vt:variant>
      <vt:variant>
        <vt:i4>0</vt:i4>
      </vt:variant>
      <vt:variant>
        <vt:i4>5</vt:i4>
      </vt:variant>
      <vt:variant>
        <vt:lpwstr>https://www.ea.govt.nz/consumers/what-are-electricity-meters/</vt:lpwstr>
      </vt:variant>
      <vt:variant>
        <vt:lpwstr/>
      </vt:variant>
      <vt:variant>
        <vt:i4>2031670</vt:i4>
      </vt:variant>
      <vt:variant>
        <vt:i4>188</vt:i4>
      </vt:variant>
      <vt:variant>
        <vt:i4>0</vt:i4>
      </vt:variant>
      <vt:variant>
        <vt:i4>5</vt:i4>
      </vt:variant>
      <vt:variant>
        <vt:lpwstr/>
      </vt:variant>
      <vt:variant>
        <vt:lpwstr>_Toc83289556</vt:lpwstr>
      </vt:variant>
      <vt:variant>
        <vt:i4>1835062</vt:i4>
      </vt:variant>
      <vt:variant>
        <vt:i4>182</vt:i4>
      </vt:variant>
      <vt:variant>
        <vt:i4>0</vt:i4>
      </vt:variant>
      <vt:variant>
        <vt:i4>5</vt:i4>
      </vt:variant>
      <vt:variant>
        <vt:lpwstr/>
      </vt:variant>
      <vt:variant>
        <vt:lpwstr>_Toc83289555</vt:lpwstr>
      </vt:variant>
      <vt:variant>
        <vt:i4>1900598</vt:i4>
      </vt:variant>
      <vt:variant>
        <vt:i4>176</vt:i4>
      </vt:variant>
      <vt:variant>
        <vt:i4>0</vt:i4>
      </vt:variant>
      <vt:variant>
        <vt:i4>5</vt:i4>
      </vt:variant>
      <vt:variant>
        <vt:lpwstr/>
      </vt:variant>
      <vt:variant>
        <vt:lpwstr>_Toc83289554</vt:lpwstr>
      </vt:variant>
      <vt:variant>
        <vt:i4>1703990</vt:i4>
      </vt:variant>
      <vt:variant>
        <vt:i4>170</vt:i4>
      </vt:variant>
      <vt:variant>
        <vt:i4>0</vt:i4>
      </vt:variant>
      <vt:variant>
        <vt:i4>5</vt:i4>
      </vt:variant>
      <vt:variant>
        <vt:lpwstr/>
      </vt:variant>
      <vt:variant>
        <vt:lpwstr>_Toc83289553</vt:lpwstr>
      </vt:variant>
      <vt:variant>
        <vt:i4>1769526</vt:i4>
      </vt:variant>
      <vt:variant>
        <vt:i4>164</vt:i4>
      </vt:variant>
      <vt:variant>
        <vt:i4>0</vt:i4>
      </vt:variant>
      <vt:variant>
        <vt:i4>5</vt:i4>
      </vt:variant>
      <vt:variant>
        <vt:lpwstr/>
      </vt:variant>
      <vt:variant>
        <vt:lpwstr>_Toc83289552</vt:lpwstr>
      </vt:variant>
      <vt:variant>
        <vt:i4>1572918</vt:i4>
      </vt:variant>
      <vt:variant>
        <vt:i4>158</vt:i4>
      </vt:variant>
      <vt:variant>
        <vt:i4>0</vt:i4>
      </vt:variant>
      <vt:variant>
        <vt:i4>5</vt:i4>
      </vt:variant>
      <vt:variant>
        <vt:lpwstr/>
      </vt:variant>
      <vt:variant>
        <vt:lpwstr>_Toc83289551</vt:lpwstr>
      </vt:variant>
      <vt:variant>
        <vt:i4>1638454</vt:i4>
      </vt:variant>
      <vt:variant>
        <vt:i4>152</vt:i4>
      </vt:variant>
      <vt:variant>
        <vt:i4>0</vt:i4>
      </vt:variant>
      <vt:variant>
        <vt:i4>5</vt:i4>
      </vt:variant>
      <vt:variant>
        <vt:lpwstr/>
      </vt:variant>
      <vt:variant>
        <vt:lpwstr>_Toc83289550</vt:lpwstr>
      </vt:variant>
      <vt:variant>
        <vt:i4>1048631</vt:i4>
      </vt:variant>
      <vt:variant>
        <vt:i4>146</vt:i4>
      </vt:variant>
      <vt:variant>
        <vt:i4>0</vt:i4>
      </vt:variant>
      <vt:variant>
        <vt:i4>5</vt:i4>
      </vt:variant>
      <vt:variant>
        <vt:lpwstr/>
      </vt:variant>
      <vt:variant>
        <vt:lpwstr>_Toc83289549</vt:lpwstr>
      </vt:variant>
      <vt:variant>
        <vt:i4>1114167</vt:i4>
      </vt:variant>
      <vt:variant>
        <vt:i4>140</vt:i4>
      </vt:variant>
      <vt:variant>
        <vt:i4>0</vt:i4>
      </vt:variant>
      <vt:variant>
        <vt:i4>5</vt:i4>
      </vt:variant>
      <vt:variant>
        <vt:lpwstr/>
      </vt:variant>
      <vt:variant>
        <vt:lpwstr>_Toc83289548</vt:lpwstr>
      </vt:variant>
      <vt:variant>
        <vt:i4>1966135</vt:i4>
      </vt:variant>
      <vt:variant>
        <vt:i4>134</vt:i4>
      </vt:variant>
      <vt:variant>
        <vt:i4>0</vt:i4>
      </vt:variant>
      <vt:variant>
        <vt:i4>5</vt:i4>
      </vt:variant>
      <vt:variant>
        <vt:lpwstr/>
      </vt:variant>
      <vt:variant>
        <vt:lpwstr>_Toc83289547</vt:lpwstr>
      </vt:variant>
      <vt:variant>
        <vt:i4>2031671</vt:i4>
      </vt:variant>
      <vt:variant>
        <vt:i4>128</vt:i4>
      </vt:variant>
      <vt:variant>
        <vt:i4>0</vt:i4>
      </vt:variant>
      <vt:variant>
        <vt:i4>5</vt:i4>
      </vt:variant>
      <vt:variant>
        <vt:lpwstr/>
      </vt:variant>
      <vt:variant>
        <vt:lpwstr>_Toc83289546</vt:lpwstr>
      </vt:variant>
      <vt:variant>
        <vt:i4>1835063</vt:i4>
      </vt:variant>
      <vt:variant>
        <vt:i4>122</vt:i4>
      </vt:variant>
      <vt:variant>
        <vt:i4>0</vt:i4>
      </vt:variant>
      <vt:variant>
        <vt:i4>5</vt:i4>
      </vt:variant>
      <vt:variant>
        <vt:lpwstr/>
      </vt:variant>
      <vt:variant>
        <vt:lpwstr>_Toc83289545</vt:lpwstr>
      </vt:variant>
      <vt:variant>
        <vt:i4>1900599</vt:i4>
      </vt:variant>
      <vt:variant>
        <vt:i4>116</vt:i4>
      </vt:variant>
      <vt:variant>
        <vt:i4>0</vt:i4>
      </vt:variant>
      <vt:variant>
        <vt:i4>5</vt:i4>
      </vt:variant>
      <vt:variant>
        <vt:lpwstr/>
      </vt:variant>
      <vt:variant>
        <vt:lpwstr>_Toc83289544</vt:lpwstr>
      </vt:variant>
      <vt:variant>
        <vt:i4>1703991</vt:i4>
      </vt:variant>
      <vt:variant>
        <vt:i4>110</vt:i4>
      </vt:variant>
      <vt:variant>
        <vt:i4>0</vt:i4>
      </vt:variant>
      <vt:variant>
        <vt:i4>5</vt:i4>
      </vt:variant>
      <vt:variant>
        <vt:lpwstr/>
      </vt:variant>
      <vt:variant>
        <vt:lpwstr>_Toc83289543</vt:lpwstr>
      </vt:variant>
      <vt:variant>
        <vt:i4>1769527</vt:i4>
      </vt:variant>
      <vt:variant>
        <vt:i4>104</vt:i4>
      </vt:variant>
      <vt:variant>
        <vt:i4>0</vt:i4>
      </vt:variant>
      <vt:variant>
        <vt:i4>5</vt:i4>
      </vt:variant>
      <vt:variant>
        <vt:lpwstr/>
      </vt:variant>
      <vt:variant>
        <vt:lpwstr>_Toc83289542</vt:lpwstr>
      </vt:variant>
      <vt:variant>
        <vt:i4>1572919</vt:i4>
      </vt:variant>
      <vt:variant>
        <vt:i4>98</vt:i4>
      </vt:variant>
      <vt:variant>
        <vt:i4>0</vt:i4>
      </vt:variant>
      <vt:variant>
        <vt:i4>5</vt:i4>
      </vt:variant>
      <vt:variant>
        <vt:lpwstr/>
      </vt:variant>
      <vt:variant>
        <vt:lpwstr>_Toc83289541</vt:lpwstr>
      </vt:variant>
      <vt:variant>
        <vt:i4>1638455</vt:i4>
      </vt:variant>
      <vt:variant>
        <vt:i4>92</vt:i4>
      </vt:variant>
      <vt:variant>
        <vt:i4>0</vt:i4>
      </vt:variant>
      <vt:variant>
        <vt:i4>5</vt:i4>
      </vt:variant>
      <vt:variant>
        <vt:lpwstr/>
      </vt:variant>
      <vt:variant>
        <vt:lpwstr>_Toc83289540</vt:lpwstr>
      </vt:variant>
      <vt:variant>
        <vt:i4>1048624</vt:i4>
      </vt:variant>
      <vt:variant>
        <vt:i4>86</vt:i4>
      </vt:variant>
      <vt:variant>
        <vt:i4>0</vt:i4>
      </vt:variant>
      <vt:variant>
        <vt:i4>5</vt:i4>
      </vt:variant>
      <vt:variant>
        <vt:lpwstr/>
      </vt:variant>
      <vt:variant>
        <vt:lpwstr>_Toc83289539</vt:lpwstr>
      </vt:variant>
      <vt:variant>
        <vt:i4>1114160</vt:i4>
      </vt:variant>
      <vt:variant>
        <vt:i4>80</vt:i4>
      </vt:variant>
      <vt:variant>
        <vt:i4>0</vt:i4>
      </vt:variant>
      <vt:variant>
        <vt:i4>5</vt:i4>
      </vt:variant>
      <vt:variant>
        <vt:lpwstr/>
      </vt:variant>
      <vt:variant>
        <vt:lpwstr>_Toc83289538</vt:lpwstr>
      </vt:variant>
      <vt:variant>
        <vt:i4>1966128</vt:i4>
      </vt:variant>
      <vt:variant>
        <vt:i4>74</vt:i4>
      </vt:variant>
      <vt:variant>
        <vt:i4>0</vt:i4>
      </vt:variant>
      <vt:variant>
        <vt:i4>5</vt:i4>
      </vt:variant>
      <vt:variant>
        <vt:lpwstr/>
      </vt:variant>
      <vt:variant>
        <vt:lpwstr>_Toc83289537</vt:lpwstr>
      </vt:variant>
      <vt:variant>
        <vt:i4>2031664</vt:i4>
      </vt:variant>
      <vt:variant>
        <vt:i4>68</vt:i4>
      </vt:variant>
      <vt:variant>
        <vt:i4>0</vt:i4>
      </vt:variant>
      <vt:variant>
        <vt:i4>5</vt:i4>
      </vt:variant>
      <vt:variant>
        <vt:lpwstr/>
      </vt:variant>
      <vt:variant>
        <vt:lpwstr>_Toc83289536</vt:lpwstr>
      </vt:variant>
      <vt:variant>
        <vt:i4>1835056</vt:i4>
      </vt:variant>
      <vt:variant>
        <vt:i4>62</vt:i4>
      </vt:variant>
      <vt:variant>
        <vt:i4>0</vt:i4>
      </vt:variant>
      <vt:variant>
        <vt:i4>5</vt:i4>
      </vt:variant>
      <vt:variant>
        <vt:lpwstr/>
      </vt:variant>
      <vt:variant>
        <vt:lpwstr>_Toc83289535</vt:lpwstr>
      </vt:variant>
      <vt:variant>
        <vt:i4>1900592</vt:i4>
      </vt:variant>
      <vt:variant>
        <vt:i4>56</vt:i4>
      </vt:variant>
      <vt:variant>
        <vt:i4>0</vt:i4>
      </vt:variant>
      <vt:variant>
        <vt:i4>5</vt:i4>
      </vt:variant>
      <vt:variant>
        <vt:lpwstr/>
      </vt:variant>
      <vt:variant>
        <vt:lpwstr>_Toc83289534</vt:lpwstr>
      </vt:variant>
      <vt:variant>
        <vt:i4>1703984</vt:i4>
      </vt:variant>
      <vt:variant>
        <vt:i4>50</vt:i4>
      </vt:variant>
      <vt:variant>
        <vt:i4>0</vt:i4>
      </vt:variant>
      <vt:variant>
        <vt:i4>5</vt:i4>
      </vt:variant>
      <vt:variant>
        <vt:lpwstr/>
      </vt:variant>
      <vt:variant>
        <vt:lpwstr>_Toc83289533</vt:lpwstr>
      </vt:variant>
      <vt:variant>
        <vt:i4>1769520</vt:i4>
      </vt:variant>
      <vt:variant>
        <vt:i4>44</vt:i4>
      </vt:variant>
      <vt:variant>
        <vt:i4>0</vt:i4>
      </vt:variant>
      <vt:variant>
        <vt:i4>5</vt:i4>
      </vt:variant>
      <vt:variant>
        <vt:lpwstr/>
      </vt:variant>
      <vt:variant>
        <vt:lpwstr>_Toc83289532</vt:lpwstr>
      </vt:variant>
      <vt:variant>
        <vt:i4>1572912</vt:i4>
      </vt:variant>
      <vt:variant>
        <vt:i4>38</vt:i4>
      </vt:variant>
      <vt:variant>
        <vt:i4>0</vt:i4>
      </vt:variant>
      <vt:variant>
        <vt:i4>5</vt:i4>
      </vt:variant>
      <vt:variant>
        <vt:lpwstr/>
      </vt:variant>
      <vt:variant>
        <vt:lpwstr>_Toc83289531</vt:lpwstr>
      </vt:variant>
      <vt:variant>
        <vt:i4>1638448</vt:i4>
      </vt:variant>
      <vt:variant>
        <vt:i4>32</vt:i4>
      </vt:variant>
      <vt:variant>
        <vt:i4>0</vt:i4>
      </vt:variant>
      <vt:variant>
        <vt:i4>5</vt:i4>
      </vt:variant>
      <vt:variant>
        <vt:lpwstr/>
      </vt:variant>
      <vt:variant>
        <vt:lpwstr>_Toc83289530</vt:lpwstr>
      </vt:variant>
      <vt:variant>
        <vt:i4>1048625</vt:i4>
      </vt:variant>
      <vt:variant>
        <vt:i4>26</vt:i4>
      </vt:variant>
      <vt:variant>
        <vt:i4>0</vt:i4>
      </vt:variant>
      <vt:variant>
        <vt:i4>5</vt:i4>
      </vt:variant>
      <vt:variant>
        <vt:lpwstr/>
      </vt:variant>
      <vt:variant>
        <vt:lpwstr>_Toc83289529</vt:lpwstr>
      </vt:variant>
      <vt:variant>
        <vt:i4>1114161</vt:i4>
      </vt:variant>
      <vt:variant>
        <vt:i4>20</vt:i4>
      </vt:variant>
      <vt:variant>
        <vt:i4>0</vt:i4>
      </vt:variant>
      <vt:variant>
        <vt:i4>5</vt:i4>
      </vt:variant>
      <vt:variant>
        <vt:lpwstr/>
      </vt:variant>
      <vt:variant>
        <vt:lpwstr>_Toc83289528</vt:lpwstr>
      </vt:variant>
      <vt:variant>
        <vt:i4>1966129</vt:i4>
      </vt:variant>
      <vt:variant>
        <vt:i4>14</vt:i4>
      </vt:variant>
      <vt:variant>
        <vt:i4>0</vt:i4>
      </vt:variant>
      <vt:variant>
        <vt:i4>5</vt:i4>
      </vt:variant>
      <vt:variant>
        <vt:lpwstr/>
      </vt:variant>
      <vt:variant>
        <vt:lpwstr>_Toc83289527</vt:lpwstr>
      </vt:variant>
      <vt:variant>
        <vt:i4>2031665</vt:i4>
      </vt:variant>
      <vt:variant>
        <vt:i4>8</vt:i4>
      </vt:variant>
      <vt:variant>
        <vt:i4>0</vt:i4>
      </vt:variant>
      <vt:variant>
        <vt:i4>5</vt:i4>
      </vt:variant>
      <vt:variant>
        <vt:lpwstr/>
      </vt:variant>
      <vt:variant>
        <vt:lpwstr>_Toc83289526</vt:lpwstr>
      </vt:variant>
      <vt:variant>
        <vt:i4>1835057</vt:i4>
      </vt:variant>
      <vt:variant>
        <vt:i4>2</vt:i4>
      </vt:variant>
      <vt:variant>
        <vt:i4>0</vt:i4>
      </vt:variant>
      <vt:variant>
        <vt:i4>5</vt:i4>
      </vt:variant>
      <vt:variant>
        <vt:lpwstr/>
      </vt:variant>
      <vt:variant>
        <vt:lpwstr>_Toc83289525</vt:lpwstr>
      </vt:variant>
      <vt:variant>
        <vt:i4>7733309</vt:i4>
      </vt:variant>
      <vt:variant>
        <vt:i4>21</vt:i4>
      </vt:variant>
      <vt:variant>
        <vt:i4>0</vt:i4>
      </vt:variant>
      <vt:variant>
        <vt:i4>5</vt:i4>
      </vt:variant>
      <vt:variant>
        <vt:lpwstr>https://www.gasindustry.co.nz/work-programmes/switching-and-registry/current-arrangements/reports/</vt:lpwstr>
      </vt:variant>
      <vt:variant>
        <vt:lpwstr/>
      </vt:variant>
      <vt:variant>
        <vt:i4>1245249</vt:i4>
      </vt:variant>
      <vt:variant>
        <vt:i4>18</vt:i4>
      </vt:variant>
      <vt:variant>
        <vt:i4>0</vt:i4>
      </vt:variant>
      <vt:variant>
        <vt:i4>5</vt:i4>
      </vt:variant>
      <vt:variant>
        <vt:lpwstr>https://www.gasindustry.co.nz/about-the-industry/requirements-and-procedures-documents/document/5067</vt:lpwstr>
      </vt:variant>
      <vt:variant>
        <vt:lpwstr/>
      </vt:variant>
      <vt:variant>
        <vt:i4>7536687</vt:i4>
      </vt:variant>
      <vt:variant>
        <vt:i4>15</vt:i4>
      </vt:variant>
      <vt:variant>
        <vt:i4>0</vt:i4>
      </vt:variant>
      <vt:variant>
        <vt:i4>5</vt:i4>
      </vt:variant>
      <vt:variant>
        <vt:lpwstr>https://www.privacy.org.nz/assets/Uploads/Open-letter-to-retailers-and-distributors-re-smart-meters-A504260.pdf</vt:lpwstr>
      </vt:variant>
      <vt:variant>
        <vt:lpwstr/>
      </vt:variant>
      <vt:variant>
        <vt:i4>8192044</vt:i4>
      </vt:variant>
      <vt:variant>
        <vt:i4>12</vt:i4>
      </vt:variant>
      <vt:variant>
        <vt:i4>0</vt:i4>
      </vt:variant>
      <vt:variant>
        <vt:i4>5</vt:i4>
      </vt:variant>
      <vt:variant>
        <vt:lpwstr>https://www.legislation.gov.uk/ukpga/2018/14/notes/division/3/index.htm</vt:lpwstr>
      </vt:variant>
      <vt:variant>
        <vt:lpwstr/>
      </vt:variant>
      <vt:variant>
        <vt:i4>1769554</vt:i4>
      </vt:variant>
      <vt:variant>
        <vt:i4>9</vt:i4>
      </vt:variant>
      <vt:variant>
        <vt:i4>0</vt:i4>
      </vt:variant>
      <vt:variant>
        <vt:i4>5</vt:i4>
      </vt:variant>
      <vt:variant>
        <vt:lpwstr>https://www.industry.gov.au/regulations-and-standards/utility-meters</vt:lpwstr>
      </vt:variant>
      <vt:variant>
        <vt:lpwstr/>
      </vt:variant>
      <vt:variant>
        <vt:i4>5898263</vt:i4>
      </vt:variant>
      <vt:variant>
        <vt:i4>6</vt:i4>
      </vt:variant>
      <vt:variant>
        <vt:i4>0</vt:i4>
      </vt:variant>
      <vt:variant>
        <vt:i4>5</vt:i4>
      </vt:variant>
      <vt:variant>
        <vt:lpwstr>https://comcom.govt.nz/regulated-industries/part-4/inquiries/gas-metering-preliminary-assessment</vt:lpwstr>
      </vt:variant>
      <vt:variant>
        <vt:lpwstr/>
      </vt:variant>
      <vt:variant>
        <vt:i4>7733309</vt:i4>
      </vt:variant>
      <vt:variant>
        <vt:i4>3</vt:i4>
      </vt:variant>
      <vt:variant>
        <vt:i4>0</vt:i4>
      </vt:variant>
      <vt:variant>
        <vt:i4>5</vt:i4>
      </vt:variant>
      <vt:variant>
        <vt:lpwstr>https://www.gasindustry.co.nz/work-programmes/switching-and-registry/current-arrangements/reports/</vt:lpwstr>
      </vt:variant>
      <vt:variant>
        <vt:lpwstr/>
      </vt:variant>
      <vt:variant>
        <vt:i4>7733309</vt:i4>
      </vt:variant>
      <vt:variant>
        <vt:i4>0</vt:i4>
      </vt:variant>
      <vt:variant>
        <vt:i4>0</vt:i4>
      </vt:variant>
      <vt:variant>
        <vt:i4>5</vt:i4>
      </vt:variant>
      <vt:variant>
        <vt:lpwstr>https://www.gasindustry.co.nz/work-programmes/switching-and-registry/current-arrangements/repor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Cooper</dc:creator>
  <cp:keywords/>
  <dc:description>Created by www.allfields.co.nz</dc:description>
  <cp:lastModifiedBy>Alana Hepburn</cp:lastModifiedBy>
  <cp:revision>2</cp:revision>
  <cp:lastPrinted>2021-09-24T01:11:00Z</cp:lastPrinted>
  <dcterms:created xsi:type="dcterms:W3CDTF">2021-09-24T02:50:00Z</dcterms:created>
  <dcterms:modified xsi:type="dcterms:W3CDTF">2021-09-24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13C6FB7E1F86409E4C24DFA16C5967</vt:lpwstr>
  </property>
</Properties>
</file>